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93507" w14:textId="3CBB1074" w:rsidR="00E12B87" w:rsidRPr="007F57C6" w:rsidRDefault="002C59D9" w:rsidP="00E12B87">
      <w:pPr>
        <w:jc w:val="center"/>
        <w:rPr>
          <w:rFonts w:ascii="Times New Roman" w:hAnsi="Times New Roman" w:cs="Times New Roman"/>
        </w:rPr>
      </w:pPr>
      <w:r w:rsidRPr="007F57C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A3066A4" wp14:editId="2D3EEFD7">
                <wp:simplePos x="0" y="0"/>
                <wp:positionH relativeFrom="column">
                  <wp:posOffset>5124450</wp:posOffset>
                </wp:positionH>
                <wp:positionV relativeFrom="paragraph">
                  <wp:posOffset>-7620</wp:posOffset>
                </wp:positionV>
                <wp:extent cx="1259840" cy="1428750"/>
                <wp:effectExtent l="0" t="0" r="16510" b="19050"/>
                <wp:wrapNone/>
                <wp:docPr id="2" name="สี่เหลี่ยมผืนผ้า 2"/>
                <wp:cNvGraphicFramePr/>
                <a:graphic xmlns:a="http://schemas.openxmlformats.org/drawingml/2006/main">
                  <a:graphicData uri="http://schemas.microsoft.com/office/word/2010/wordprocessingShape">
                    <wps:wsp>
                      <wps:cNvSpPr/>
                      <wps:spPr>
                        <a:xfrm>
                          <a:off x="0" y="0"/>
                          <a:ext cx="1259840" cy="142875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14:paraId="18412E0C" w14:textId="77777777"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7AE3286E" wp14:editId="7793091B">
                                      <wp:extent cx="1062990" cy="1062990"/>
                                      <wp:effectExtent l="0" t="0" r="3810" b="381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066A4" id="สี่เหลี่ยมผืนผ้า 2" o:spid="_x0000_s1026" style="position:absolute;left:0;text-align:left;margin-left:403.5pt;margin-top:-.6pt;width:99.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" fillcolor="white [3201]" strokecolor="#000379" strokeweight="1pt">
                <v:textbox>
                  <w:txbxContent>
                    <w:p w14:paraId="18412E0C" w14:textId="77777777"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7AE3286E" wp14:editId="7793091B">
                                <wp:extent cx="1062990" cy="1062990"/>
                                <wp:effectExtent l="0" t="0" r="3810" b="381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00836105" w:rsidRPr="007F57C6">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56A55DEB" wp14:editId="0E54BB40">
                <wp:simplePos x="0" y="0"/>
                <wp:positionH relativeFrom="column">
                  <wp:posOffset>-424180</wp:posOffset>
                </wp:positionH>
                <wp:positionV relativeFrom="paragraph">
                  <wp:posOffset>442595</wp:posOffset>
                </wp:positionV>
                <wp:extent cx="2028825" cy="638175"/>
                <wp:effectExtent l="0" t="0" r="28575" b="28575"/>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38175"/>
                        </a:xfrm>
                        <a:prstGeom prst="rect">
                          <a:avLst/>
                        </a:prstGeom>
                        <a:ln>
                          <a:solidFill>
                            <a:srgbClr val="000379"/>
                          </a:solidFill>
                          <a:headEnd/>
                          <a:tailEnd/>
                        </a:ln>
                      </wps:spPr>
                      <wps:style>
                        <a:lnRef idx="2">
                          <a:schemeClr val="accent1"/>
                        </a:lnRef>
                        <a:fillRef idx="1">
                          <a:schemeClr val="lt1"/>
                        </a:fillRef>
                        <a:effectRef idx="0">
                          <a:schemeClr val="accent1"/>
                        </a:effectRef>
                        <a:fontRef idx="minor">
                          <a:schemeClr val="dk1"/>
                        </a:fontRef>
                      </wps:style>
                      <wps:txbx>
                        <w:txbxContent>
                          <w:p w14:paraId="2BB1B7D8" w14:textId="77777777" w:rsidR="00836105" w:rsidRDefault="003D0CFD" w:rsidP="00E12B87">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836105">
                              <w:rPr>
                                <w:rFonts w:ascii="Times New Roman" w:hAnsi="Times New Roman" w:cs="Times New Roman"/>
                                <w:color w:val="000379"/>
                                <w:sz w:val="18"/>
                                <w:szCs w:val="18"/>
                              </w:rPr>
                              <w:t>apply for UBU scholarship</w:t>
                            </w:r>
                            <w:r w:rsidR="00836105" w:rsidRPr="00836105">
                              <w:rPr>
                                <w:rFonts w:ascii="Times New Roman" w:hAnsi="Times New Roman" w:cs="Times New Roman"/>
                                <w:color w:val="000379"/>
                                <w:sz w:val="18"/>
                                <w:szCs w:val="18"/>
                              </w:rPr>
                              <w:t xml:space="preserve">    </w:t>
                            </w:r>
                          </w:p>
                          <w:p w14:paraId="21039783" w14:textId="6A10CDCD" w:rsidR="00836105" w:rsidRDefault="003D0CFD" w:rsidP="00E12B87">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836105">
                              <w:rPr>
                                <w:rFonts w:ascii="Times New Roman" w:hAnsi="Times New Roman" w:cs="Times New Roman"/>
                                <w:color w:val="000379"/>
                                <w:sz w:val="18"/>
                                <w:szCs w:val="18"/>
                              </w:rPr>
                              <w:t>funded by home/other organization</w:t>
                            </w:r>
                            <w:r w:rsidR="00836105" w:rsidRPr="00836105">
                              <w:rPr>
                                <w:rFonts w:ascii="Times New Roman" w:hAnsi="Times New Roman" w:cs="Times New Roman"/>
                                <w:color w:val="000379"/>
                                <w:sz w:val="18"/>
                                <w:szCs w:val="18"/>
                              </w:rPr>
                              <w:t xml:space="preserve">   </w:t>
                            </w:r>
                          </w:p>
                          <w:p w14:paraId="34E6CC28" w14:textId="439529DE" w:rsidR="00836105" w:rsidRPr="00836105" w:rsidRDefault="003D0CFD" w:rsidP="00836105">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A71D3F">
                              <w:rPr>
                                <w:rFonts w:ascii="Times New Roman" w:hAnsi="Times New Roman" w:cs="Times New Roman"/>
                                <w:color w:val="000379"/>
                                <w:sz w:val="18"/>
                                <w:szCs w:val="18"/>
                              </w:rPr>
                              <w:t>s</w:t>
                            </w:r>
                            <w:r w:rsidR="00836105">
                              <w:rPr>
                                <w:rFonts w:ascii="Times New Roman" w:hAnsi="Times New Roman" w:cs="Times New Roman"/>
                                <w:color w:val="000379"/>
                                <w:sz w:val="18"/>
                                <w:szCs w:val="18"/>
                              </w:rPr>
                              <w:t>elf-f</w:t>
                            </w:r>
                            <w:r w:rsidR="00836105" w:rsidRPr="00836105">
                              <w:rPr>
                                <w:rFonts w:ascii="Times New Roman" w:hAnsi="Times New Roman" w:cs="Times New Roman"/>
                                <w:color w:val="000379"/>
                                <w:sz w:val="18"/>
                                <w:szCs w:val="18"/>
                              </w:rPr>
                              <w:t xml:space="preserve">unded </w:t>
                            </w:r>
                          </w:p>
                          <w:p w14:paraId="21B40F96" w14:textId="77777777" w:rsidR="00836105" w:rsidRDefault="00836105" w:rsidP="00E12B87">
                            <w:pPr>
                              <w:autoSpaceDE w:val="0"/>
                              <w:autoSpaceDN w:val="0"/>
                              <w:adjustRightInd w:val="0"/>
                              <w:spacing w:after="0" w:line="240" w:lineRule="auto"/>
                              <w:rPr>
                                <w:rFonts w:ascii="Times New Roman" w:hAnsi="Times New Roman" w:cs="Times New Roman"/>
                                <w:color w:val="000379"/>
                                <w:sz w:val="18"/>
                                <w:szCs w:val="18"/>
                              </w:rPr>
                            </w:pPr>
                          </w:p>
                          <w:p w14:paraId="516D3A50" w14:textId="6A141F59" w:rsidR="00E12B87" w:rsidRPr="00823755" w:rsidRDefault="00836105" w:rsidP="00E12B87">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00E12B87"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A55DEB" id="_x0000_t202" coordsize="21600,21600" o:spt="202" path="m,l,21600r21600,l21600,xe">
                <v:stroke joinstyle="miter"/>
                <v:path gradientshapeok="t" o:connecttype="rect"/>
              </v:shapetype>
              <v:shape id="กล่องข้อความ 2" o:spid="_x0000_s1027" type="#_x0000_t202" style="position:absolute;left:0;text-align:left;margin-left:-33.4pt;margin-top:34.85pt;width:159.75pt;height:50.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" fillcolor="white [3201]" strokecolor="#000379" strokeweight="1pt">
                <v:textbox>
                  <w:txbxContent>
                    <w:p w14:paraId="2BB1B7D8" w14:textId="77777777" w:rsidR="00836105" w:rsidRDefault="003D0CFD" w:rsidP="00E12B87">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836105">
                        <w:rPr>
                          <w:rFonts w:ascii="Times New Roman" w:hAnsi="Times New Roman" w:cs="Times New Roman"/>
                          <w:color w:val="000379"/>
                          <w:sz w:val="18"/>
                          <w:szCs w:val="18"/>
                        </w:rPr>
                        <w:t>apply for UBU scholarship</w:t>
                      </w:r>
                      <w:r w:rsidR="00836105" w:rsidRPr="00836105">
                        <w:rPr>
                          <w:rFonts w:ascii="Times New Roman" w:hAnsi="Times New Roman" w:cs="Times New Roman"/>
                          <w:color w:val="000379"/>
                          <w:sz w:val="18"/>
                          <w:szCs w:val="18"/>
                        </w:rPr>
                        <w:t xml:space="preserve">    </w:t>
                      </w:r>
                    </w:p>
                    <w:p w14:paraId="21039783" w14:textId="6A10CDCD" w:rsidR="00836105" w:rsidRDefault="003D0CFD" w:rsidP="00E12B87">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836105">
                        <w:rPr>
                          <w:rFonts w:ascii="Times New Roman" w:hAnsi="Times New Roman" w:cs="Times New Roman"/>
                          <w:color w:val="000379"/>
                          <w:sz w:val="18"/>
                          <w:szCs w:val="18"/>
                        </w:rPr>
                        <w:t>funded by home/other organization</w:t>
                      </w:r>
                      <w:r w:rsidR="00836105" w:rsidRPr="00836105">
                        <w:rPr>
                          <w:rFonts w:ascii="Times New Roman" w:hAnsi="Times New Roman" w:cs="Times New Roman"/>
                          <w:color w:val="000379"/>
                          <w:sz w:val="18"/>
                          <w:szCs w:val="18"/>
                        </w:rPr>
                        <w:t xml:space="preserve">   </w:t>
                      </w:r>
                    </w:p>
                    <w:p w14:paraId="34E6CC28" w14:textId="439529DE" w:rsidR="00836105" w:rsidRPr="00836105" w:rsidRDefault="003D0CFD" w:rsidP="00836105">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EndPr/>
                        <w:sdtContent>
                          <w:r w:rsidR="00836105" w:rsidRPr="00836105">
                            <w:rPr>
                              <w:rFonts w:ascii="Segoe UI Symbol" w:hAnsi="Segoe UI Symbol" w:cs="Segoe UI Symbol"/>
                              <w:color w:val="000379"/>
                              <w:sz w:val="18"/>
                              <w:szCs w:val="18"/>
                            </w:rPr>
                            <w:t>☐</w:t>
                          </w:r>
                        </w:sdtContent>
                      </w:sdt>
                      <w:r w:rsidR="00836105" w:rsidRPr="00836105">
                        <w:rPr>
                          <w:rFonts w:ascii="Times New Roman" w:hAnsi="Times New Roman" w:cs="Times New Roman"/>
                          <w:color w:val="000379"/>
                          <w:sz w:val="18"/>
                          <w:szCs w:val="18"/>
                        </w:rPr>
                        <w:t xml:space="preserve"> </w:t>
                      </w:r>
                      <w:r w:rsidR="00A71D3F">
                        <w:rPr>
                          <w:rFonts w:ascii="Times New Roman" w:hAnsi="Times New Roman" w:cs="Times New Roman"/>
                          <w:color w:val="000379"/>
                          <w:sz w:val="18"/>
                          <w:szCs w:val="18"/>
                        </w:rPr>
                        <w:t>s</w:t>
                      </w:r>
                      <w:r w:rsidR="00836105">
                        <w:rPr>
                          <w:rFonts w:ascii="Times New Roman" w:hAnsi="Times New Roman" w:cs="Times New Roman"/>
                          <w:color w:val="000379"/>
                          <w:sz w:val="18"/>
                          <w:szCs w:val="18"/>
                        </w:rPr>
                        <w:t>elf-f</w:t>
                      </w:r>
                      <w:r w:rsidR="00836105" w:rsidRPr="00836105">
                        <w:rPr>
                          <w:rFonts w:ascii="Times New Roman" w:hAnsi="Times New Roman" w:cs="Times New Roman"/>
                          <w:color w:val="000379"/>
                          <w:sz w:val="18"/>
                          <w:szCs w:val="18"/>
                        </w:rPr>
                        <w:t xml:space="preserve">unded </w:t>
                      </w:r>
                    </w:p>
                    <w:p w14:paraId="21B40F96" w14:textId="77777777" w:rsidR="00836105" w:rsidRDefault="00836105" w:rsidP="00E12B87">
                      <w:pPr>
                        <w:autoSpaceDE w:val="0"/>
                        <w:autoSpaceDN w:val="0"/>
                        <w:adjustRightInd w:val="0"/>
                        <w:spacing w:after="0" w:line="240" w:lineRule="auto"/>
                        <w:rPr>
                          <w:rFonts w:ascii="Times New Roman" w:hAnsi="Times New Roman" w:cs="Times New Roman"/>
                          <w:color w:val="000379"/>
                          <w:sz w:val="18"/>
                          <w:szCs w:val="18"/>
                        </w:rPr>
                      </w:pPr>
                    </w:p>
                    <w:p w14:paraId="516D3A50" w14:textId="6A141F59" w:rsidR="00E12B87" w:rsidRPr="00823755" w:rsidRDefault="00836105" w:rsidP="00E12B87">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00E12B87" w:rsidRPr="00823755">
                        <w:rPr>
                          <w:rFonts w:ascii="Times New Roman" w:hAnsi="Times New Roman" w:cs="Times New Roman"/>
                          <w:color w:val="000379"/>
                          <w:sz w:val="18"/>
                          <w:szCs w:val="18"/>
                        </w:rPr>
                        <w:br/>
                      </w:r>
                    </w:p>
                  </w:txbxContent>
                </v:textbox>
              </v:shape>
            </w:pict>
          </mc:Fallback>
        </mc:AlternateContent>
      </w:r>
      <w:r w:rsidR="00E12B87" w:rsidRPr="007F57C6">
        <w:rPr>
          <w:rFonts w:ascii="Times New Roman" w:hAnsi="Times New Roman" w:cs="Times New Roman"/>
          <w:noProof/>
        </w:rPr>
        <w:drawing>
          <wp:inline distT="0" distB="0" distL="0" distR="0" wp14:anchorId="216A3A71" wp14:editId="0350CF81">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45744B0C" w14:textId="34EBEC55" w:rsidR="00E12B87" w:rsidRDefault="00E12B87" w:rsidP="00E12B87">
      <w:pPr>
        <w:jc w:val="center"/>
        <w:rPr>
          <w:rFonts w:ascii="Times New Roman" w:hAnsi="Times New Roman" w:cs="Times New Roman"/>
          <w:sz w:val="24"/>
          <w:szCs w:val="32"/>
        </w:rPr>
      </w:pPr>
      <w:r w:rsidRPr="007F57C6">
        <w:rPr>
          <w:rFonts w:ascii="Times New Roman" w:hAnsi="Times New Roman" w:cs="Times New Roman"/>
          <w:sz w:val="24"/>
          <w:szCs w:val="32"/>
        </w:rPr>
        <w:t>UBON RATCHATHANI UNIVERSITY</w:t>
      </w:r>
      <w:r w:rsidRPr="007F57C6">
        <w:rPr>
          <w:rFonts w:ascii="Times New Roman" w:hAnsi="Times New Roman" w:cs="Times New Roman"/>
          <w:sz w:val="24"/>
          <w:szCs w:val="32"/>
        </w:rPr>
        <w:br/>
      </w:r>
      <w:r w:rsidR="00633F38" w:rsidRPr="007F57C6">
        <w:rPr>
          <w:rFonts w:ascii="Times New Roman" w:hAnsi="Times New Roman" w:cs="Times New Roman"/>
          <w:sz w:val="24"/>
          <w:szCs w:val="32"/>
        </w:rPr>
        <w:t xml:space="preserve">EXCHANGE </w:t>
      </w:r>
      <w:r w:rsidRPr="007F57C6">
        <w:rPr>
          <w:rFonts w:ascii="Times New Roman" w:hAnsi="Times New Roman" w:cs="Times New Roman"/>
          <w:sz w:val="24"/>
          <w:szCs w:val="32"/>
        </w:rPr>
        <w:t>STUDENT</w:t>
      </w:r>
      <w:r w:rsidR="00836105">
        <w:rPr>
          <w:rFonts w:ascii="Times New Roman" w:hAnsi="Times New Roman" w:cs="Times New Roman"/>
          <w:sz w:val="24"/>
          <w:szCs w:val="32"/>
        </w:rPr>
        <w:t>/STAFF</w:t>
      </w:r>
      <w:r w:rsidRPr="007F57C6">
        <w:rPr>
          <w:rFonts w:ascii="Times New Roman" w:hAnsi="Times New Roman" w:cs="Times New Roman"/>
          <w:sz w:val="24"/>
          <w:szCs w:val="32"/>
        </w:rPr>
        <w:t xml:space="preserve"> APPLICATION</w:t>
      </w:r>
      <w:r w:rsidR="00633F38" w:rsidRPr="007F57C6">
        <w:rPr>
          <w:rFonts w:ascii="Times New Roman" w:hAnsi="Times New Roman" w:cs="Times New Roman"/>
          <w:sz w:val="24"/>
          <w:szCs w:val="32"/>
        </w:rPr>
        <w:t xml:space="preserve"> FORM</w:t>
      </w:r>
      <w:r w:rsidRPr="007F57C6">
        <w:rPr>
          <w:rFonts w:ascii="Times New Roman" w:hAnsi="Times New Roman" w:cs="Times New Roman"/>
          <w:sz w:val="24"/>
          <w:szCs w:val="32"/>
        </w:rPr>
        <w:t xml:space="preserve"> </w:t>
      </w:r>
    </w:p>
    <w:p w14:paraId="59D63B57" w14:textId="31403521" w:rsidR="00836105" w:rsidRPr="007F57C6" w:rsidRDefault="003D0CFD" w:rsidP="00836105">
      <w:pPr>
        <w:jc w:val="center"/>
        <w:rPr>
          <w:rFonts w:ascii="Times New Roman" w:hAnsi="Times New Roman" w:cs="Times New Roman"/>
          <w:sz w:val="24"/>
          <w:szCs w:val="32"/>
        </w:rPr>
      </w:pPr>
      <w:sdt>
        <w:sdtPr>
          <w:rPr>
            <w:rFonts w:ascii="Times New Roman" w:hAnsi="Times New Roman" w:cs="Times New Roman"/>
            <w:sz w:val="24"/>
            <w:szCs w:val="32"/>
          </w:rPr>
          <w:id w:val="622740455"/>
          <w14:checkbox>
            <w14:checked w14:val="0"/>
            <w14:checkedState w14:val="2612" w14:font="MS Gothic"/>
            <w14:uncheckedState w14:val="2610" w14:font="MS Gothic"/>
          </w14:checkbox>
        </w:sdtPr>
        <w:sdtEndPr/>
        <w:sdtContent>
          <w:r w:rsidR="00A71D3F">
            <w:rPr>
              <w:rFonts w:ascii="MS Gothic" w:eastAsia="MS Gothic" w:hAnsi="MS Gothic" w:cs="Times New Roman" w:hint="eastAsia"/>
              <w:sz w:val="24"/>
              <w:szCs w:val="32"/>
            </w:rPr>
            <w:t>☐</w:t>
          </w:r>
        </w:sdtContent>
      </w:sdt>
      <w:r w:rsidR="00836105" w:rsidRPr="00836105">
        <w:rPr>
          <w:rFonts w:ascii="Times New Roman" w:hAnsi="Times New Roman" w:cs="Times New Roman"/>
          <w:sz w:val="24"/>
          <w:szCs w:val="32"/>
        </w:rPr>
        <w:t xml:space="preserve"> </w:t>
      </w:r>
      <w:r w:rsidR="00836105">
        <w:rPr>
          <w:rFonts w:ascii="Times New Roman" w:hAnsi="Times New Roman" w:cs="Times New Roman"/>
          <w:sz w:val="24"/>
          <w:szCs w:val="32"/>
        </w:rPr>
        <w:t xml:space="preserve">student    </w:t>
      </w:r>
      <w:r w:rsidR="00836105" w:rsidRPr="00836105">
        <w:rPr>
          <w:rFonts w:ascii="Times New Roman" w:hAnsi="Times New Roman" w:cs="Times New Roman"/>
          <w:sz w:val="24"/>
          <w:szCs w:val="32"/>
        </w:rPr>
        <w:t xml:space="preserve">   </w:t>
      </w:r>
      <w:sdt>
        <w:sdtPr>
          <w:rPr>
            <w:rFonts w:ascii="Times New Roman" w:hAnsi="Times New Roman" w:cs="Times New Roman"/>
            <w:sz w:val="24"/>
            <w:szCs w:val="32"/>
          </w:rPr>
          <w:id w:val="696516875"/>
          <w14:checkbox>
            <w14:checked w14:val="0"/>
            <w14:checkedState w14:val="2612" w14:font="MS Gothic"/>
            <w14:uncheckedState w14:val="2610" w14:font="MS Gothic"/>
          </w14:checkbox>
        </w:sdtPr>
        <w:sdtEndPr/>
        <w:sdtContent>
          <w:r w:rsidR="00836105" w:rsidRPr="00836105">
            <w:rPr>
              <w:rFonts w:ascii="Segoe UI Symbol" w:hAnsi="Segoe UI Symbol" w:cs="Segoe UI Symbol"/>
              <w:sz w:val="24"/>
              <w:szCs w:val="32"/>
            </w:rPr>
            <w:t>☐</w:t>
          </w:r>
        </w:sdtContent>
      </w:sdt>
      <w:r w:rsidR="00836105" w:rsidRPr="00836105">
        <w:rPr>
          <w:rFonts w:ascii="Times New Roman" w:hAnsi="Times New Roman" w:cs="Times New Roman"/>
          <w:sz w:val="24"/>
          <w:szCs w:val="32"/>
        </w:rPr>
        <w:t xml:space="preserve"> </w:t>
      </w:r>
      <w:r w:rsidR="00836105">
        <w:rPr>
          <w:rFonts w:ascii="Times New Roman" w:hAnsi="Times New Roman" w:cs="Times New Roman"/>
          <w:sz w:val="24"/>
          <w:szCs w:val="32"/>
        </w:rPr>
        <w:t>staff</w:t>
      </w:r>
      <w:r w:rsidR="00836105" w:rsidRPr="00836105">
        <w:rPr>
          <w:rFonts w:ascii="Times New Roman" w:hAnsi="Times New Roman" w:cs="Times New Roman"/>
          <w:sz w:val="24"/>
          <w:szCs w:val="32"/>
        </w:rPr>
        <w:t xml:space="preserve">   </w:t>
      </w:r>
    </w:p>
    <w:p w14:paraId="171E404A" w14:textId="5711CB15" w:rsidR="0054381A" w:rsidRPr="007F57C6" w:rsidRDefault="0054381A" w:rsidP="007F57C6">
      <w:pPr>
        <w:shd w:val="clear" w:color="auto" w:fill="9CC2E5" w:themeFill="accent1" w:themeFillTint="99"/>
        <w:jc w:val="center"/>
        <w:rPr>
          <w:rFonts w:ascii="Times New Roman" w:hAnsi="Times New Roman" w:cs="Times New Roman"/>
          <w:sz w:val="24"/>
          <w:szCs w:val="32"/>
        </w:rPr>
      </w:pPr>
      <w:r w:rsidRPr="007F57C6">
        <w:rPr>
          <w:rFonts w:ascii="Times New Roman" w:hAnsi="Times New Roman" w:cs="Times New Roman"/>
          <w:sz w:val="24"/>
          <w:szCs w:val="32"/>
        </w:rPr>
        <w:t>This application form is to be typed in.</w:t>
      </w:r>
    </w:p>
    <w:p w14:paraId="56184364" w14:textId="75556F31" w:rsidR="0054381A" w:rsidRPr="007F57C6" w:rsidRDefault="0054381A" w:rsidP="0054381A">
      <w:pPr>
        <w:shd w:val="clear" w:color="auto" w:fill="FFFFFF" w:themeFill="background1"/>
        <w:rPr>
          <w:rFonts w:ascii="Times New Roman" w:hAnsi="Times New Roman" w:cs="Times New Roman"/>
          <w:sz w:val="8"/>
          <w:szCs w:val="8"/>
        </w:rPr>
      </w:pPr>
    </w:p>
    <w:tbl>
      <w:tblPr>
        <w:tblStyle w:val="a3"/>
        <w:tblW w:w="10272" w:type="dxa"/>
        <w:tblInd w:w="-496" w:type="dxa"/>
        <w:shd w:val="clear" w:color="auto" w:fill="2F5496" w:themeFill="accent5" w:themeFillShade="BF"/>
        <w:tblLook w:val="04A0" w:firstRow="1" w:lastRow="0" w:firstColumn="1" w:lastColumn="0" w:noHBand="0" w:noVBand="1"/>
      </w:tblPr>
      <w:tblGrid>
        <w:gridCol w:w="65"/>
        <w:gridCol w:w="568"/>
        <w:gridCol w:w="1317"/>
        <w:gridCol w:w="1572"/>
        <w:gridCol w:w="2176"/>
        <w:gridCol w:w="4538"/>
        <w:gridCol w:w="36"/>
      </w:tblGrid>
      <w:tr w:rsidR="0054381A" w:rsidRPr="007F57C6" w14:paraId="741EC810" w14:textId="77777777" w:rsidTr="007F57C6">
        <w:trPr>
          <w:gridBefore w:val="1"/>
          <w:wBefore w:w="65" w:type="dxa"/>
        </w:trPr>
        <w:tc>
          <w:tcPr>
            <w:tcW w:w="568" w:type="dxa"/>
            <w:shd w:val="clear" w:color="auto" w:fill="4472C4" w:themeFill="accent5"/>
          </w:tcPr>
          <w:p w14:paraId="1759BFF6" w14:textId="715CEA7A" w:rsidR="0054381A" w:rsidRPr="007F57C6" w:rsidRDefault="0054381A" w:rsidP="0054381A">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1</w:t>
            </w:r>
          </w:p>
        </w:tc>
        <w:tc>
          <w:tcPr>
            <w:tcW w:w="9639" w:type="dxa"/>
            <w:gridSpan w:val="5"/>
            <w:shd w:val="clear" w:color="auto" w:fill="4472C4" w:themeFill="accent5"/>
          </w:tcPr>
          <w:p w14:paraId="69260F1D" w14:textId="71181203" w:rsidR="0054381A" w:rsidRPr="007F57C6" w:rsidRDefault="0054381A" w:rsidP="0054381A">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Personal details</w:t>
            </w:r>
          </w:p>
        </w:tc>
      </w:tr>
      <w:tr w:rsidR="00BD65F9" w:rsidRPr="007F57C6" w14:paraId="4FF23F4D"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1950" w:type="dxa"/>
            <w:gridSpan w:val="3"/>
          </w:tcPr>
          <w:p w14:paraId="4EBCD19C" w14:textId="15E37645" w:rsidR="00BD65F9" w:rsidRPr="007F57C6" w:rsidRDefault="00BD65F9" w:rsidP="00DF77C3">
            <w:pPr>
              <w:ind w:right="-210"/>
              <w:rPr>
                <w:rFonts w:ascii="Times New Roman" w:hAnsi="Times New Roman" w:cs="Times New Roman"/>
                <w:sz w:val="24"/>
                <w:szCs w:val="32"/>
              </w:rPr>
            </w:pPr>
            <w:r w:rsidRPr="007F57C6">
              <w:rPr>
                <w:rFonts w:ascii="Times New Roman" w:hAnsi="Times New Roman" w:cs="Times New Roman"/>
                <w:sz w:val="24"/>
                <w:szCs w:val="32"/>
              </w:rPr>
              <w:t>Title</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806149077"/>
                <w:placeholder>
                  <w:docPart w:val="591B313B85414144B6A5DD764EBCB733"/>
                </w:placeholder>
                <w:showingPlcHdr/>
                <w:comboBox>
                  <w:listItem w:value="Please choose"/>
                  <w:listItem w:displayText="Mr." w:value="Mr."/>
                  <w:listItem w:displayText="Miss" w:value="Miss"/>
                  <w:listItem w:displayText="Mrs." w:value="Mrs."/>
                </w:comboBox>
              </w:sdtPr>
              <w:sdtEndPr/>
              <w:sdtContent>
                <w:r w:rsidRPr="007F57C6">
                  <w:rPr>
                    <w:rFonts w:ascii="Times New Roman" w:hAnsi="Times New Roman" w:cs="Times New Roman"/>
                    <w:color w:val="A6A6A6" w:themeColor="background1" w:themeShade="A6"/>
                    <w:sz w:val="24"/>
                    <w:szCs w:val="32"/>
                  </w:rPr>
                  <w:t>_________</w:t>
                </w:r>
              </w:sdtContent>
            </w:sdt>
          </w:p>
        </w:tc>
        <w:tc>
          <w:tcPr>
            <w:tcW w:w="3748" w:type="dxa"/>
            <w:gridSpan w:val="2"/>
          </w:tcPr>
          <w:p w14:paraId="3CC21A19" w14:textId="7E59CC95"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 </w:t>
            </w:r>
            <w:r w:rsidR="00A71D3F">
              <w:rPr>
                <w:rFonts w:ascii="Times New Roman" w:hAnsi="Times New Roman" w:cs="Times New Roman"/>
                <w:sz w:val="24"/>
                <w:szCs w:val="32"/>
              </w:rPr>
              <w:t>First</w:t>
            </w:r>
            <w:r w:rsidRPr="007F57C6">
              <w:rPr>
                <w:rFonts w:ascii="Times New Roman" w:hAnsi="Times New Roman" w:cs="Times New Roman"/>
                <w:sz w:val="24"/>
                <w:szCs w:val="32"/>
              </w:rPr>
              <w:t xml:space="preserve"> name:     </w:t>
            </w:r>
            <w:bookmarkStart w:id="0" w:name="_Hlk116293223"/>
            <w:sdt>
              <w:sdtPr>
                <w:rPr>
                  <w:rFonts w:ascii="Times New Roman" w:hAnsi="Times New Roman" w:cs="Times New Roman"/>
                  <w:sz w:val="24"/>
                  <w:szCs w:val="32"/>
                  <w:u w:val="single"/>
                </w:rPr>
                <w:id w:val="-375476478"/>
                <w:placeholder>
                  <w:docPart w:val="6D2F59DA6C574E1794B6DCDE8386B5FE"/>
                </w:placeholder>
                <w:showingPlcHdr/>
                <w:text/>
              </w:sdtPr>
              <w:sdtEndPr/>
              <w:sdtContent>
                <w:r w:rsidRPr="007F57C6">
                  <w:rPr>
                    <w:rFonts w:ascii="Times New Roman" w:hAnsi="Times New Roman" w:cs="Times New Roman"/>
                    <w:color w:val="A6A6A6" w:themeColor="background1" w:themeShade="A6"/>
                    <w:sz w:val="24"/>
                    <w:szCs w:val="32"/>
                  </w:rPr>
                  <w:t>________________</w:t>
                </w:r>
              </w:sdtContent>
            </w:sdt>
            <w:bookmarkEnd w:id="0"/>
          </w:p>
        </w:tc>
        <w:tc>
          <w:tcPr>
            <w:tcW w:w="4538" w:type="dxa"/>
          </w:tcPr>
          <w:p w14:paraId="7D701568" w14:textId="134DD6FE" w:rsidR="00BD65F9" w:rsidRPr="007F57C6" w:rsidRDefault="00A71D3F" w:rsidP="00DF77C3">
            <w:pPr>
              <w:rPr>
                <w:rFonts w:ascii="Times New Roman" w:hAnsi="Times New Roman" w:cs="Times New Roman"/>
                <w:sz w:val="24"/>
                <w:szCs w:val="32"/>
              </w:rPr>
            </w:pPr>
            <w:r>
              <w:rPr>
                <w:rFonts w:ascii="Times New Roman" w:hAnsi="Times New Roman" w:cs="Times New Roman"/>
                <w:sz w:val="24"/>
                <w:szCs w:val="32"/>
              </w:rPr>
              <w:t>Last name</w:t>
            </w:r>
            <w:r w:rsidR="00BD65F9" w:rsidRPr="007F57C6">
              <w:rPr>
                <w:rFonts w:ascii="Times New Roman" w:hAnsi="Times New Roman" w:cs="Times New Roman"/>
                <w:sz w:val="24"/>
                <w:szCs w:val="32"/>
              </w:rPr>
              <w:t xml:space="preserve">:      </w:t>
            </w:r>
            <w:bookmarkStart w:id="1" w:name="_Hlk116294891"/>
            <w:sdt>
              <w:sdtPr>
                <w:rPr>
                  <w:rFonts w:ascii="Times New Roman" w:hAnsi="Times New Roman" w:cs="Times New Roman"/>
                  <w:sz w:val="24"/>
                  <w:szCs w:val="32"/>
                  <w:u w:val="single"/>
                </w:rPr>
                <w:id w:val="-572434371"/>
                <w:placeholder>
                  <w:docPart w:val="F9627D6D1A734E86B2763B3C0977097D"/>
                </w:placeholder>
                <w:showingPlcHdr/>
                <w:text/>
              </w:sdtPr>
              <w:sdtEndPr/>
              <w:sdtContent>
                <w:r w:rsidR="00BD65F9" w:rsidRPr="007F57C6">
                  <w:rPr>
                    <w:rFonts w:ascii="Times New Roman" w:hAnsi="Times New Roman" w:cs="Times New Roman"/>
                    <w:color w:val="A6A6A6" w:themeColor="background1" w:themeShade="A6"/>
                    <w:sz w:val="24"/>
                    <w:szCs w:val="32"/>
                  </w:rPr>
                  <w:t>________________________</w:t>
                </w:r>
              </w:sdtContent>
            </w:sdt>
            <w:bookmarkEnd w:id="1"/>
          </w:p>
        </w:tc>
      </w:tr>
      <w:tr w:rsidR="00BD65F9" w:rsidRPr="007F57C6" w14:paraId="24C0D224"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3522" w:type="dxa"/>
            <w:gridSpan w:val="4"/>
          </w:tcPr>
          <w:p w14:paraId="2AD677F9"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4FF39D610F5D49AEAF540647CF9B3747"/>
                </w:placeholder>
                <w:showingPlcHdr/>
                <w:text/>
              </w:sdtPr>
              <w:sdtEndPr/>
              <w:sdtContent>
                <w:r w:rsidRPr="007F57C6">
                  <w:rPr>
                    <w:rFonts w:ascii="Times New Roman" w:hAnsi="Times New Roman" w:cs="Times New Roman"/>
                    <w:color w:val="A6A6A6" w:themeColor="background1" w:themeShade="A6"/>
                    <w:sz w:val="24"/>
                    <w:szCs w:val="32"/>
                  </w:rPr>
                  <w:t>________________</w:t>
                </w:r>
              </w:sdtContent>
            </w:sdt>
          </w:p>
        </w:tc>
        <w:tc>
          <w:tcPr>
            <w:tcW w:w="2176" w:type="dxa"/>
          </w:tcPr>
          <w:p w14:paraId="00C56227"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981AD904F0E44737B453C48393207D46"/>
                </w:placeholder>
                <w:showingPlcHdr/>
                <w:comboBox>
                  <w:listItem w:value="Please choose"/>
                  <w:listItem w:displayText="Male" w:value="Male"/>
                  <w:listItem w:displayText="Female" w:value="Female"/>
                </w:comboBox>
              </w:sdtPr>
              <w:sdtEndPr/>
              <w:sdtContent>
                <w:r w:rsidRPr="007F57C6">
                  <w:rPr>
                    <w:rFonts w:ascii="Times New Roman" w:hAnsi="Times New Roman" w:cs="Times New Roman"/>
                    <w:color w:val="A6A6A6" w:themeColor="background1" w:themeShade="A6"/>
                    <w:sz w:val="24"/>
                    <w:szCs w:val="32"/>
                  </w:rPr>
                  <w:t>_________</w:t>
                </w:r>
              </w:sdtContent>
            </w:sdt>
          </w:p>
        </w:tc>
        <w:tc>
          <w:tcPr>
            <w:tcW w:w="4538" w:type="dxa"/>
          </w:tcPr>
          <w:p w14:paraId="2F532BB7"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8C383ECD27F3442184313C2E8D87357B"/>
                </w:placeholder>
                <w:showingPlcHdr/>
                <w:text/>
              </w:sdtPr>
              <w:sdtEndPr/>
              <w:sdtContent>
                <w:r w:rsidRPr="007F57C6">
                  <w:rPr>
                    <w:rFonts w:ascii="Times New Roman" w:hAnsi="Times New Roman" w:cs="Times New Roman"/>
                    <w:color w:val="A6A6A6" w:themeColor="background1" w:themeShade="A6"/>
                    <w:sz w:val="24"/>
                    <w:szCs w:val="32"/>
                  </w:rPr>
                  <w:t>_________________________</w:t>
                </w:r>
              </w:sdtContent>
            </w:sdt>
          </w:p>
        </w:tc>
      </w:tr>
      <w:tr w:rsidR="00BD65F9" w:rsidRPr="007F57C6" w14:paraId="35CC5A14"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5698" w:type="dxa"/>
            <w:gridSpan w:val="5"/>
          </w:tcPr>
          <w:p w14:paraId="4030CD9C"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7945BFEA9A5443BDB016D053B9540D8B"/>
                </w:placeholder>
                <w:showingPlcHdr/>
                <w:text/>
              </w:sdtPr>
              <w:sdtEndPr/>
              <w:sdtContent>
                <w:r w:rsidRPr="007F57C6">
                  <w:rPr>
                    <w:rFonts w:ascii="Times New Roman" w:hAnsi="Times New Roman" w:cs="Times New Roman"/>
                    <w:color w:val="A6A6A6" w:themeColor="background1" w:themeShade="A6"/>
                    <w:sz w:val="24"/>
                    <w:szCs w:val="32"/>
                  </w:rPr>
                  <w:t>_______________________________</w:t>
                </w:r>
              </w:sdtContent>
            </w:sdt>
          </w:p>
        </w:tc>
        <w:tc>
          <w:tcPr>
            <w:tcW w:w="4538" w:type="dxa"/>
          </w:tcPr>
          <w:p w14:paraId="2B4CA115" w14:textId="77777777" w:rsidR="00BD65F9" w:rsidRPr="007F57C6" w:rsidRDefault="00BD65F9" w:rsidP="00DF77C3">
            <w:pPr>
              <w:rPr>
                <w:rFonts w:ascii="Times New Roman" w:hAnsi="Times New Roman" w:cs="Times New Roman"/>
                <w:sz w:val="24"/>
                <w:szCs w:val="32"/>
                <w:u w:val="dotted"/>
              </w:rPr>
            </w:pPr>
            <w:r w:rsidRPr="007F57C6">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7BB701558FBB4A0EBF3AFE84E85E7592"/>
                </w:placeholder>
                <w:showingPlcHdr/>
                <w:date w:fullDate="2022-10-10T00:00:00Z">
                  <w:dateFormat w:val="M/d/yyyy"/>
                  <w:lid w:val="en-US"/>
                  <w:storeMappedDataAs w:val="dateTime"/>
                  <w:calendar w:val="gregorian"/>
                </w:date>
              </w:sdtPr>
              <w:sdtEndPr/>
              <w:sdtContent>
                <w:r w:rsidRPr="007F57C6">
                  <w:rPr>
                    <w:rFonts w:ascii="Times New Roman" w:hAnsi="Times New Roman" w:cs="Times New Roman"/>
                    <w:color w:val="A6A6A6" w:themeColor="background1" w:themeShade="A6"/>
                    <w:sz w:val="24"/>
                    <w:szCs w:val="32"/>
                  </w:rPr>
                  <w:t>_________________________</w:t>
                </w:r>
              </w:sdtContent>
            </w:sdt>
          </w:p>
        </w:tc>
      </w:tr>
    </w:tbl>
    <w:p w14:paraId="57896E6D" w14:textId="4BF789E3" w:rsidR="00BD65F9" w:rsidRPr="007F57C6" w:rsidRDefault="00BD65F9" w:rsidP="00BD65F9">
      <w:pPr>
        <w:shd w:val="clear" w:color="auto" w:fill="FFFFFF" w:themeFill="background1"/>
        <w:ind w:left="-426"/>
        <w:rPr>
          <w:rFonts w:ascii="Times New Roman" w:hAnsi="Times New Roman" w:cs="Times New Roman"/>
          <w:sz w:val="24"/>
          <w:szCs w:val="32"/>
          <w:u w:val="single"/>
        </w:rPr>
      </w:pPr>
      <w:r w:rsidRPr="007F57C6">
        <w:rPr>
          <w:rFonts w:ascii="Times New Roman" w:hAnsi="Times New Roman" w:cs="Times New Roman"/>
          <w:sz w:val="24"/>
          <w:szCs w:val="32"/>
        </w:rPr>
        <w:t xml:space="preserve"> Country of residence: </w:t>
      </w:r>
      <w:sdt>
        <w:sdtPr>
          <w:rPr>
            <w:rFonts w:ascii="Times New Roman" w:hAnsi="Times New Roman" w:cs="Times New Roman"/>
            <w:sz w:val="24"/>
            <w:szCs w:val="32"/>
            <w:u w:val="single"/>
          </w:rPr>
          <w:id w:val="486294948"/>
          <w:placeholder>
            <w:docPart w:val="F22874F03BF342529D242EEBD8DA183D"/>
          </w:placeholder>
          <w:showingPlcHdr/>
          <w:text/>
        </w:sdtPr>
        <w:sdtEndPr/>
        <w:sdtContent>
          <w:r w:rsidRPr="007F57C6">
            <w:rPr>
              <w:rFonts w:ascii="Times New Roman" w:hAnsi="Times New Roman" w:cs="Times New Roman"/>
              <w:color w:val="A6A6A6" w:themeColor="background1" w:themeShade="A6"/>
              <w:sz w:val="24"/>
              <w:szCs w:val="32"/>
            </w:rPr>
            <w:t>_________________________</w:t>
          </w:r>
        </w:sdtContent>
      </w:sdt>
    </w:p>
    <w:tbl>
      <w:tblPr>
        <w:tblStyle w:val="a3"/>
        <w:tblW w:w="10272" w:type="dxa"/>
        <w:tblInd w:w="-496" w:type="dxa"/>
        <w:shd w:val="clear" w:color="auto" w:fill="2F5496" w:themeFill="accent5" w:themeFillShade="BF"/>
        <w:tblLook w:val="04A0" w:firstRow="1" w:lastRow="0" w:firstColumn="1" w:lastColumn="0" w:noHBand="0" w:noVBand="1"/>
      </w:tblPr>
      <w:tblGrid>
        <w:gridCol w:w="70"/>
        <w:gridCol w:w="563"/>
        <w:gridCol w:w="2162"/>
        <w:gridCol w:w="2626"/>
        <w:gridCol w:w="4815"/>
        <w:gridCol w:w="36"/>
      </w:tblGrid>
      <w:tr w:rsidR="007F57C6" w:rsidRPr="007F57C6" w14:paraId="61DF96BC" w14:textId="77777777" w:rsidTr="007F57C6">
        <w:trPr>
          <w:gridBefore w:val="1"/>
          <w:wBefore w:w="70" w:type="dxa"/>
        </w:trPr>
        <w:tc>
          <w:tcPr>
            <w:tcW w:w="563" w:type="dxa"/>
            <w:shd w:val="clear" w:color="auto" w:fill="4472C4" w:themeFill="accent5"/>
          </w:tcPr>
          <w:p w14:paraId="3024D78C" w14:textId="76836E8F" w:rsidR="00BD65F9" w:rsidRPr="007F57C6" w:rsidRDefault="00BD65F9"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2</w:t>
            </w:r>
          </w:p>
        </w:tc>
        <w:tc>
          <w:tcPr>
            <w:tcW w:w="9639" w:type="dxa"/>
            <w:gridSpan w:val="4"/>
            <w:shd w:val="clear" w:color="auto" w:fill="4472C4" w:themeFill="accent5"/>
          </w:tcPr>
          <w:p w14:paraId="106DDDB8" w14:textId="0BB9EB45" w:rsidR="00BD65F9" w:rsidRPr="007F57C6" w:rsidRDefault="00BD65F9"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Applicant contact details</w:t>
            </w:r>
          </w:p>
        </w:tc>
      </w:tr>
      <w:tr w:rsidR="00BD65F9" w:rsidRPr="007F57C6" w14:paraId="54DA34A1"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2795" w:type="dxa"/>
            <w:gridSpan w:val="3"/>
            <w:tcBorders>
              <w:top w:val="single" w:sz="4" w:space="0" w:color="auto"/>
            </w:tcBorders>
            <w:vAlign w:val="center"/>
          </w:tcPr>
          <w:p w14:paraId="14C9D6BE"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Phone:</w:t>
            </w:r>
            <w:r w:rsidRPr="007F57C6">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2D3348A81E0D4E52AB4C3E35493362A3"/>
                </w:placeholder>
                <w:showingPlcHdr/>
                <w:text/>
              </w:sdtPr>
              <w:sdtEndPr/>
              <w:sdtContent>
                <w:r w:rsidRPr="007F57C6">
                  <w:rPr>
                    <w:rFonts w:ascii="Times New Roman" w:hAnsi="Times New Roman" w:cs="Times New Roman"/>
                    <w:color w:val="A6A6A6" w:themeColor="background1" w:themeShade="A6"/>
                    <w:sz w:val="24"/>
                    <w:szCs w:val="32"/>
                  </w:rPr>
                  <w:t>_______________</w:t>
                </w:r>
              </w:sdtContent>
            </w:sdt>
          </w:p>
        </w:tc>
        <w:tc>
          <w:tcPr>
            <w:tcW w:w="2626" w:type="dxa"/>
            <w:tcBorders>
              <w:top w:val="single" w:sz="4" w:space="0" w:color="auto"/>
            </w:tcBorders>
            <w:vAlign w:val="center"/>
          </w:tcPr>
          <w:p w14:paraId="1E3FFA16"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967752130DD04444874C6D52EA456169"/>
                </w:placeholder>
                <w:showingPlcHdr/>
                <w:text/>
              </w:sdtPr>
              <w:sdtEndPr/>
              <w:sdtContent>
                <w:r w:rsidRPr="007F57C6">
                  <w:rPr>
                    <w:rFonts w:ascii="Times New Roman" w:hAnsi="Times New Roman" w:cs="Times New Roman"/>
                    <w:color w:val="A6A6A6" w:themeColor="background1" w:themeShade="A6"/>
                    <w:sz w:val="24"/>
                    <w:szCs w:val="32"/>
                  </w:rPr>
                  <w:t>_____________</w:t>
                </w:r>
              </w:sdtContent>
            </w:sdt>
          </w:p>
        </w:tc>
        <w:tc>
          <w:tcPr>
            <w:tcW w:w="4815" w:type="dxa"/>
            <w:tcBorders>
              <w:top w:val="single" w:sz="4" w:space="0" w:color="auto"/>
            </w:tcBorders>
            <w:vAlign w:val="center"/>
          </w:tcPr>
          <w:p w14:paraId="1769E746"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DDD816175A324AD6A55DCC06B9E1EBE7"/>
                </w:placeholder>
                <w:showingPlcHdr/>
                <w:text/>
              </w:sdtPr>
              <w:sdtEndPr/>
              <w:sdtContent>
                <w:r w:rsidRPr="007F57C6">
                  <w:rPr>
                    <w:rFonts w:ascii="Times New Roman" w:hAnsi="Times New Roman" w:cs="Times New Roman"/>
                    <w:color w:val="A6A6A6" w:themeColor="background1" w:themeShade="A6"/>
                    <w:sz w:val="24"/>
                    <w:szCs w:val="32"/>
                  </w:rPr>
                  <w:t>________________________________</w:t>
                </w:r>
              </w:sdtContent>
            </w:sdt>
          </w:p>
        </w:tc>
      </w:tr>
    </w:tbl>
    <w:p w14:paraId="36D3CA99" w14:textId="623AA6A0"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Applicant’s permanent address in home country</w:t>
      </w:r>
    </w:p>
    <w:tbl>
      <w:tblPr>
        <w:tblStyle w:val="a3"/>
        <w:tblW w:w="10373" w:type="dxa"/>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2"/>
        <w:gridCol w:w="5391"/>
      </w:tblGrid>
      <w:tr w:rsidR="00BD65F9" w:rsidRPr="007F57C6" w14:paraId="27401B36" w14:textId="77777777" w:rsidTr="00BD65F9">
        <w:tc>
          <w:tcPr>
            <w:tcW w:w="4982" w:type="dxa"/>
            <w:vAlign w:val="center"/>
          </w:tcPr>
          <w:p w14:paraId="7F3ADD9E" w14:textId="77777777" w:rsidR="00BD65F9" w:rsidRPr="007F57C6" w:rsidRDefault="00BD65F9" w:rsidP="00DF77C3">
            <w:pPr>
              <w:contextualSpacing/>
              <w:rPr>
                <w:rFonts w:ascii="Times New Roman" w:hAnsi="Times New Roman" w:cs="Times New Roman"/>
                <w:sz w:val="24"/>
                <w:szCs w:val="32"/>
              </w:rPr>
            </w:pPr>
            <w:r w:rsidRPr="007F57C6">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28E34BAB1C2843299A0180D241AD4CF3"/>
                </w:placeholder>
                <w:showingPlcHdr/>
                <w:text/>
              </w:sdtPr>
              <w:sdtEndPr/>
              <w:sdtContent>
                <w:r w:rsidRPr="007F57C6">
                  <w:rPr>
                    <w:rFonts w:ascii="Times New Roman" w:hAnsi="Times New Roman" w:cs="Times New Roman"/>
                    <w:color w:val="A6A6A6" w:themeColor="background1" w:themeShade="A6"/>
                    <w:sz w:val="24"/>
                    <w:szCs w:val="32"/>
                  </w:rPr>
                  <w:t>____________________</w:t>
                </w:r>
              </w:sdtContent>
            </w:sdt>
          </w:p>
        </w:tc>
        <w:tc>
          <w:tcPr>
            <w:tcW w:w="5391" w:type="dxa"/>
            <w:vAlign w:val="center"/>
          </w:tcPr>
          <w:p w14:paraId="1054FB79" w14:textId="4AAA3294" w:rsidR="00BD65F9" w:rsidRPr="007F57C6" w:rsidRDefault="00BD65F9" w:rsidP="00DF77C3">
            <w:pPr>
              <w:contextualSpacing/>
              <w:rPr>
                <w:rFonts w:ascii="Times New Roman" w:hAnsi="Times New Roman" w:cs="Times New Roman"/>
                <w:sz w:val="24"/>
                <w:szCs w:val="32"/>
              </w:rPr>
            </w:pPr>
            <w:r w:rsidRPr="007F57C6">
              <w:rPr>
                <w:rFonts w:ascii="Times New Roman" w:hAnsi="Times New Roman" w:cs="Times New Roman"/>
                <w:sz w:val="24"/>
                <w:szCs w:val="32"/>
              </w:rPr>
              <w:t xml:space="preserve">City/Town: </w:t>
            </w:r>
            <w:sdt>
              <w:sdtPr>
                <w:rPr>
                  <w:rFonts w:ascii="Times New Roman" w:hAnsi="Times New Roman" w:cs="Times New Roman"/>
                  <w:sz w:val="24"/>
                  <w:szCs w:val="32"/>
                  <w:u w:val="single"/>
                </w:rPr>
                <w:id w:val="-57175991"/>
                <w:placeholder>
                  <w:docPart w:val="CAFCD9453EB0405794C51C71B5DA369E"/>
                </w:placeholder>
                <w:showingPlcHdr/>
                <w:text/>
              </w:sdtPr>
              <w:sdtEndPr/>
              <w:sdtContent>
                <w:r w:rsidR="009F2E3A" w:rsidRPr="009F2E3A">
                  <w:rPr>
                    <w:rFonts w:ascii="Times New Roman" w:hAnsi="Times New Roman" w:cs="Times New Roman"/>
                    <w:sz w:val="24"/>
                    <w:szCs w:val="32"/>
                    <w:u w:val="single"/>
                  </w:rPr>
                  <w:t>________________________</w:t>
                </w:r>
              </w:sdtContent>
            </w:sdt>
          </w:p>
        </w:tc>
      </w:tr>
    </w:tbl>
    <w:p w14:paraId="65E180CD" w14:textId="54BF7D0F"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 Province/State:</w:t>
      </w:r>
      <w:r w:rsidR="007F57C6"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202913761"/>
          <w:placeholder>
            <w:docPart w:val="B0BAF3EE8D1844DB8A66FF1EDBD5F473"/>
          </w:placeholder>
          <w:showingPlcHdr/>
          <w:text/>
        </w:sdtPr>
        <w:sdtEndPr/>
        <w:sdtContent>
          <w:r w:rsidR="007F57C6" w:rsidRPr="007F57C6">
            <w:rPr>
              <w:rFonts w:ascii="Times New Roman" w:hAnsi="Times New Roman" w:cs="Times New Roman"/>
              <w:sz w:val="24"/>
              <w:szCs w:val="32"/>
            </w:rPr>
            <w:t>________________________</w:t>
          </w:r>
        </w:sdtContent>
      </w:sdt>
      <w:r w:rsidRPr="007F57C6">
        <w:rPr>
          <w:rFonts w:ascii="Times New Roman" w:hAnsi="Times New Roman" w:cs="Times New Roman"/>
          <w:sz w:val="24"/>
          <w:szCs w:val="32"/>
        </w:rPr>
        <w:t xml:space="preserve">            Country: </w:t>
      </w:r>
      <w:sdt>
        <w:sdtPr>
          <w:rPr>
            <w:rFonts w:ascii="Times New Roman" w:hAnsi="Times New Roman" w:cs="Times New Roman"/>
            <w:sz w:val="24"/>
            <w:szCs w:val="32"/>
            <w:u w:val="single"/>
          </w:rPr>
          <w:id w:val="-664166031"/>
          <w:placeholder>
            <w:docPart w:val="21AF1361BAEE40BE9B468BCBF611203B"/>
          </w:placeholder>
          <w:showingPlcHdr/>
          <w:text/>
        </w:sdtPr>
        <w:sdtEndPr/>
        <w:sdtContent>
          <w:r w:rsidRPr="007F57C6">
            <w:rPr>
              <w:rFonts w:ascii="Times New Roman" w:hAnsi="Times New Roman" w:cs="Times New Roman"/>
              <w:sz w:val="24"/>
              <w:szCs w:val="32"/>
            </w:rPr>
            <w:t>________________________</w:t>
          </w:r>
        </w:sdtContent>
      </w:sdt>
    </w:p>
    <w:p w14:paraId="7F172868" w14:textId="0B58B9ED"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6D103186B45D4E7DBAEA2D288A7266B4"/>
          </w:placeholder>
          <w:showingPlcHdr/>
          <w:text/>
        </w:sdtPr>
        <w:sdtEndPr/>
        <w:sdtContent>
          <w:r w:rsidRPr="007F57C6">
            <w:rPr>
              <w:rFonts w:ascii="Times New Roman" w:hAnsi="Times New Roman" w:cs="Times New Roman"/>
              <w:sz w:val="24"/>
              <w:szCs w:val="32"/>
            </w:rPr>
            <w:t>________________________</w:t>
          </w:r>
        </w:sdtContent>
      </w:sdt>
    </w:p>
    <w:p w14:paraId="41563ECD" w14:textId="059272B3"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Applicant’s mailing address (if different from above)</w:t>
      </w:r>
    </w:p>
    <w:tbl>
      <w:tblPr>
        <w:tblStyle w:val="a3"/>
        <w:tblW w:w="10864" w:type="dxa"/>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1"/>
        <w:gridCol w:w="1976"/>
        <w:gridCol w:w="2449"/>
        <w:gridCol w:w="66"/>
        <w:gridCol w:w="1283"/>
        <w:gridCol w:w="3971"/>
        <w:gridCol w:w="137"/>
        <w:gridCol w:w="491"/>
      </w:tblGrid>
      <w:tr w:rsidR="00BD65F9" w:rsidRPr="007F57C6" w14:paraId="66A44C23" w14:textId="77777777" w:rsidTr="0075744D">
        <w:trPr>
          <w:gridAfter w:val="1"/>
          <w:wAfter w:w="491" w:type="dxa"/>
        </w:trPr>
        <w:tc>
          <w:tcPr>
            <w:tcW w:w="4982" w:type="dxa"/>
            <w:gridSpan w:val="4"/>
            <w:vAlign w:val="center"/>
          </w:tcPr>
          <w:p w14:paraId="24B413E5"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C7816EDE2CC4E7982C98FC02BD71B54"/>
                </w:placeholder>
                <w:showingPlcHdr/>
                <w:text/>
              </w:sdtPr>
              <w:sdtEndPr/>
              <w:sdtContent>
                <w:r w:rsidRPr="007F57C6">
                  <w:rPr>
                    <w:rStyle w:val="a8"/>
                    <w:rFonts w:ascii="Times New Roman" w:hAnsi="Times New Roman" w:cs="Times New Roman"/>
                    <w:color w:val="A6A6A6" w:themeColor="background1" w:themeShade="A6"/>
                  </w:rPr>
                  <w:t>______________________</w:t>
                </w:r>
              </w:sdtContent>
            </w:sdt>
          </w:p>
        </w:tc>
        <w:tc>
          <w:tcPr>
            <w:tcW w:w="5391" w:type="dxa"/>
            <w:gridSpan w:val="3"/>
            <w:vAlign w:val="center"/>
          </w:tcPr>
          <w:p w14:paraId="2B6BEE5E"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3166457A9E0E46C084F4E662EAF7661B"/>
                </w:placeholder>
                <w:showingPlcHdr/>
                <w:text/>
              </w:sdtPr>
              <w:sdtEndPr/>
              <w:sdtContent>
                <w:r w:rsidRPr="007F57C6">
                  <w:rPr>
                    <w:rStyle w:val="a8"/>
                    <w:rFonts w:ascii="Times New Roman" w:hAnsi="Times New Roman" w:cs="Times New Roman"/>
                    <w:color w:val="A6A6A6" w:themeColor="background1" w:themeShade="A6"/>
                  </w:rPr>
                  <w:t>___________________________________</w:t>
                </w:r>
              </w:sdtContent>
            </w:sdt>
            <w:r w:rsidRPr="007F57C6">
              <w:rPr>
                <w:rFonts w:ascii="Times New Roman" w:hAnsi="Times New Roman" w:cs="Times New Roman"/>
                <w:sz w:val="24"/>
                <w:szCs w:val="32"/>
              </w:rPr>
              <w:t xml:space="preserve"> </w:t>
            </w:r>
          </w:p>
        </w:tc>
      </w:tr>
      <w:tr w:rsidR="00BD65F9" w:rsidRPr="007F57C6" w14:paraId="39D125A2" w14:textId="77777777" w:rsidTr="0075744D">
        <w:trPr>
          <w:gridAfter w:val="2"/>
          <w:wAfter w:w="628" w:type="dxa"/>
        </w:trPr>
        <w:tc>
          <w:tcPr>
            <w:tcW w:w="4916" w:type="dxa"/>
            <w:gridSpan w:val="3"/>
            <w:vAlign w:val="center"/>
          </w:tcPr>
          <w:p w14:paraId="7BB2AF7B"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23447231"/>
                <w:placeholder>
                  <w:docPart w:val="ACC7A443E9184640B05B9917D528E1C9"/>
                </w:placeholder>
                <w:showingPlcHdr/>
                <w:text/>
              </w:sdtPr>
              <w:sdtEndPr/>
              <w:sdtContent>
                <w:r w:rsidRPr="007F57C6">
                  <w:rPr>
                    <w:rStyle w:val="a8"/>
                    <w:rFonts w:ascii="Times New Roman" w:hAnsi="Times New Roman" w:cs="Times New Roman"/>
                    <w:color w:val="A6A6A6" w:themeColor="background1" w:themeShade="A6"/>
                  </w:rPr>
                  <w:t>_________________________</w:t>
                </w:r>
              </w:sdtContent>
            </w:sdt>
          </w:p>
        </w:tc>
        <w:tc>
          <w:tcPr>
            <w:tcW w:w="5320" w:type="dxa"/>
            <w:gridSpan w:val="3"/>
            <w:vAlign w:val="center"/>
          </w:tcPr>
          <w:p w14:paraId="1102F72D" w14:textId="733F395E"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 Country: </w:t>
            </w:r>
            <w:sdt>
              <w:sdtPr>
                <w:rPr>
                  <w:rFonts w:ascii="Times New Roman" w:hAnsi="Times New Roman" w:cs="Times New Roman"/>
                  <w:sz w:val="24"/>
                  <w:szCs w:val="32"/>
                  <w:u w:val="single"/>
                </w:rPr>
                <w:id w:val="-293829841"/>
                <w:placeholder>
                  <w:docPart w:val="56BDD58F21FE494588C06E00879F5496"/>
                </w:placeholder>
                <w:showingPlcHdr/>
                <w:text/>
              </w:sdtPr>
              <w:sdtEndPr/>
              <w:sdtContent>
                <w:r w:rsidRPr="007F57C6">
                  <w:rPr>
                    <w:rStyle w:val="a8"/>
                    <w:rFonts w:ascii="Times New Roman" w:hAnsi="Times New Roman" w:cs="Times New Roman"/>
                    <w:color w:val="A6A6A6" w:themeColor="background1" w:themeShade="A6"/>
                  </w:rPr>
                  <w:t>_____________________________________</w:t>
                </w:r>
              </w:sdtContent>
            </w:sdt>
          </w:p>
        </w:tc>
      </w:tr>
      <w:tr w:rsidR="00BD65F9" w:rsidRPr="007F57C6" w14:paraId="28D0F477" w14:textId="77777777" w:rsidTr="0075744D">
        <w:trPr>
          <w:gridAfter w:val="2"/>
          <w:wAfter w:w="628" w:type="dxa"/>
        </w:trPr>
        <w:tc>
          <w:tcPr>
            <w:tcW w:w="4916" w:type="dxa"/>
            <w:gridSpan w:val="3"/>
            <w:vAlign w:val="center"/>
          </w:tcPr>
          <w:p w14:paraId="209FB41E" w14:textId="77777777" w:rsidR="00BD65F9" w:rsidRPr="007F57C6" w:rsidRDefault="00BD65F9" w:rsidP="00BD65F9">
            <w:pPr>
              <w:shd w:val="clear" w:color="auto" w:fill="FFFFFF" w:themeFill="background1"/>
              <w:ind w:left="-36"/>
              <w:rPr>
                <w:rFonts w:ascii="Times New Roman" w:hAnsi="Times New Roman" w:cs="Times New Roman"/>
                <w:sz w:val="24"/>
                <w:szCs w:val="32"/>
              </w:rPr>
            </w:pPr>
            <w:r w:rsidRPr="007F57C6">
              <w:rPr>
                <w:rFonts w:ascii="Times New Roman" w:hAnsi="Times New Roman" w:cs="Times New Roman"/>
                <w:sz w:val="24"/>
                <w:szCs w:val="32"/>
              </w:rPr>
              <w:t xml:space="preserve"> Post/zip code: </w:t>
            </w:r>
            <w:sdt>
              <w:sdtPr>
                <w:rPr>
                  <w:rFonts w:ascii="Times New Roman" w:hAnsi="Times New Roman" w:cs="Times New Roman"/>
                  <w:sz w:val="24"/>
                  <w:szCs w:val="32"/>
                  <w:u w:val="single"/>
                </w:rPr>
                <w:id w:val="-1170874612"/>
                <w:placeholder>
                  <w:docPart w:val="5A31FC69DF384C0F88DD01365451C3A3"/>
                </w:placeholder>
                <w:showingPlcHdr/>
                <w:text/>
              </w:sdtPr>
              <w:sdtEndPr/>
              <w:sdtContent>
                <w:r w:rsidRPr="007F57C6">
                  <w:rPr>
                    <w:rFonts w:ascii="Times New Roman" w:hAnsi="Times New Roman" w:cs="Times New Roman"/>
                    <w:sz w:val="24"/>
                    <w:szCs w:val="32"/>
                  </w:rPr>
                  <w:t>________________________</w:t>
                </w:r>
              </w:sdtContent>
            </w:sdt>
          </w:p>
          <w:p w14:paraId="6606478A" w14:textId="7470B3B8" w:rsidR="00BD65F9" w:rsidRPr="007F57C6" w:rsidRDefault="00BD65F9" w:rsidP="0075744D">
            <w:pPr>
              <w:shd w:val="clear" w:color="auto" w:fill="FFFFFF" w:themeFill="background1"/>
              <w:rPr>
                <w:rFonts w:ascii="Times New Roman" w:hAnsi="Times New Roman" w:cs="Times New Roman"/>
                <w:sz w:val="24"/>
                <w:szCs w:val="32"/>
              </w:rPr>
            </w:pPr>
            <w:r w:rsidRPr="007F57C6">
              <w:rPr>
                <w:rFonts w:ascii="Times New Roman" w:hAnsi="Times New Roman" w:cs="Times New Roman"/>
                <w:sz w:val="24"/>
                <w:szCs w:val="32"/>
              </w:rPr>
              <w:t>Emergency contact information</w:t>
            </w:r>
          </w:p>
        </w:tc>
        <w:tc>
          <w:tcPr>
            <w:tcW w:w="5320" w:type="dxa"/>
            <w:gridSpan w:val="3"/>
            <w:vAlign w:val="center"/>
          </w:tcPr>
          <w:p w14:paraId="19F360B0" w14:textId="77777777" w:rsidR="00BD65F9" w:rsidRPr="007F57C6" w:rsidRDefault="00BD65F9" w:rsidP="00DF77C3">
            <w:pPr>
              <w:rPr>
                <w:rFonts w:ascii="Times New Roman" w:hAnsi="Times New Roman" w:cs="Times New Roman"/>
                <w:sz w:val="24"/>
                <w:szCs w:val="32"/>
              </w:rPr>
            </w:pPr>
          </w:p>
        </w:tc>
      </w:tr>
      <w:tr w:rsidR="0075744D" w:rsidRPr="007F57C6" w14:paraId="4222F8C5" w14:textId="77777777" w:rsidTr="0075744D">
        <w:trPr>
          <w:gridBefore w:val="1"/>
          <w:wBefore w:w="491" w:type="dxa"/>
        </w:trPr>
        <w:tc>
          <w:tcPr>
            <w:tcW w:w="1976" w:type="dxa"/>
          </w:tcPr>
          <w:p w14:paraId="2E74A06E" w14:textId="22AB8585" w:rsidR="0075744D" w:rsidRPr="007F57C6" w:rsidRDefault="0075744D" w:rsidP="00DF77C3">
            <w:pPr>
              <w:ind w:right="-210"/>
              <w:rPr>
                <w:rFonts w:ascii="Times New Roman" w:hAnsi="Times New Roman" w:cs="Times New Roman"/>
                <w:sz w:val="24"/>
                <w:szCs w:val="32"/>
              </w:rPr>
            </w:pPr>
            <w:r w:rsidRPr="007F57C6">
              <w:rPr>
                <w:rFonts w:ascii="Times New Roman" w:hAnsi="Times New Roman" w:cs="Times New Roman"/>
                <w:sz w:val="24"/>
                <w:szCs w:val="32"/>
              </w:rPr>
              <w:t>Title</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373896842"/>
                <w:placeholder>
                  <w:docPart w:val="3A89DE7C01984A43AA37EABA8AC59595"/>
                </w:placeholder>
                <w:showingPlcHdr/>
                <w:comboBox>
                  <w:listItem w:value="Please choose"/>
                  <w:listItem w:displayText="Mr." w:value="Mr."/>
                  <w:listItem w:displayText="Miss" w:value="Miss"/>
                  <w:listItem w:displayText="Mrs." w:value="Mrs."/>
                </w:comboBox>
              </w:sdtPr>
              <w:sdtEndPr/>
              <w:sdtContent>
                <w:r w:rsidRPr="007F57C6">
                  <w:rPr>
                    <w:rFonts w:ascii="Times New Roman" w:hAnsi="Times New Roman" w:cs="Times New Roman"/>
                    <w:color w:val="A6A6A6" w:themeColor="background1" w:themeShade="A6"/>
                    <w:sz w:val="24"/>
                    <w:szCs w:val="32"/>
                  </w:rPr>
                  <w:t>_________</w:t>
                </w:r>
              </w:sdtContent>
            </w:sdt>
          </w:p>
        </w:tc>
        <w:tc>
          <w:tcPr>
            <w:tcW w:w="3798" w:type="dxa"/>
            <w:gridSpan w:val="3"/>
          </w:tcPr>
          <w:p w14:paraId="4B3B77E6" w14:textId="13FB0A83" w:rsidR="0075744D" w:rsidRPr="007F57C6" w:rsidRDefault="00A71D3F" w:rsidP="00DF77C3">
            <w:pPr>
              <w:rPr>
                <w:rFonts w:ascii="Times New Roman" w:hAnsi="Times New Roman" w:cs="Times New Roman"/>
                <w:sz w:val="24"/>
                <w:szCs w:val="32"/>
              </w:rPr>
            </w:pPr>
            <w:r>
              <w:rPr>
                <w:rFonts w:ascii="Times New Roman" w:hAnsi="Times New Roman" w:cs="Times New Roman"/>
                <w:sz w:val="24"/>
                <w:szCs w:val="32"/>
              </w:rPr>
              <w:t>First</w:t>
            </w:r>
            <w:r w:rsidR="0075744D" w:rsidRPr="007F57C6">
              <w:rPr>
                <w:rFonts w:ascii="Times New Roman" w:hAnsi="Times New Roman" w:cs="Times New Roman"/>
                <w:sz w:val="24"/>
                <w:szCs w:val="32"/>
              </w:rPr>
              <w:t xml:space="preserve"> name:     </w:t>
            </w:r>
            <w:sdt>
              <w:sdtPr>
                <w:rPr>
                  <w:rFonts w:ascii="Times New Roman" w:hAnsi="Times New Roman" w:cs="Times New Roman"/>
                  <w:sz w:val="24"/>
                  <w:szCs w:val="32"/>
                  <w:u w:val="single"/>
                </w:rPr>
                <w:id w:val="-419714943"/>
                <w:placeholder>
                  <w:docPart w:val="BF41184AE592498DACB98F99E441D944"/>
                </w:placeholder>
                <w:showingPlcHdr/>
                <w:text/>
              </w:sdtPr>
              <w:sdtEndPr/>
              <w:sdtContent>
                <w:r w:rsidR="0075744D" w:rsidRPr="007F57C6">
                  <w:rPr>
                    <w:rFonts w:ascii="Times New Roman" w:hAnsi="Times New Roman" w:cs="Times New Roman"/>
                    <w:color w:val="A6A6A6" w:themeColor="background1" w:themeShade="A6"/>
                    <w:sz w:val="24"/>
                    <w:szCs w:val="32"/>
                  </w:rPr>
                  <w:t>________________</w:t>
                </w:r>
              </w:sdtContent>
            </w:sdt>
          </w:p>
        </w:tc>
        <w:tc>
          <w:tcPr>
            <w:tcW w:w="4599" w:type="dxa"/>
            <w:gridSpan w:val="3"/>
          </w:tcPr>
          <w:p w14:paraId="43738786" w14:textId="5A4D7318" w:rsidR="0075744D" w:rsidRPr="007F57C6" w:rsidRDefault="00A71D3F" w:rsidP="00DF77C3">
            <w:pPr>
              <w:rPr>
                <w:rFonts w:ascii="Times New Roman" w:hAnsi="Times New Roman" w:cs="Times New Roman"/>
                <w:sz w:val="24"/>
                <w:szCs w:val="32"/>
              </w:rPr>
            </w:pPr>
            <w:r>
              <w:rPr>
                <w:rFonts w:ascii="Times New Roman" w:hAnsi="Times New Roman" w:cs="Times New Roman"/>
                <w:sz w:val="24"/>
                <w:szCs w:val="32"/>
              </w:rPr>
              <w:t>Last name</w:t>
            </w:r>
            <w:r w:rsidR="0075744D"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769546297"/>
                <w:placeholder>
                  <w:docPart w:val="2C56A2CDD4F74FF2A34A11407F136372"/>
                </w:placeholder>
                <w:showingPlcHdr/>
                <w:text/>
              </w:sdtPr>
              <w:sdtEndPr/>
              <w:sdtContent>
                <w:r w:rsidR="0075744D" w:rsidRPr="007F57C6">
                  <w:rPr>
                    <w:rFonts w:ascii="Times New Roman" w:hAnsi="Times New Roman" w:cs="Times New Roman"/>
                    <w:color w:val="A6A6A6" w:themeColor="background1" w:themeShade="A6"/>
                    <w:sz w:val="24"/>
                    <w:szCs w:val="32"/>
                  </w:rPr>
                  <w:t>________________________</w:t>
                </w:r>
              </w:sdtContent>
            </w:sdt>
          </w:p>
        </w:tc>
      </w:tr>
    </w:tbl>
    <w:p w14:paraId="02E46D69" w14:textId="7ABA1FB2" w:rsidR="00BD65F9" w:rsidRPr="007F57C6" w:rsidRDefault="0075744D"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Relationship to you:</w:t>
      </w:r>
      <w:sdt>
        <w:sdtPr>
          <w:rPr>
            <w:rFonts w:ascii="Times New Roman" w:hAnsi="Times New Roman" w:cs="Times New Roman"/>
            <w:sz w:val="24"/>
            <w:szCs w:val="32"/>
            <w:u w:val="single"/>
          </w:rPr>
          <w:id w:val="389853305"/>
          <w:placeholder>
            <w:docPart w:val="58DB4C2B669F41CDB0BCD690360EC85B"/>
          </w:placeholder>
          <w:showingPlcHdr/>
          <w:text/>
        </w:sdtPr>
        <w:sdtEnd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Phone:</w:t>
      </w:r>
      <w:sdt>
        <w:sdtPr>
          <w:rPr>
            <w:rFonts w:ascii="Times New Roman" w:hAnsi="Times New Roman" w:cs="Times New Roman"/>
            <w:sz w:val="24"/>
            <w:szCs w:val="32"/>
            <w:u w:val="single"/>
          </w:rPr>
          <w:id w:val="1354311703"/>
          <w:placeholder>
            <w:docPart w:val="68C18D3AE4C547298707F160E5607C10"/>
          </w:placeholder>
          <w:showingPlcHdr/>
          <w:text/>
        </w:sdtPr>
        <w:sdtEnd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Email:</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516031766"/>
          <w:placeholder>
            <w:docPart w:val="67E167F12EDF4336B6DEDB87CE6C3AE8"/>
          </w:placeholder>
          <w:showingPlcHdr/>
          <w:text/>
        </w:sdtPr>
        <w:sdtEndPr/>
        <w:sdtContent>
          <w:r w:rsidRPr="007F57C6">
            <w:rPr>
              <w:rFonts w:ascii="Times New Roman" w:hAnsi="Times New Roman" w:cs="Times New Roman"/>
              <w:sz w:val="24"/>
              <w:szCs w:val="32"/>
            </w:rPr>
            <w:t>________________________</w:t>
          </w:r>
        </w:sdtContent>
      </w:sdt>
    </w:p>
    <w:p w14:paraId="67AEE57D" w14:textId="24DE2CFA" w:rsidR="00BD65F9" w:rsidRPr="007F57C6" w:rsidRDefault="00BD65F9" w:rsidP="00BD65F9">
      <w:pPr>
        <w:shd w:val="clear" w:color="auto" w:fill="FFFFFF" w:themeFill="background1"/>
        <w:spacing w:after="0" w:line="240" w:lineRule="auto"/>
        <w:ind w:left="-426"/>
        <w:rPr>
          <w:rFonts w:ascii="Times New Roman" w:hAnsi="Times New Roman" w:cs="Times New Roman"/>
          <w:sz w:val="8"/>
          <w:szCs w:val="8"/>
        </w:rPr>
      </w:pP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6EDAC8FA" w14:textId="77777777" w:rsidTr="007F57C6">
        <w:tc>
          <w:tcPr>
            <w:tcW w:w="563" w:type="dxa"/>
            <w:shd w:val="clear" w:color="auto" w:fill="4472C4" w:themeFill="accent5"/>
          </w:tcPr>
          <w:p w14:paraId="6E8AEDDA" w14:textId="57871C47" w:rsidR="0075744D" w:rsidRPr="007F57C6" w:rsidRDefault="0075744D"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3</w:t>
            </w:r>
          </w:p>
        </w:tc>
        <w:tc>
          <w:tcPr>
            <w:tcW w:w="9639" w:type="dxa"/>
            <w:shd w:val="clear" w:color="auto" w:fill="4472C4" w:themeFill="accent5"/>
          </w:tcPr>
          <w:p w14:paraId="62D3B52F" w14:textId="2F9D18D7" w:rsidR="0075744D" w:rsidRPr="007F57C6" w:rsidRDefault="0075744D"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Home Institution</w:t>
            </w:r>
          </w:p>
        </w:tc>
      </w:tr>
    </w:tbl>
    <w:p w14:paraId="4D5BE38E" w14:textId="24B4FE6C" w:rsidR="0075744D" w:rsidRPr="007F57C6" w:rsidRDefault="0075744D" w:rsidP="0075744D">
      <w:pPr>
        <w:spacing w:after="0" w:line="240" w:lineRule="auto"/>
        <w:ind w:left="-426"/>
        <w:rPr>
          <w:rFonts w:ascii="Times New Roman" w:hAnsi="Times New Roman"/>
          <w:sz w:val="24"/>
          <w:szCs w:val="32"/>
        </w:rPr>
      </w:pPr>
      <w:r w:rsidRPr="007F57C6">
        <w:rPr>
          <w:rFonts w:ascii="Times New Roman" w:hAnsi="Times New Roman"/>
          <w:sz w:val="24"/>
          <w:szCs w:val="32"/>
        </w:rPr>
        <w:t xml:space="preserve">Name of institution: </w:t>
      </w:r>
      <w:sdt>
        <w:sdtPr>
          <w:rPr>
            <w:rFonts w:ascii="TH SarabunPSK" w:hAnsi="TH SarabunPSK" w:cs="TH SarabunPSK"/>
            <w:sz w:val="30"/>
            <w:szCs w:val="30"/>
          </w:rPr>
          <w:id w:val="1166516631"/>
          <w:placeholder>
            <w:docPart w:val="2F9B98C01E9F4BFB84172CAFC6A21DE9"/>
          </w:placeholder>
          <w:showingPlcHdr/>
          <w:dropDownList>
            <w:listItem w:value="Please choose"/>
            <w:listItem w:displayText="Cambodia" w:value="Cambodia"/>
            <w:listItem w:displayText="   - University of Health Sciences" w:value="   - University of Health Sciences"/>
            <w:listItem w:displayText="   - National University of Battambang (Partnership Agreement on the Higher Education Improvement Project)" w:value="   - National University of Battambang (Partnership Agreement on the Higher Education Improvement Project)"/>
            <w:listItem w:displayText="China" w:value="China"/>
            <w:listItem w:displayText="   - Chengdu University" w:value="   - Chengdu University"/>
            <w:listItem w:displayText="   - Jingchu University of Technology" w:value="   - Jingchu University of Technology"/>
            <w:listItem w:displayText="Indonesia" w:value="Indonesia"/>
            <w:listItem w:displayText="   - Ganesha University of Education" w:value="   - Ganesha University of Education"/>
            <w:listItem w:displayText="   - Universitas Airlangga, Faculty of Pharmacy" w:value="   - Universitas Airlangga, Faculty of Pharmacy"/>
            <w:listItem w:displayText="Japan" w:value="Japan"/>
            <w:listItem w:displayText="   - Cosmos Technical Center Co., Ltd., a Nikkol Group company" w:value="   - Cosmos Technical Center Co., Ltd., a Nikkol Group company"/>
            <w:listItem w:displayText="   - Kyoto University, The Center for Southeast Asian Studies" w:value="   - Kyoto University, The Center for Southeast Asian Studies"/>
            <w:listItem w:displayText="   - Tottori University " w:value="   - Tottori University "/>
            <w:listItem w:displayText="   - Toyohashi University of Technology" w:value="   - Toyohashi University of Technology"/>
            <w:listItem w:displayText="   - Yokohama City University, Graduate School of Nanobioscience" w:value="   - Yokohama City University, Graduate School of Nanobioscience"/>
            <w:listItem w:displayText="Korea" w:value="Korea"/>
            <w:listItem w:displayText="   - Far East University" w:value="   - Far East University"/>
            <w:listItem w:displayText="   - Hankyong National University" w:value="   - Hankyong National University"/>
            <w:listItem w:displayText="   - Kwangwoon University" w:value="   - Kwangwoon University"/>
            <w:listItem w:displayText="   - Sungkyunkwan University - School of Pharmacy" w:value="   - Sungkyunkwan University - School of Pharmacy"/>
            <w:listItem w:displayText="Lao PDR" w:value="Lao PDR"/>
            <w:listItem w:displayText="   - Champasack University" w:value="   - Champasack University"/>
            <w:listItem w:displayText="   - National University of Laos" w:value="   - National University of Laos"/>
            <w:listItem w:displayText="   - Savannakhet University (on Matching Scholarship of Second Strengthening Higher Education Project)" w:value="   - Savannakhet University (on Matching Scholarship of Second Strengthening Higher Education Project)"/>
            <w:listItem w:displayText="Taiwan" w:value="Taiwan"/>
            <w:listItem w:displayText="   - National Taiwan University of Science and Technology" w:value="   - National Taiwan University of Science and Technology"/>
            <w:listItem w:displayText="USA" w:value="USA"/>
            <w:listItem w:displayText="   - Arnold &amp; Marie Schwartz College of Pharmacy and Health Sciences, Long Island University" w:value="   - Arnold &amp; Marie Schwartz College of Pharmacy and Health Sciences, Long Island University"/>
            <w:listItem w:displayText="   - Auburn University" w:value="   - Auburn University"/>
            <w:listItem w:displayText="   - Marshall University, School of Pharmacy" w:value="   - Marshall University, School of Pharmacy"/>
            <w:listItem w:displayText="   - University of Wisconsin-Madison" w:value="   - University of Wisconsin-Madison"/>
            <w:listItem w:displayText="Vietnam" w:value="Vietnam"/>
            <w:listItem w:displayText="   - Thai Nguyen University of Medicine and Pharmacy" w:value="   - Thai Nguyen University of Medicine and Pharmacy"/>
          </w:dropDownList>
        </w:sdtPr>
        <w:sdtEndPr/>
        <w:sdtContent>
          <w:r w:rsidRPr="007F57C6">
            <w:rPr>
              <w:rFonts w:ascii="TH SarabunPSK" w:hAnsi="TH SarabunPSK" w:cs="TH SarabunPSK"/>
              <w:sz w:val="30"/>
              <w:szCs w:val="30"/>
            </w:rPr>
            <w:t>__________________</w:t>
          </w:r>
        </w:sdtContent>
      </w:sdt>
      <w:r w:rsidRPr="007F57C6">
        <w:rPr>
          <w:rFonts w:ascii="Times New Roman" w:hAnsi="Times New Roman"/>
          <w:sz w:val="24"/>
          <w:szCs w:val="32"/>
        </w:rPr>
        <w:t xml:space="preserve">        Other (please specify):  </w:t>
      </w:r>
      <w:sdt>
        <w:sdtPr>
          <w:rPr>
            <w:rFonts w:ascii="Times New Roman" w:hAnsi="Times New Roman"/>
            <w:sz w:val="24"/>
            <w:szCs w:val="32"/>
            <w:u w:val="single"/>
          </w:rPr>
          <w:id w:val="1826470478"/>
          <w:placeholder>
            <w:docPart w:val="BD6973C55E7A44BD8D731ED8E6CEA127"/>
          </w:placeholder>
          <w:showingPlcHdr/>
          <w:text/>
        </w:sdtPr>
        <w:sdtEndPr/>
        <w:sdtContent>
          <w:r w:rsidRPr="007F57C6">
            <w:rPr>
              <w:rFonts w:ascii="Times New Roman" w:hAnsi="Times New Roman"/>
              <w:sz w:val="24"/>
              <w:szCs w:val="32"/>
            </w:rPr>
            <w:t>____________________</w:t>
          </w:r>
        </w:sdtContent>
      </w:sdt>
    </w:p>
    <w:p w14:paraId="267E283E" w14:textId="76B38FE0" w:rsidR="00A71D3F" w:rsidRPr="00A71D3F" w:rsidRDefault="00A71D3F" w:rsidP="0075744D">
      <w:pPr>
        <w:shd w:val="clear" w:color="auto" w:fill="FFFFFF" w:themeFill="background1"/>
        <w:spacing w:after="0" w:line="240" w:lineRule="auto"/>
        <w:ind w:left="-426"/>
        <w:rPr>
          <w:rFonts w:ascii="Times New Roman" w:hAnsi="Times New Roman" w:cs="Times New Roman"/>
          <w:b/>
          <w:bCs/>
          <w:sz w:val="24"/>
          <w:szCs w:val="32"/>
        </w:rPr>
      </w:pPr>
      <w:r w:rsidRPr="00A71D3F">
        <w:rPr>
          <w:rFonts w:ascii="Times New Roman" w:hAnsi="Times New Roman" w:cs="Times New Roman"/>
          <w:b/>
          <w:bCs/>
          <w:sz w:val="24"/>
          <w:szCs w:val="32"/>
        </w:rPr>
        <w:t>Student only</w:t>
      </w:r>
    </w:p>
    <w:p w14:paraId="12DCCD4A" w14:textId="2445D80D"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Degree/diploma of your current study:</w:t>
      </w:r>
      <w:sdt>
        <w:sdtPr>
          <w:rPr>
            <w:rFonts w:ascii="Times New Roman" w:hAnsi="Times New Roman" w:cs="Times New Roman"/>
            <w:sz w:val="24"/>
            <w:szCs w:val="32"/>
          </w:rPr>
          <w:id w:val="-963118860"/>
          <w:placeholder>
            <w:docPart w:val="1F7E6E8E454244F884076B8677F1D7A0"/>
          </w:placeholder>
          <w:showingPlcHdr/>
          <w:dropDownList>
            <w:listItem w:value="Please choose"/>
            <w:listItem w:displayText="Bachelor" w:value="Bachelor"/>
            <w:listItem w:displayText="Master " w:value="Master "/>
            <w:listItem w:displayText="Doctorate" w:value="Doctorate"/>
          </w:dropDownList>
        </w:sdtPr>
        <w:sdtEnd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Other (please specify)</w:t>
      </w:r>
      <w:sdt>
        <w:sdtPr>
          <w:rPr>
            <w:rFonts w:ascii="Times New Roman" w:hAnsi="Times New Roman" w:cs="Times New Roman"/>
            <w:sz w:val="24"/>
            <w:szCs w:val="32"/>
            <w:u w:val="single"/>
          </w:rPr>
          <w:id w:val="264508333"/>
          <w:placeholder>
            <w:docPart w:val="FC0125EBDCDA48FD8959EEC85B51F565"/>
          </w:placeholder>
          <w:showingPlcHdr/>
          <w:text/>
        </w:sdtPr>
        <w:sdtEndPr/>
        <w:sdtContent>
          <w:r w:rsidRPr="007F57C6">
            <w:rPr>
              <w:rFonts w:ascii="Times New Roman" w:hAnsi="Times New Roman" w:cs="Times New Roman"/>
              <w:sz w:val="24"/>
              <w:szCs w:val="32"/>
            </w:rPr>
            <w:t>_______________</w:t>
          </w:r>
        </w:sdtContent>
      </w:sdt>
    </w:p>
    <w:p w14:paraId="7A704829" w14:textId="0363BC92"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Current year of your study</w:t>
      </w:r>
      <w:r w:rsidR="00A71D3F">
        <w:rPr>
          <w:rFonts w:ascii="Times New Roman" w:hAnsi="Times New Roman" w:cs="Times New Roman"/>
          <w:sz w:val="24"/>
          <w:szCs w:val="32"/>
        </w:rPr>
        <w:t xml:space="preserve"> </w:t>
      </w:r>
      <w:sdt>
        <w:sdtPr>
          <w:rPr>
            <w:rFonts w:ascii="Times New Roman" w:hAnsi="Times New Roman" w:cs="Times New Roman"/>
            <w:sz w:val="24"/>
            <w:szCs w:val="32"/>
          </w:rPr>
          <w:id w:val="-1402443137"/>
          <w:placeholder>
            <w:docPart w:val="6EB854432BAB4F1980A98B0DE1FE6904"/>
          </w:placeholder>
          <w:showingPlcHdr/>
          <w:dropDownList>
            <w:listItem w:value="Please choose"/>
            <w:listItem w:displayText="1st year" w:value="1st year"/>
            <w:listItem w:displayText="2nd year" w:value="2nd year"/>
            <w:listItem w:displayText="3rd year" w:value="3rd year"/>
            <w:listItem w:displayText="4th year" w:value="4th year"/>
          </w:dropDownList>
        </w:sdtPr>
        <w:sdtEnd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711992074"/>
          <w:placeholder>
            <w:docPart w:val="C63B344EA4E1409C85927E6DFF0B6B54"/>
          </w:placeholder>
          <w:showingPlcHdr/>
          <w:text/>
        </w:sdtPr>
        <w:sdtEndPr/>
        <w:sdtContent>
          <w:r w:rsidRPr="007F57C6">
            <w:rPr>
              <w:rFonts w:ascii="Times New Roman" w:hAnsi="Times New Roman" w:cs="Times New Roman"/>
              <w:sz w:val="24"/>
              <w:szCs w:val="32"/>
            </w:rPr>
            <w:t>____________________</w:t>
          </w:r>
        </w:sdtContent>
      </w:sdt>
    </w:p>
    <w:p w14:paraId="5C5A6445" w14:textId="63B3CA46"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sz w:val="24"/>
          <w:szCs w:val="32"/>
        </w:rPr>
        <w:t xml:space="preserve">Major/field of study at home university: </w:t>
      </w:r>
      <w:sdt>
        <w:sdtPr>
          <w:rPr>
            <w:rFonts w:ascii="Times New Roman" w:hAnsi="Times New Roman" w:cs="Times New Roman"/>
            <w:sz w:val="24"/>
            <w:szCs w:val="32"/>
            <w:u w:val="single"/>
          </w:rPr>
          <w:id w:val="1235896571"/>
          <w:placeholder>
            <w:docPart w:val="81B19D3B5EB9478D9B7514968DB0C670"/>
          </w:placeholder>
          <w:showingPlcHdr/>
          <w:text/>
        </w:sdtPr>
        <w:sdtEndPr/>
        <w:sdtContent>
          <w:r w:rsidRPr="007F57C6">
            <w:rPr>
              <w:rFonts w:ascii="Times New Roman" w:hAnsi="Times New Roman" w:cs="Times New Roman"/>
              <w:color w:val="A6A6A6" w:themeColor="background1" w:themeShade="A6"/>
              <w:sz w:val="24"/>
              <w:szCs w:val="32"/>
            </w:rPr>
            <w:t>__________________________________</w:t>
          </w:r>
        </w:sdtContent>
      </w:sdt>
    </w:p>
    <w:p w14:paraId="2B49CA9A" w14:textId="1F996F95"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Cumulative GPA: </w:t>
      </w:r>
      <w:sdt>
        <w:sdtPr>
          <w:rPr>
            <w:rFonts w:ascii="Times New Roman" w:hAnsi="Times New Roman" w:cs="Times New Roman"/>
            <w:sz w:val="24"/>
            <w:szCs w:val="32"/>
            <w:u w:val="single"/>
          </w:rPr>
          <w:id w:val="1440257976"/>
          <w:placeholder>
            <w:docPart w:val="946E6965BE1F4CBB9DB4C43B9C9CBF1B"/>
          </w:placeholder>
          <w:showingPlcHdr/>
          <w:text/>
        </w:sdtPr>
        <w:sdtEnd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 xml:space="preserve">        Expected date of graduation: </w:t>
      </w:r>
      <w:sdt>
        <w:sdtPr>
          <w:rPr>
            <w:rFonts w:ascii="Times New Roman" w:hAnsi="Times New Roman" w:cs="Times New Roman"/>
            <w:sz w:val="24"/>
            <w:szCs w:val="32"/>
            <w:u w:val="single"/>
          </w:rPr>
          <w:id w:val="2053576760"/>
          <w:placeholder>
            <w:docPart w:val="A1DD831B0F164EB3AF920172E7F5B074"/>
          </w:placeholder>
          <w:showingPlcHdr/>
          <w:text/>
        </w:sdtPr>
        <w:sdtEndPr/>
        <w:sdtContent>
          <w:r w:rsidRPr="007F57C6">
            <w:rPr>
              <w:rFonts w:ascii="Times New Roman" w:hAnsi="Times New Roman" w:cs="Times New Roman"/>
              <w:sz w:val="24"/>
              <w:szCs w:val="32"/>
            </w:rPr>
            <w:t>____________________</w:t>
          </w:r>
        </w:sdtContent>
      </w:sdt>
    </w:p>
    <w:p w14:paraId="4D238A1F" w14:textId="07EA9153" w:rsidR="0075744D" w:rsidRDefault="00A71D3F" w:rsidP="0075744D">
      <w:pPr>
        <w:shd w:val="clear" w:color="auto" w:fill="FFFFFF" w:themeFill="background1"/>
        <w:spacing w:after="0" w:line="240" w:lineRule="auto"/>
        <w:ind w:left="-426"/>
        <w:rPr>
          <w:rFonts w:ascii="Times New Roman" w:hAnsi="Times New Roman" w:cs="Times New Roman"/>
          <w:b/>
          <w:bCs/>
          <w:sz w:val="24"/>
          <w:szCs w:val="24"/>
        </w:rPr>
      </w:pPr>
      <w:r w:rsidRPr="00A71D3F">
        <w:rPr>
          <w:rFonts w:ascii="Times New Roman" w:hAnsi="Times New Roman" w:cs="Times New Roman"/>
          <w:b/>
          <w:bCs/>
          <w:sz w:val="24"/>
          <w:szCs w:val="24"/>
        </w:rPr>
        <w:t>Staff only</w:t>
      </w:r>
    </w:p>
    <w:p w14:paraId="09E98288" w14:textId="4422938F" w:rsidR="00A71D3F" w:rsidRPr="00A71D3F" w:rsidRDefault="00A71D3F" w:rsidP="00A71D3F">
      <w:pPr>
        <w:shd w:val="clear" w:color="auto" w:fill="FFFFFF" w:themeFill="background1"/>
        <w:spacing w:after="0" w:line="240" w:lineRule="auto"/>
        <w:ind w:left="-426"/>
        <w:rPr>
          <w:rFonts w:ascii="Times New Roman" w:hAnsi="Times New Roman" w:cs="Times New Roman"/>
          <w:sz w:val="24"/>
          <w:szCs w:val="24"/>
        </w:rPr>
      </w:pPr>
      <w:r>
        <w:rPr>
          <w:rFonts w:ascii="Times New Roman" w:hAnsi="Times New Roman" w:cs="Times New Roman"/>
          <w:sz w:val="24"/>
          <w:szCs w:val="24"/>
        </w:rPr>
        <w:t>Highest degree awarded</w:t>
      </w:r>
      <w:r w:rsidRPr="00A71D3F">
        <w:rPr>
          <w:rFonts w:ascii="Times New Roman" w:hAnsi="Times New Roman" w:cs="Times New Roman"/>
          <w:sz w:val="24"/>
          <w:szCs w:val="24"/>
        </w:rPr>
        <w:t>:</w:t>
      </w:r>
      <w:sdt>
        <w:sdtPr>
          <w:rPr>
            <w:rFonts w:ascii="Times New Roman" w:hAnsi="Times New Roman" w:cs="Times New Roman"/>
            <w:sz w:val="24"/>
            <w:szCs w:val="24"/>
          </w:rPr>
          <w:id w:val="-734459154"/>
          <w:placeholder>
            <w:docPart w:val="A31D5EE53EC64B2BB8BF16864C969647"/>
          </w:placeholder>
          <w:showingPlcHdr/>
          <w:dropDownList>
            <w:listItem w:value="Please choose"/>
            <w:listItem w:displayText="Bachelor" w:value="Bachelor"/>
            <w:listItem w:displayText="Master " w:value="Master "/>
            <w:listItem w:displayText="Doctorate" w:value="Doctorate"/>
          </w:dropDownList>
        </w:sdtPr>
        <w:sdtContent>
          <w:r w:rsidRPr="00A71D3F">
            <w:rPr>
              <w:rFonts w:ascii="Times New Roman" w:hAnsi="Times New Roman" w:cs="Times New Roman"/>
              <w:sz w:val="24"/>
              <w:szCs w:val="24"/>
            </w:rPr>
            <w:t>__________________</w:t>
          </w:r>
        </w:sdtContent>
      </w:sdt>
      <w:r w:rsidRPr="00A71D3F">
        <w:rPr>
          <w:rFonts w:ascii="Times New Roman" w:hAnsi="Times New Roman" w:cs="Times New Roman"/>
          <w:sz w:val="24"/>
          <w:szCs w:val="24"/>
        </w:rPr>
        <w:t>Other (please specify)</w:t>
      </w:r>
      <w:sdt>
        <w:sdtPr>
          <w:rPr>
            <w:rFonts w:ascii="Times New Roman" w:hAnsi="Times New Roman" w:cs="Times New Roman"/>
            <w:sz w:val="24"/>
            <w:szCs w:val="24"/>
            <w:u w:val="single"/>
          </w:rPr>
          <w:id w:val="-1711102003"/>
          <w:placeholder>
            <w:docPart w:val="1FC1E7B43298477592751475597B9FDA"/>
          </w:placeholder>
          <w:showingPlcHdr/>
          <w:text/>
        </w:sdtPr>
        <w:sdtContent>
          <w:r w:rsidRPr="00A71D3F">
            <w:rPr>
              <w:rFonts w:ascii="Times New Roman" w:hAnsi="Times New Roman" w:cs="Times New Roman"/>
              <w:sz w:val="24"/>
              <w:szCs w:val="24"/>
            </w:rPr>
            <w:t>_______________</w:t>
          </w:r>
        </w:sdtContent>
      </w:sdt>
    </w:p>
    <w:p w14:paraId="577A0143" w14:textId="51782207" w:rsidR="00962733" w:rsidRDefault="00962733" w:rsidP="00962733">
      <w:pPr>
        <w:shd w:val="clear" w:color="auto" w:fill="FFFFFF" w:themeFill="background1"/>
        <w:spacing w:after="0" w:line="240" w:lineRule="auto"/>
        <w:ind w:left="-426"/>
        <w:rPr>
          <w:rFonts w:ascii="Times New Roman" w:hAnsi="Times New Roman" w:cs="Times New Roman"/>
          <w:sz w:val="24"/>
          <w:szCs w:val="24"/>
        </w:rPr>
      </w:pPr>
      <w:r w:rsidRPr="00962733">
        <w:rPr>
          <w:rFonts w:ascii="Times New Roman" w:hAnsi="Times New Roman" w:cs="Times New Roman"/>
          <w:sz w:val="24"/>
          <w:szCs w:val="24"/>
        </w:rPr>
        <w:t xml:space="preserve">Major/field of </w:t>
      </w:r>
      <w:r>
        <w:rPr>
          <w:rFonts w:ascii="Times New Roman" w:hAnsi="Times New Roman" w:cs="Times New Roman"/>
          <w:sz w:val="24"/>
          <w:szCs w:val="24"/>
        </w:rPr>
        <w:t>degree awarded</w:t>
      </w:r>
      <w:r w:rsidRPr="00962733">
        <w:rPr>
          <w:rFonts w:ascii="Times New Roman" w:hAnsi="Times New Roman" w:cs="Times New Roman"/>
          <w:sz w:val="24"/>
          <w:szCs w:val="24"/>
        </w:rPr>
        <w:t xml:space="preserve">: </w:t>
      </w:r>
      <w:sdt>
        <w:sdtPr>
          <w:rPr>
            <w:rFonts w:ascii="Times New Roman" w:hAnsi="Times New Roman" w:cs="Times New Roman"/>
            <w:sz w:val="24"/>
            <w:szCs w:val="24"/>
            <w:u w:val="single"/>
          </w:rPr>
          <w:id w:val="501636498"/>
          <w:placeholder>
            <w:docPart w:val="4E28D977417542D7AF21614C07FF52EC"/>
          </w:placeholder>
          <w:showingPlcHdr/>
          <w:text/>
        </w:sdtPr>
        <w:sdtContent>
          <w:r w:rsidRPr="00962733">
            <w:rPr>
              <w:rFonts w:ascii="Times New Roman" w:hAnsi="Times New Roman" w:cs="Times New Roman"/>
              <w:sz w:val="24"/>
              <w:szCs w:val="24"/>
            </w:rPr>
            <w:t>_______________</w:t>
          </w:r>
        </w:sdtContent>
      </w:sdt>
      <w:r w:rsidRPr="0096273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2733">
        <w:rPr>
          <w:rFonts w:ascii="Times New Roman" w:hAnsi="Times New Roman" w:cs="Times New Roman"/>
          <w:sz w:val="24"/>
          <w:szCs w:val="24"/>
        </w:rPr>
        <w:t>Other (please specify)</w:t>
      </w:r>
      <w:sdt>
        <w:sdtPr>
          <w:rPr>
            <w:rFonts w:ascii="Times New Roman" w:hAnsi="Times New Roman" w:cs="Times New Roman"/>
            <w:sz w:val="24"/>
            <w:szCs w:val="24"/>
            <w:u w:val="single"/>
          </w:rPr>
          <w:id w:val="2137369689"/>
          <w:placeholder>
            <w:docPart w:val="224ED704D00B411FB7B4007007363E7E"/>
          </w:placeholder>
          <w:showingPlcHdr/>
          <w:text/>
        </w:sdtPr>
        <w:sdtContent>
          <w:r w:rsidRPr="00962733">
            <w:rPr>
              <w:rFonts w:ascii="Times New Roman" w:hAnsi="Times New Roman" w:cs="Times New Roman"/>
              <w:sz w:val="24"/>
              <w:szCs w:val="24"/>
            </w:rPr>
            <w:t>_______________</w:t>
          </w:r>
        </w:sdtContent>
      </w:sdt>
    </w:p>
    <w:p w14:paraId="5E415DDE" w14:textId="215047FA" w:rsidR="00A71D3F" w:rsidRPr="00A71D3F" w:rsidRDefault="00A71D3F" w:rsidP="00A71D3F">
      <w:pPr>
        <w:shd w:val="clear" w:color="auto" w:fill="FFFFFF" w:themeFill="background1"/>
        <w:spacing w:after="0" w:line="240" w:lineRule="auto"/>
        <w:ind w:left="-426"/>
        <w:rPr>
          <w:rFonts w:ascii="Times New Roman" w:hAnsi="Times New Roman" w:cs="Times New Roman"/>
          <w:sz w:val="24"/>
          <w:szCs w:val="24"/>
        </w:rPr>
      </w:pPr>
      <w:r w:rsidRPr="00A71D3F">
        <w:rPr>
          <w:rFonts w:ascii="Times New Roman" w:hAnsi="Times New Roman" w:cs="Times New Roman"/>
          <w:sz w:val="24"/>
          <w:szCs w:val="24"/>
        </w:rPr>
        <w:t xml:space="preserve">Current year of </w:t>
      </w:r>
      <w:r w:rsidR="00962733">
        <w:rPr>
          <w:rFonts w:ascii="Times New Roman" w:hAnsi="Times New Roman" w:cs="Times New Roman"/>
          <w:sz w:val="24"/>
          <w:szCs w:val="24"/>
        </w:rPr>
        <w:t xml:space="preserve">working </w:t>
      </w:r>
      <w:sdt>
        <w:sdtPr>
          <w:rPr>
            <w:rFonts w:ascii="Times New Roman" w:hAnsi="Times New Roman" w:cs="Times New Roman"/>
            <w:sz w:val="24"/>
            <w:szCs w:val="24"/>
            <w:u w:val="single"/>
          </w:rPr>
          <w:id w:val="2028060059"/>
          <w:placeholder>
            <w:docPart w:val="68FDBF21EC8D4E5C87BEFCDB5109EB25"/>
          </w:placeholder>
          <w:showingPlcHdr/>
          <w:text/>
        </w:sdtPr>
        <w:sdtContent>
          <w:r w:rsidR="00962733" w:rsidRPr="00962733">
            <w:rPr>
              <w:rFonts w:ascii="Times New Roman" w:hAnsi="Times New Roman" w:cs="Times New Roman"/>
              <w:sz w:val="24"/>
              <w:szCs w:val="24"/>
            </w:rPr>
            <w:t>____________________</w:t>
          </w:r>
        </w:sdtContent>
      </w:sdt>
      <w:r w:rsidRPr="00A71D3F">
        <w:rPr>
          <w:rFonts w:ascii="Times New Roman" w:hAnsi="Times New Roman" w:cs="Times New Roman"/>
          <w:sz w:val="24"/>
          <w:szCs w:val="24"/>
        </w:rPr>
        <w:t xml:space="preserve">  </w:t>
      </w:r>
      <w:r w:rsidR="00962733">
        <w:rPr>
          <w:rFonts w:ascii="Times New Roman" w:hAnsi="Times New Roman" w:cs="Times New Roman"/>
          <w:sz w:val="24"/>
          <w:szCs w:val="24"/>
        </w:rPr>
        <w:t>Position</w:t>
      </w:r>
      <w:r w:rsidRPr="00A71D3F">
        <w:rPr>
          <w:rFonts w:ascii="Times New Roman" w:hAnsi="Times New Roman" w:cs="Times New Roman"/>
          <w:sz w:val="24"/>
          <w:szCs w:val="24"/>
        </w:rPr>
        <w:t xml:space="preserve">:  </w:t>
      </w:r>
      <w:sdt>
        <w:sdtPr>
          <w:rPr>
            <w:rFonts w:ascii="Times New Roman" w:hAnsi="Times New Roman" w:cs="Times New Roman"/>
            <w:sz w:val="24"/>
            <w:szCs w:val="24"/>
            <w:u w:val="single"/>
          </w:rPr>
          <w:id w:val="-1908909951"/>
          <w:placeholder>
            <w:docPart w:val="CAA7A968174A4CB6BA39CE04F8364765"/>
          </w:placeholder>
          <w:showingPlcHdr/>
          <w:text/>
        </w:sdtPr>
        <w:sdtContent>
          <w:r w:rsidRPr="00A71D3F">
            <w:rPr>
              <w:rFonts w:ascii="Times New Roman" w:hAnsi="Times New Roman" w:cs="Times New Roman"/>
              <w:sz w:val="24"/>
              <w:szCs w:val="24"/>
            </w:rPr>
            <w:t>____________________</w:t>
          </w:r>
        </w:sdtContent>
      </w:sdt>
    </w:p>
    <w:p w14:paraId="5966F068" w14:textId="77777777" w:rsidR="00A71D3F" w:rsidRPr="007F57C6" w:rsidRDefault="00A71D3F" w:rsidP="00962733">
      <w:pPr>
        <w:shd w:val="clear" w:color="auto" w:fill="FFFFFF" w:themeFill="background1"/>
        <w:spacing w:after="0" w:line="240" w:lineRule="auto"/>
        <w:rPr>
          <w:rFonts w:ascii="Times New Roman" w:hAnsi="Times New Roman" w:cs="Times New Roman"/>
          <w:sz w:val="16"/>
          <w:szCs w:val="16"/>
        </w:rPr>
      </w:pP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0748297C" w14:textId="77777777" w:rsidTr="007F57C6">
        <w:tc>
          <w:tcPr>
            <w:tcW w:w="563" w:type="dxa"/>
            <w:shd w:val="clear" w:color="auto" w:fill="4472C4" w:themeFill="accent5"/>
          </w:tcPr>
          <w:p w14:paraId="66B30854" w14:textId="4786DA91" w:rsidR="0075744D" w:rsidRPr="007F57C6" w:rsidRDefault="0075744D"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4</w:t>
            </w:r>
          </w:p>
        </w:tc>
        <w:tc>
          <w:tcPr>
            <w:tcW w:w="9639" w:type="dxa"/>
            <w:shd w:val="clear" w:color="auto" w:fill="4472C4" w:themeFill="accent5"/>
          </w:tcPr>
          <w:p w14:paraId="7D537F50" w14:textId="6B65A5CA" w:rsidR="0075744D" w:rsidRPr="007F57C6" w:rsidRDefault="0075744D"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Exchange study information</w:t>
            </w:r>
          </w:p>
        </w:tc>
      </w:tr>
    </w:tbl>
    <w:p w14:paraId="0763B9B2" w14:textId="0C8515BA"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Faculty at UBU that you are applying for: </w:t>
      </w:r>
      <w:sdt>
        <w:sdtPr>
          <w:rPr>
            <w:rFonts w:ascii="Times New Roman" w:hAnsi="Times New Roman" w:cs="Times New Roman"/>
            <w:sz w:val="24"/>
            <w:szCs w:val="32"/>
            <w:u w:val="single"/>
          </w:rPr>
          <w:id w:val="1661808973"/>
          <w:placeholder>
            <w:docPart w:val="3B44132932464F3BA9201F3F166A0A75"/>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Engineering" w:value="Engineering"/>
            <w:listItem w:displayText="Law" w:value="Law"/>
            <w:listItem w:displayText="Liberal Arts" w:value="Liberal Arts"/>
            <w:listItem w:displayText="Nursing" w:value="Nursing"/>
            <w:listItem w:displayText="Pharmaceutical Scinces" w:value="Pharmaceutical Scinces"/>
            <w:listItem w:displayText="Science" w:value="Science"/>
            <w:listItem w:displayText="Political Sciences" w:value="Political Sciences"/>
          </w:dropDownList>
        </w:sdtPr>
        <w:sdtContent>
          <w:r w:rsidR="003865E4" w:rsidRPr="003865E4">
            <w:rPr>
              <w:rFonts w:ascii="Times New Roman" w:hAnsi="Times New Roman" w:cs="Times New Roman"/>
              <w:sz w:val="24"/>
              <w:szCs w:val="32"/>
              <w:u w:val="single"/>
            </w:rPr>
            <w:t>__________________</w:t>
          </w:r>
        </w:sdtContent>
      </w:sdt>
      <w:r w:rsidR="003865E4" w:rsidRPr="003865E4">
        <w:rPr>
          <w:rFonts w:ascii="Times New Roman" w:hAnsi="Times New Roman" w:cs="Times New Roman"/>
          <w:sz w:val="24"/>
          <w:szCs w:val="32"/>
          <w:u w:val="single"/>
        </w:rPr>
        <w:t xml:space="preserve"> </w:t>
      </w:r>
      <w:r w:rsidRPr="007F57C6">
        <w:rPr>
          <w:rFonts w:ascii="Times New Roman" w:hAnsi="Times New Roman" w:cs="Times New Roman"/>
          <w:sz w:val="24"/>
          <w:szCs w:val="32"/>
        </w:rPr>
        <w:t xml:space="preserve">Program level: </w:t>
      </w:r>
      <w:sdt>
        <w:sdtPr>
          <w:rPr>
            <w:rFonts w:ascii="Times New Roman" w:hAnsi="Times New Roman" w:cs="Times New Roman"/>
            <w:sz w:val="24"/>
            <w:szCs w:val="32"/>
          </w:rPr>
          <w:id w:val="-1221985251"/>
          <w:placeholder>
            <w:docPart w:val="F768F6028233453992CB5A0288973770"/>
          </w:placeholder>
          <w:showingPlcHdr/>
          <w:dropDownList>
            <w:listItem w:value="Please choose"/>
            <w:listItem w:displayText="Bachelor" w:value="Bachelor"/>
            <w:listItem w:displayText="Master " w:value="Master "/>
            <w:listItem w:displayText="Doctorate" w:value="Doctorate"/>
          </w:dropDownList>
        </w:sdtPr>
        <w:sdtEndPr/>
        <w:sdtContent>
          <w:r w:rsidRPr="007F57C6">
            <w:rPr>
              <w:rFonts w:ascii="Times New Roman" w:hAnsi="Times New Roman" w:cs="Times New Roman"/>
              <w:sz w:val="24"/>
              <w:szCs w:val="32"/>
            </w:rPr>
            <w:t>__________________</w:t>
          </w:r>
        </w:sdtContent>
      </w:sdt>
    </w:p>
    <w:p w14:paraId="63C0FEC8" w14:textId="40188DA3" w:rsidR="00962733" w:rsidRDefault="00962733" w:rsidP="00C74B49">
      <w:pPr>
        <w:shd w:val="clear" w:color="auto" w:fill="FFFFFF" w:themeFill="background1"/>
        <w:spacing w:after="0" w:line="240" w:lineRule="auto"/>
        <w:ind w:left="-426"/>
        <w:rPr>
          <w:rFonts w:ascii="Times New Roman" w:hAnsi="Times New Roman" w:cs="Times New Roman"/>
          <w:b/>
          <w:bCs/>
          <w:sz w:val="24"/>
          <w:szCs w:val="32"/>
        </w:rPr>
      </w:pPr>
    </w:p>
    <w:tbl>
      <w:tblPr>
        <w:tblStyle w:val="a3"/>
        <w:tblW w:w="10627" w:type="dxa"/>
        <w:tblInd w:w="-572" w:type="dxa"/>
        <w:tblLook w:val="04A0" w:firstRow="1" w:lastRow="0" w:firstColumn="1" w:lastColumn="0" w:noHBand="0" w:noVBand="1"/>
      </w:tblPr>
      <w:tblGrid>
        <w:gridCol w:w="10627"/>
      </w:tblGrid>
      <w:tr w:rsidR="00DB542D" w14:paraId="659015C7" w14:textId="77777777" w:rsidTr="002C59D9">
        <w:tc>
          <w:tcPr>
            <w:tcW w:w="10627" w:type="dxa"/>
          </w:tcPr>
          <w:p w14:paraId="3CE2E137" w14:textId="08FE8B99" w:rsidR="00DB542D" w:rsidRDefault="00DB542D" w:rsidP="00C74B49">
            <w:pPr>
              <w:rPr>
                <w:rFonts w:ascii="Times New Roman" w:hAnsi="Times New Roman" w:cs="Times New Roman"/>
                <w:b/>
                <w:bCs/>
                <w:sz w:val="24"/>
                <w:szCs w:val="32"/>
              </w:rPr>
            </w:pPr>
            <w:bookmarkStart w:id="2" w:name="_Hlk121903858"/>
            <w:r w:rsidRPr="00962733">
              <w:rPr>
                <w:rFonts w:ascii="Times New Roman" w:hAnsi="Times New Roman" w:cs="Times New Roman"/>
                <w:b/>
                <w:bCs/>
                <w:sz w:val="24"/>
                <w:szCs w:val="32"/>
              </w:rPr>
              <w:t>Student only</w:t>
            </w:r>
          </w:p>
          <w:p w14:paraId="70627AF8" w14:textId="06FDFCD1" w:rsidR="00DB542D" w:rsidRPr="007F57C6" w:rsidRDefault="00DB542D" w:rsidP="00DB542D">
            <w:pPr>
              <w:shd w:val="clear" w:color="auto" w:fill="FFFFFF" w:themeFill="background1"/>
              <w:ind w:left="173"/>
              <w:jc w:val="both"/>
              <w:rPr>
                <w:rFonts w:ascii="Times New Roman" w:hAnsi="Times New Roman" w:cs="Times New Roman"/>
                <w:sz w:val="24"/>
                <w:szCs w:val="32"/>
              </w:rPr>
            </w:pPr>
            <w:r>
              <w:rPr>
                <w:rFonts w:ascii="Times New Roman" w:hAnsi="Times New Roman" w:cs="Times New Roman"/>
                <w:sz w:val="24"/>
                <w:szCs w:val="32"/>
              </w:rPr>
              <w:t>M</w:t>
            </w:r>
            <w:r w:rsidRPr="007F57C6">
              <w:rPr>
                <w:rFonts w:ascii="Times New Roman" w:hAnsi="Times New Roman" w:cs="Times New Roman"/>
                <w:sz w:val="24"/>
                <w:szCs w:val="32"/>
              </w:rPr>
              <w:t xml:space="preserve">ajor/field of study that you are applying for: </w:t>
            </w:r>
            <w:sdt>
              <w:sdtPr>
                <w:rPr>
                  <w:rFonts w:ascii="Times New Roman" w:hAnsi="Times New Roman" w:cs="Times New Roman"/>
                  <w:sz w:val="24"/>
                  <w:szCs w:val="32"/>
                </w:rPr>
                <w:id w:val="-1921865960"/>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bachelor degree program </w:t>
            </w:r>
            <w:sdt>
              <w:sdtPr>
                <w:rPr>
                  <w:rFonts w:ascii="Times New Roman" w:hAnsi="Times New Roman" w:cs="Times New Roman"/>
                  <w:sz w:val="24"/>
                  <w:szCs w:val="32"/>
                </w:rPr>
                <w:id w:val="-126858437"/>
                <w:placeholder>
                  <w:docPart w:val="B63ADE82AC3C49A6AF448B96D91F26CF"/>
                </w:placeholder>
                <w:showingPlcHdr/>
                <w:dropDownList>
                  <w:listItem w:value="Please choose"/>
                  <w:listItem w:displayText="Agriculture" w:value="Agriculture"/>
                  <w:listItem w:displayText="   - Agriculture" w:value="   - Agriculture"/>
                  <w:listItem w:displayText="   - Food Technology" w:value="   - Food Technology"/>
                  <w:listItem w:displayText="Applied Arts and Architecture" w:value="Applied Arts and Architecture"/>
                  <w:listItem w:displayText="   - Architecture" w:value="   - Architecture"/>
                  <w:listItem w:displayText="   - Digital Art and Design" w:value="   - Digital Art and Design"/>
                  <w:listItem w:displayText="Business School" w:value="Business School"/>
                  <w:listItem w:displayText="   - Accountancy" w:value="   - Accountancy"/>
                  <w:listItem w:displayText="   - Business Management" w:value="   - Business Management"/>
                  <w:listItem w:displayText="   - Finance and Investment" w:value="   - Finance and Investment"/>
                  <w:listItem w:displayText="   - Hotel and Service Innovation Management" w:value="   - Hotel and Service Innovation Management"/>
                  <w:listItem w:displayText="   - International Business Management (English Program) " w:value="   - International Business Management (English Program) "/>
                  <w:listItem w:displayText="   - Marketing" w:value="   - Marketing"/>
                  <w:listItem w:displayText="College of Medicine and Public Health" w:value="College of Medicine and Public Health"/>
                  <w:listItem w:displayText="   - Environmental Health" w:value="   - Environmental Health"/>
                  <w:listItem w:displayText="   - Public Health" w:value="   - Public Health"/>
                  <w:listItem w:displayText="Engineering" w:value="Engineering"/>
                  <w:listItem w:displayText="   - Civil Engineering" w:value="   - Civil Engineering"/>
                  <w:listItem w:displayText="   - Chemical Engineering" w:value="   - Chemica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aw" w:value="Law"/>
                  <w:listItem w:displayText="   - Laws" w:value="   - Laws"/>
                  <w:listItem w:displayText="Liberal Arts" w:value="Liberal Arts"/>
                  <w:listItem w:displayText="   - English and Communication " w:value="   - English and Communication "/>
                  <w:listItem w:displayText="   - English for Digital Age Business (English Program)" w:value="   - English for Digital Age Business (English Program)"/>
                  <w:listItem w:displayText="   - Education Program" w:value="   - Education Program"/>
                  <w:listItem w:displayText="   - Chinese and Communication" w:value="   - Chinese and Communication"/>
                  <w:listItem w:displayText="   - Communication Arts" w:value="   - Communication Arts"/>
                  <w:listItem w:displayText="   - Innovation in Cultural Heritage Management" w:value="   - Innovation in Cultural Heritage Management"/>
                  <w:listItem w:displayText="   - Japanese and Communication" w:value="   - Japanese and Communication"/>
                  <w:listItem w:displayText="   - Social Development Innovation" w:value="   - Social Development Innovation"/>
                  <w:listItem w:displayText="   - Thai and Communication" w:value="   - Thai and Communication"/>
                  <w:listItem w:displayText="   - Tourism and Hospitality Management" w:value="   - Tourism and Hospitality Management"/>
                  <w:listItem w:displayText="Nursing " w:value="Nursing "/>
                  <w:listItem w:displayText="   - Nursing Science" w:value="   - Nursing Science"/>
                  <w:listItem w:displayText="Pharmaceutical Sciences" w:value="Pharmaceutical Sciences"/>
                  <w:listItem w:displayText="   - Pharmacy" w:value="   - Pharmacy"/>
                  <w:listItem w:displayText="Political Science" w:value="Political Science"/>
                  <w:listItem w:displayText="   - Goverment" w:value="   - Goverment"/>
                  <w:listItem w:displayText="   - Public Administration" w:value="   - Public Administration"/>
                  <w:listItem w:displayText="Science" w:value="Science"/>
                  <w:listItem w:displayText="   - Biology" w:value="   - Biology"/>
                  <w:listItem w:displayText="   - Biomedical Physics" w:value="   - Biomedical Physics"/>
                  <w:listItem w:displayText="   - Chemistry" w:value="   - Chemistry"/>
                  <w:listItem w:displayText="   - Data Science and Software Innovation" w:value="   - Data Science and Software Innovation"/>
                  <w:listItem w:displayText="   - Enviromental Science" w:value="   - Enviromental Science"/>
                  <w:listItem w:displayText="   - Information Technology and Communication" w:value="   - Information Technology and Communication"/>
                  <w:listItem w:displayText="   - Mathematics" w:value="   - Mathematics"/>
                  <w:listItem w:displayText="   - Microbiology" w:value="   - Microbiology"/>
                  <w:listItem w:displayText="   - Occupational Health and Safety" w:value="   - Occupational Health and Safety"/>
                  <w:listItem w:displayText="   - Rubber and Polymer Technology" w:value="   - Rubber and Polymer Technology"/>
                </w:dropDownList>
              </w:sdtPr>
              <w:sdtContent>
                <w:r w:rsidRPr="007F57C6">
                  <w:rPr>
                    <w:rFonts w:ascii="Times New Roman" w:hAnsi="Times New Roman" w:cs="Times New Roman"/>
                    <w:sz w:val="24"/>
                    <w:szCs w:val="32"/>
                  </w:rPr>
                  <w:t>__________________</w:t>
                </w:r>
              </w:sdtContent>
            </w:sdt>
          </w:p>
          <w:p w14:paraId="0D147AF3" w14:textId="66B43382" w:rsidR="00DB542D" w:rsidRPr="007F57C6" w:rsidRDefault="00DB542D" w:rsidP="00DB542D">
            <w:pPr>
              <w:shd w:val="clear" w:color="auto" w:fill="FFFFFF" w:themeFill="background1"/>
              <w:ind w:left="-426"/>
              <w:jc w:val="both"/>
              <w:rPr>
                <w:rFonts w:ascii="Times New Roman" w:hAnsi="Times New Roman" w:cs="Times New Roman"/>
                <w:sz w:val="24"/>
                <w:szCs w:val="32"/>
              </w:rPr>
            </w:pPr>
            <w:r w:rsidRPr="007F57C6">
              <w:rPr>
                <w:rFonts w:ascii="Times New Roman" w:hAnsi="Times New Roman" w:cs="Times New Roman"/>
                <w:sz w:val="24"/>
                <w:szCs w:val="32"/>
              </w:rPr>
              <w:t xml:space="preserve">                                                                  </w:t>
            </w:r>
            <w:r w:rsidR="00297AE3">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rPr>
                <w:id w:val="-899740168"/>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master degree program    </w:t>
            </w:r>
            <w:sdt>
              <w:sdtPr>
                <w:rPr>
                  <w:rFonts w:ascii="Times New Roman" w:hAnsi="Times New Roman" w:cs="Times New Roman"/>
                  <w:sz w:val="24"/>
                  <w:szCs w:val="32"/>
                </w:rPr>
                <w:id w:val="-735326010"/>
                <w:placeholder>
                  <w:docPart w:val="4A9E06CC81A74F258C3322571FB41331"/>
                </w:placeholder>
                <w:showingPlcHdr/>
                <w:dropDownList>
                  <w:listItem w:value="Please choose"/>
                  <w:listItem w:displayText="Agriculture" w:value="Agriculture"/>
                  <w:listItem w:displayText="   - Agriculture" w:value="   - Agriculture"/>
                  <w:listItem w:displayText="   - Food Technology" w:value="   - Food Technology"/>
                  <w:listItem w:displayText="   - Food Industry Production Management" w:value="   - Food Industry Production Management"/>
                  <w:listItem w:displayText="Business School" w:value="Business School"/>
                  <w:listItem w:displayText="   - Business Administration" w:value="   - Business Administration"/>
                  <w:listItem w:displayText="College of Medicine and Public Health" w:value="College of Medicine and Public Health"/>
                  <w:listItem w:displayText="   - Biomedical Sciences" w:value="   - Biomedical Sciences"/>
                  <w:listItem w:displayText="   - Public Health" w:value="   - Public Health"/>
                  <w:listItem w:displayText="Engineering" w:value="Engineering"/>
                  <w:listItem w:displayText="   - Civil Engineering" w:value="   - Civi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iberal Arts" w:value="Liberal Arts"/>
                  <w:listItem w:displayText="   - Social Science and Development" w:value="   - Social Science and Development"/>
                  <w:listItem w:displayText="   - Thai" w:value="   - Thai"/>
                  <w:listItem w:displayText="   - Tourism Hospitality and Contemporary Thai Culture Innovation Management" w:value="   - Tourism Hospitality and Contemporary Thai Culture Innovation Management"/>
                  <w:listItem w:displayText="Pharmaceutical Sciences" w:value="Pharmaceutical Sciences"/>
                  <w:listItem w:displayText="   - Clinical Pharmacy" w:value="   - Clinical Pharmacy"/>
                  <w:listItem w:displayText="Science" w:value="Science"/>
                  <w:listItem w:displayText="   - Chemistry" w:value="   - Chemistry"/>
                  <w:listItem w:displayText="   - Environment Biology" w:value="   - Environment Biology"/>
                  <w:listItem w:displayText="   - Information Technology and Digital Innovation " w:value="   - Information Technology and Digital Innovation "/>
                  <w:listItem w:displayText="   - Materials and Biomedical Physics" w:value="   - Materials and Biomedical Physics"/>
                  <w:listItem w:displayText="   - Mathematics Education" w:value="   - Mathematics Education"/>
                  <w:listItem w:displayText="   - Science Education" w:value="   - Science Education"/>
                </w:dropDownList>
              </w:sdtPr>
              <w:sdtContent>
                <w:r w:rsidRPr="007F57C6">
                  <w:rPr>
                    <w:rFonts w:ascii="Times New Roman" w:hAnsi="Times New Roman" w:cs="Times New Roman"/>
                    <w:sz w:val="24"/>
                    <w:szCs w:val="32"/>
                  </w:rPr>
                  <w:t>__________________</w:t>
                </w:r>
              </w:sdtContent>
            </w:sdt>
          </w:p>
          <w:p w14:paraId="65BD83AF" w14:textId="2613357F" w:rsidR="00DB542D" w:rsidRPr="007F57C6" w:rsidRDefault="00DB542D" w:rsidP="00DB542D">
            <w:pPr>
              <w:shd w:val="clear" w:color="auto" w:fill="FFFFFF" w:themeFill="background1"/>
              <w:ind w:left="-426"/>
              <w:jc w:val="both"/>
              <w:rPr>
                <w:rFonts w:ascii="Times New Roman" w:hAnsi="Times New Roman" w:cs="Times New Roman"/>
                <w:sz w:val="24"/>
                <w:szCs w:val="32"/>
              </w:rPr>
            </w:pPr>
            <w:r w:rsidRPr="007F57C6">
              <w:rPr>
                <w:rFonts w:ascii="Times New Roman" w:hAnsi="Times New Roman" w:cs="Times New Roman"/>
                <w:sz w:val="24"/>
                <w:szCs w:val="32"/>
              </w:rPr>
              <w:t xml:space="preserve">                                                                    </w:t>
            </w:r>
            <w:r w:rsidR="00297AE3">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rPr>
                <w:id w:val="-17588633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doctoral degree program </w:t>
            </w:r>
            <w:sdt>
              <w:sdtPr>
                <w:rPr>
                  <w:rFonts w:ascii="Times New Roman" w:hAnsi="Times New Roman" w:cs="Times New Roman"/>
                  <w:sz w:val="24"/>
                  <w:szCs w:val="32"/>
                </w:rPr>
                <w:id w:val="1665051101"/>
                <w:placeholder>
                  <w:docPart w:val="080911042DE045388D5FF774479D0331"/>
                </w:placeholder>
                <w:showingPlcHdr/>
                <w:dropDownList>
                  <w:listItem w:value="Please choose"/>
                  <w:listItem w:displayText="Agriculture" w:value="Agriculture"/>
                  <w:listItem w:displayText="   - Agriculture" w:value="   - Agriculture"/>
                  <w:listItem w:displayText="   - Food Technology" w:value="   - Food Technology"/>
                  <w:listItem w:displayText="Engineering" w:value="Engineering"/>
                  <w:listItem w:displayText="   - Civil Engineering" w:value="   - Civi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iberal Arts" w:value="Liberal Arts"/>
                  <w:listItem w:displayText="    - Social Science and Development" w:value="    - Social Science and Development"/>
                  <w:listItem w:displayText="Pharmaceutical Sciences" w:value="Pharmaceutical Sciences"/>
                  <w:listItem w:displayText="   - Pharmaceutical Science" w:value="   - Pharmaceutical Science"/>
                  <w:listItem w:displayText="Science" w:value="Science"/>
                  <w:listItem w:displayText="   - Chemistry" w:value="   - Chemistry"/>
                  <w:listItem w:displayText="   - Materials and Biomedical Physics" w:value="   - Materials and Biomedical Physics"/>
                  <w:listItem w:displayText="   - Science Education" w:value="   - Science Education"/>
                </w:dropDownList>
              </w:sdtPr>
              <w:sdtContent>
                <w:r w:rsidRPr="007F57C6">
                  <w:rPr>
                    <w:rFonts w:ascii="Times New Roman" w:hAnsi="Times New Roman" w:cs="Times New Roman"/>
                    <w:sz w:val="24"/>
                    <w:szCs w:val="32"/>
                  </w:rPr>
                  <w:t>__________________</w:t>
                </w:r>
              </w:sdtContent>
            </w:sdt>
          </w:p>
          <w:p w14:paraId="3271AE63" w14:textId="77777777" w:rsidR="00DB542D" w:rsidRPr="007F57C6" w:rsidRDefault="00DB542D" w:rsidP="00DB542D">
            <w:pPr>
              <w:shd w:val="clear" w:color="auto" w:fill="FFFFFF" w:themeFill="background1"/>
              <w:ind w:left="31"/>
              <w:jc w:val="both"/>
              <w:rPr>
                <w:rFonts w:ascii="Times New Roman" w:hAnsi="Times New Roman" w:cs="Times New Roman"/>
                <w:sz w:val="24"/>
                <w:szCs w:val="32"/>
              </w:rPr>
            </w:pPr>
            <w:r w:rsidRPr="007F57C6">
              <w:rPr>
                <w:rFonts w:ascii="Times New Roman" w:hAnsi="Times New Roman" w:cs="Times New Roman"/>
                <w:sz w:val="24"/>
                <w:szCs w:val="32"/>
              </w:rPr>
              <w:t xml:space="preserve">Proposed activities: </w:t>
            </w:r>
            <w:sdt>
              <w:sdtPr>
                <w:rPr>
                  <w:rFonts w:ascii="Times New Roman" w:hAnsi="Times New Roman" w:cs="Times New Roman"/>
                  <w:sz w:val="24"/>
                  <w:szCs w:val="32"/>
                </w:rPr>
                <w:id w:val="2142613803"/>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ourse enrollment     </w:t>
            </w:r>
            <w:sdt>
              <w:sdtPr>
                <w:rPr>
                  <w:rFonts w:ascii="Times New Roman" w:hAnsi="Times New Roman" w:cs="Times New Roman"/>
                  <w:sz w:val="24"/>
                  <w:szCs w:val="32"/>
                </w:rPr>
                <w:id w:val="177497946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practicum          </w:t>
            </w:r>
            <w:sdt>
              <w:sdtPr>
                <w:rPr>
                  <w:rFonts w:ascii="Times New Roman" w:hAnsi="Times New Roman" w:cs="Times New Roman"/>
                  <w:sz w:val="24"/>
                  <w:szCs w:val="32"/>
                </w:rPr>
                <w:id w:val="-1550996510"/>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internship        </w:t>
            </w:r>
            <w:sdt>
              <w:sdtPr>
                <w:rPr>
                  <w:rFonts w:ascii="Times New Roman" w:hAnsi="Times New Roman" w:cs="Times New Roman"/>
                  <w:sz w:val="24"/>
                  <w:szCs w:val="32"/>
                </w:rPr>
                <w:id w:val="68633566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research</w:t>
            </w:r>
          </w:p>
          <w:p w14:paraId="4E3BCF53" w14:textId="77777777" w:rsidR="00DB542D" w:rsidRPr="007F57C6" w:rsidRDefault="00DB542D" w:rsidP="00DB542D">
            <w:pPr>
              <w:shd w:val="clear" w:color="auto" w:fill="FFFFFF" w:themeFill="background1"/>
              <w:ind w:left="-426"/>
              <w:rPr>
                <w:rFonts w:ascii="Times New Roman" w:hAnsi="Times New Roman" w:cs="Times New Roman"/>
                <w:sz w:val="24"/>
                <w:szCs w:val="32"/>
              </w:rPr>
            </w:pPr>
            <w:r w:rsidRPr="007F57C6">
              <w:rPr>
                <w:rFonts w:ascii="Times New Roman" w:hAnsi="Times New Roman" w:cs="Times New Roman"/>
                <w:sz w:val="24"/>
                <w:szCs w:val="32"/>
              </w:rPr>
              <w:lastRenderedPageBreak/>
              <w:t xml:space="preserve">                                </w:t>
            </w:r>
            <w:sdt>
              <w:sdtPr>
                <w:rPr>
                  <w:rFonts w:ascii="Times New Roman" w:hAnsi="Times New Roman" w:cs="Times New Roman"/>
                  <w:sz w:val="24"/>
                  <w:szCs w:val="32"/>
                </w:rPr>
                <w:id w:val="1795785385"/>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ultural exchange      </w:t>
            </w:r>
            <w:sdt>
              <w:sdtPr>
                <w:rPr>
                  <w:rFonts w:ascii="Times New Roman" w:hAnsi="Times New Roman" w:cs="Times New Roman"/>
                  <w:sz w:val="24"/>
                  <w:szCs w:val="32"/>
                </w:rPr>
                <w:id w:val="-1809468072"/>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243330714"/>
                <w:placeholder>
                  <w:docPart w:val="6C477FD35C184F8F88329CE312F957D4"/>
                </w:placeholder>
                <w:showingPlcHdr/>
                <w:text/>
              </w:sdtPr>
              <w:sdtContent>
                <w:r w:rsidRPr="007F57C6">
                  <w:rPr>
                    <w:rFonts w:ascii="Times New Roman" w:hAnsi="Times New Roman" w:cs="Times New Roman"/>
                    <w:sz w:val="24"/>
                    <w:szCs w:val="32"/>
                  </w:rPr>
                  <w:t>____________________</w:t>
                </w:r>
              </w:sdtContent>
            </w:sdt>
          </w:p>
          <w:p w14:paraId="4214047B" w14:textId="46C33B2B" w:rsidR="00DB542D" w:rsidRPr="00DB542D" w:rsidRDefault="00DB542D" w:rsidP="003865E4">
            <w:pPr>
              <w:shd w:val="clear" w:color="auto" w:fill="FFFFFF" w:themeFill="background1"/>
              <w:rPr>
                <w:rFonts w:ascii="Times New Roman" w:hAnsi="Times New Roman" w:cs="Times New Roman"/>
                <w:sz w:val="24"/>
                <w:szCs w:val="32"/>
              </w:rPr>
            </w:pPr>
            <w:r w:rsidRPr="007F57C6">
              <w:rPr>
                <w:rFonts w:ascii="Times New Roman" w:hAnsi="Times New Roman" w:cs="Times New Roman"/>
                <w:sz w:val="24"/>
                <w:szCs w:val="32"/>
              </w:rPr>
              <w:t xml:space="preserve">Academic year: </w:t>
            </w:r>
            <w:sdt>
              <w:sdtPr>
                <w:rPr>
                  <w:rFonts w:ascii="Times New Roman" w:hAnsi="Times New Roman" w:cs="Times New Roman"/>
                  <w:sz w:val="24"/>
                  <w:szCs w:val="32"/>
                  <w:u w:val="single"/>
                </w:rPr>
                <w:id w:val="863022182"/>
                <w:placeholder>
                  <w:docPart w:val="663127313A6B4C8BBDB813B82173FD54"/>
                </w:placeholder>
                <w:showingPlcHdr/>
                <w:dropDownList>
                  <w:listItem w:value="Please choose"/>
                  <w:listItem w:displayText="2022 (Nov. 22 -May 23)" w:value="2022 (Nov. 22 -May 23)"/>
                  <w:listItem w:displayText="2023 (Jun 23 - Mar 24)" w:value="2023 (Jun 23 - Mar 24)"/>
                  <w:listItem w:displayText="2024 (Jun 24-Mar 25)" w:value="2024 (Jun 24-Mar 25)"/>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    Semester </w:t>
            </w:r>
            <w:sdt>
              <w:sdtPr>
                <w:rPr>
                  <w:rFonts w:ascii="Times New Roman" w:hAnsi="Times New Roman" w:cs="Times New Roman"/>
                  <w:sz w:val="24"/>
                  <w:szCs w:val="32"/>
                  <w:u w:val="single"/>
                </w:rPr>
                <w:id w:val="93916897"/>
                <w:placeholder>
                  <w:docPart w:val="9C570BB0A06E47A5BC539AE7125EE39F"/>
                </w:placeholder>
                <w:showingPlcHdr/>
                <w:dropDownList>
                  <w:listItem w:value="Please choose"/>
                  <w:listItem w:displayText="summer semester (April to May)" w:value="summer semester (April to May)"/>
                  <w:listItem w:displayText="1st semester (June to October)" w:value="1st semester (June to October)"/>
                  <w:listItem w:displayText="2nd semester (November - March)" w:value="2nd semester (November - March)"/>
                </w:dropDownList>
              </w:sdtPr>
              <w:sdtContent>
                <w:r w:rsidRPr="007F57C6">
                  <w:rPr>
                    <w:rFonts w:ascii="Times New Roman" w:hAnsi="Times New Roman" w:cs="Times New Roman"/>
                    <w:sz w:val="24"/>
                    <w:szCs w:val="32"/>
                  </w:rPr>
                  <w:t>__________________</w:t>
                </w:r>
              </w:sdtContent>
            </w:sdt>
          </w:p>
          <w:p w14:paraId="22A6D771" w14:textId="0183BFF7" w:rsidR="00DB542D" w:rsidRDefault="003865E4" w:rsidP="00C74B49">
            <w:pPr>
              <w:rPr>
                <w:rFonts w:ascii="Times New Roman" w:hAnsi="Times New Roman" w:cs="Times New Roman"/>
                <w:b/>
                <w:bCs/>
                <w:sz w:val="24"/>
                <w:szCs w:val="32"/>
              </w:rPr>
            </w:pPr>
            <w:r w:rsidRPr="003865E4">
              <w:rPr>
                <w:rFonts w:ascii="Times New Roman" w:hAnsi="Times New Roman" w:cs="Times New Roman"/>
                <w:sz w:val="24"/>
                <w:szCs w:val="32"/>
              </w:rPr>
              <w:t>Other (please specify)</w:t>
            </w:r>
            <w:r w:rsidRPr="003865E4">
              <w:rPr>
                <w:rFonts w:ascii="Times New Roman" w:hAnsi="Times New Roman" w:cs="Times New Roman"/>
                <w:b/>
                <w:bCs/>
                <w:sz w:val="24"/>
                <w:szCs w:val="32"/>
              </w:rPr>
              <w:t xml:space="preserve"> </w:t>
            </w:r>
            <w:sdt>
              <w:sdtPr>
                <w:rPr>
                  <w:rFonts w:ascii="Times New Roman" w:hAnsi="Times New Roman" w:cs="Times New Roman"/>
                  <w:b/>
                  <w:bCs/>
                  <w:sz w:val="24"/>
                  <w:szCs w:val="32"/>
                  <w:u w:val="single"/>
                </w:rPr>
                <w:id w:val="-347714680"/>
                <w:placeholder>
                  <w:docPart w:val="41752FB7060E4134993FEE1B62207F77"/>
                </w:placeholder>
                <w:showingPlcHdr/>
                <w:text/>
              </w:sdtPr>
              <w:sdtContent>
                <w:r w:rsidRPr="003865E4">
                  <w:rPr>
                    <w:rFonts w:ascii="Times New Roman" w:hAnsi="Times New Roman" w:cs="Times New Roman"/>
                    <w:b/>
                    <w:bCs/>
                    <w:sz w:val="24"/>
                    <w:szCs w:val="32"/>
                  </w:rPr>
                  <w:t>____________________</w:t>
                </w:r>
              </w:sdtContent>
            </w:sdt>
          </w:p>
          <w:p w14:paraId="50519A0F" w14:textId="6A1AD694" w:rsidR="003865E4" w:rsidRDefault="003865E4" w:rsidP="00C74B49">
            <w:pPr>
              <w:rPr>
                <w:rFonts w:ascii="Times New Roman" w:hAnsi="Times New Roman" w:cs="Times New Roman"/>
                <w:b/>
                <w:bCs/>
                <w:sz w:val="24"/>
                <w:szCs w:val="32"/>
              </w:rPr>
            </w:pPr>
          </w:p>
        </w:tc>
      </w:tr>
    </w:tbl>
    <w:p w14:paraId="76FCFEC2" w14:textId="77777777" w:rsidR="003865E4" w:rsidRDefault="003865E4" w:rsidP="00C74B49">
      <w:pPr>
        <w:shd w:val="clear" w:color="auto" w:fill="FFFFFF" w:themeFill="background1"/>
        <w:spacing w:after="0" w:line="240" w:lineRule="auto"/>
        <w:ind w:left="-426"/>
        <w:rPr>
          <w:rFonts w:ascii="Times New Roman" w:hAnsi="Times New Roman" w:cs="Times New Roman"/>
          <w:b/>
          <w:bCs/>
          <w:sz w:val="24"/>
          <w:szCs w:val="32"/>
        </w:rPr>
      </w:pPr>
    </w:p>
    <w:tbl>
      <w:tblPr>
        <w:tblStyle w:val="a3"/>
        <w:tblW w:w="10632" w:type="dxa"/>
        <w:tblInd w:w="-572" w:type="dxa"/>
        <w:tblLook w:val="04A0" w:firstRow="1" w:lastRow="0" w:firstColumn="1" w:lastColumn="0" w:noHBand="0" w:noVBand="1"/>
      </w:tblPr>
      <w:tblGrid>
        <w:gridCol w:w="10632"/>
      </w:tblGrid>
      <w:tr w:rsidR="00297AE3" w14:paraId="54F0B111" w14:textId="77777777" w:rsidTr="002C59D9">
        <w:tc>
          <w:tcPr>
            <w:tcW w:w="10632" w:type="dxa"/>
          </w:tcPr>
          <w:bookmarkEnd w:id="2"/>
          <w:p w14:paraId="0D8C2A5A" w14:textId="6624D1AF" w:rsidR="00297AE3" w:rsidRDefault="00297AE3" w:rsidP="0026519C">
            <w:pPr>
              <w:rPr>
                <w:rFonts w:ascii="Times New Roman" w:hAnsi="Times New Roman" w:cs="Times New Roman"/>
                <w:b/>
                <w:bCs/>
                <w:sz w:val="24"/>
                <w:szCs w:val="32"/>
              </w:rPr>
            </w:pPr>
            <w:r w:rsidRPr="00962733">
              <w:rPr>
                <w:rFonts w:ascii="Times New Roman" w:hAnsi="Times New Roman" w:cs="Times New Roman"/>
                <w:b/>
                <w:bCs/>
                <w:sz w:val="24"/>
                <w:szCs w:val="32"/>
              </w:rPr>
              <w:t>S</w:t>
            </w:r>
            <w:r>
              <w:rPr>
                <w:rFonts w:ascii="Times New Roman" w:hAnsi="Times New Roman" w:cs="Times New Roman"/>
                <w:b/>
                <w:bCs/>
                <w:sz w:val="24"/>
                <w:szCs w:val="32"/>
              </w:rPr>
              <w:t xml:space="preserve">taff </w:t>
            </w:r>
            <w:r w:rsidRPr="00962733">
              <w:rPr>
                <w:rFonts w:ascii="Times New Roman" w:hAnsi="Times New Roman" w:cs="Times New Roman"/>
                <w:b/>
                <w:bCs/>
                <w:sz w:val="24"/>
                <w:szCs w:val="32"/>
              </w:rPr>
              <w:t>only</w:t>
            </w:r>
          </w:p>
          <w:p w14:paraId="55417731" w14:textId="53F2D1AB" w:rsidR="00297AE3" w:rsidRPr="007F57C6" w:rsidRDefault="00297AE3" w:rsidP="00245975">
            <w:pPr>
              <w:shd w:val="clear" w:color="auto" w:fill="FFFFFF" w:themeFill="background1"/>
              <w:jc w:val="both"/>
              <w:rPr>
                <w:rFonts w:ascii="Times New Roman" w:hAnsi="Times New Roman" w:cs="Times New Roman"/>
                <w:sz w:val="24"/>
                <w:szCs w:val="32"/>
              </w:rPr>
            </w:pPr>
            <w:r>
              <w:rPr>
                <w:rFonts w:ascii="Times New Roman" w:hAnsi="Times New Roman" w:cs="Times New Roman"/>
                <w:sz w:val="24"/>
                <w:szCs w:val="32"/>
              </w:rPr>
              <w:t>Department</w:t>
            </w:r>
            <w:r w:rsidRPr="007F57C6">
              <w:rPr>
                <w:rFonts w:ascii="Times New Roman" w:hAnsi="Times New Roman" w:cs="Times New Roman"/>
                <w:sz w:val="24"/>
                <w:szCs w:val="32"/>
              </w:rPr>
              <w:t xml:space="preserve"> that you are applying for:</w:t>
            </w:r>
            <w:r w:rsidRPr="00297AE3">
              <w:rPr>
                <w:rFonts w:ascii="Times New Roman" w:hAnsi="Times New Roman" w:cs="Times New Roman"/>
                <w:sz w:val="24"/>
                <w:szCs w:val="32"/>
                <w:u w:val="single"/>
              </w:rPr>
              <w:t xml:space="preserve"> </w:t>
            </w:r>
            <w:sdt>
              <w:sdtPr>
                <w:rPr>
                  <w:rFonts w:ascii="Segoe UI Symbol" w:hAnsi="Segoe UI Symbol" w:cs="Segoe UI Symbol"/>
                  <w:sz w:val="24"/>
                  <w:szCs w:val="32"/>
                  <w:u w:val="single"/>
                </w:rPr>
                <w:id w:val="1535924705"/>
                <w:placeholder>
                  <w:docPart w:val="70D416E3E87347A48664B5A90B1C7316"/>
                </w:placeholder>
                <w:showingPlcHdr/>
                <w:text/>
              </w:sdtPr>
              <w:sdtContent>
                <w:r w:rsidRPr="00297AE3">
                  <w:rPr>
                    <w:rFonts w:ascii="Segoe UI Symbol" w:hAnsi="Segoe UI Symbol" w:cs="Segoe UI Symbol"/>
                    <w:sz w:val="24"/>
                    <w:szCs w:val="32"/>
                  </w:rPr>
                  <w:t>_________________________</w:t>
                </w:r>
              </w:sdtContent>
            </w:sdt>
          </w:p>
          <w:p w14:paraId="28E3D40C" w14:textId="77777777" w:rsidR="00297AE3" w:rsidRPr="007F57C6" w:rsidRDefault="00297AE3" w:rsidP="00A1799C">
            <w:pPr>
              <w:shd w:val="clear" w:color="auto" w:fill="FFFFFF" w:themeFill="background1"/>
              <w:jc w:val="both"/>
              <w:rPr>
                <w:rFonts w:ascii="Times New Roman" w:hAnsi="Times New Roman" w:cs="Times New Roman"/>
                <w:sz w:val="24"/>
                <w:szCs w:val="32"/>
              </w:rPr>
            </w:pPr>
            <w:r w:rsidRPr="007F57C6">
              <w:rPr>
                <w:rFonts w:ascii="Times New Roman" w:hAnsi="Times New Roman" w:cs="Times New Roman"/>
                <w:sz w:val="24"/>
                <w:szCs w:val="32"/>
              </w:rPr>
              <w:t xml:space="preserve">Proposed activities: </w:t>
            </w:r>
            <w:sdt>
              <w:sdtPr>
                <w:rPr>
                  <w:rFonts w:ascii="Times New Roman" w:hAnsi="Times New Roman" w:cs="Times New Roman"/>
                  <w:sz w:val="24"/>
                  <w:szCs w:val="32"/>
                </w:rPr>
                <w:id w:val="-1399583402"/>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ourse enrollment     </w:t>
            </w:r>
            <w:sdt>
              <w:sdtPr>
                <w:rPr>
                  <w:rFonts w:ascii="Times New Roman" w:hAnsi="Times New Roman" w:cs="Times New Roman"/>
                  <w:sz w:val="24"/>
                  <w:szCs w:val="32"/>
                </w:rPr>
                <w:id w:val="-653911276"/>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practicum          </w:t>
            </w:r>
            <w:sdt>
              <w:sdtPr>
                <w:rPr>
                  <w:rFonts w:ascii="Times New Roman" w:hAnsi="Times New Roman" w:cs="Times New Roman"/>
                  <w:sz w:val="24"/>
                  <w:szCs w:val="32"/>
                </w:rPr>
                <w:id w:val="648102584"/>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internship        </w:t>
            </w:r>
            <w:sdt>
              <w:sdtPr>
                <w:rPr>
                  <w:rFonts w:ascii="Times New Roman" w:hAnsi="Times New Roman" w:cs="Times New Roman"/>
                  <w:sz w:val="24"/>
                  <w:szCs w:val="32"/>
                </w:rPr>
                <w:id w:val="-274481721"/>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research</w:t>
            </w:r>
          </w:p>
          <w:p w14:paraId="474A966B" w14:textId="52CDDDFD" w:rsidR="00297AE3" w:rsidRPr="007F57C6" w:rsidRDefault="00297AE3" w:rsidP="0026519C">
            <w:pPr>
              <w:shd w:val="clear" w:color="auto" w:fill="FFFFFF" w:themeFill="background1"/>
              <w:ind w:left="-426"/>
              <w:rPr>
                <w:rFonts w:ascii="Times New Roman" w:hAnsi="Times New Roman" w:cs="Times New Roman"/>
                <w:sz w:val="24"/>
                <w:szCs w:val="32"/>
              </w:rPr>
            </w:pPr>
            <w:r w:rsidRPr="007F57C6">
              <w:rPr>
                <w:rFonts w:ascii="Times New Roman" w:hAnsi="Times New Roman" w:cs="Times New Roman"/>
                <w:sz w:val="24"/>
                <w:szCs w:val="32"/>
              </w:rPr>
              <w:t xml:space="preserve">                            </w:t>
            </w:r>
            <w:r w:rsidR="00A1799C">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rPr>
                <w:id w:val="-419023492"/>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ultural exchange      </w:t>
            </w:r>
            <w:sdt>
              <w:sdtPr>
                <w:rPr>
                  <w:rFonts w:ascii="Times New Roman" w:hAnsi="Times New Roman" w:cs="Times New Roman"/>
                  <w:sz w:val="24"/>
                  <w:szCs w:val="32"/>
                </w:rPr>
                <w:id w:val="81985730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290796938"/>
                <w:placeholder>
                  <w:docPart w:val="899BD47D575E4FA98864385671B9797C"/>
                </w:placeholder>
                <w:showingPlcHdr/>
                <w:text/>
              </w:sdtPr>
              <w:sdtContent>
                <w:r w:rsidRPr="007F57C6">
                  <w:rPr>
                    <w:rFonts w:ascii="Times New Roman" w:hAnsi="Times New Roman" w:cs="Times New Roman"/>
                    <w:sz w:val="24"/>
                    <w:szCs w:val="32"/>
                  </w:rPr>
                  <w:t>____________________</w:t>
                </w:r>
              </w:sdtContent>
            </w:sdt>
          </w:p>
          <w:p w14:paraId="13795A58" w14:textId="77777777" w:rsidR="00297AE3" w:rsidRPr="00DB542D" w:rsidRDefault="00297AE3" w:rsidP="003865E4">
            <w:pPr>
              <w:shd w:val="clear" w:color="auto" w:fill="FFFFFF" w:themeFill="background1"/>
              <w:rPr>
                <w:rFonts w:ascii="Times New Roman" w:hAnsi="Times New Roman" w:cs="Times New Roman"/>
                <w:sz w:val="24"/>
                <w:szCs w:val="32"/>
              </w:rPr>
            </w:pPr>
            <w:r w:rsidRPr="007F57C6">
              <w:rPr>
                <w:rFonts w:ascii="Times New Roman" w:hAnsi="Times New Roman" w:cs="Times New Roman"/>
                <w:sz w:val="24"/>
                <w:szCs w:val="32"/>
              </w:rPr>
              <w:t xml:space="preserve">Academic year: </w:t>
            </w:r>
            <w:sdt>
              <w:sdtPr>
                <w:rPr>
                  <w:rFonts w:ascii="Times New Roman" w:hAnsi="Times New Roman" w:cs="Times New Roman"/>
                  <w:sz w:val="24"/>
                  <w:szCs w:val="32"/>
                  <w:u w:val="single"/>
                </w:rPr>
                <w:id w:val="927232257"/>
                <w:placeholder>
                  <w:docPart w:val="453B3D32E1F3484D8DD3B8313EF91118"/>
                </w:placeholder>
                <w:showingPlcHdr/>
                <w:dropDownList>
                  <w:listItem w:value="Please choose"/>
                  <w:listItem w:displayText="2022 (Nov. 22 -May 23)" w:value="2022 (Nov. 22 -May 23)"/>
                  <w:listItem w:displayText="2023 (Jun 23 - Mar 24)" w:value="2023 (Jun 23 - Mar 24)"/>
                  <w:listItem w:displayText="2024 (Jun 24-Mar 25)" w:value="2024 (Jun 24-Mar 25)"/>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    Semester </w:t>
            </w:r>
            <w:sdt>
              <w:sdtPr>
                <w:rPr>
                  <w:rFonts w:ascii="Times New Roman" w:hAnsi="Times New Roman" w:cs="Times New Roman"/>
                  <w:sz w:val="24"/>
                  <w:szCs w:val="32"/>
                  <w:u w:val="single"/>
                </w:rPr>
                <w:id w:val="-1658445089"/>
                <w:placeholder>
                  <w:docPart w:val="3354D0D2A74B45E5AC839EB347E51AA8"/>
                </w:placeholder>
                <w:showingPlcHdr/>
                <w:dropDownList>
                  <w:listItem w:value="Please choose"/>
                  <w:listItem w:displayText="summer semester (April to May)" w:value="summer semester (April to May)"/>
                  <w:listItem w:displayText="1st semester (June to October)" w:value="1st semester (June to October)"/>
                  <w:listItem w:displayText="2nd semester (November - March)" w:value="2nd semester (November - March)"/>
                </w:dropDownList>
              </w:sdtPr>
              <w:sdtContent>
                <w:r w:rsidRPr="007F57C6">
                  <w:rPr>
                    <w:rFonts w:ascii="Times New Roman" w:hAnsi="Times New Roman" w:cs="Times New Roman"/>
                    <w:sz w:val="24"/>
                    <w:szCs w:val="32"/>
                  </w:rPr>
                  <w:t>__________________</w:t>
                </w:r>
              </w:sdtContent>
            </w:sdt>
          </w:p>
          <w:p w14:paraId="508E7CAE" w14:textId="77777777" w:rsidR="00297AE3" w:rsidRPr="003865E4" w:rsidRDefault="003865E4" w:rsidP="0026519C">
            <w:pPr>
              <w:rPr>
                <w:rFonts w:ascii="Times New Roman" w:hAnsi="Times New Roman" w:cs="Times New Roman"/>
                <w:sz w:val="24"/>
                <w:szCs w:val="32"/>
              </w:rPr>
            </w:pPr>
            <w:r w:rsidRPr="003865E4">
              <w:rPr>
                <w:rFonts w:ascii="Times New Roman" w:hAnsi="Times New Roman" w:cs="Times New Roman"/>
                <w:sz w:val="24"/>
                <w:szCs w:val="32"/>
              </w:rPr>
              <w:t xml:space="preserve">Other (please specify) </w:t>
            </w:r>
            <w:sdt>
              <w:sdtPr>
                <w:rPr>
                  <w:rFonts w:ascii="Times New Roman" w:hAnsi="Times New Roman" w:cs="Times New Roman"/>
                  <w:sz w:val="24"/>
                  <w:szCs w:val="32"/>
                  <w:u w:val="single"/>
                </w:rPr>
                <w:id w:val="1589037978"/>
                <w:placeholder>
                  <w:docPart w:val="4ED14B2A172E4D8A9E8977BB430AA498"/>
                </w:placeholder>
                <w:showingPlcHdr/>
                <w:text/>
              </w:sdtPr>
              <w:sdtContent>
                <w:r w:rsidRPr="003865E4">
                  <w:rPr>
                    <w:rFonts w:ascii="Times New Roman" w:hAnsi="Times New Roman" w:cs="Times New Roman"/>
                    <w:sz w:val="24"/>
                    <w:szCs w:val="32"/>
                  </w:rPr>
                  <w:t>____________________</w:t>
                </w:r>
              </w:sdtContent>
            </w:sdt>
          </w:p>
          <w:p w14:paraId="318BA2C8" w14:textId="211227D3" w:rsidR="003865E4" w:rsidRDefault="003865E4" w:rsidP="0026519C">
            <w:pPr>
              <w:rPr>
                <w:rFonts w:ascii="Times New Roman" w:hAnsi="Times New Roman" w:cs="Times New Roman"/>
                <w:b/>
                <w:bCs/>
                <w:sz w:val="24"/>
                <w:szCs w:val="32"/>
              </w:rPr>
            </w:pPr>
          </w:p>
        </w:tc>
      </w:tr>
    </w:tbl>
    <w:p w14:paraId="026EB8C9" w14:textId="77777777" w:rsidR="00962733" w:rsidRDefault="00962733" w:rsidP="00A1799C">
      <w:pPr>
        <w:shd w:val="clear" w:color="auto" w:fill="FFFFFF" w:themeFill="background1"/>
        <w:spacing w:after="0" w:line="240" w:lineRule="auto"/>
        <w:rPr>
          <w:rFonts w:ascii="Times New Roman" w:hAnsi="Times New Roman" w:cs="Times New Roman"/>
          <w:sz w:val="24"/>
          <w:szCs w:val="32"/>
        </w:rPr>
      </w:pPr>
    </w:p>
    <w:p w14:paraId="727E3AC1" w14:textId="3ECA263A" w:rsidR="00836105" w:rsidRDefault="00C74B49" w:rsidP="00A1799C">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lease contact the Office of International Relations in advance if you are interested in enrolling in courses. </w:t>
      </w:r>
    </w:p>
    <w:p w14:paraId="0EAAF6C7" w14:textId="77777777" w:rsidR="00836105" w:rsidRPr="007F57C6" w:rsidRDefault="00836105" w:rsidP="00C74B49">
      <w:pPr>
        <w:shd w:val="clear" w:color="auto" w:fill="FFFFFF" w:themeFill="background1"/>
        <w:spacing w:after="0" w:line="240" w:lineRule="auto"/>
        <w:ind w:left="-426"/>
        <w:rPr>
          <w:rFonts w:ascii="Times New Roman" w:hAnsi="Times New Roman" w:cs="Times New Roman"/>
          <w:sz w:val="24"/>
          <w:szCs w:val="32"/>
        </w:rPr>
      </w:pP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11F41967" w14:textId="77777777" w:rsidTr="007F57C6">
        <w:tc>
          <w:tcPr>
            <w:tcW w:w="563" w:type="dxa"/>
            <w:shd w:val="clear" w:color="auto" w:fill="4472C4" w:themeFill="accent5"/>
          </w:tcPr>
          <w:p w14:paraId="40F3E367" w14:textId="7BBA30B9" w:rsidR="00C74B49" w:rsidRPr="007F57C6" w:rsidRDefault="00C74B49"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5</w:t>
            </w:r>
          </w:p>
        </w:tc>
        <w:tc>
          <w:tcPr>
            <w:tcW w:w="9639" w:type="dxa"/>
            <w:shd w:val="clear" w:color="auto" w:fill="4472C4" w:themeFill="accent5"/>
          </w:tcPr>
          <w:p w14:paraId="6767BE15" w14:textId="08D44668" w:rsidR="00C74B49" w:rsidRPr="007F57C6" w:rsidRDefault="00C74B49"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Statement of purpose</w:t>
            </w:r>
          </w:p>
        </w:tc>
      </w:tr>
    </w:tbl>
    <w:p w14:paraId="330EAD71" w14:textId="77777777" w:rsidR="003865E4" w:rsidRDefault="003865E4" w:rsidP="00C6199E">
      <w:pPr>
        <w:shd w:val="clear" w:color="auto" w:fill="FFFFFF" w:themeFill="background1"/>
        <w:spacing w:after="0" w:line="240" w:lineRule="auto"/>
        <w:ind w:left="-426"/>
        <w:rPr>
          <w:rFonts w:ascii="Times New Roman" w:hAnsi="Times New Roman" w:cs="Times New Roman"/>
          <w:b/>
          <w:bCs/>
          <w:sz w:val="24"/>
          <w:szCs w:val="32"/>
        </w:rPr>
      </w:pPr>
    </w:p>
    <w:p w14:paraId="0A1DE14F" w14:textId="4FC5CF43" w:rsidR="0075744D" w:rsidRPr="007F57C6" w:rsidRDefault="00C74B49" w:rsidP="00C6199E">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Please describe reasons why you are interested in studying</w:t>
      </w:r>
      <w:r w:rsidR="003865E4">
        <w:rPr>
          <w:rFonts w:ascii="Times New Roman" w:hAnsi="Times New Roman" w:cs="Times New Roman"/>
          <w:sz w:val="24"/>
          <w:szCs w:val="32"/>
        </w:rPr>
        <w:t>/working</w:t>
      </w:r>
      <w:r w:rsidRPr="007F57C6">
        <w:rPr>
          <w:rFonts w:ascii="Times New Roman" w:hAnsi="Times New Roman" w:cs="Times New Roman"/>
          <w:sz w:val="24"/>
          <w:szCs w:val="32"/>
        </w:rPr>
        <w:t xml:space="preserve"> at </w:t>
      </w:r>
      <w:proofErr w:type="spellStart"/>
      <w:r w:rsidRPr="007F57C6">
        <w:rPr>
          <w:rFonts w:ascii="Times New Roman" w:hAnsi="Times New Roman" w:cs="Times New Roman"/>
          <w:sz w:val="24"/>
          <w:szCs w:val="32"/>
        </w:rPr>
        <w:t>Ubon</w:t>
      </w:r>
      <w:proofErr w:type="spellEnd"/>
      <w:r w:rsidRPr="007F57C6">
        <w:rPr>
          <w:rFonts w:ascii="Times New Roman" w:hAnsi="Times New Roman" w:cs="Times New Roman"/>
          <w:sz w:val="24"/>
          <w:szCs w:val="32"/>
        </w:rPr>
        <w:t xml:space="preserve"> </w:t>
      </w:r>
      <w:proofErr w:type="spellStart"/>
      <w:r w:rsidRPr="007F57C6">
        <w:rPr>
          <w:rFonts w:ascii="Times New Roman" w:hAnsi="Times New Roman" w:cs="Times New Roman"/>
          <w:sz w:val="24"/>
          <w:szCs w:val="32"/>
        </w:rPr>
        <w:t>Ratchathani</w:t>
      </w:r>
      <w:proofErr w:type="spellEnd"/>
      <w:r w:rsidRPr="007F57C6">
        <w:rPr>
          <w:rFonts w:ascii="Times New Roman" w:hAnsi="Times New Roman" w:cs="Times New Roman"/>
          <w:sz w:val="24"/>
          <w:szCs w:val="32"/>
        </w:rPr>
        <w:t xml:space="preserve"> University. </w:t>
      </w:r>
    </w:p>
    <w:p w14:paraId="0147CFB4" w14:textId="7BFB5C72" w:rsidR="00C74B49" w:rsidRPr="007F57C6" w:rsidRDefault="003D0CFD" w:rsidP="00162480">
      <w:pPr>
        <w:shd w:val="clear" w:color="auto" w:fill="FFFFFF" w:themeFill="background1"/>
        <w:spacing w:after="0" w:line="240" w:lineRule="auto"/>
        <w:ind w:left="-426" w:firstLine="852"/>
        <w:rPr>
          <w:rFonts w:ascii="Times New Roman" w:hAnsi="Times New Roman" w:cs="Times New Roman"/>
          <w:sz w:val="24"/>
          <w:szCs w:val="32"/>
        </w:rPr>
      </w:pPr>
      <w:sdt>
        <w:sdtPr>
          <w:rPr>
            <w:rFonts w:ascii="Times New Roman" w:hAnsi="Times New Roman" w:cs="Times New Roman"/>
            <w:sz w:val="24"/>
            <w:szCs w:val="32"/>
            <w:u w:val="single"/>
          </w:rPr>
          <w:id w:val="-1436666401"/>
          <w:placeholder>
            <w:docPart w:val="A4891A826008450084B0B3DDDF8E52B8"/>
          </w:placeholder>
          <w:showingPlcHdr/>
          <w:text/>
        </w:sdtPr>
        <w:sdtEndPr/>
        <w:sdtContent>
          <w:r w:rsidR="00C74B49" w:rsidRPr="007F57C6">
            <w:rPr>
              <w:rFonts w:ascii="Times New Roman" w:hAnsi="Times New Roman" w:cs="Times New Roman"/>
              <w:sz w:val="24"/>
              <w:szCs w:val="32"/>
            </w:rPr>
            <w:t>______________________________________________________________</w:t>
          </w:r>
        </w:sdtContent>
      </w:sdt>
    </w:p>
    <w:p w14:paraId="52067CD0" w14:textId="54BB29E8" w:rsidR="00C74B49" w:rsidRPr="007F57C6" w:rsidRDefault="003D0CFD" w:rsidP="00162480">
      <w:pPr>
        <w:shd w:val="clear" w:color="auto" w:fill="FFFFFF" w:themeFill="background1"/>
        <w:spacing w:after="0" w:line="240" w:lineRule="auto"/>
        <w:ind w:left="-284" w:firstLine="710"/>
        <w:rPr>
          <w:rFonts w:ascii="Times New Roman" w:hAnsi="Times New Roman" w:cs="Times New Roman"/>
          <w:sz w:val="24"/>
          <w:szCs w:val="32"/>
        </w:rPr>
      </w:pPr>
      <w:sdt>
        <w:sdtPr>
          <w:rPr>
            <w:rFonts w:ascii="Times New Roman" w:hAnsi="Times New Roman" w:cs="Times New Roman"/>
            <w:sz w:val="24"/>
            <w:szCs w:val="32"/>
            <w:u w:val="single"/>
          </w:rPr>
          <w:id w:val="23073799"/>
          <w:placeholder>
            <w:docPart w:val="BC259D4301B846C19B1760F70D7A3872"/>
          </w:placeholder>
          <w:showingPlcHdr/>
          <w:text/>
        </w:sdtPr>
        <w:sdtEndPr/>
        <w:sdtContent>
          <w:r w:rsidR="00C74B49" w:rsidRPr="007F57C6">
            <w:rPr>
              <w:rFonts w:ascii="Times New Roman" w:hAnsi="Times New Roman" w:cs="Times New Roman"/>
              <w:sz w:val="24"/>
              <w:szCs w:val="32"/>
            </w:rPr>
            <w:t>______________________________________________________________</w:t>
          </w:r>
        </w:sdtContent>
      </w:sdt>
    </w:p>
    <w:p w14:paraId="3AC6D70F" w14:textId="01A722B6" w:rsidR="0075744D" w:rsidRPr="007F57C6" w:rsidRDefault="003D0CFD" w:rsidP="00162480">
      <w:pPr>
        <w:shd w:val="clear" w:color="auto" w:fill="FFFFFF" w:themeFill="background1"/>
        <w:spacing w:after="0" w:line="240" w:lineRule="auto"/>
        <w:ind w:left="-426" w:firstLine="852"/>
        <w:rPr>
          <w:rFonts w:ascii="Times New Roman" w:hAnsi="Times New Roman" w:cs="Times New Roman"/>
          <w:sz w:val="24"/>
          <w:szCs w:val="32"/>
        </w:rPr>
      </w:pPr>
      <w:sdt>
        <w:sdtPr>
          <w:rPr>
            <w:rFonts w:ascii="Times New Roman" w:hAnsi="Times New Roman" w:cs="Times New Roman"/>
            <w:sz w:val="24"/>
            <w:szCs w:val="32"/>
            <w:u w:val="single"/>
          </w:rPr>
          <w:id w:val="-1017387627"/>
          <w:placeholder>
            <w:docPart w:val="C0840D5345924EE59BD5ABF2C427D141"/>
          </w:placeholder>
          <w:showingPlcHdr/>
          <w:text/>
        </w:sdtPr>
        <w:sdtEndPr/>
        <w:sdtContent>
          <w:r w:rsidR="00C74B49" w:rsidRPr="007F57C6">
            <w:rPr>
              <w:rFonts w:ascii="Times New Roman" w:hAnsi="Times New Roman" w:cs="Times New Roman"/>
              <w:sz w:val="24"/>
              <w:szCs w:val="32"/>
            </w:rPr>
            <w:t>______________________________________________________________</w:t>
          </w:r>
        </w:sdtContent>
      </w:sdt>
    </w:p>
    <w:tbl>
      <w:tblPr>
        <w:tblStyle w:val="a3"/>
        <w:tblW w:w="10430" w:type="dxa"/>
        <w:tblInd w:w="-5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10236"/>
        <w:gridCol w:w="184"/>
      </w:tblGrid>
      <w:tr w:rsidR="00D81441" w:rsidRPr="007F57C6" w14:paraId="5083685D" w14:textId="77777777" w:rsidTr="00911546">
        <w:trPr>
          <w:gridBefore w:val="1"/>
          <w:gridAfter w:val="1"/>
          <w:wBefore w:w="10" w:type="dxa"/>
          <w:wAfter w:w="184" w:type="dxa"/>
        </w:trPr>
        <w:tc>
          <w:tcPr>
            <w:tcW w:w="10236" w:type="dxa"/>
            <w:vAlign w:val="center"/>
          </w:tcPr>
          <w:p w14:paraId="4BF9C609" w14:textId="070316E2" w:rsidR="0054381A" w:rsidRPr="007F57C6" w:rsidRDefault="0054381A" w:rsidP="00891D32">
            <w:pPr>
              <w:rPr>
                <w:rFonts w:ascii="Times New Roman" w:hAnsi="Times New Roman" w:cs="Times New Roman"/>
                <w:sz w:val="16"/>
                <w:szCs w:val="16"/>
              </w:rPr>
            </w:pPr>
          </w:p>
          <w:tbl>
            <w:tblPr>
              <w:tblStyle w:val="a3"/>
              <w:tblW w:w="10166" w:type="dxa"/>
              <w:shd w:val="clear" w:color="auto" w:fill="00B0F0"/>
              <w:tblLayout w:type="fixed"/>
              <w:tblLook w:val="04A0" w:firstRow="1" w:lastRow="0" w:firstColumn="1" w:lastColumn="0" w:noHBand="0" w:noVBand="1"/>
            </w:tblPr>
            <w:tblGrid>
              <w:gridCol w:w="527"/>
              <w:gridCol w:w="9639"/>
            </w:tblGrid>
            <w:tr w:rsidR="00C74B49" w:rsidRPr="007F57C6" w14:paraId="4368551E" w14:textId="77777777" w:rsidTr="007F57C6">
              <w:tc>
                <w:tcPr>
                  <w:tcW w:w="527" w:type="dxa"/>
                  <w:shd w:val="clear" w:color="auto" w:fill="4472C4" w:themeFill="accent5"/>
                </w:tcPr>
                <w:p w14:paraId="7A32065B" w14:textId="2BD00689" w:rsidR="00C74B49" w:rsidRPr="007F57C6" w:rsidRDefault="00C74B49" w:rsidP="00891D32">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6</w:t>
                  </w:r>
                </w:p>
              </w:tc>
              <w:tc>
                <w:tcPr>
                  <w:tcW w:w="9639" w:type="dxa"/>
                  <w:shd w:val="clear" w:color="auto" w:fill="4472C4" w:themeFill="accent5"/>
                </w:tcPr>
                <w:p w14:paraId="6C2ADCDF" w14:textId="05D9E4D0" w:rsidR="00C74B49" w:rsidRPr="007F57C6" w:rsidRDefault="00C74B49" w:rsidP="00891D32">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Language proficiency</w:t>
                  </w:r>
                </w:p>
              </w:tc>
            </w:tr>
          </w:tbl>
          <w:p w14:paraId="1C917FC5" w14:textId="69EDEEFF" w:rsidR="00C74B49" w:rsidRPr="007F57C6" w:rsidRDefault="00C74B49" w:rsidP="00891D32">
            <w:pPr>
              <w:rPr>
                <w:rFonts w:ascii="Times New Roman" w:hAnsi="Times New Roman" w:cs="Times New Roman"/>
                <w:sz w:val="24"/>
                <w:szCs w:val="32"/>
              </w:rPr>
            </w:pPr>
            <w:r w:rsidRPr="007F57C6">
              <w:rPr>
                <w:rFonts w:ascii="Times New Roman" w:hAnsi="Times New Roman" w:cs="Times New Roman"/>
                <w:sz w:val="24"/>
                <w:szCs w:val="32"/>
              </w:rPr>
              <w:t xml:space="preserve">a) Is English your first language? </w:t>
            </w:r>
            <w:sdt>
              <w:sdtPr>
                <w:rPr>
                  <w:rFonts w:ascii="Times New Roman" w:hAnsi="Times New Roman" w:cs="Times New Roman"/>
                  <w:sz w:val="24"/>
                  <w:szCs w:val="32"/>
                </w:rPr>
                <w:id w:val="-1936652409"/>
                <w14:checkbox>
                  <w14:checked w14:val="0"/>
                  <w14:checkedState w14:val="2612" w14:font="MS Gothic"/>
                  <w14:uncheckedState w14:val="2610" w14:font="MS Gothic"/>
                </w14:checkbox>
              </w:sdtPr>
              <w:sdtEnd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Yes </w:t>
            </w:r>
            <w:sdt>
              <w:sdtPr>
                <w:rPr>
                  <w:rFonts w:ascii="Times New Roman" w:hAnsi="Times New Roman" w:cs="Times New Roman"/>
                  <w:sz w:val="24"/>
                  <w:szCs w:val="32"/>
                </w:rPr>
                <w:id w:val="148633274"/>
                <w14:checkbox>
                  <w14:checked w14:val="0"/>
                  <w14:checkedState w14:val="2612" w14:font="MS Gothic"/>
                  <w14:uncheckedState w14:val="2610" w14:font="MS Gothic"/>
                </w14:checkbox>
              </w:sdtPr>
              <w:sdtEnd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No</w:t>
            </w:r>
          </w:p>
          <w:p w14:paraId="2487A1DC" w14:textId="6DC3344A" w:rsidR="00C74B49" w:rsidRPr="007F57C6" w:rsidRDefault="00C74B49" w:rsidP="00891D32">
            <w:pPr>
              <w:rPr>
                <w:rFonts w:ascii="Times New Roman" w:hAnsi="Times New Roman" w:cs="Times New Roman"/>
                <w:sz w:val="24"/>
                <w:szCs w:val="32"/>
              </w:rPr>
            </w:pPr>
            <w:r w:rsidRPr="007F57C6">
              <w:rPr>
                <w:rFonts w:ascii="Times New Roman" w:hAnsi="Times New Roman" w:cs="Times New Roman"/>
                <w:sz w:val="24"/>
                <w:szCs w:val="32"/>
              </w:rPr>
              <w:t>b) Please tick the appropriate box if you have completed any English test within the last two years and add your current score:</w:t>
            </w:r>
          </w:p>
          <w:tbl>
            <w:tblPr>
              <w:tblStyle w:val="a3"/>
              <w:tblW w:w="10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89"/>
              <w:gridCol w:w="6284"/>
            </w:tblGrid>
            <w:tr w:rsidR="00C74B49" w:rsidRPr="007F57C6" w14:paraId="06396347" w14:textId="77777777" w:rsidTr="00DF77C3">
              <w:tc>
                <w:tcPr>
                  <w:tcW w:w="4035" w:type="dxa"/>
                  <w:vAlign w:val="center"/>
                </w:tcPr>
                <w:bookmarkStart w:id="3" w:name="_Hlk116303143"/>
                <w:p w14:paraId="2E2B9BCD" w14:textId="77777777" w:rsidR="00C74B49" w:rsidRPr="007F57C6" w:rsidRDefault="003D0CFD" w:rsidP="009F2E3A">
                  <w:pPr>
                    <w:ind w:left="1"/>
                    <w:rPr>
                      <w:rFonts w:ascii="Times New Roman" w:hAnsi="Times New Roman" w:cs="Times New Roman"/>
                      <w:sz w:val="24"/>
                      <w:szCs w:val="32"/>
                    </w:rPr>
                  </w:pPr>
                  <w:sdt>
                    <w:sdtPr>
                      <w:rPr>
                        <w:rFonts w:ascii="Times New Roman" w:hAnsi="Times New Roman" w:cs="Times New Roman"/>
                        <w:sz w:val="24"/>
                        <w:szCs w:val="32"/>
                      </w:rPr>
                      <w:id w:val="-1537655891"/>
                      <w14:checkbox>
                        <w14:checked w14:val="0"/>
                        <w14:checkedState w14:val="2612" w14:font="MS Gothic"/>
                        <w14:uncheckedState w14:val="2610" w14:font="MS Gothic"/>
                      </w14:checkbox>
                    </w:sdtPr>
                    <w:sdtEndPr/>
                    <w:sdtContent>
                      <w:r w:rsidR="00C74B49" w:rsidRPr="007F57C6">
                        <w:rPr>
                          <w:rFonts w:ascii="Segoe UI Symbol" w:eastAsia="MS Gothic" w:hAnsi="Segoe UI Symbol" w:cs="Segoe UI Symbol"/>
                          <w:sz w:val="24"/>
                          <w:szCs w:val="32"/>
                        </w:rPr>
                        <w:t>☐</w:t>
                      </w:r>
                    </w:sdtContent>
                  </w:sdt>
                  <w:r w:rsidR="00C74B49" w:rsidRPr="007F57C6">
                    <w:rPr>
                      <w:rFonts w:ascii="Times New Roman" w:hAnsi="Times New Roman" w:cs="Times New Roman"/>
                      <w:sz w:val="24"/>
                      <w:szCs w:val="32"/>
                    </w:rPr>
                    <w:t xml:space="preserve"> </w:t>
                  </w:r>
                  <w:bookmarkEnd w:id="3"/>
                  <w:r w:rsidR="00C74B49" w:rsidRPr="007F57C6">
                    <w:rPr>
                      <w:rFonts w:ascii="Times New Roman" w:hAnsi="Times New Roman" w:cs="Times New Roman"/>
                      <w:sz w:val="24"/>
                      <w:szCs w:val="32"/>
                    </w:rPr>
                    <w:t xml:space="preserve">TOEFL </w:t>
                  </w:r>
                  <w:bookmarkStart w:id="4" w:name="_Hlk116293736"/>
                  <w:sdt>
                    <w:sdtPr>
                      <w:rPr>
                        <w:rFonts w:ascii="Times New Roman" w:hAnsi="Times New Roman" w:cs="Times New Roman"/>
                        <w:sz w:val="24"/>
                        <w:szCs w:val="32"/>
                        <w:u w:val="single"/>
                      </w:rPr>
                      <w:id w:val="-518845091"/>
                      <w:placeholder>
                        <w:docPart w:val="863F2597E8024625A47C30AEAED4F5CB"/>
                      </w:placeholder>
                      <w:showingPlcHdr/>
                      <w:text/>
                    </w:sdtPr>
                    <w:sdtEndPr/>
                    <w:sdtContent>
                      <w:r w:rsidR="00C74B49" w:rsidRPr="007F57C6">
                        <w:rPr>
                          <w:rStyle w:val="a8"/>
                          <w:rFonts w:ascii="Times New Roman" w:hAnsi="Times New Roman" w:cs="Times New Roman"/>
                        </w:rPr>
                        <w:t>__________</w:t>
                      </w:r>
                    </w:sdtContent>
                  </w:sdt>
                  <w:bookmarkEnd w:id="4"/>
                </w:p>
              </w:tc>
              <w:tc>
                <w:tcPr>
                  <w:tcW w:w="6201" w:type="dxa"/>
                  <w:vAlign w:val="center"/>
                </w:tcPr>
                <w:p w14:paraId="5A04D3AC" w14:textId="77777777" w:rsidR="00C74B49" w:rsidRPr="007F57C6" w:rsidRDefault="003D0CFD" w:rsidP="00C74B49">
                  <w:pPr>
                    <w:rPr>
                      <w:rFonts w:ascii="Times New Roman" w:hAnsi="Times New Roman" w:cs="Times New Roman"/>
                      <w:sz w:val="24"/>
                      <w:szCs w:val="32"/>
                    </w:rPr>
                  </w:pPr>
                  <w:sdt>
                    <w:sdtPr>
                      <w:rPr>
                        <w:rFonts w:ascii="Times New Roman" w:hAnsi="Times New Roman" w:cs="Times New Roman"/>
                        <w:sz w:val="24"/>
                        <w:szCs w:val="32"/>
                      </w:rPr>
                      <w:id w:val="-1486310226"/>
                      <w14:checkbox>
                        <w14:checked w14:val="0"/>
                        <w14:checkedState w14:val="2612" w14:font="MS Gothic"/>
                        <w14:uncheckedState w14:val="2610" w14:font="MS Gothic"/>
                      </w14:checkbox>
                    </w:sdtPr>
                    <w:sdtEndPr/>
                    <w:sdtContent>
                      <w:r w:rsidR="00C74B49" w:rsidRPr="007F57C6">
                        <w:rPr>
                          <w:rFonts w:ascii="Segoe UI Symbol" w:eastAsia="MS Gothic" w:hAnsi="Segoe UI Symbol" w:cs="Segoe UI Symbol"/>
                          <w:sz w:val="24"/>
                          <w:szCs w:val="32"/>
                        </w:rPr>
                        <w:t>☐</w:t>
                      </w:r>
                    </w:sdtContent>
                  </w:sdt>
                  <w:r w:rsidR="00C74B49" w:rsidRPr="007F57C6">
                    <w:rPr>
                      <w:rFonts w:ascii="Times New Roman" w:hAnsi="Times New Roman" w:cs="Times New Roman"/>
                      <w:sz w:val="24"/>
                      <w:szCs w:val="32"/>
                    </w:rPr>
                    <w:t xml:space="preserve"> IELTS </w:t>
                  </w:r>
                  <w:sdt>
                    <w:sdtPr>
                      <w:rPr>
                        <w:rFonts w:ascii="Times New Roman" w:hAnsi="Times New Roman" w:cs="Times New Roman"/>
                        <w:sz w:val="24"/>
                        <w:szCs w:val="32"/>
                        <w:u w:val="single"/>
                      </w:rPr>
                      <w:id w:val="-502048729"/>
                      <w:placeholder>
                        <w:docPart w:val="4EA678E024054A4C9DDC17E5F7C434C6"/>
                      </w:placeholder>
                      <w:showingPlcHdr/>
                      <w:text/>
                    </w:sdtPr>
                    <w:sdtEndPr/>
                    <w:sdtContent>
                      <w:r w:rsidR="00C74B49" w:rsidRPr="007F57C6">
                        <w:rPr>
                          <w:rStyle w:val="a8"/>
                          <w:rFonts w:ascii="Times New Roman" w:hAnsi="Times New Roman" w:cs="Times New Roman"/>
                        </w:rPr>
                        <w:t>_________________</w:t>
                      </w:r>
                    </w:sdtContent>
                  </w:sdt>
                </w:p>
              </w:tc>
            </w:tr>
          </w:tbl>
          <w:p w14:paraId="6137B844" w14:textId="77777777" w:rsidR="00911546" w:rsidRPr="007F57C6" w:rsidRDefault="00C74B49" w:rsidP="00C74B49">
            <w:pPr>
              <w:rPr>
                <w:rFonts w:ascii="Times New Roman" w:hAnsi="Times New Roman" w:cs="Times New Roman"/>
                <w:sz w:val="24"/>
                <w:szCs w:val="32"/>
              </w:rPr>
            </w:pPr>
            <w:r w:rsidRPr="007F57C6">
              <w:rPr>
                <w:rFonts w:ascii="Segoe UI Symbol" w:hAnsi="Segoe UI Symbol" w:cs="Segoe UI Symbol"/>
                <w:sz w:val="24"/>
                <w:szCs w:val="32"/>
              </w:rPr>
              <w:t xml:space="preserve">  ☐</w:t>
            </w:r>
            <w:r w:rsidRPr="007F57C6">
              <w:rPr>
                <w:rFonts w:ascii="Times New Roman" w:hAnsi="Times New Roman" w:cs="Times New Roman"/>
                <w:sz w:val="24"/>
                <w:szCs w:val="32"/>
              </w:rPr>
              <w:t xml:space="preserve"> TOEIC</w:t>
            </w:r>
            <w:r w:rsidR="00911546"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40874225"/>
                <w:placeholder>
                  <w:docPart w:val="3F90CC5767114BA688AC7AC5DEBA50E4"/>
                </w:placeholder>
                <w:showingPlcHdr/>
                <w:text/>
              </w:sdtPr>
              <w:sdtEndPr/>
              <w:sdtContent>
                <w:r w:rsidR="00911546" w:rsidRPr="007F57C6">
                  <w:rPr>
                    <w:rFonts w:ascii="Times New Roman" w:hAnsi="Times New Roman" w:cs="Times New Roman"/>
                    <w:sz w:val="24"/>
                    <w:szCs w:val="32"/>
                  </w:rPr>
                  <w:t>__________</w:t>
                </w:r>
              </w:sdtContent>
            </w:sdt>
            <w:r w:rsidR="00911546" w:rsidRPr="007F57C6">
              <w:rPr>
                <w:rFonts w:ascii="Times New Roman" w:hAnsi="Times New Roman" w:cs="Times New Roman"/>
                <w:sz w:val="24"/>
                <w:szCs w:val="32"/>
              </w:rPr>
              <w:t xml:space="preserve"> </w:t>
            </w:r>
            <w:r w:rsidR="00911546" w:rsidRPr="007F57C6">
              <w:rPr>
                <w:rFonts w:ascii="Segoe UI Symbol" w:hAnsi="Segoe UI Symbol" w:cs="Segoe UI Symbol"/>
                <w:sz w:val="24"/>
                <w:szCs w:val="32"/>
              </w:rPr>
              <w:t xml:space="preserve">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303975386"/>
                <w:placeholder>
                  <w:docPart w:val="4D417B760DC94F71B355F3EF126B8898"/>
                </w:placeholder>
                <w:showingPlcHdr/>
                <w:text/>
              </w:sdtPr>
              <w:sdtEndPr/>
              <w:sdtContent>
                <w:r w:rsidR="00911546" w:rsidRPr="007F57C6">
                  <w:rPr>
                    <w:rFonts w:ascii="Times New Roman" w:hAnsi="Times New Roman" w:cs="Times New Roman"/>
                    <w:sz w:val="24"/>
                    <w:szCs w:val="32"/>
                  </w:rPr>
                  <w:t>__________</w:t>
                </w:r>
              </w:sdtContent>
            </w:sdt>
            <w:r w:rsidRPr="007F57C6">
              <w:rPr>
                <w:rFonts w:ascii="Times New Roman" w:hAnsi="Times New Roman" w:cs="Times New Roman"/>
                <w:sz w:val="24"/>
                <w:szCs w:val="32"/>
              </w:rPr>
              <w:t xml:space="preserve"> </w:t>
            </w:r>
          </w:p>
          <w:p w14:paraId="5D08BA78" w14:textId="1C64C71F" w:rsidR="00C74B49" w:rsidRPr="007F57C6" w:rsidRDefault="00C74B49" w:rsidP="00C74B49">
            <w:pPr>
              <w:rPr>
                <w:rFonts w:ascii="Times New Roman" w:hAnsi="Times New Roman" w:cs="Times New Roman"/>
                <w:sz w:val="24"/>
                <w:szCs w:val="32"/>
              </w:rPr>
            </w:pPr>
            <w:r w:rsidRPr="007F57C6">
              <w:rPr>
                <w:rFonts w:ascii="Times New Roman" w:hAnsi="Times New Roman" w:cs="Times New Roman"/>
                <w:sz w:val="24"/>
                <w:szCs w:val="32"/>
              </w:rPr>
              <w:t>c) Please tick the appropriate box if you have completed any Thai test within the last two years and add your current score:</w:t>
            </w:r>
          </w:p>
          <w:p w14:paraId="09E64F98" w14:textId="77777777" w:rsidR="00C74B49" w:rsidRPr="007F57C6" w:rsidRDefault="003D0CFD" w:rsidP="009F2E3A">
            <w:pPr>
              <w:ind w:left="106"/>
              <w:rPr>
                <w:rFonts w:ascii="Times New Roman" w:hAnsi="Times New Roman" w:cs="Times New Roman"/>
                <w:sz w:val="24"/>
                <w:szCs w:val="32"/>
              </w:rPr>
            </w:pPr>
            <w:sdt>
              <w:sdtPr>
                <w:rPr>
                  <w:rFonts w:ascii="Times New Roman" w:hAnsi="Times New Roman" w:cs="Times New Roman"/>
                  <w:sz w:val="24"/>
                  <w:szCs w:val="32"/>
                </w:rPr>
                <w:id w:val="1564595537"/>
                <w14:checkbox>
                  <w14:checked w14:val="0"/>
                  <w14:checkedState w14:val="2612" w14:font="MS Gothic"/>
                  <w14:uncheckedState w14:val="2610" w14:font="MS Gothic"/>
                </w14:checkbox>
              </w:sdtPr>
              <w:sdtEndPr/>
              <w:sdtContent>
                <w:r w:rsidR="00C74B49" w:rsidRPr="007F57C6">
                  <w:rPr>
                    <w:rFonts w:ascii="Segoe UI Symbol" w:hAnsi="Segoe UI Symbol" w:cs="Segoe UI Symbol"/>
                    <w:sz w:val="24"/>
                    <w:szCs w:val="32"/>
                  </w:rPr>
                  <w:t>☐</w:t>
                </w:r>
              </w:sdtContent>
            </w:sdt>
            <w:r w:rsidR="00C74B49" w:rsidRPr="007F57C6">
              <w:rPr>
                <w:rFonts w:ascii="Times New Roman" w:hAnsi="Times New Roman" w:cs="Times New Roman"/>
                <w:sz w:val="24"/>
                <w:szCs w:val="32"/>
              </w:rPr>
              <w:t xml:space="preserve"> Thai Competency test by Thai Government </w:t>
            </w:r>
            <w:sdt>
              <w:sdtPr>
                <w:rPr>
                  <w:rFonts w:ascii="Times New Roman" w:hAnsi="Times New Roman" w:cs="Times New Roman"/>
                  <w:sz w:val="24"/>
                  <w:szCs w:val="32"/>
                  <w:u w:val="single"/>
                </w:rPr>
                <w:id w:val="83042087"/>
                <w:placeholder>
                  <w:docPart w:val="83EE3A1D3F3A46AC9D97A151087A7D78"/>
                </w:placeholder>
                <w:showingPlcHdr/>
                <w:text/>
              </w:sdtPr>
              <w:sdtEndPr/>
              <w:sdtContent>
                <w:r w:rsidR="00C74B49" w:rsidRPr="007F57C6">
                  <w:rPr>
                    <w:rFonts w:ascii="Times New Roman" w:hAnsi="Times New Roman" w:cs="Times New Roman"/>
                    <w:sz w:val="24"/>
                    <w:szCs w:val="32"/>
                  </w:rPr>
                  <w:t>________________________</w:t>
                </w:r>
              </w:sdtContent>
            </w:sdt>
          </w:p>
          <w:p w14:paraId="51753398" w14:textId="774155DC" w:rsidR="0054381A" w:rsidRPr="007F57C6" w:rsidRDefault="003D0CFD" w:rsidP="009F2E3A">
            <w:pPr>
              <w:ind w:left="106"/>
              <w:rPr>
                <w:rFonts w:ascii="Times New Roman" w:hAnsi="Times New Roman" w:cs="Times New Roman"/>
                <w:sz w:val="24"/>
                <w:szCs w:val="32"/>
              </w:rPr>
            </w:pPr>
            <w:sdt>
              <w:sdtPr>
                <w:rPr>
                  <w:rFonts w:ascii="Times New Roman" w:hAnsi="Times New Roman" w:cs="Times New Roman"/>
                  <w:sz w:val="24"/>
                  <w:szCs w:val="32"/>
                </w:rPr>
                <w:id w:val="1629511483"/>
                <w14:checkbox>
                  <w14:checked w14:val="0"/>
                  <w14:checkedState w14:val="2612" w14:font="MS Gothic"/>
                  <w14:uncheckedState w14:val="2610" w14:font="MS Gothic"/>
                </w14:checkbox>
              </w:sdtPr>
              <w:sdtEndPr/>
              <w:sdtContent>
                <w:r w:rsidR="00C74B49" w:rsidRPr="007F57C6">
                  <w:rPr>
                    <w:rFonts w:ascii="Segoe UI Symbol" w:hAnsi="Segoe UI Symbol" w:cs="Segoe UI Symbol"/>
                    <w:sz w:val="24"/>
                    <w:szCs w:val="32"/>
                  </w:rPr>
                  <w:t>☐</w:t>
                </w:r>
              </w:sdtContent>
            </w:sdt>
            <w:r w:rsidR="00C74B49" w:rsidRPr="007F57C6">
              <w:rPr>
                <w:rFonts w:ascii="Times New Roman" w:hAnsi="Times New Roman" w:cs="Times New Roman"/>
                <w:sz w:val="24"/>
                <w:szCs w:val="32"/>
              </w:rPr>
              <w:t xml:space="preserve"> CU-TFL </w:t>
            </w:r>
            <w:sdt>
              <w:sdtPr>
                <w:rPr>
                  <w:rFonts w:ascii="Times New Roman" w:hAnsi="Times New Roman" w:cs="Times New Roman"/>
                  <w:sz w:val="24"/>
                  <w:szCs w:val="32"/>
                  <w:u w:val="single"/>
                </w:rPr>
                <w:id w:val="-1156533404"/>
                <w:placeholder>
                  <w:docPart w:val="30866CBFBCDA4540A1A2A160F00E3EBF"/>
                </w:placeholder>
                <w:showingPlcHdr/>
                <w:text/>
              </w:sdtPr>
              <w:sdtEndPr/>
              <w:sdtContent>
                <w:r w:rsidR="00C74B49" w:rsidRPr="007F57C6">
                  <w:rPr>
                    <w:rFonts w:ascii="Times New Roman" w:hAnsi="Times New Roman" w:cs="Times New Roman"/>
                    <w:sz w:val="24"/>
                    <w:szCs w:val="32"/>
                  </w:rPr>
                  <w:t>_____________________</w:t>
                </w:r>
              </w:sdtContent>
            </w:sdt>
            <w:r w:rsidR="00C74B49"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C74B49" w:rsidRPr="007F57C6">
              <w:rPr>
                <w:rFonts w:ascii="Times New Roman" w:hAnsi="Times New Roman" w:cs="Times New Roman"/>
                <w:sz w:val="24"/>
                <w:szCs w:val="32"/>
              </w:rPr>
              <w:t xml:space="preserve">   </w:t>
            </w:r>
            <w:sdt>
              <w:sdtPr>
                <w:rPr>
                  <w:rFonts w:ascii="Times New Roman" w:hAnsi="Times New Roman" w:cs="Times New Roman"/>
                  <w:sz w:val="24"/>
                  <w:szCs w:val="32"/>
                </w:rPr>
                <w:id w:val="612256983"/>
                <w14:checkbox>
                  <w14:checked w14:val="0"/>
                  <w14:checkedState w14:val="2612" w14:font="MS Gothic"/>
                  <w14:uncheckedState w14:val="2610" w14:font="MS Gothic"/>
                </w14:checkbox>
              </w:sdtPr>
              <w:sdtEndPr/>
              <w:sdtContent>
                <w:r w:rsidR="00C74B49" w:rsidRPr="007F57C6">
                  <w:rPr>
                    <w:rFonts w:ascii="Segoe UI Symbol" w:hAnsi="Segoe UI Symbol" w:cs="Segoe UI Symbol"/>
                    <w:sz w:val="24"/>
                    <w:szCs w:val="32"/>
                  </w:rPr>
                  <w:t>☐</w:t>
                </w:r>
              </w:sdtContent>
            </w:sdt>
            <w:r w:rsidR="00C74B49"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979896661"/>
                <w:placeholder>
                  <w:docPart w:val="36B56DA5082B49E3ADE3F8CAAC18D2C1"/>
                </w:placeholder>
                <w:showingPlcHdr/>
                <w:text/>
              </w:sdtPr>
              <w:sdtEndPr/>
              <w:sdtContent>
                <w:r w:rsidR="00C74B49" w:rsidRPr="007F57C6">
                  <w:rPr>
                    <w:rFonts w:ascii="Times New Roman" w:hAnsi="Times New Roman" w:cs="Times New Roman"/>
                    <w:sz w:val="24"/>
                    <w:szCs w:val="32"/>
                  </w:rPr>
                  <w:t>_________________</w:t>
                </w:r>
              </w:sdtContent>
            </w:sdt>
          </w:p>
          <w:p w14:paraId="70D355B6" w14:textId="77777777" w:rsidR="0054381A" w:rsidRPr="007F57C6" w:rsidRDefault="0054381A" w:rsidP="00891D32">
            <w:pPr>
              <w:rPr>
                <w:rFonts w:ascii="Times New Roman" w:hAnsi="Times New Roman" w:cs="Times New Roman"/>
                <w:sz w:val="16"/>
                <w:szCs w:val="16"/>
              </w:rPr>
            </w:pPr>
          </w:p>
          <w:p w14:paraId="7E655520" w14:textId="77777777" w:rsidR="00D81441" w:rsidRPr="007F57C6" w:rsidRDefault="00D81441" w:rsidP="00537005">
            <w:pPr>
              <w:rPr>
                <w:rFonts w:ascii="Times New Roman" w:hAnsi="Times New Roman" w:cs="Times New Roman"/>
                <w:sz w:val="8"/>
                <w:szCs w:val="8"/>
              </w:rPr>
            </w:pPr>
          </w:p>
          <w:tbl>
            <w:tblPr>
              <w:tblStyle w:val="a3"/>
              <w:tblW w:w="0" w:type="auto"/>
              <w:tblLayout w:type="fixed"/>
              <w:tblLook w:val="04A0" w:firstRow="1" w:lastRow="0" w:firstColumn="1" w:lastColumn="0" w:noHBand="0" w:noVBand="1"/>
            </w:tblPr>
            <w:tblGrid>
              <w:gridCol w:w="527"/>
              <w:gridCol w:w="9483"/>
            </w:tblGrid>
            <w:tr w:rsidR="00C74B49" w:rsidRPr="007F57C6" w14:paraId="2872F621" w14:textId="77777777" w:rsidTr="007F57C6">
              <w:tc>
                <w:tcPr>
                  <w:tcW w:w="527" w:type="dxa"/>
                  <w:shd w:val="clear" w:color="auto" w:fill="4472C4" w:themeFill="accent5"/>
                </w:tcPr>
                <w:p w14:paraId="0E9ED708" w14:textId="4ABCE767" w:rsidR="00C74B49" w:rsidRPr="007F57C6" w:rsidRDefault="00C74B49" w:rsidP="00537005">
                  <w:pPr>
                    <w:rPr>
                      <w:rFonts w:ascii="Times New Roman" w:hAnsi="Times New Roman" w:cs="Times New Roman"/>
                      <w:b/>
                      <w:bCs/>
                      <w:color w:val="FFFFFF" w:themeColor="background1"/>
                      <w:sz w:val="24"/>
                      <w:szCs w:val="24"/>
                    </w:rPr>
                  </w:pPr>
                  <w:r w:rsidRPr="007F57C6">
                    <w:rPr>
                      <w:rFonts w:ascii="Times New Roman" w:hAnsi="Times New Roman" w:cs="Times New Roman"/>
                      <w:b/>
                      <w:bCs/>
                      <w:color w:val="FFFFFF" w:themeColor="background1"/>
                      <w:sz w:val="24"/>
                      <w:szCs w:val="24"/>
                    </w:rPr>
                    <w:t>7</w:t>
                  </w:r>
                </w:p>
              </w:tc>
              <w:tc>
                <w:tcPr>
                  <w:tcW w:w="9483" w:type="dxa"/>
                  <w:shd w:val="clear" w:color="auto" w:fill="4472C4" w:themeFill="accent5"/>
                </w:tcPr>
                <w:p w14:paraId="7EAC0619" w14:textId="70B7C025" w:rsidR="00C74B49" w:rsidRPr="007F57C6" w:rsidRDefault="00C74B49" w:rsidP="00537005">
                  <w:pPr>
                    <w:rPr>
                      <w:rFonts w:ascii="Times New Roman" w:hAnsi="Times New Roman" w:cs="Times New Roman"/>
                      <w:b/>
                      <w:bCs/>
                      <w:color w:val="FFFFFF" w:themeColor="background1"/>
                      <w:sz w:val="24"/>
                      <w:szCs w:val="24"/>
                    </w:rPr>
                  </w:pPr>
                  <w:r w:rsidRPr="007F57C6">
                    <w:rPr>
                      <w:rFonts w:ascii="Times New Roman" w:hAnsi="Times New Roman" w:cs="Times New Roman"/>
                      <w:b/>
                      <w:bCs/>
                      <w:color w:val="FFFFFF" w:themeColor="background1"/>
                      <w:sz w:val="24"/>
                      <w:szCs w:val="32"/>
                    </w:rPr>
                    <w:t>Academic qualifications</w:t>
                  </w:r>
                </w:p>
              </w:tc>
            </w:tr>
          </w:tbl>
          <w:p w14:paraId="7DE18A4B" w14:textId="1DB686FD" w:rsidR="00C74B49" w:rsidRPr="007F57C6" w:rsidRDefault="00C74B49" w:rsidP="00537005">
            <w:pPr>
              <w:rPr>
                <w:rFonts w:ascii="TH SarabunPSK" w:hAnsi="TH SarabunPSK" w:cs="TH SarabunPSK"/>
                <w:sz w:val="24"/>
                <w:szCs w:val="24"/>
              </w:rPr>
            </w:pPr>
          </w:p>
        </w:tc>
      </w:tr>
      <w:tr w:rsidR="00D81441" w:rsidRPr="007F57C6" w14:paraId="7411ACDC" w14:textId="77777777" w:rsidTr="00911546">
        <w:trPr>
          <w:gridBefore w:val="1"/>
          <w:gridAfter w:val="1"/>
          <w:wBefore w:w="10" w:type="dxa"/>
          <w:wAfter w:w="184" w:type="dxa"/>
        </w:trPr>
        <w:tc>
          <w:tcPr>
            <w:tcW w:w="10236" w:type="dxa"/>
            <w:vAlign w:val="center"/>
          </w:tcPr>
          <w:p w14:paraId="1731313B" w14:textId="5372C203" w:rsidR="00D81441" w:rsidRPr="007F57C6" w:rsidRDefault="00C74B49" w:rsidP="00203365">
            <w:pPr>
              <w:rPr>
                <w:rFonts w:ascii="Times New Roman" w:hAnsi="Times New Roman" w:cs="Times New Roman"/>
                <w:sz w:val="24"/>
                <w:szCs w:val="32"/>
              </w:rPr>
            </w:pPr>
            <w:r w:rsidRPr="007F57C6">
              <w:rPr>
                <w:rFonts w:ascii="Times New Roman" w:hAnsi="Times New Roman" w:cs="Times New Roman"/>
                <w:sz w:val="24"/>
                <w:szCs w:val="32"/>
              </w:rPr>
              <w:t>Please list the last three degrees of high school, bachelor, and/or master programs in which you have been enrolled:</w:t>
            </w:r>
          </w:p>
          <w:p w14:paraId="2D9E2636" w14:textId="131D050F" w:rsidR="00911546" w:rsidRPr="007F57C6" w:rsidRDefault="00911546" w:rsidP="00203365">
            <w:pPr>
              <w:rPr>
                <w:rFonts w:ascii="Segoe UI Symbol" w:hAnsi="Segoe UI Symbol" w:cs="Segoe UI Symbol"/>
                <w:sz w:val="24"/>
                <w:szCs w:val="32"/>
              </w:rPr>
            </w:pP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w:t>
            </w:r>
            <w:r w:rsidRPr="007F57C6">
              <w:rPr>
                <w:rFonts w:ascii="Times New Roman" w:hAnsi="Times New Roman" w:cs="Times New Roman"/>
              </w:rPr>
              <w:t>High school Institution</w:t>
            </w:r>
            <w:sdt>
              <w:sdtPr>
                <w:rPr>
                  <w:rFonts w:ascii="Times New Roman" w:hAnsi="Times New Roman" w:cs="Times New Roman"/>
                  <w:u w:val="single"/>
                </w:rPr>
                <w:id w:val="821852684"/>
                <w:placeholder>
                  <w:docPart w:val="B24F404187424E6CA2D5E1AA33213254"/>
                </w:placeholder>
                <w:showingPlcHdr/>
                <w:text/>
              </w:sdtPr>
              <w:sdtEndPr/>
              <w:sdtContent>
                <w:r w:rsidRPr="007F57C6">
                  <w:rPr>
                    <w:rFonts w:ascii="Times New Roman" w:hAnsi="Times New Roman" w:cs="Times New Roman"/>
                  </w:rPr>
                  <w:t>_________________</w:t>
                </w:r>
              </w:sdtContent>
            </w:sdt>
            <w:r w:rsidR="009F2E3A">
              <w:rPr>
                <w:rFonts w:ascii="Times New Roman" w:hAnsi="Times New Roman" w:cs="Times New Roman"/>
              </w:rPr>
              <w:t xml:space="preserve"> </w:t>
            </w:r>
            <w:r w:rsidRPr="007F57C6">
              <w:rPr>
                <w:rFonts w:ascii="Times New Roman" w:hAnsi="Times New Roman" w:cs="Times New Roman"/>
              </w:rPr>
              <w:t>Country</w:t>
            </w:r>
            <w:r w:rsidRPr="007F57C6">
              <w:rPr>
                <w:rFonts w:ascii="Times New Roman" w:hAnsi="Times New Roman" w:cs="Times New Roman"/>
                <w:u w:val="single"/>
              </w:rPr>
              <w:t xml:space="preserve"> </w:t>
            </w:r>
            <w:sdt>
              <w:sdtPr>
                <w:rPr>
                  <w:rFonts w:ascii="Times New Roman" w:hAnsi="Times New Roman" w:cs="Times New Roman"/>
                  <w:u w:val="single"/>
                </w:rPr>
                <w:id w:val="1044022326"/>
                <w:placeholder>
                  <w:docPart w:val="C03D013916C548158817E79AEF8A0C75"/>
                </w:placeholder>
                <w:showingPlcHdr/>
                <w:text/>
              </w:sdtPr>
              <w:sdtEnd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u w:val="single"/>
              </w:rPr>
              <w:t xml:space="preserve"> </w:t>
            </w:r>
            <w:sdt>
              <w:sdtPr>
                <w:rPr>
                  <w:rFonts w:ascii="Times New Roman" w:hAnsi="Times New Roman" w:cs="Times New Roman"/>
                  <w:u w:val="single"/>
                </w:rPr>
                <w:id w:val="265420300"/>
                <w:placeholder>
                  <w:docPart w:val="9DE5D3ABE67E424C836EF7201573E43D"/>
                </w:placeholder>
                <w:showingPlcHdr/>
                <w:text/>
              </w:sdtPr>
              <w:sdtEndPr/>
              <w:sdtContent>
                <w:r w:rsidRPr="007F57C6">
                  <w:rPr>
                    <w:rFonts w:ascii="Times New Roman" w:hAnsi="Times New Roman" w:cs="Times New Roman"/>
                    <w:u w:val="single"/>
                  </w:rPr>
                  <w:t>__________</w:t>
                </w:r>
              </w:sdtContent>
            </w:sdt>
          </w:p>
          <w:p w14:paraId="41D15DE4" w14:textId="1EBEA718" w:rsidR="00911546" w:rsidRPr="007F57C6" w:rsidRDefault="00911546" w:rsidP="00911546">
            <w:pPr>
              <w:jc w:val="both"/>
              <w:rPr>
                <w:rFonts w:ascii="Times New Roman" w:hAnsi="Times New Roman" w:cs="Times New Roman"/>
                <w:sz w:val="24"/>
                <w:szCs w:val="32"/>
              </w:rPr>
            </w:pP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Bachelor </w:t>
            </w:r>
            <w:r w:rsidRPr="007F57C6">
              <w:rPr>
                <w:rFonts w:ascii="Times New Roman" w:hAnsi="Times New Roman" w:cs="Times New Roman"/>
              </w:rPr>
              <w:t xml:space="preserve">   </w:t>
            </w:r>
            <w:r w:rsidR="009F2E3A">
              <w:rPr>
                <w:rFonts w:ascii="Times New Roman" w:hAnsi="Times New Roman" w:cs="Times New Roman"/>
              </w:rPr>
              <w:t xml:space="preserve"> </w:t>
            </w:r>
            <w:r w:rsidRPr="007F57C6">
              <w:rPr>
                <w:rFonts w:ascii="Times New Roman" w:hAnsi="Times New Roman" w:cs="Times New Roman"/>
              </w:rPr>
              <w:t>Institution</w:t>
            </w:r>
            <w:r w:rsidR="00162480" w:rsidRPr="007F57C6">
              <w:rPr>
                <w:rFonts w:ascii="Times New Roman" w:hAnsi="Times New Roman" w:cs="Times New Roman"/>
                <w:u w:val="single"/>
              </w:rPr>
              <w:t xml:space="preserve"> </w:t>
            </w:r>
            <w:sdt>
              <w:sdtPr>
                <w:rPr>
                  <w:rFonts w:ascii="Times New Roman" w:hAnsi="Times New Roman" w:cs="Times New Roman"/>
                  <w:u w:val="single"/>
                </w:rPr>
                <w:id w:val="2015558413"/>
                <w:placeholder>
                  <w:docPart w:val="B343A697CCAC4851AC95D0DFF3D92206"/>
                </w:placeholder>
                <w:showingPlcHdr/>
                <w:text/>
              </w:sdtPr>
              <w:sdtEndPr/>
              <w:sdtContent>
                <w:r w:rsidR="00162480" w:rsidRPr="007F57C6">
                  <w:rPr>
                    <w:rFonts w:ascii="Times New Roman" w:hAnsi="Times New Roman" w:cs="Times New Roman"/>
                  </w:rPr>
                  <w:t>_________________</w:t>
                </w:r>
              </w:sdtContent>
            </w:sdt>
            <w:r w:rsidRPr="007F57C6">
              <w:rPr>
                <w:rFonts w:ascii="Times New Roman" w:hAnsi="Times New Roman" w:cs="Times New Roman"/>
              </w:rPr>
              <w:t>Country</w:t>
            </w:r>
            <w:r w:rsidRPr="007F57C6">
              <w:rPr>
                <w:rFonts w:ascii="Times New Roman" w:hAnsi="Times New Roman" w:cs="Times New Roman"/>
                <w:sz w:val="20"/>
                <w:szCs w:val="24"/>
                <w:u w:val="single"/>
              </w:rPr>
              <w:t xml:space="preserve"> </w:t>
            </w:r>
            <w:sdt>
              <w:sdtPr>
                <w:rPr>
                  <w:rFonts w:ascii="Times New Roman" w:hAnsi="Times New Roman" w:cs="Times New Roman"/>
                  <w:u w:val="single"/>
                </w:rPr>
                <w:id w:val="-146671781"/>
                <w:placeholder>
                  <w:docPart w:val="518E2655892D43FBA9FAB1969649757A"/>
                </w:placeholder>
                <w:showingPlcHdr/>
                <w:text/>
              </w:sdtPr>
              <w:sdtEnd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sz w:val="20"/>
                <w:szCs w:val="24"/>
                <w:u w:val="single"/>
              </w:rPr>
              <w:t xml:space="preserve"> </w:t>
            </w:r>
            <w:sdt>
              <w:sdtPr>
                <w:rPr>
                  <w:rFonts w:ascii="Times New Roman" w:hAnsi="Times New Roman" w:cs="Times New Roman"/>
                  <w:u w:val="single"/>
                </w:rPr>
                <w:id w:val="806824547"/>
                <w:placeholder>
                  <w:docPart w:val="2CE329C62C2F4DEA9962192BCA70517B"/>
                </w:placeholder>
                <w:showingPlcHdr/>
                <w:text/>
              </w:sdtPr>
              <w:sdtEndPr/>
              <w:sdtContent>
                <w:r w:rsidRPr="007F57C6">
                  <w:rPr>
                    <w:rFonts w:ascii="Times New Roman" w:hAnsi="Times New Roman" w:cs="Times New Roman"/>
                    <w:u w:val="single"/>
                  </w:rPr>
                  <w:t>__________</w:t>
                </w:r>
              </w:sdtContent>
            </w:sdt>
            <w:r w:rsidRPr="007F57C6">
              <w:rPr>
                <w:rFonts w:ascii="Times New Roman" w:hAnsi="Times New Roman" w:cs="Times New Roman"/>
                <w:sz w:val="24"/>
                <w:szCs w:val="32"/>
              </w:rPr>
              <w:t xml:space="preserve"> </w:t>
            </w:r>
          </w:p>
          <w:p w14:paraId="31313589" w14:textId="69A3577D" w:rsidR="00911546" w:rsidRPr="007F57C6" w:rsidRDefault="00911546" w:rsidP="00911546">
            <w:pPr>
              <w:rPr>
                <w:rFonts w:ascii="Times New Roman" w:hAnsi="Times New Roman" w:cs="Times New Roman"/>
              </w:rPr>
            </w:pPr>
            <w:r w:rsidRPr="007F57C6">
              <w:rPr>
                <w:rFonts w:ascii="Segoe UI Symbol" w:hAnsi="Segoe UI Symbol" w:cs="Segoe UI Symbol"/>
              </w:rPr>
              <w:t>☐</w:t>
            </w:r>
            <w:r w:rsidRPr="007F57C6">
              <w:rPr>
                <w:rFonts w:ascii="Times New Roman" w:hAnsi="Times New Roman" w:cs="Times New Roman"/>
              </w:rPr>
              <w:t xml:space="preserve"> Master          Institution</w:t>
            </w:r>
            <w:r w:rsidRPr="007F57C6">
              <w:rPr>
                <w:rFonts w:ascii="Times New Roman" w:hAnsi="Times New Roman" w:cs="Times New Roman"/>
                <w:u w:val="single"/>
              </w:rPr>
              <w:t xml:space="preserve"> </w:t>
            </w:r>
            <w:sdt>
              <w:sdtPr>
                <w:rPr>
                  <w:rFonts w:ascii="Times New Roman" w:hAnsi="Times New Roman" w:cs="Times New Roman"/>
                  <w:u w:val="single"/>
                </w:rPr>
                <w:id w:val="-1422098205"/>
                <w:placeholder>
                  <w:docPart w:val="08D62F4EC2794A3D905D35BAE44D8B2C"/>
                </w:placeholder>
                <w:showingPlcHdr/>
                <w:text/>
              </w:sdtPr>
              <w:sdtEndPr/>
              <w:sdtContent>
                <w:r w:rsidRPr="007F57C6">
                  <w:rPr>
                    <w:rFonts w:ascii="Times New Roman" w:hAnsi="Times New Roman" w:cs="Times New Roman"/>
                    <w:u w:val="single"/>
                  </w:rPr>
                  <w:t>_________________</w:t>
                </w:r>
              </w:sdtContent>
            </w:sdt>
            <w:r w:rsidRPr="007F57C6">
              <w:rPr>
                <w:rFonts w:ascii="Times New Roman" w:hAnsi="Times New Roman" w:cs="Times New Roman"/>
              </w:rPr>
              <w:t>Country</w:t>
            </w:r>
            <w:r w:rsidRPr="007F57C6">
              <w:rPr>
                <w:rFonts w:ascii="Times New Roman" w:hAnsi="Times New Roman" w:cs="Times New Roman"/>
                <w:u w:val="single"/>
              </w:rPr>
              <w:t xml:space="preserve"> </w:t>
            </w:r>
            <w:sdt>
              <w:sdtPr>
                <w:rPr>
                  <w:rFonts w:ascii="Times New Roman" w:hAnsi="Times New Roman" w:cs="Times New Roman"/>
                  <w:u w:val="single"/>
                </w:rPr>
                <w:id w:val="-655300833"/>
                <w:placeholder>
                  <w:docPart w:val="A7F3A9DA0187475A82D63CCF9779B7BE"/>
                </w:placeholder>
                <w:showingPlcHdr/>
                <w:text/>
              </w:sdtPr>
              <w:sdtEnd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u w:val="single"/>
              </w:rPr>
              <w:t xml:space="preserve"> </w:t>
            </w:r>
            <w:sdt>
              <w:sdtPr>
                <w:rPr>
                  <w:rFonts w:ascii="Times New Roman" w:hAnsi="Times New Roman" w:cs="Times New Roman"/>
                  <w:u w:val="single"/>
                </w:rPr>
                <w:id w:val="255946808"/>
                <w:placeholder>
                  <w:docPart w:val="71C84389BDE747AEB537B2BF1EE1C26E"/>
                </w:placeholder>
                <w:showingPlcHdr/>
                <w:text/>
              </w:sdtPr>
              <w:sdtEndPr/>
              <w:sdtContent>
                <w:r w:rsidRPr="007F57C6">
                  <w:rPr>
                    <w:rFonts w:ascii="Times New Roman" w:hAnsi="Times New Roman" w:cs="Times New Roman"/>
                    <w:u w:val="single"/>
                  </w:rPr>
                  <w:t>__________</w:t>
                </w:r>
              </w:sdtContent>
            </w:sdt>
          </w:p>
          <w:p w14:paraId="34F49CED" w14:textId="2734F4BC" w:rsidR="00C74B49" w:rsidRPr="007F57C6" w:rsidRDefault="00C74B49" w:rsidP="00203365">
            <w:pPr>
              <w:rPr>
                <w:rFonts w:ascii="Times New Roman" w:hAnsi="Times New Roman" w:cs="Times New Roman"/>
                <w:sz w:val="24"/>
                <w:szCs w:val="32"/>
              </w:rPr>
            </w:pPr>
          </w:p>
          <w:tbl>
            <w:tblPr>
              <w:tblStyle w:val="a3"/>
              <w:tblW w:w="0" w:type="auto"/>
              <w:shd w:val="clear" w:color="auto" w:fill="4472C4" w:themeFill="accent5"/>
              <w:tblLayout w:type="fixed"/>
              <w:tblLook w:val="04A0" w:firstRow="1" w:lastRow="0" w:firstColumn="1" w:lastColumn="0" w:noHBand="0" w:noVBand="1"/>
            </w:tblPr>
            <w:tblGrid>
              <w:gridCol w:w="527"/>
              <w:gridCol w:w="9483"/>
            </w:tblGrid>
            <w:tr w:rsidR="00911546" w:rsidRPr="007F57C6" w14:paraId="26B3C23D" w14:textId="77777777" w:rsidTr="007F57C6">
              <w:tc>
                <w:tcPr>
                  <w:tcW w:w="527" w:type="dxa"/>
                  <w:shd w:val="clear" w:color="auto" w:fill="4472C4" w:themeFill="accent5"/>
                </w:tcPr>
                <w:p w14:paraId="426AA93B" w14:textId="49838EFF" w:rsidR="00911546" w:rsidRPr="007F57C6" w:rsidRDefault="00911546"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8</w:t>
                  </w:r>
                </w:p>
              </w:tc>
              <w:tc>
                <w:tcPr>
                  <w:tcW w:w="9483" w:type="dxa"/>
                  <w:shd w:val="clear" w:color="auto" w:fill="4472C4" w:themeFill="accent5"/>
                </w:tcPr>
                <w:p w14:paraId="10EB1C92" w14:textId="608C6EE6" w:rsidR="00911546" w:rsidRPr="007F57C6" w:rsidRDefault="00911546"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Work experience</w:t>
                  </w:r>
                </w:p>
              </w:tc>
            </w:tr>
          </w:tbl>
          <w:p w14:paraId="359D9276" w14:textId="14056023" w:rsidR="00911546"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Please list your work experiences (If any):</w:t>
            </w:r>
          </w:p>
          <w:p w14:paraId="2D45C84E" w14:textId="72750817" w:rsidR="00162480" w:rsidRPr="007F57C6" w:rsidRDefault="009F2E3A" w:rsidP="00203365">
            <w:pPr>
              <w:rPr>
                <w:rFonts w:ascii="Times New Roman" w:hAnsi="Times New Roman" w:cs="Times New Roman"/>
                <w:sz w:val="24"/>
                <w:szCs w:val="32"/>
              </w:rPr>
            </w:pPr>
            <w:r>
              <w:rPr>
                <w:rFonts w:ascii="Times New Roman" w:hAnsi="Times New Roman" w:cs="Times New Roman"/>
                <w:sz w:val="24"/>
                <w:szCs w:val="32"/>
              </w:rPr>
              <w:t xml:space="preserve">        </w:t>
            </w:r>
            <w:r w:rsidR="00162480" w:rsidRPr="007F57C6">
              <w:rPr>
                <w:rFonts w:ascii="Times New Roman" w:hAnsi="Times New Roman" w:cs="Times New Roman"/>
                <w:sz w:val="24"/>
                <w:szCs w:val="32"/>
              </w:rPr>
              <w:t>Position</w:t>
            </w:r>
            <w:r w:rsidR="00162480" w:rsidRPr="007F57C6">
              <w:rPr>
                <w:rFonts w:ascii="Times New Roman" w:hAnsi="Times New Roman" w:cs="Times New Roman"/>
                <w:sz w:val="24"/>
                <w:szCs w:val="32"/>
              </w:rPr>
              <w:tab/>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Institution/Company</w:t>
            </w:r>
            <w:r w:rsidR="00162480" w:rsidRPr="007F57C6">
              <w:rPr>
                <w:rFonts w:ascii="Times New Roman" w:hAnsi="Times New Roman" w:cs="Times New Roman"/>
                <w:sz w:val="24"/>
                <w:szCs w:val="32"/>
              </w:rPr>
              <w:tab/>
              <w:t xml:space="preserve">          Country</w:t>
            </w:r>
            <w:r w:rsidR="00162480" w:rsidRPr="007F57C6">
              <w:rPr>
                <w:rFonts w:ascii="Times New Roman" w:hAnsi="Times New Roman" w:cs="Times New Roman"/>
                <w:sz w:val="24"/>
                <w:szCs w:val="32"/>
              </w:rPr>
              <w:tab/>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Duration</w:t>
            </w:r>
          </w:p>
          <w:p w14:paraId="16EB8A02" w14:textId="657DEAB4" w:rsidR="00162480" w:rsidRPr="007F57C6" w:rsidRDefault="003D0CFD" w:rsidP="00162480">
            <w:pPr>
              <w:rPr>
                <w:rFonts w:ascii="Times New Roman" w:hAnsi="Times New Roman" w:cs="Times New Roman"/>
                <w:sz w:val="24"/>
                <w:szCs w:val="32"/>
              </w:rPr>
            </w:pPr>
            <w:sdt>
              <w:sdtPr>
                <w:rPr>
                  <w:rFonts w:ascii="Times New Roman" w:hAnsi="Times New Roman" w:cs="Times New Roman"/>
                  <w:sz w:val="24"/>
                  <w:szCs w:val="32"/>
                  <w:u w:val="single"/>
                </w:rPr>
                <w:id w:val="106544543"/>
                <w:placeholder>
                  <w:docPart w:val="2CC82D1FF9B54BF28661570D5ACB4584"/>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24256796"/>
                <w:placeholder>
                  <w:docPart w:val="4142825088434247851E527302DF6561"/>
                </w:placeholder>
                <w:showingPlcHdr/>
                <w:text/>
              </w:sdtPr>
              <w:sdtEndPr/>
              <w:sdtContent>
                <w:r w:rsidR="00162480" w:rsidRPr="007F57C6">
                  <w:rPr>
                    <w:rFonts w:ascii="Times New Roman" w:hAnsi="Times New Roman" w:cs="Times New Roman"/>
                    <w:sz w:val="24"/>
                    <w:szCs w:val="32"/>
                  </w:rPr>
                  <w:t>________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2100594946"/>
                <w:placeholder>
                  <w:docPart w:val="71855E6634DB429F8DF55423A2C55A9A"/>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580178813"/>
                <w:placeholder>
                  <w:docPart w:val="268AC30369E647839DD24C6F55FE15BF"/>
                </w:placeholder>
                <w:showingPlcHdr/>
                <w:text/>
              </w:sdtPr>
              <w:sdtEndPr/>
              <w:sdtContent>
                <w:r w:rsidR="00162480" w:rsidRPr="007F57C6">
                  <w:rPr>
                    <w:rFonts w:ascii="Times New Roman" w:hAnsi="Times New Roman" w:cs="Times New Roman"/>
                    <w:sz w:val="24"/>
                    <w:szCs w:val="32"/>
                    <w:u w:val="single"/>
                  </w:rPr>
                  <w:t>______________</w:t>
                </w:r>
              </w:sdtContent>
            </w:sdt>
          </w:p>
          <w:p w14:paraId="73E91FFC" w14:textId="3FF3BA55" w:rsidR="00162480" w:rsidRPr="007F57C6" w:rsidRDefault="003D0CFD" w:rsidP="00162480">
            <w:pPr>
              <w:rPr>
                <w:rFonts w:ascii="Times New Roman" w:hAnsi="Times New Roman" w:cs="Times New Roman"/>
                <w:sz w:val="24"/>
                <w:szCs w:val="32"/>
              </w:rPr>
            </w:pPr>
            <w:sdt>
              <w:sdtPr>
                <w:rPr>
                  <w:rFonts w:ascii="Times New Roman" w:hAnsi="Times New Roman" w:cs="Times New Roman"/>
                  <w:sz w:val="24"/>
                  <w:szCs w:val="32"/>
                  <w:u w:val="single"/>
                </w:rPr>
                <w:id w:val="-48239186"/>
                <w:placeholder>
                  <w:docPart w:val="83520B5FC3A646028B2FC24195418F96"/>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655912463"/>
                <w:placeholder>
                  <w:docPart w:val="70B2CDBC950741F2970B445930F9D6C0"/>
                </w:placeholder>
                <w:showingPlcHdr/>
                <w:text/>
              </w:sdtPr>
              <w:sdtEndPr/>
              <w:sdtContent>
                <w:r w:rsidR="00162480" w:rsidRPr="007F57C6">
                  <w:rPr>
                    <w:rFonts w:ascii="Times New Roman" w:hAnsi="Times New Roman" w:cs="Times New Roman"/>
                    <w:sz w:val="24"/>
                    <w:szCs w:val="32"/>
                  </w:rPr>
                  <w:t>________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975529810"/>
                <w:placeholder>
                  <w:docPart w:val="0CCD76AB4C5845088C82CB000C5E64D8"/>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233687884"/>
                <w:placeholder>
                  <w:docPart w:val="0B97E7F499D24F619AC9291AE0BD6F48"/>
                </w:placeholder>
                <w:showingPlcHdr/>
                <w:text/>
              </w:sdtPr>
              <w:sdtEndPr/>
              <w:sdtContent>
                <w:r w:rsidR="00162480" w:rsidRPr="007F57C6">
                  <w:rPr>
                    <w:rFonts w:ascii="Times New Roman" w:hAnsi="Times New Roman" w:cs="Times New Roman"/>
                    <w:sz w:val="24"/>
                    <w:szCs w:val="32"/>
                    <w:u w:val="single"/>
                  </w:rPr>
                  <w:t>______________</w:t>
                </w:r>
              </w:sdtContent>
            </w:sdt>
          </w:p>
          <w:p w14:paraId="491AA4FB" w14:textId="4054AFED" w:rsidR="00162480" w:rsidRPr="007F57C6" w:rsidRDefault="003D0CFD" w:rsidP="00162480">
            <w:pPr>
              <w:rPr>
                <w:rFonts w:ascii="Times New Roman" w:hAnsi="Times New Roman" w:cs="Times New Roman"/>
                <w:sz w:val="24"/>
                <w:szCs w:val="32"/>
              </w:rPr>
            </w:pPr>
            <w:sdt>
              <w:sdtPr>
                <w:rPr>
                  <w:rFonts w:ascii="Times New Roman" w:hAnsi="Times New Roman" w:cs="Times New Roman"/>
                  <w:sz w:val="24"/>
                  <w:szCs w:val="32"/>
                  <w:u w:val="single"/>
                </w:rPr>
                <w:id w:val="-450171231"/>
                <w:placeholder>
                  <w:docPart w:val="D61725F79F3B47C4A0209781EF6F4AB3"/>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42570111"/>
                <w:placeholder>
                  <w:docPart w:val="200320A713E54C5F8533D7BB4066AD83"/>
                </w:placeholder>
                <w:showingPlcHdr/>
                <w:text/>
              </w:sdtPr>
              <w:sdtEndPr/>
              <w:sdtContent>
                <w:r w:rsidR="00162480" w:rsidRPr="007F57C6">
                  <w:rPr>
                    <w:rFonts w:ascii="Times New Roman" w:hAnsi="Times New Roman" w:cs="Times New Roman"/>
                    <w:sz w:val="24"/>
                    <w:szCs w:val="32"/>
                  </w:rPr>
                  <w:t>______________________</w:t>
                </w:r>
              </w:sdtContent>
            </w:sdt>
            <w:r w:rsidR="00162480"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345455366"/>
                <w:placeholder>
                  <w:docPart w:val="A25784EF295F46CB933A033123B794CC"/>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484463369"/>
                <w:placeholder>
                  <w:docPart w:val="EA6C544E0B7144BA93070F5E42F6816D"/>
                </w:placeholder>
                <w:showingPlcHdr/>
                <w:text/>
              </w:sdtPr>
              <w:sdtEndPr/>
              <w:sdtContent>
                <w:r w:rsidR="00162480" w:rsidRPr="007F57C6">
                  <w:rPr>
                    <w:rFonts w:ascii="Times New Roman" w:hAnsi="Times New Roman" w:cs="Times New Roman"/>
                    <w:sz w:val="24"/>
                    <w:szCs w:val="32"/>
                    <w:u w:val="single"/>
                  </w:rPr>
                  <w:t>______________</w:t>
                </w:r>
              </w:sdtContent>
            </w:sdt>
          </w:p>
          <w:p w14:paraId="556D43E7" w14:textId="6D8CCFC9" w:rsidR="00911546" w:rsidRPr="007F57C6" w:rsidRDefault="00911546" w:rsidP="00203365">
            <w:pPr>
              <w:rPr>
                <w:rFonts w:ascii="Times New Roman" w:hAnsi="Times New Roman" w:cs="Times New Roman"/>
                <w:sz w:val="8"/>
                <w:szCs w:val="8"/>
              </w:rPr>
            </w:pPr>
          </w:p>
          <w:tbl>
            <w:tblPr>
              <w:tblStyle w:val="a3"/>
              <w:tblW w:w="0" w:type="auto"/>
              <w:shd w:val="clear" w:color="auto" w:fill="4472C4" w:themeFill="accent5"/>
              <w:tblLayout w:type="fixed"/>
              <w:tblLook w:val="04A0" w:firstRow="1" w:lastRow="0" w:firstColumn="1" w:lastColumn="0" w:noHBand="0" w:noVBand="1"/>
            </w:tblPr>
            <w:tblGrid>
              <w:gridCol w:w="527"/>
              <w:gridCol w:w="9483"/>
            </w:tblGrid>
            <w:tr w:rsidR="00162480" w:rsidRPr="007F57C6" w14:paraId="14A8DC76" w14:textId="77777777" w:rsidTr="007F57C6">
              <w:tc>
                <w:tcPr>
                  <w:tcW w:w="527" w:type="dxa"/>
                  <w:shd w:val="clear" w:color="auto" w:fill="4472C4" w:themeFill="accent5"/>
                </w:tcPr>
                <w:p w14:paraId="189F701D" w14:textId="7CFDFDE6" w:rsidR="00162480" w:rsidRPr="007F57C6" w:rsidRDefault="00162480" w:rsidP="00203365">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9</w:t>
                  </w:r>
                </w:p>
              </w:tc>
              <w:tc>
                <w:tcPr>
                  <w:tcW w:w="9483" w:type="dxa"/>
                  <w:shd w:val="clear" w:color="auto" w:fill="4472C4" w:themeFill="accent5"/>
                </w:tcPr>
                <w:p w14:paraId="379CC7C7" w14:textId="2CC8DADB" w:rsidR="00162480" w:rsidRPr="007F57C6" w:rsidRDefault="00162480" w:rsidP="00203365">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Publications</w:t>
                  </w:r>
                </w:p>
              </w:tc>
            </w:tr>
          </w:tbl>
          <w:p w14:paraId="589DFC0A" w14:textId="77777777"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32"/>
              </w:rPr>
              <w:t>Please list your research or publications (If any):</w:t>
            </w:r>
          </w:p>
          <w:p w14:paraId="4E0C3393" w14:textId="243EEF9A"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Year of publication                              Title                                                              Journal</w:t>
            </w:r>
          </w:p>
          <w:p w14:paraId="44D9518A" w14:textId="19603796" w:rsidR="00911546" w:rsidRPr="007F57C6" w:rsidRDefault="003D0CFD" w:rsidP="00203365">
            <w:pPr>
              <w:rPr>
                <w:rFonts w:ascii="Times New Roman" w:hAnsi="Times New Roman" w:cs="Times New Roman"/>
                <w:sz w:val="24"/>
                <w:szCs w:val="32"/>
              </w:rPr>
            </w:pPr>
            <w:sdt>
              <w:sdtPr>
                <w:rPr>
                  <w:rFonts w:ascii="Times New Roman" w:hAnsi="Times New Roman" w:cs="Times New Roman"/>
                  <w:sz w:val="24"/>
                  <w:szCs w:val="32"/>
                  <w:u w:val="single"/>
                </w:rPr>
                <w:id w:val="1186254306"/>
                <w:placeholder>
                  <w:docPart w:val="BC6E6860A47B4191BDBCC7188BBC5AA8"/>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rPr>
                <w:id w:val="1345982028"/>
                <w:placeholder>
                  <w:docPart w:val="7E1C9BCFD39240AFBA1DDF306BF3FE49"/>
                </w:placeholder>
                <w:showingPlcHdr/>
                <w:text/>
              </w:sdtPr>
              <w:sdtEndPr/>
              <w:sdtContent>
                <w:r w:rsidR="00162480" w:rsidRPr="007F57C6">
                  <w:rPr>
                    <w:rFonts w:ascii="Times New Roman" w:hAnsi="Times New Roman" w:cs="Times New Roman"/>
                    <w:sz w:val="24"/>
                    <w:szCs w:val="32"/>
                  </w:rPr>
                  <w:t>_____________________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041401728"/>
                <w:placeholder>
                  <w:docPart w:val="01B495FE1EC54EC8973477772C9A141F"/>
                </w:placeholder>
                <w:showingPlcHdr/>
                <w:text/>
              </w:sdtPr>
              <w:sdtEndPr/>
              <w:sdtContent>
                <w:r w:rsidR="00162480" w:rsidRPr="007F57C6">
                  <w:rPr>
                    <w:rFonts w:ascii="Times New Roman" w:hAnsi="Times New Roman" w:cs="Times New Roman"/>
                    <w:sz w:val="24"/>
                    <w:szCs w:val="32"/>
                  </w:rPr>
                  <w:t>________________________</w:t>
                </w:r>
              </w:sdtContent>
            </w:sdt>
          </w:p>
          <w:p w14:paraId="3AF214B8" w14:textId="23175C6D" w:rsidR="00911546" w:rsidRPr="007F57C6" w:rsidRDefault="003D0CFD" w:rsidP="00203365">
            <w:pPr>
              <w:rPr>
                <w:rFonts w:ascii="Times New Roman" w:hAnsi="Times New Roman" w:cs="Times New Roman"/>
                <w:sz w:val="24"/>
                <w:szCs w:val="32"/>
              </w:rPr>
            </w:pPr>
            <w:sdt>
              <w:sdtPr>
                <w:rPr>
                  <w:rFonts w:ascii="Times New Roman" w:hAnsi="Times New Roman" w:cs="Times New Roman"/>
                  <w:sz w:val="24"/>
                  <w:szCs w:val="32"/>
                  <w:u w:val="single"/>
                </w:rPr>
                <w:id w:val="-132946977"/>
                <w:placeholder>
                  <w:docPart w:val="E18660AFF5734E309DB9FEDD33ADF5A1"/>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rPr>
                <w:id w:val="-1341932199"/>
                <w:placeholder>
                  <w:docPart w:val="27066F6535384E289F395327D6BD573A"/>
                </w:placeholder>
                <w:showingPlcHdr/>
                <w:text/>
              </w:sdtPr>
              <w:sdtEndPr/>
              <w:sdtContent>
                <w:r w:rsidR="00162480" w:rsidRPr="007F57C6">
                  <w:rPr>
                    <w:rFonts w:ascii="Times New Roman" w:hAnsi="Times New Roman" w:cs="Times New Roman"/>
                    <w:sz w:val="24"/>
                    <w:szCs w:val="32"/>
                  </w:rPr>
                  <w:t>_____________________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514035520"/>
                <w:placeholder>
                  <w:docPart w:val="288AF9B7AD694B46B1E4B11153D869E9"/>
                </w:placeholder>
                <w:showingPlcHdr/>
                <w:text/>
              </w:sdtPr>
              <w:sdtEndPr/>
              <w:sdtContent>
                <w:r w:rsidR="00162480" w:rsidRPr="007F57C6">
                  <w:rPr>
                    <w:rFonts w:ascii="Times New Roman" w:hAnsi="Times New Roman" w:cs="Times New Roman"/>
                    <w:sz w:val="24"/>
                    <w:szCs w:val="32"/>
                  </w:rPr>
                  <w:t>________________________</w:t>
                </w:r>
              </w:sdtContent>
            </w:sdt>
          </w:p>
        </w:tc>
      </w:tr>
      <w:tr w:rsidR="00162480" w:rsidRPr="007F57C6" w14:paraId="0E555E2B" w14:textId="77777777" w:rsidTr="00911546">
        <w:trPr>
          <w:gridBefore w:val="1"/>
          <w:gridAfter w:val="1"/>
          <w:wBefore w:w="10" w:type="dxa"/>
          <w:wAfter w:w="184" w:type="dxa"/>
        </w:trPr>
        <w:tc>
          <w:tcPr>
            <w:tcW w:w="10236" w:type="dxa"/>
            <w:vAlign w:val="center"/>
          </w:tcPr>
          <w:p w14:paraId="256765EF" w14:textId="77777777" w:rsidR="00162480" w:rsidRPr="007F57C6" w:rsidRDefault="003D0CFD" w:rsidP="00203365">
            <w:pPr>
              <w:rPr>
                <w:rFonts w:ascii="Times New Roman" w:hAnsi="Times New Roman" w:cs="Times New Roman"/>
                <w:sz w:val="24"/>
                <w:szCs w:val="32"/>
              </w:rPr>
            </w:pPr>
            <w:sdt>
              <w:sdtPr>
                <w:rPr>
                  <w:rFonts w:ascii="Times New Roman" w:hAnsi="Times New Roman" w:cs="Times New Roman"/>
                  <w:sz w:val="24"/>
                  <w:szCs w:val="32"/>
                  <w:u w:val="single"/>
                </w:rPr>
                <w:id w:val="934860221"/>
                <w:placeholder>
                  <w:docPart w:val="7037673474894F079A6D9159882AEEE9"/>
                </w:placeholder>
                <w:showingPlcHdr/>
                <w:text/>
              </w:sdtPr>
              <w:sdtEndPr/>
              <w:sdtContent>
                <w:r w:rsidR="00162480" w:rsidRPr="007F57C6">
                  <w:rPr>
                    <w:rFonts w:ascii="Times New Roman" w:hAnsi="Times New Roman" w:cs="Times New Roman"/>
                    <w:sz w:val="24"/>
                    <w:szCs w:val="32"/>
                    <w:u w:val="single"/>
                  </w:rPr>
                  <w:t>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rPr>
                <w:id w:val="756563058"/>
                <w:placeholder>
                  <w:docPart w:val="19827D90FBB5440BB7F8B89B3786AA6A"/>
                </w:placeholder>
                <w:showingPlcHdr/>
                <w:text/>
              </w:sdtPr>
              <w:sdtEndPr/>
              <w:sdtContent>
                <w:r w:rsidR="00162480" w:rsidRPr="007F57C6">
                  <w:rPr>
                    <w:rFonts w:ascii="Times New Roman" w:hAnsi="Times New Roman" w:cs="Times New Roman"/>
                    <w:sz w:val="24"/>
                    <w:szCs w:val="32"/>
                  </w:rPr>
                  <w:t>___________________________________</w:t>
                </w:r>
              </w:sdtContent>
            </w:sdt>
            <w:r w:rsidR="00162480"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920374869"/>
                <w:placeholder>
                  <w:docPart w:val="BB149C92ABBA4A2694D82E5A327B9907"/>
                </w:placeholder>
                <w:showingPlcHdr/>
                <w:text/>
              </w:sdtPr>
              <w:sdtEndPr/>
              <w:sdtContent>
                <w:r w:rsidR="00162480" w:rsidRPr="007F57C6">
                  <w:rPr>
                    <w:rFonts w:ascii="Times New Roman" w:hAnsi="Times New Roman" w:cs="Times New Roman"/>
                    <w:sz w:val="24"/>
                    <w:szCs w:val="32"/>
                  </w:rPr>
                  <w:t>________________________</w:t>
                </w:r>
              </w:sdtContent>
            </w:sdt>
          </w:p>
          <w:p w14:paraId="15835F07" w14:textId="6B77F315" w:rsidR="00162480" w:rsidRPr="007F57C6" w:rsidRDefault="00162480" w:rsidP="00203365">
            <w:pPr>
              <w:rPr>
                <w:rFonts w:ascii="Times New Roman" w:hAnsi="Times New Roman" w:cs="Times New Roman"/>
                <w:sz w:val="16"/>
                <w:szCs w:val="16"/>
              </w:rPr>
            </w:pPr>
          </w:p>
          <w:tbl>
            <w:tblPr>
              <w:tblStyle w:val="a3"/>
              <w:tblW w:w="0" w:type="auto"/>
              <w:tblLayout w:type="fixed"/>
              <w:tblLook w:val="04A0" w:firstRow="1" w:lastRow="0" w:firstColumn="1" w:lastColumn="0" w:noHBand="0" w:noVBand="1"/>
            </w:tblPr>
            <w:tblGrid>
              <w:gridCol w:w="527"/>
              <w:gridCol w:w="9483"/>
            </w:tblGrid>
            <w:tr w:rsidR="00162480" w:rsidRPr="007F57C6" w14:paraId="328739D5" w14:textId="77777777" w:rsidTr="007F57C6">
              <w:tc>
                <w:tcPr>
                  <w:tcW w:w="527" w:type="dxa"/>
                  <w:shd w:val="clear" w:color="auto" w:fill="4472C4" w:themeFill="accent5"/>
                </w:tcPr>
                <w:p w14:paraId="3DB8F19E" w14:textId="074FF4F9"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0</w:t>
                  </w:r>
                </w:p>
              </w:tc>
              <w:tc>
                <w:tcPr>
                  <w:tcW w:w="9483" w:type="dxa"/>
                  <w:shd w:val="clear" w:color="auto" w:fill="4472C4" w:themeFill="accent5"/>
                </w:tcPr>
                <w:p w14:paraId="7B1A143C" w14:textId="0BFE756F"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Health insurance</w:t>
                  </w:r>
                </w:p>
              </w:tc>
            </w:tr>
          </w:tbl>
          <w:p w14:paraId="73B54DCF" w14:textId="49295017"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 xml:space="preserve">Do you have full health insurance?         </w:t>
            </w:r>
            <w:r w:rsidR="00C6199E" w:rsidRPr="007F57C6">
              <w:rPr>
                <w:rFonts w:ascii="Times New Roman" w:hAnsi="Times New Roman" w:cs="Times New Roman"/>
                <w:sz w:val="24"/>
                <w:szCs w:val="32"/>
              </w:rPr>
              <w:t xml:space="preserve">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Yes              </w:t>
            </w:r>
            <w:proofErr w:type="gramStart"/>
            <w:r w:rsidRPr="007F57C6">
              <w:rPr>
                <w:rFonts w:ascii="Segoe UI Symbol" w:hAnsi="Segoe UI Symbol" w:cs="Segoe UI Symbol"/>
                <w:sz w:val="24"/>
                <w:szCs w:val="32"/>
              </w:rPr>
              <w:t>☐</w:t>
            </w:r>
            <w:r w:rsidRPr="007F57C6">
              <w:rPr>
                <w:rFonts w:ascii="Times New Roman" w:hAnsi="Times New Roman" w:cs="Times New Roman"/>
                <w:sz w:val="24"/>
                <w:szCs w:val="32"/>
              </w:rPr>
              <w:t xml:space="preserve">  No</w:t>
            </w:r>
            <w:proofErr w:type="gramEnd"/>
          </w:p>
          <w:p w14:paraId="1E57D5CE" w14:textId="06720F20"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Are you certain that your health insurance covers all accidents, injuries and medical costs while studying</w:t>
            </w:r>
            <w:r w:rsidR="00A1799C">
              <w:rPr>
                <w:rFonts w:ascii="Times New Roman" w:hAnsi="Times New Roman" w:cs="Times New Roman"/>
                <w:sz w:val="24"/>
                <w:szCs w:val="32"/>
              </w:rPr>
              <w:t>/living</w:t>
            </w:r>
            <w:r w:rsidRPr="007F57C6">
              <w:rPr>
                <w:rFonts w:ascii="Times New Roman" w:hAnsi="Times New Roman" w:cs="Times New Roman"/>
                <w:sz w:val="24"/>
                <w:szCs w:val="32"/>
              </w:rPr>
              <w:t xml:space="preserve"> at </w:t>
            </w:r>
            <w:proofErr w:type="spellStart"/>
            <w:r w:rsidRPr="007F57C6">
              <w:rPr>
                <w:rFonts w:ascii="Times New Roman" w:hAnsi="Times New Roman" w:cs="Times New Roman"/>
                <w:sz w:val="24"/>
                <w:szCs w:val="32"/>
              </w:rPr>
              <w:t>Ubon</w:t>
            </w:r>
            <w:proofErr w:type="spellEnd"/>
            <w:r w:rsidRPr="007F57C6">
              <w:rPr>
                <w:rFonts w:ascii="Times New Roman" w:hAnsi="Times New Roman" w:cs="Times New Roman"/>
                <w:sz w:val="24"/>
                <w:szCs w:val="32"/>
              </w:rPr>
              <w:t xml:space="preserve"> </w:t>
            </w:r>
            <w:proofErr w:type="spellStart"/>
            <w:r w:rsidRPr="007F57C6">
              <w:rPr>
                <w:rFonts w:ascii="Times New Roman" w:hAnsi="Times New Roman" w:cs="Times New Roman"/>
                <w:sz w:val="24"/>
                <w:szCs w:val="32"/>
              </w:rPr>
              <w:t>Ratchathani</w:t>
            </w:r>
            <w:proofErr w:type="spellEnd"/>
            <w:r w:rsidRPr="007F57C6">
              <w:rPr>
                <w:rFonts w:ascii="Times New Roman" w:hAnsi="Times New Roman" w:cs="Times New Roman"/>
                <w:sz w:val="24"/>
                <w:szCs w:val="32"/>
              </w:rPr>
              <w:t xml:space="preserve"> University</w:t>
            </w:r>
            <w:r w:rsidR="00C6199E" w:rsidRPr="007F57C6">
              <w:rPr>
                <w:rFonts w:ascii="Times New Roman" w:hAnsi="Times New Roman" w:cs="Times New Roman"/>
                <w:sz w:val="24"/>
                <w:szCs w:val="32"/>
              </w:rPr>
              <w:t xml:space="preserve">?  </w:t>
            </w:r>
            <w:r w:rsidR="00C6199E" w:rsidRPr="007F57C6">
              <w:rPr>
                <w:rFonts w:ascii="Segoe UI Symbol" w:hAnsi="Segoe UI Symbol" w:cs="Segoe UI Symbol"/>
                <w:sz w:val="24"/>
                <w:szCs w:val="32"/>
              </w:rPr>
              <w:t>☐</w:t>
            </w:r>
            <w:r w:rsidR="00C6199E" w:rsidRPr="007F57C6">
              <w:rPr>
                <w:rFonts w:ascii="Times New Roman" w:hAnsi="Times New Roman" w:cs="Times New Roman"/>
                <w:sz w:val="24"/>
                <w:szCs w:val="32"/>
              </w:rPr>
              <w:t xml:space="preserve"> Yes              </w:t>
            </w:r>
            <w:proofErr w:type="gramStart"/>
            <w:r w:rsidR="00C6199E" w:rsidRPr="007F57C6">
              <w:rPr>
                <w:rFonts w:ascii="Segoe UI Symbol" w:hAnsi="Segoe UI Symbol" w:cs="Segoe UI Symbol"/>
                <w:sz w:val="24"/>
                <w:szCs w:val="32"/>
              </w:rPr>
              <w:t>☐</w:t>
            </w:r>
            <w:r w:rsidR="00C6199E" w:rsidRPr="007F57C6">
              <w:rPr>
                <w:rFonts w:ascii="Times New Roman" w:hAnsi="Times New Roman" w:cs="Times New Roman"/>
                <w:sz w:val="24"/>
                <w:szCs w:val="32"/>
              </w:rPr>
              <w:t xml:space="preserve">  No</w:t>
            </w:r>
            <w:proofErr w:type="gramEnd"/>
          </w:p>
          <w:p w14:paraId="26AEE253" w14:textId="50F25706" w:rsidR="00162480" w:rsidRPr="007F57C6" w:rsidRDefault="00162480" w:rsidP="00203365">
            <w:pPr>
              <w:rPr>
                <w:rFonts w:ascii="Times New Roman" w:hAnsi="Times New Roman" w:cs="Times New Roman"/>
                <w:sz w:val="8"/>
                <w:szCs w:val="8"/>
              </w:rPr>
            </w:pPr>
          </w:p>
          <w:tbl>
            <w:tblPr>
              <w:tblStyle w:val="a3"/>
              <w:tblW w:w="0" w:type="auto"/>
              <w:shd w:val="clear" w:color="auto" w:fill="00B0F0"/>
              <w:tblLayout w:type="fixed"/>
              <w:tblLook w:val="04A0" w:firstRow="1" w:lastRow="0" w:firstColumn="1" w:lastColumn="0" w:noHBand="0" w:noVBand="1"/>
            </w:tblPr>
            <w:tblGrid>
              <w:gridCol w:w="527"/>
              <w:gridCol w:w="9483"/>
            </w:tblGrid>
            <w:tr w:rsidR="00C6199E" w:rsidRPr="007F57C6" w14:paraId="6050BDDE" w14:textId="77777777" w:rsidTr="007F57C6">
              <w:tc>
                <w:tcPr>
                  <w:tcW w:w="527" w:type="dxa"/>
                  <w:shd w:val="clear" w:color="auto" w:fill="4472C4" w:themeFill="accent5"/>
                </w:tcPr>
                <w:p w14:paraId="251971ED" w14:textId="0A0987BC" w:rsidR="00C6199E" w:rsidRPr="007F57C6" w:rsidRDefault="00C6199E"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1</w:t>
                  </w:r>
                </w:p>
              </w:tc>
              <w:tc>
                <w:tcPr>
                  <w:tcW w:w="9483" w:type="dxa"/>
                  <w:shd w:val="clear" w:color="auto" w:fill="4472C4" w:themeFill="accent5"/>
                </w:tcPr>
                <w:p w14:paraId="5C345FEC" w14:textId="35FCD875" w:rsidR="00C6199E" w:rsidRPr="007F57C6" w:rsidRDefault="00A1799C" w:rsidP="00203365">
                  <w:pPr>
                    <w:rPr>
                      <w:rFonts w:ascii="Times New Roman" w:hAnsi="Times New Roman" w:cs="Times New Roman"/>
                      <w:b/>
                      <w:bCs/>
                      <w:color w:val="FFFFFF" w:themeColor="background1"/>
                      <w:sz w:val="24"/>
                      <w:szCs w:val="32"/>
                    </w:rPr>
                  </w:pPr>
                  <w:r>
                    <w:rPr>
                      <w:rFonts w:ascii="Times New Roman" w:hAnsi="Times New Roman" w:cs="Times New Roman"/>
                      <w:b/>
                      <w:bCs/>
                      <w:color w:val="FFFFFF" w:themeColor="background1"/>
                      <w:sz w:val="24"/>
                      <w:szCs w:val="32"/>
                    </w:rPr>
                    <w:t>H</w:t>
                  </w:r>
                  <w:r w:rsidR="00C6199E" w:rsidRPr="007F57C6">
                    <w:rPr>
                      <w:rFonts w:ascii="Times New Roman" w:hAnsi="Times New Roman" w:cs="Times New Roman"/>
                      <w:b/>
                      <w:bCs/>
                      <w:color w:val="FFFFFF" w:themeColor="background1"/>
                      <w:sz w:val="24"/>
                      <w:szCs w:val="32"/>
                    </w:rPr>
                    <w:t>ealth condition</w:t>
                  </w:r>
                </w:p>
              </w:tc>
            </w:tr>
          </w:tbl>
          <w:p w14:paraId="7C0164C2" w14:textId="663F578B" w:rsidR="00C6199E" w:rsidRPr="007F57C6" w:rsidRDefault="00C6199E" w:rsidP="00203365">
            <w:pPr>
              <w:rPr>
                <w:rFonts w:ascii="Times New Roman" w:hAnsi="Times New Roman" w:cs="Times New Roman"/>
                <w:sz w:val="24"/>
                <w:szCs w:val="32"/>
              </w:rPr>
            </w:pPr>
            <w:r w:rsidRPr="007F57C6">
              <w:rPr>
                <w:rFonts w:ascii="Times New Roman" w:hAnsi="Times New Roman" w:cs="Times New Roman"/>
                <w:sz w:val="24"/>
                <w:szCs w:val="32"/>
              </w:rPr>
              <w:t xml:space="preserve">Are you currently experiencing any health problems or receiving medical advice, test, treatment or an operation from a health professional?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Yes              </w:t>
            </w:r>
            <w:proofErr w:type="gramStart"/>
            <w:r w:rsidRPr="007F57C6">
              <w:rPr>
                <w:rFonts w:ascii="Segoe UI Symbol" w:hAnsi="Segoe UI Symbol" w:cs="Segoe UI Symbol"/>
                <w:sz w:val="24"/>
                <w:szCs w:val="32"/>
              </w:rPr>
              <w:t>☐</w:t>
            </w:r>
            <w:r w:rsidRPr="007F57C6">
              <w:rPr>
                <w:rFonts w:ascii="Times New Roman" w:hAnsi="Times New Roman" w:cs="Times New Roman"/>
                <w:sz w:val="24"/>
                <w:szCs w:val="32"/>
              </w:rPr>
              <w:t xml:space="preserve">  No</w:t>
            </w:r>
            <w:proofErr w:type="gramEnd"/>
          </w:p>
          <w:p w14:paraId="1B789A8C" w14:textId="6C7DD86A" w:rsidR="00C6199E" w:rsidRPr="007F57C6" w:rsidRDefault="00C6199E" w:rsidP="00203365">
            <w:pPr>
              <w:rPr>
                <w:rFonts w:ascii="Times New Roman" w:hAnsi="Times New Roman" w:cs="Times New Roman"/>
                <w:sz w:val="24"/>
                <w:szCs w:val="32"/>
              </w:rPr>
            </w:pPr>
            <w:r w:rsidRPr="007F57C6">
              <w:rPr>
                <w:rFonts w:ascii="Times New Roman" w:hAnsi="Times New Roman" w:cs="Times New Roman"/>
                <w:sz w:val="24"/>
                <w:szCs w:val="32"/>
              </w:rPr>
              <w:t xml:space="preserve">If yes, please provide details: </w:t>
            </w:r>
          </w:p>
          <w:p w14:paraId="34947A96" w14:textId="4D4AD62D" w:rsidR="00C6199E" w:rsidRPr="007F57C6" w:rsidRDefault="003D0CFD" w:rsidP="00C6199E">
            <w:pPr>
              <w:ind w:left="532"/>
              <w:rPr>
                <w:rFonts w:ascii="Times New Roman" w:hAnsi="Times New Roman" w:cs="Times New Roman"/>
                <w:sz w:val="24"/>
                <w:szCs w:val="32"/>
              </w:rPr>
            </w:pPr>
            <w:sdt>
              <w:sdtPr>
                <w:rPr>
                  <w:rFonts w:ascii="Times New Roman" w:hAnsi="Times New Roman" w:cs="Times New Roman"/>
                  <w:sz w:val="24"/>
                  <w:szCs w:val="32"/>
                  <w:u w:val="single"/>
                </w:rPr>
                <w:id w:val="1205907134"/>
                <w:placeholder>
                  <w:docPart w:val="47B81B3D37144ECCABAB873096362813"/>
                </w:placeholder>
                <w:text/>
              </w:sdtPr>
              <w:sdtEndPr/>
              <w:sdtContent>
                <w:r w:rsidR="00C6199E" w:rsidRPr="007F57C6">
                  <w:rPr>
                    <w:rFonts w:ascii="Times New Roman" w:hAnsi="Times New Roman" w:cs="Times New Roman"/>
                    <w:sz w:val="24"/>
                    <w:szCs w:val="32"/>
                  </w:rPr>
                  <w:t>______________________________________________________________</w:t>
                </w:r>
              </w:sdtContent>
            </w:sdt>
          </w:p>
          <w:p w14:paraId="4B074FBE" w14:textId="6261277F" w:rsidR="00C6199E" w:rsidRPr="007F57C6" w:rsidRDefault="003D0CFD" w:rsidP="00C6199E">
            <w:pPr>
              <w:ind w:left="532"/>
              <w:rPr>
                <w:rFonts w:ascii="Times New Roman" w:hAnsi="Times New Roman" w:cs="Times New Roman"/>
                <w:sz w:val="24"/>
                <w:szCs w:val="32"/>
              </w:rPr>
            </w:pPr>
            <w:sdt>
              <w:sdtPr>
                <w:rPr>
                  <w:rFonts w:ascii="Times New Roman" w:hAnsi="Times New Roman" w:cs="Times New Roman"/>
                  <w:sz w:val="24"/>
                  <w:szCs w:val="32"/>
                  <w:u w:val="single"/>
                </w:rPr>
                <w:id w:val="-1795978290"/>
                <w:placeholder>
                  <w:docPart w:val="23DAEC5544D94BDB8E71B708F4BACB4E"/>
                </w:placeholder>
                <w:showingPlcHdr/>
                <w:text/>
              </w:sdtPr>
              <w:sdtEndPr/>
              <w:sdtContent>
                <w:r w:rsidR="00C6199E" w:rsidRPr="007F57C6">
                  <w:rPr>
                    <w:rFonts w:ascii="Times New Roman" w:hAnsi="Times New Roman" w:cs="Times New Roman"/>
                    <w:sz w:val="24"/>
                    <w:szCs w:val="32"/>
                  </w:rPr>
                  <w:t>______________________________________________________________</w:t>
                </w:r>
              </w:sdtContent>
            </w:sdt>
          </w:p>
          <w:p w14:paraId="2093551D" w14:textId="4F35018A" w:rsidR="00836105" w:rsidRDefault="00836105" w:rsidP="00203365">
            <w:pPr>
              <w:rPr>
                <w:rFonts w:ascii="Times New Roman" w:hAnsi="Times New Roman" w:cs="Times New Roman"/>
                <w:sz w:val="16"/>
                <w:szCs w:val="16"/>
              </w:rPr>
            </w:pPr>
          </w:p>
          <w:p w14:paraId="3F88FA54" w14:textId="77777777" w:rsidR="00836105" w:rsidRPr="007F57C6" w:rsidRDefault="00836105" w:rsidP="00203365">
            <w:pPr>
              <w:rPr>
                <w:rFonts w:ascii="Times New Roman" w:hAnsi="Times New Roman" w:cs="Times New Roman"/>
                <w:sz w:val="16"/>
                <w:szCs w:val="16"/>
              </w:rPr>
            </w:pPr>
          </w:p>
          <w:tbl>
            <w:tblPr>
              <w:tblStyle w:val="a3"/>
              <w:tblW w:w="0" w:type="auto"/>
              <w:shd w:val="clear" w:color="auto" w:fill="00B0F0"/>
              <w:tblLayout w:type="fixed"/>
              <w:tblLook w:val="04A0" w:firstRow="1" w:lastRow="0" w:firstColumn="1" w:lastColumn="0" w:noHBand="0" w:noVBand="1"/>
            </w:tblPr>
            <w:tblGrid>
              <w:gridCol w:w="527"/>
              <w:gridCol w:w="9483"/>
            </w:tblGrid>
            <w:tr w:rsidR="00162480" w:rsidRPr="007F57C6" w14:paraId="2A6F04E3" w14:textId="77777777" w:rsidTr="007F57C6">
              <w:tc>
                <w:tcPr>
                  <w:tcW w:w="527" w:type="dxa"/>
                  <w:shd w:val="clear" w:color="auto" w:fill="4472C4" w:themeFill="accent5"/>
                </w:tcPr>
                <w:p w14:paraId="073AACE0" w14:textId="4EA0546E"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w:t>
                  </w:r>
                  <w:r w:rsidR="00C6199E" w:rsidRPr="007F57C6">
                    <w:rPr>
                      <w:rFonts w:ascii="Times New Roman" w:hAnsi="Times New Roman" w:cs="Times New Roman"/>
                      <w:b/>
                      <w:bCs/>
                      <w:color w:val="FFFFFF" w:themeColor="background1"/>
                      <w:sz w:val="24"/>
                      <w:szCs w:val="32"/>
                    </w:rPr>
                    <w:t>2</w:t>
                  </w:r>
                </w:p>
              </w:tc>
              <w:tc>
                <w:tcPr>
                  <w:tcW w:w="9483" w:type="dxa"/>
                  <w:shd w:val="clear" w:color="auto" w:fill="4472C4" w:themeFill="accent5"/>
                </w:tcPr>
                <w:p w14:paraId="7106BC34" w14:textId="2507BA57"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rPr>
                    <w:t>Permission to release information</w:t>
                  </w:r>
                </w:p>
              </w:tc>
            </w:tr>
          </w:tbl>
          <w:p w14:paraId="2B722F27" w14:textId="77777777" w:rsidR="00162480" w:rsidRPr="007F57C6" w:rsidRDefault="00162480" w:rsidP="00162480">
            <w:pPr>
              <w:spacing w:line="276" w:lineRule="auto"/>
              <w:ind w:right="95"/>
              <w:rPr>
                <w:rFonts w:ascii="Times New Roman" w:hAnsi="Times New Roman" w:cs="Times New Roman"/>
                <w:sz w:val="24"/>
                <w:szCs w:val="24"/>
              </w:rPr>
            </w:pPr>
            <w:r w:rsidRPr="007F57C6">
              <w:rPr>
                <w:rFonts w:ascii="Times New Roman" w:hAnsi="Times New Roman" w:cs="Times New Roman"/>
                <w:sz w:val="24"/>
                <w:szCs w:val="24"/>
              </w:rPr>
              <w:t xml:space="preserve">I authorize the following person to access details regarding my application (compulsory for students </w:t>
            </w:r>
          </w:p>
          <w:p w14:paraId="3CCC1D5E" w14:textId="0DDE62F3"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24"/>
              </w:rPr>
              <w:t xml:space="preserve">under 18 years of age): </w:t>
            </w:r>
            <w:r w:rsidR="00A1799C">
              <w:rPr>
                <w:rFonts w:ascii="Times New Roman" w:hAnsi="Times New Roman" w:cs="Angsana New"/>
                <w:sz w:val="24"/>
                <w:szCs w:val="32"/>
              </w:rPr>
              <w:t>First name</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424993583"/>
                <w:placeholder>
                  <w:docPart w:val="58F3019FD45B40A7A2283D5837A15FCE"/>
                </w:placeholder>
                <w:showingPlcHdr/>
                <w:text/>
              </w:sdtPr>
              <w:sdtEndPr/>
              <w:sdtContent>
                <w:r w:rsidRPr="007F57C6">
                  <w:rPr>
                    <w:rFonts w:ascii="Times New Roman" w:hAnsi="Times New Roman" w:cs="Times New Roman"/>
                    <w:sz w:val="24"/>
                    <w:szCs w:val="32"/>
                  </w:rPr>
                  <w:t>___________________</w:t>
                </w:r>
              </w:sdtContent>
            </w:sdt>
            <w:r w:rsidRPr="007F57C6">
              <w:rPr>
                <w:rFonts w:ascii="Times New Roman" w:hAnsi="Times New Roman" w:cs="Times New Roman"/>
                <w:sz w:val="24"/>
                <w:szCs w:val="32"/>
              </w:rPr>
              <w:t xml:space="preserve"> </w:t>
            </w:r>
            <w:r w:rsidR="00A1799C">
              <w:rPr>
                <w:rFonts w:ascii="Times New Roman" w:hAnsi="Times New Roman" w:cs="Times New Roman"/>
                <w:sz w:val="24"/>
                <w:szCs w:val="32"/>
              </w:rPr>
              <w:t>Last name</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109085487"/>
                <w:placeholder>
                  <w:docPart w:val="5F8F7EC260B9498FB3261CBF0DE0681C"/>
                </w:placeholder>
                <w:showingPlcHdr/>
                <w:text/>
              </w:sdtPr>
              <w:sdtEndPr/>
              <w:sdtContent>
                <w:r w:rsidRPr="007F57C6">
                  <w:rPr>
                    <w:rFonts w:ascii="Times New Roman" w:hAnsi="Times New Roman" w:cs="Times New Roman"/>
                    <w:sz w:val="24"/>
                    <w:szCs w:val="32"/>
                  </w:rPr>
                  <w:t>___________________</w:t>
                </w:r>
              </w:sdtContent>
            </w:sdt>
          </w:p>
          <w:p w14:paraId="042F3FA3" w14:textId="77777777"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32"/>
              </w:rPr>
              <w:t xml:space="preserve">Relationship to applicant: </w:t>
            </w:r>
            <w:sdt>
              <w:sdtPr>
                <w:rPr>
                  <w:rFonts w:ascii="Times New Roman" w:hAnsi="Times New Roman" w:cs="Times New Roman"/>
                  <w:sz w:val="24"/>
                  <w:szCs w:val="32"/>
                  <w:u w:val="single"/>
                </w:rPr>
                <w:id w:val="153730403"/>
                <w:placeholder>
                  <w:docPart w:val="076AAE329F364B39BBE803B40A0C168A"/>
                </w:placeholder>
                <w:showingPlcHdr/>
                <w:text/>
              </w:sdtPr>
              <w:sdtEndPr/>
              <w:sdtContent>
                <w:r w:rsidRPr="007F57C6">
                  <w:rPr>
                    <w:rFonts w:ascii="Times New Roman" w:hAnsi="Times New Roman" w:cs="Times New Roman"/>
                    <w:sz w:val="24"/>
                    <w:szCs w:val="32"/>
                    <w:u w:val="single"/>
                  </w:rPr>
                  <w:t>_______________</w:t>
                </w:r>
              </w:sdtContent>
            </w:sdt>
          </w:p>
          <w:p w14:paraId="7A46EF40" w14:textId="6BE14976" w:rsidR="00162480" w:rsidRPr="007F57C6" w:rsidRDefault="00162480" w:rsidP="00203365">
            <w:pPr>
              <w:rPr>
                <w:rFonts w:ascii="Times New Roman" w:hAnsi="Times New Roman" w:cs="Times New Roman"/>
                <w:sz w:val="24"/>
                <w:szCs w:val="32"/>
              </w:rPr>
            </w:pPr>
          </w:p>
        </w:tc>
      </w:tr>
      <w:tr w:rsidR="00CF767B" w:rsidRPr="007F57C6" w14:paraId="559F0BD6" w14:textId="77777777" w:rsidTr="00911546">
        <w:tc>
          <w:tcPr>
            <w:tcW w:w="10430" w:type="dxa"/>
            <w:gridSpan w:val="3"/>
            <w:vAlign w:val="center"/>
          </w:tcPr>
          <w:p w14:paraId="431C6465" w14:textId="49A4E4F4" w:rsidR="00CF767B" w:rsidRPr="007F57C6" w:rsidRDefault="00CF767B" w:rsidP="00F6484F">
            <w:pPr>
              <w:spacing w:line="276" w:lineRule="auto"/>
              <w:ind w:right="95"/>
              <w:rPr>
                <w:rFonts w:ascii="Times New Roman" w:hAnsi="Times New Roman" w:cs="Times New Roman"/>
                <w:sz w:val="24"/>
                <w:szCs w:val="24"/>
              </w:rPr>
            </w:pPr>
            <w:bookmarkStart w:id="5" w:name="_GoBack"/>
            <w:bookmarkEnd w:id="5"/>
          </w:p>
          <w:p w14:paraId="630993BF" w14:textId="77777777" w:rsidR="00F6484F" w:rsidRPr="007F57C6" w:rsidRDefault="00F6484F" w:rsidP="00F6484F">
            <w:pPr>
              <w:spacing w:line="276" w:lineRule="auto"/>
              <w:rPr>
                <w:rFonts w:ascii="Times New Roman" w:hAnsi="Times New Roman" w:cs="Times New Roman"/>
                <w:sz w:val="16"/>
                <w:szCs w:val="16"/>
              </w:rPr>
            </w:pPr>
          </w:p>
          <w:p w14:paraId="0175DF41" w14:textId="77777777" w:rsidR="00F6484F" w:rsidRPr="007F57C6" w:rsidRDefault="00CF767B" w:rsidP="00F6484F">
            <w:pPr>
              <w:spacing w:line="276" w:lineRule="auto"/>
              <w:jc w:val="right"/>
              <w:rPr>
                <w:rFonts w:ascii="Times New Roman" w:hAnsi="Times New Roman" w:cs="Times New Roman"/>
                <w:sz w:val="24"/>
                <w:szCs w:val="24"/>
              </w:rPr>
            </w:pPr>
            <w:r w:rsidRPr="007F57C6">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EndPr/>
              <w:sdtContent>
                <w:r w:rsidR="00F6484F" w:rsidRPr="007F57C6">
                  <w:rPr>
                    <w:rFonts w:ascii="Times New Roman" w:hAnsi="Times New Roman" w:cs="Times New Roman"/>
                    <w:color w:val="A6A6A6" w:themeColor="background1" w:themeShade="A6"/>
                    <w:sz w:val="24"/>
                    <w:szCs w:val="24"/>
                  </w:rPr>
                  <w:t>______________________</w:t>
                </w:r>
              </w:sdtContent>
            </w:sdt>
            <w:r w:rsidR="007A32CB" w:rsidRPr="007F57C6">
              <w:rPr>
                <w:rFonts w:ascii="Times New Roman" w:hAnsi="Times New Roman" w:cs="Times New Roman"/>
                <w:sz w:val="24"/>
                <w:szCs w:val="24"/>
              </w:rPr>
              <w:t xml:space="preserve"> </w:t>
            </w:r>
          </w:p>
          <w:p w14:paraId="2202846D" w14:textId="77777777" w:rsidR="00CF767B" w:rsidRPr="007F57C6" w:rsidRDefault="00CF767B" w:rsidP="00F6484F">
            <w:pPr>
              <w:spacing w:line="276" w:lineRule="auto"/>
              <w:jc w:val="right"/>
              <w:rPr>
                <w:rFonts w:ascii="Times New Roman" w:hAnsi="Times New Roman" w:cs="Times New Roman"/>
                <w:sz w:val="24"/>
                <w:szCs w:val="24"/>
              </w:rPr>
            </w:pPr>
            <w:r w:rsidRPr="007F57C6">
              <w:rPr>
                <w:rFonts w:ascii="Times New Roman" w:hAnsi="Times New Roman" w:cs="Times New Roman"/>
                <w:sz w:val="24"/>
                <w:szCs w:val="24"/>
              </w:rPr>
              <w:t>Date:</w:t>
            </w:r>
            <w:r w:rsidRPr="007F57C6">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EndPr/>
              <w:sdtContent>
                <w:r w:rsidR="00F6484F" w:rsidRPr="007F57C6">
                  <w:rPr>
                    <w:rStyle w:val="a8"/>
                    <w:rFonts w:ascii="Times New Roman" w:hAnsi="Times New Roman" w:cs="Times New Roman"/>
                    <w:color w:val="A6A6A6" w:themeColor="background1" w:themeShade="A6"/>
                    <w:sz w:val="24"/>
                    <w:szCs w:val="24"/>
                  </w:rPr>
                  <w:t>______________________</w:t>
                </w:r>
              </w:sdtContent>
            </w:sdt>
          </w:p>
        </w:tc>
      </w:tr>
    </w:tbl>
    <w:p w14:paraId="5195E599" w14:textId="77777777" w:rsidR="00FB576F" w:rsidRPr="007F57C6" w:rsidRDefault="00FB576F">
      <w:pPr>
        <w:rPr>
          <w:rFonts w:ascii="Times New Roman" w:hAnsi="Times New Roman" w:cs="Times New Roman"/>
          <w:sz w:val="8"/>
          <w:szCs w:val="8"/>
        </w:rPr>
      </w:pPr>
    </w:p>
    <w:tbl>
      <w:tblPr>
        <w:tblStyle w:val="a3"/>
        <w:tblW w:w="9921" w:type="dxa"/>
        <w:tblInd w:w="-486" w:type="dxa"/>
        <w:tblLayout w:type="fixed"/>
        <w:tblLook w:val="04A0" w:firstRow="1" w:lastRow="0" w:firstColumn="1" w:lastColumn="0" w:noHBand="0" w:noVBand="1"/>
      </w:tblPr>
      <w:tblGrid>
        <w:gridCol w:w="466"/>
        <w:gridCol w:w="3701"/>
        <w:gridCol w:w="5754"/>
      </w:tblGrid>
      <w:tr w:rsidR="00AA73C0" w:rsidRPr="007F57C6" w14:paraId="7DFE980B" w14:textId="77777777" w:rsidTr="007F57C6">
        <w:tc>
          <w:tcPr>
            <w:tcW w:w="466" w:type="dxa"/>
            <w:shd w:val="clear" w:color="auto" w:fill="4472C4" w:themeFill="accent5"/>
          </w:tcPr>
          <w:p w14:paraId="7E96006F" w14:textId="33418E6C" w:rsidR="00E12B87" w:rsidRPr="007F57C6" w:rsidRDefault="00AA73C0" w:rsidP="00AA73C0">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3</w:t>
            </w:r>
          </w:p>
        </w:tc>
        <w:tc>
          <w:tcPr>
            <w:tcW w:w="9455" w:type="dxa"/>
            <w:gridSpan w:val="2"/>
            <w:shd w:val="clear" w:color="auto" w:fill="4472C4" w:themeFill="accent5"/>
          </w:tcPr>
          <w:p w14:paraId="5B9BAB11" w14:textId="77777777" w:rsidR="00E12B87" w:rsidRPr="007F57C6" w:rsidRDefault="00E12B87"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rPr>
              <w:t xml:space="preserve">Declaration and signature </w:t>
            </w:r>
          </w:p>
        </w:tc>
      </w:tr>
      <w:tr w:rsidR="00E12B87" w:rsidRPr="007F57C6" w14:paraId="3C14882E" w14:textId="77777777" w:rsidTr="00656FD9">
        <w:tblPrEx>
          <w:tblBorders>
            <w:top w:val="none" w:sz="0" w:space="0" w:color="auto"/>
            <w:left w:val="none" w:sz="0" w:space="0" w:color="auto"/>
            <w:bottom w:val="none" w:sz="0" w:space="0" w:color="auto"/>
            <w:right w:val="none" w:sz="0" w:space="0" w:color="auto"/>
            <w:insideH w:val="none" w:sz="0" w:space="0" w:color="auto"/>
          </w:tblBorders>
        </w:tblPrEx>
        <w:tc>
          <w:tcPr>
            <w:tcW w:w="4167" w:type="dxa"/>
            <w:gridSpan w:val="2"/>
          </w:tcPr>
          <w:p w14:paraId="683A4D0A" w14:textId="77777777" w:rsidR="007D01EE" w:rsidRPr="007F57C6" w:rsidRDefault="00E12B87" w:rsidP="00203365">
            <w:pPr>
              <w:ind w:right="95"/>
              <w:rPr>
                <w:rFonts w:ascii="Times New Roman" w:hAnsi="Times New Roman" w:cs="Times New Roman"/>
                <w:sz w:val="20"/>
                <w:szCs w:val="24"/>
              </w:rPr>
            </w:pPr>
            <w:r w:rsidRPr="007F57C6">
              <w:rPr>
                <w:rFonts w:ascii="Times New Roman" w:hAnsi="Times New Roman" w:cs="Times New Roman"/>
                <w:sz w:val="20"/>
                <w:szCs w:val="24"/>
              </w:rPr>
              <w:t>I agree:</w:t>
            </w:r>
          </w:p>
          <w:p w14:paraId="3D1E0CD3" w14:textId="1B6B69DD"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to </w:t>
            </w:r>
            <w:proofErr w:type="spellStart"/>
            <w:r w:rsidRPr="007F57C6">
              <w:rPr>
                <w:rFonts w:ascii="Times New Roman" w:hAnsi="Times New Roman" w:cs="Times New Roman"/>
                <w:sz w:val="20"/>
                <w:szCs w:val="24"/>
              </w:rPr>
              <w:t>Ubon</w:t>
            </w:r>
            <w:proofErr w:type="spellEnd"/>
            <w:r w:rsidRPr="007F57C6">
              <w:rPr>
                <w:rFonts w:ascii="Times New Roman" w:hAnsi="Times New Roman" w:cs="Times New Roman"/>
                <w:sz w:val="20"/>
                <w:szCs w:val="24"/>
              </w:rPr>
              <w:t xml:space="preserve"> </w:t>
            </w:r>
            <w:proofErr w:type="spellStart"/>
            <w:r w:rsidRPr="007F57C6">
              <w:rPr>
                <w:rFonts w:ascii="Times New Roman" w:hAnsi="Times New Roman" w:cs="Times New Roman"/>
                <w:sz w:val="20"/>
                <w:szCs w:val="24"/>
              </w:rPr>
              <w:t>Ratchathani</w:t>
            </w:r>
            <w:proofErr w:type="spellEnd"/>
            <w:r w:rsidRPr="007F57C6">
              <w:rPr>
                <w:rFonts w:ascii="Times New Roman" w:hAnsi="Times New Roman" w:cs="Times New Roman"/>
                <w:sz w:val="20"/>
                <w:szCs w:val="24"/>
              </w:rPr>
              <w:t xml:space="preserve"> University communicating with me via electronic means</w:t>
            </w:r>
            <w:r w:rsidR="00537005" w:rsidRPr="007F57C6">
              <w:rPr>
                <w:rFonts w:ascii="Times New Roman" w:hAnsi="Times New Roman" w:cs="Times New Roman"/>
                <w:sz w:val="20"/>
                <w:szCs w:val="24"/>
              </w:rPr>
              <w:t>.</w:t>
            </w:r>
          </w:p>
          <w:p w14:paraId="58E79CB6" w14:textId="7735D464"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 to permit the university to obtain my academic results from other institutions directly</w:t>
            </w:r>
            <w:r w:rsidR="00537005" w:rsidRPr="007F57C6">
              <w:rPr>
                <w:rFonts w:ascii="Times New Roman" w:hAnsi="Times New Roman" w:cs="Times New Roman"/>
                <w:sz w:val="20"/>
                <w:szCs w:val="24"/>
              </w:rPr>
              <w:t>.</w:t>
            </w:r>
          </w:p>
          <w:p w14:paraId="581B39FA" w14:textId="1CBDBE34"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if any information provided by me is discovered to be untrue or misleading in any respect, I consent to </w:t>
            </w:r>
            <w:r w:rsidR="00656FD9" w:rsidRPr="007F57C6">
              <w:rPr>
                <w:rFonts w:ascii="Times New Roman" w:hAnsi="Times New Roman" w:cs="Times New Roman"/>
                <w:sz w:val="20"/>
                <w:szCs w:val="24"/>
              </w:rPr>
              <w:t>these</w:t>
            </w:r>
            <w:r w:rsidRPr="007F57C6">
              <w:rPr>
                <w:rFonts w:ascii="Times New Roman" w:hAnsi="Times New Roman" w:cs="Times New Roman"/>
                <w:sz w:val="20"/>
                <w:szCs w:val="24"/>
              </w:rPr>
              <w:t xml:space="preserve"> other institutions collecting, storing, and disclosing this information to Ubon Ratchathani University and any other relevant authority</w:t>
            </w:r>
            <w:r w:rsidR="00537005" w:rsidRPr="007F57C6">
              <w:rPr>
                <w:rFonts w:ascii="Times New Roman" w:hAnsi="Times New Roman" w:cs="Times New Roman"/>
              </w:rPr>
              <w:t>.</w:t>
            </w:r>
          </w:p>
          <w:p w14:paraId="2B1BDB47" w14:textId="6131B917" w:rsidR="00537005" w:rsidRPr="007F57C6" w:rsidRDefault="00537005" w:rsidP="007D01EE">
            <w:pPr>
              <w:pStyle w:val="a4"/>
              <w:numPr>
                <w:ilvl w:val="0"/>
                <w:numId w:val="7"/>
              </w:numPr>
              <w:ind w:left="233" w:right="95" w:hanging="233"/>
              <w:rPr>
                <w:rFonts w:ascii="Times New Roman" w:hAnsi="Times New Roman" w:cs="Times New Roman"/>
                <w:sz w:val="20"/>
                <w:szCs w:val="20"/>
              </w:rPr>
            </w:pPr>
            <w:r w:rsidRPr="007F57C6">
              <w:rPr>
                <w:rFonts w:ascii="Times New Roman" w:hAnsi="Times New Roman" w:cs="Times New Roman"/>
                <w:sz w:val="20"/>
                <w:szCs w:val="20"/>
              </w:rPr>
              <w:t>that the respective faculty will consider my application subject to specific qualifications and their decision is final.</w:t>
            </w:r>
          </w:p>
        </w:tc>
        <w:tc>
          <w:tcPr>
            <w:tcW w:w="5754" w:type="dxa"/>
          </w:tcPr>
          <w:p w14:paraId="281A7220" w14:textId="77777777" w:rsidR="007D01EE" w:rsidRPr="007F57C6" w:rsidRDefault="00E12B87" w:rsidP="00203365">
            <w:pPr>
              <w:ind w:right="95"/>
              <w:rPr>
                <w:rFonts w:ascii="Times New Roman" w:hAnsi="Times New Roman" w:cs="Times New Roman"/>
                <w:sz w:val="20"/>
                <w:szCs w:val="24"/>
              </w:rPr>
            </w:pPr>
            <w:r w:rsidRPr="007F57C6">
              <w:rPr>
                <w:rFonts w:ascii="Times New Roman" w:hAnsi="Times New Roman" w:cs="Times New Roman"/>
                <w:sz w:val="20"/>
                <w:szCs w:val="24"/>
              </w:rPr>
              <w:t xml:space="preserve">I understand that: </w:t>
            </w:r>
          </w:p>
          <w:p w14:paraId="379E2690" w14:textId="67DC5526" w:rsidR="007D01EE"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submitted documents supporting this application become the property of the university and will not be returned to me</w:t>
            </w:r>
            <w:r w:rsidR="00537005" w:rsidRPr="007F57C6">
              <w:rPr>
                <w:rFonts w:ascii="Times New Roman" w:hAnsi="Times New Roman" w:cs="Times New Roman"/>
                <w:sz w:val="20"/>
                <w:szCs w:val="24"/>
              </w:rPr>
              <w:t>.</w:t>
            </w:r>
            <w:r w:rsidRPr="007F57C6">
              <w:rPr>
                <w:rFonts w:ascii="Times New Roman" w:hAnsi="Times New Roman" w:cs="Times New Roman"/>
                <w:sz w:val="20"/>
                <w:szCs w:val="24"/>
              </w:rPr>
              <w:t xml:space="preserve"> </w:t>
            </w:r>
          </w:p>
          <w:p w14:paraId="552AB1D9" w14:textId="5842EE10" w:rsidR="007D01EE"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the university may vary or cancel any decision it makes if the information I have given is incorrect or incomplete</w:t>
            </w:r>
            <w:r w:rsidR="00537005" w:rsidRPr="007F57C6">
              <w:rPr>
                <w:rFonts w:ascii="Times New Roman" w:hAnsi="Times New Roman" w:cs="Times New Roman"/>
                <w:sz w:val="20"/>
                <w:szCs w:val="24"/>
              </w:rPr>
              <w:t>.</w:t>
            </w:r>
            <w:r w:rsidRPr="007F57C6">
              <w:rPr>
                <w:rFonts w:ascii="Times New Roman" w:hAnsi="Times New Roman" w:cs="Times New Roman"/>
                <w:sz w:val="20"/>
                <w:szCs w:val="24"/>
              </w:rPr>
              <w:t xml:space="preserve"> </w:t>
            </w:r>
          </w:p>
          <w:p w14:paraId="709D0A8D" w14:textId="0A78BE56" w:rsidR="00E12B87"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w:t>
            </w:r>
            <w:r w:rsidR="00822D9A" w:rsidRPr="007F57C6">
              <w:rPr>
                <w:rFonts w:ascii="Times New Roman" w:hAnsi="Times New Roman" w:cs="Times New Roman"/>
                <w:sz w:val="20"/>
                <w:szCs w:val="24"/>
              </w:rPr>
              <w:t>,</w:t>
            </w:r>
            <w:r w:rsidRPr="007F57C6">
              <w:rPr>
                <w:rFonts w:ascii="Times New Roman" w:hAnsi="Times New Roman" w:cs="Times New Roman"/>
                <w:sz w:val="20"/>
                <w:szCs w:val="24"/>
              </w:rPr>
              <w:t xml:space="preserve"> information collected on this form or during my enrollment can be disclosed without my consent where authorized or required by law.</w:t>
            </w:r>
          </w:p>
          <w:p w14:paraId="31FEE722" w14:textId="77777777" w:rsidR="007D01EE" w:rsidRPr="007F57C6" w:rsidRDefault="007D01EE" w:rsidP="007D01EE">
            <w:pPr>
              <w:pStyle w:val="a4"/>
              <w:numPr>
                <w:ilvl w:val="0"/>
                <w:numId w:val="6"/>
              </w:numPr>
              <w:ind w:left="175" w:right="95" w:hanging="141"/>
              <w:rPr>
                <w:rFonts w:ascii="Times New Roman" w:hAnsi="Times New Roman" w:cs="Times New Roman"/>
                <w:sz w:val="20"/>
                <w:szCs w:val="20"/>
              </w:rPr>
            </w:pPr>
            <w:r w:rsidRPr="007F57C6">
              <w:rPr>
                <w:rFonts w:ascii="Times New Roman" w:hAnsi="Times New Roman" w:cs="Times New Roman"/>
                <w:sz w:val="20"/>
                <w:szCs w:val="20"/>
              </w:rPr>
              <w:t>I am aware that it is my responsibility to obtain all visas and to arrange my air travel.</w:t>
            </w:r>
          </w:p>
          <w:p w14:paraId="66B8013E" w14:textId="0C0CD69A" w:rsidR="007D01EE" w:rsidRPr="007F57C6" w:rsidRDefault="007D01EE" w:rsidP="007D01EE">
            <w:pPr>
              <w:pStyle w:val="a4"/>
              <w:numPr>
                <w:ilvl w:val="0"/>
                <w:numId w:val="6"/>
              </w:numPr>
              <w:ind w:left="175" w:right="95" w:hanging="141"/>
              <w:rPr>
                <w:rFonts w:ascii="Times New Roman" w:hAnsi="Times New Roman" w:cs="Times New Roman"/>
                <w:sz w:val="20"/>
                <w:szCs w:val="20"/>
              </w:rPr>
            </w:pPr>
            <w:r w:rsidRPr="007F57C6">
              <w:rPr>
                <w:rFonts w:ascii="Times New Roman" w:hAnsi="Times New Roman" w:cs="Times New Roman"/>
                <w:sz w:val="20"/>
                <w:szCs w:val="20"/>
              </w:rPr>
              <w:t>I am aware of all required costs and living expenses and having sufficient funding to cover the full period of study.</w:t>
            </w:r>
          </w:p>
        </w:tc>
      </w:tr>
    </w:tbl>
    <w:p w14:paraId="7AB932AF" w14:textId="77777777" w:rsidR="00E12B87" w:rsidRPr="007F57C6" w:rsidRDefault="00E12B87" w:rsidP="00E12B87">
      <w:pPr>
        <w:spacing w:before="240" w:line="240" w:lineRule="auto"/>
        <w:ind w:right="95"/>
        <w:rPr>
          <w:rFonts w:ascii="Times New Roman" w:hAnsi="Times New Roman" w:cs="Times New Roman"/>
          <w:sz w:val="4"/>
          <w:szCs w:val="4"/>
          <w:u w:val="dotted"/>
        </w:rPr>
      </w:pPr>
    </w:p>
    <w:tbl>
      <w:tblPr>
        <w:tblStyle w:val="a3"/>
        <w:tblW w:w="10392" w:type="dxa"/>
        <w:tblInd w:w="-5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
        <w:gridCol w:w="4679"/>
        <w:gridCol w:w="5245"/>
        <w:gridCol w:w="393"/>
      </w:tblGrid>
      <w:tr w:rsidR="00E12B87" w:rsidRPr="007F57C6" w14:paraId="69714783" w14:textId="77777777" w:rsidTr="007F57C6">
        <w:trPr>
          <w:gridBefore w:val="1"/>
          <w:gridAfter w:val="1"/>
          <w:wBefore w:w="75" w:type="dxa"/>
          <w:wAfter w:w="393" w:type="dxa"/>
        </w:trPr>
        <w:tc>
          <w:tcPr>
            <w:tcW w:w="4679" w:type="dxa"/>
            <w:shd w:val="clear" w:color="auto" w:fill="9CC2E5" w:themeFill="accent1" w:themeFillTint="99"/>
          </w:tcPr>
          <w:p w14:paraId="2DDA6BF2" w14:textId="77777777" w:rsidR="00E12B87" w:rsidRPr="007F57C6" w:rsidRDefault="00E12B87" w:rsidP="00203365">
            <w:pPr>
              <w:spacing w:before="240"/>
              <w:ind w:right="95"/>
              <w:rPr>
                <w:rFonts w:ascii="Times New Roman" w:hAnsi="Times New Roman" w:cs="Times New Roman"/>
              </w:rPr>
            </w:pPr>
            <w:r w:rsidRPr="007F57C6">
              <w:rPr>
                <w:rFonts w:ascii="Times New Roman" w:hAnsi="Times New Roman" w:cs="Times New Roman"/>
              </w:rPr>
              <w:t>I declare that the information I have given in this application is correct and complete.</w:t>
            </w:r>
          </w:p>
          <w:p w14:paraId="2F6BECDF" w14:textId="77777777" w:rsidR="00E12B87" w:rsidRPr="007F57C6" w:rsidRDefault="003D0CFD"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405721907"/>
                <w:placeholder>
                  <w:docPart w:val="8D6BD87B5E0747C6BD28E7F2C5327553"/>
                </w:placeholder>
                <w:showingPlcHdr/>
              </w:sdtPr>
              <w:sdtEndPr/>
              <w:sdtContent>
                <w:r w:rsidR="00F6484F" w:rsidRPr="007F57C6">
                  <w:rPr>
                    <w:rFonts w:ascii="Times New Roman" w:hAnsi="Times New Roman" w:cs="Times New Roman"/>
                    <w:color w:val="A6A6A6" w:themeColor="background1" w:themeShade="A6"/>
                    <w:sz w:val="24"/>
                    <w:szCs w:val="32"/>
                  </w:rPr>
                  <w:t>______________________</w:t>
                </w:r>
              </w:sdtContent>
            </w:sdt>
            <w:r w:rsidR="00E12B87" w:rsidRPr="007F57C6">
              <w:rPr>
                <w:rFonts w:ascii="Times New Roman" w:hAnsi="Times New Roman" w:cs="Times New Roman"/>
                <w:u w:val="dotted"/>
              </w:rPr>
              <w:br/>
            </w:r>
            <w:r w:rsidR="00E12B87" w:rsidRPr="007F57C6">
              <w:rPr>
                <w:rFonts w:ascii="Times New Roman" w:hAnsi="Times New Roman" w:cs="Times New Roman"/>
              </w:rPr>
              <w:t>Applicant’s signature</w:t>
            </w:r>
          </w:p>
          <w:p w14:paraId="5A6AE533" w14:textId="466C4181" w:rsidR="00E12B87" w:rsidRPr="007F57C6" w:rsidRDefault="00CC064A" w:rsidP="00F74F6B">
            <w:pPr>
              <w:spacing w:before="240"/>
              <w:ind w:right="95"/>
              <w:jc w:val="center"/>
              <w:rPr>
                <w:rFonts w:ascii="Times New Roman" w:hAnsi="Times New Roman" w:cs="Times New Roman"/>
              </w:rPr>
            </w:pPr>
            <w:r>
              <w:rPr>
                <w:rFonts w:ascii="Times New Roman" w:hAnsi="Times New Roman" w:cs="Times New Roman"/>
              </w:rPr>
              <w:t xml:space="preserve">   </w:t>
            </w:r>
            <w:r w:rsidR="00E12B87" w:rsidRPr="007F57C6">
              <w:rPr>
                <w:rFonts w:ascii="Times New Roman" w:hAnsi="Times New Roman" w:cs="Times New Roman"/>
              </w:rPr>
              <w:t>Date:</w:t>
            </w:r>
            <w:r w:rsidR="00E12B87" w:rsidRPr="007F57C6">
              <w:rPr>
                <w:rFonts w:ascii="Times New Roman" w:hAnsi="Times New Roman" w:cs="Times New Roman"/>
                <w:u w:val="dotted"/>
              </w:rPr>
              <w:t xml:space="preserve"> </w:t>
            </w:r>
            <w:sdt>
              <w:sdtPr>
                <w:rPr>
                  <w:rFonts w:ascii="Times New Roman" w:hAnsi="Times New Roman" w:cs="Times New Roman"/>
                  <w:u w:val="dotted"/>
                </w:rPr>
                <w:id w:val="-1790970250"/>
                <w:placeholder>
                  <w:docPart w:val="27663AB6C3ED49C9A6DBC7F4E11C2A2E"/>
                </w:placeholder>
                <w:showingPlcHdr/>
                <w:date w:fullDate="2017-09-01T00:00:00Z">
                  <w:dateFormat w:val="d-MMM-yy"/>
                  <w:lid w:val="en-US"/>
                  <w:storeMappedDataAs w:val="dateTime"/>
                  <w:calendar w:val="gregorian"/>
                </w:date>
              </w:sdtPr>
              <w:sdtEndPr/>
              <w:sdtContent>
                <w:r w:rsidR="00F74F6B" w:rsidRPr="007F57C6">
                  <w:rPr>
                    <w:rFonts w:ascii="Times New Roman" w:hAnsi="Times New Roman" w:cs="Times New Roman"/>
                    <w:color w:val="A6A6A6" w:themeColor="background1" w:themeShade="A6"/>
                    <w:sz w:val="24"/>
                    <w:szCs w:val="32"/>
                  </w:rPr>
                  <w:t>______________________</w:t>
                </w:r>
              </w:sdtContent>
            </w:sdt>
          </w:p>
        </w:tc>
        <w:tc>
          <w:tcPr>
            <w:tcW w:w="5245" w:type="dxa"/>
            <w:shd w:val="clear" w:color="auto" w:fill="9CC2E5" w:themeFill="accent1" w:themeFillTint="99"/>
          </w:tcPr>
          <w:p w14:paraId="51E7CC96" w14:textId="77777777" w:rsidR="00E12B87" w:rsidRPr="007F57C6" w:rsidRDefault="00E12B87" w:rsidP="00203365">
            <w:pPr>
              <w:spacing w:before="240"/>
              <w:ind w:right="95"/>
              <w:rPr>
                <w:rFonts w:ascii="Times New Roman" w:hAnsi="Times New Roman" w:cs="Times New Roman"/>
              </w:rPr>
            </w:pPr>
            <w:r w:rsidRPr="007F57C6">
              <w:rPr>
                <w:rFonts w:ascii="Times New Roman" w:hAnsi="Times New Roman" w:cs="Times New Roman"/>
              </w:rPr>
              <w:t xml:space="preserve">Signature of parent/legal custodian if student is under 18 years of age. </w:t>
            </w:r>
          </w:p>
          <w:p w14:paraId="44A08862" w14:textId="77777777" w:rsidR="00E12B87" w:rsidRPr="007F57C6" w:rsidRDefault="003D0CFD"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389872177"/>
                <w:placeholder>
                  <w:docPart w:val="5F4B1AAB319547A6BB935DEE94597C7A"/>
                </w:placeholder>
                <w:showingPlcHdr/>
                <w:text/>
              </w:sdtPr>
              <w:sdtEndPr/>
              <w:sdtContent>
                <w:r w:rsidR="00F6484F" w:rsidRPr="007F57C6">
                  <w:rPr>
                    <w:rFonts w:ascii="Times New Roman" w:hAnsi="Times New Roman" w:cs="Times New Roman"/>
                    <w:color w:val="A6A6A6" w:themeColor="background1" w:themeShade="A6"/>
                    <w:sz w:val="24"/>
                    <w:szCs w:val="32"/>
                  </w:rPr>
                  <w:t>______________________</w:t>
                </w:r>
              </w:sdtContent>
            </w:sdt>
            <w:r w:rsidR="00E12B87" w:rsidRPr="007F57C6">
              <w:rPr>
                <w:rFonts w:ascii="Times New Roman" w:hAnsi="Times New Roman" w:cs="Times New Roman"/>
              </w:rPr>
              <w:br/>
              <w:t xml:space="preserve">    Parent’s/legal custodian’s signature</w:t>
            </w:r>
          </w:p>
          <w:p w14:paraId="5D9CF509" w14:textId="6D0337E9" w:rsidR="00E12B87" w:rsidRPr="007F57C6" w:rsidRDefault="00CC064A" w:rsidP="00964AFB">
            <w:pPr>
              <w:spacing w:before="240"/>
              <w:ind w:right="95"/>
              <w:jc w:val="center"/>
              <w:rPr>
                <w:rFonts w:ascii="Times New Roman" w:hAnsi="Times New Roman" w:cs="Times New Roman"/>
              </w:rPr>
            </w:pPr>
            <w:r>
              <w:rPr>
                <w:rFonts w:ascii="Times New Roman" w:hAnsi="Times New Roman" w:cs="Times New Roman"/>
              </w:rPr>
              <w:t xml:space="preserve">      </w:t>
            </w:r>
            <w:r w:rsidR="00E12B87" w:rsidRPr="007F57C6">
              <w:rPr>
                <w:rFonts w:ascii="Times New Roman" w:hAnsi="Times New Roman" w:cs="Times New Roman"/>
              </w:rPr>
              <w:t>Date:</w:t>
            </w:r>
            <w:r w:rsidR="00E12B87" w:rsidRPr="007F57C6">
              <w:rPr>
                <w:rFonts w:ascii="Times New Roman" w:hAnsi="Times New Roman" w:cs="Times New Roman"/>
                <w:u w:val="dotted"/>
              </w:rPr>
              <w:t xml:space="preserve"> </w:t>
            </w:r>
            <w:sdt>
              <w:sdtPr>
                <w:rPr>
                  <w:rFonts w:ascii="Times New Roman" w:hAnsi="Times New Roman" w:cs="Times New Roman"/>
                  <w:u w:val="dotted"/>
                </w:rPr>
                <w:id w:val="-1929806194"/>
                <w:placeholder>
                  <w:docPart w:val="424EAD30F3B3467793379509821B639D"/>
                </w:placeholder>
                <w:showingPlcHdr/>
                <w:date w:fullDate="2017-09-02T00:00:00Z">
                  <w:dateFormat w:val="d-MMM-yy"/>
                  <w:lid w:val="en-US"/>
                  <w:storeMappedDataAs w:val="dateTime"/>
                  <w:calendar w:val="gregorian"/>
                </w:date>
              </w:sdtPr>
              <w:sdtEndPr/>
              <w:sdtContent>
                <w:r w:rsidR="00F6484F" w:rsidRPr="007F57C6">
                  <w:rPr>
                    <w:rFonts w:ascii="Times New Roman" w:hAnsi="Times New Roman" w:cs="Times New Roman"/>
                    <w:color w:val="A6A6A6" w:themeColor="background1" w:themeShade="A6"/>
                    <w:sz w:val="24"/>
                    <w:szCs w:val="32"/>
                  </w:rPr>
                  <w:t>______________________</w:t>
                </w:r>
              </w:sdtContent>
            </w:sdt>
          </w:p>
        </w:tc>
      </w:tr>
      <w:tr w:rsidR="009F1545" w:rsidRPr="007F57C6" w14:paraId="27F10221" w14:textId="77777777" w:rsidTr="009F1545">
        <w:tblPrEx>
          <w:tblBorders>
            <w:insideV w:val="none" w:sz="0" w:space="0" w:color="auto"/>
          </w:tblBorders>
        </w:tblPrEx>
        <w:tc>
          <w:tcPr>
            <w:tcW w:w="10392" w:type="dxa"/>
            <w:gridSpan w:val="4"/>
            <w:vAlign w:val="center"/>
          </w:tcPr>
          <w:p w14:paraId="39D16659" w14:textId="77777777" w:rsidR="009F1545" w:rsidRPr="007F57C6" w:rsidRDefault="009F1545" w:rsidP="003750F3">
            <w:pPr>
              <w:rPr>
                <w:rFonts w:ascii="Times New Roman" w:hAnsi="Times New Roman" w:cs="Times New Roman"/>
                <w:sz w:val="16"/>
                <w:szCs w:val="16"/>
              </w:rPr>
            </w:pPr>
          </w:p>
          <w:p w14:paraId="04FCB680" w14:textId="77777777" w:rsidR="00E848FF" w:rsidRPr="007F57C6" w:rsidRDefault="00E848FF" w:rsidP="009F1545">
            <w:pPr>
              <w:jc w:val="center"/>
              <w:rPr>
                <w:sz w:val="16"/>
                <w:szCs w:val="16"/>
              </w:rPr>
            </w:pPr>
          </w:p>
          <w:p w14:paraId="6DA1C901" w14:textId="77777777" w:rsidR="00E848FF" w:rsidRPr="007F57C6" w:rsidRDefault="00E848FF" w:rsidP="00A1799C">
            <w:pPr>
              <w:rPr>
                <w:sz w:val="16"/>
                <w:szCs w:val="16"/>
              </w:rPr>
            </w:pPr>
          </w:p>
          <w:p w14:paraId="5A30A284" w14:textId="77777777" w:rsidR="00E848FF" w:rsidRPr="007F57C6" w:rsidRDefault="00E848FF" w:rsidP="009F1545">
            <w:pPr>
              <w:jc w:val="center"/>
              <w:rPr>
                <w:sz w:val="16"/>
                <w:szCs w:val="16"/>
              </w:rPr>
            </w:pPr>
          </w:p>
          <w:p w14:paraId="3150448B" w14:textId="72A90BA5" w:rsidR="009F1545" w:rsidRPr="007F57C6" w:rsidRDefault="009F1545" w:rsidP="009F1545">
            <w:pPr>
              <w:jc w:val="center"/>
              <w:rPr>
                <w:sz w:val="16"/>
                <w:szCs w:val="16"/>
              </w:rPr>
            </w:pPr>
            <w:r w:rsidRPr="007F57C6">
              <w:rPr>
                <w:rFonts w:ascii="Times New Roman" w:hAnsi="Times New Roman" w:cs="Times New Roman"/>
                <w:noProof/>
              </w:rPr>
              <w:lastRenderedPageBreak/>
              <w:drawing>
                <wp:inline distT="0" distB="0" distL="0" distR="0" wp14:anchorId="4E354228" wp14:editId="6C37DE82">
                  <wp:extent cx="900017" cy="1080000"/>
                  <wp:effectExtent l="0" t="0" r="0" b="635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6F6244A9" w14:textId="77777777" w:rsidR="009F1545" w:rsidRPr="007F57C6" w:rsidRDefault="009F1545" w:rsidP="009F1545">
            <w:pPr>
              <w:jc w:val="center"/>
              <w:rPr>
                <w:rFonts w:ascii="Times New Roman" w:hAnsi="Times New Roman" w:cs="Times New Roman"/>
                <w:sz w:val="16"/>
                <w:szCs w:val="16"/>
              </w:rPr>
            </w:pPr>
          </w:p>
        </w:tc>
      </w:tr>
      <w:tr w:rsidR="009F1545" w:rsidRPr="007F57C6" w14:paraId="46B6DE91" w14:textId="77777777" w:rsidTr="009F5ED2">
        <w:tblPrEx>
          <w:tblBorders>
            <w:top w:val="single" w:sz="4" w:space="0" w:color="auto"/>
            <w:left w:val="single" w:sz="4" w:space="0" w:color="auto"/>
            <w:bottom w:val="single" w:sz="4" w:space="0" w:color="auto"/>
            <w:right w:val="single" w:sz="4" w:space="0" w:color="auto"/>
            <w:insideH w:val="single" w:sz="4" w:space="0" w:color="auto"/>
          </w:tblBorders>
        </w:tblPrEx>
        <w:tc>
          <w:tcPr>
            <w:tcW w:w="10392" w:type="dxa"/>
            <w:gridSpan w:val="4"/>
            <w:shd w:val="clear" w:color="auto" w:fill="BDD6EE" w:themeFill="accent1" w:themeFillTint="66"/>
          </w:tcPr>
          <w:p w14:paraId="63EB73D8" w14:textId="77777777" w:rsidR="009F1545" w:rsidRPr="007F57C6" w:rsidRDefault="009F1545" w:rsidP="009F1545">
            <w:pPr>
              <w:jc w:val="center"/>
              <w:rPr>
                <w:rFonts w:ascii="Times New Roman" w:hAnsi="Times New Roman" w:cs="Times New Roman"/>
                <w:color w:val="1F3864" w:themeColor="accent5" w:themeShade="80"/>
                <w:sz w:val="28"/>
              </w:rPr>
            </w:pPr>
            <w:r w:rsidRPr="007F57C6">
              <w:rPr>
                <w:rFonts w:ascii="Times New Roman" w:hAnsi="Times New Roman" w:cs="Times New Roman"/>
                <w:color w:val="1F3864" w:themeColor="accent5" w:themeShade="80"/>
                <w:sz w:val="28"/>
              </w:rPr>
              <w:lastRenderedPageBreak/>
              <w:t>UBON RATCHATHANI UNIVERSITY</w:t>
            </w:r>
          </w:p>
          <w:p w14:paraId="5AC806B9" w14:textId="77777777" w:rsidR="009F1545" w:rsidRPr="007F57C6" w:rsidRDefault="009F1545" w:rsidP="009F1545">
            <w:pPr>
              <w:spacing w:line="276" w:lineRule="auto"/>
              <w:jc w:val="center"/>
              <w:rPr>
                <w:rFonts w:ascii="Times New Roman" w:hAnsi="Times New Roman" w:cs="Times New Roman"/>
                <w:color w:val="1F3864" w:themeColor="accent5" w:themeShade="80"/>
                <w:sz w:val="28"/>
              </w:rPr>
            </w:pPr>
            <w:r w:rsidRPr="007F57C6">
              <w:rPr>
                <w:rFonts w:ascii="Times New Roman" w:hAnsi="Times New Roman" w:cs="Times New Roman"/>
                <w:color w:val="1F3864" w:themeColor="accent5" w:themeShade="80"/>
                <w:sz w:val="28"/>
              </w:rPr>
              <w:t>Documents checklist</w:t>
            </w:r>
          </w:p>
        </w:tc>
      </w:tr>
      <w:tr w:rsidR="009F1545" w:rsidRPr="007F57C6" w14:paraId="71B0873D" w14:textId="77777777" w:rsidTr="00942DBD">
        <w:tblPrEx>
          <w:tblBorders>
            <w:insideV w:val="none" w:sz="0" w:space="0" w:color="auto"/>
          </w:tblBorders>
        </w:tblPrEx>
        <w:tc>
          <w:tcPr>
            <w:tcW w:w="10392" w:type="dxa"/>
            <w:gridSpan w:val="4"/>
            <w:shd w:val="clear" w:color="auto" w:fill="DEEAF6" w:themeFill="accent1" w:themeFillTint="33"/>
            <w:vAlign w:val="center"/>
          </w:tcPr>
          <w:p w14:paraId="70854813" w14:textId="77777777" w:rsidR="009F1545" w:rsidRPr="007F57C6" w:rsidRDefault="009F1545" w:rsidP="003750F3"/>
          <w:tbl>
            <w:tblPr>
              <w:tblStyle w:val="a3"/>
              <w:tblW w:w="0" w:type="auto"/>
              <w:tblLook w:val="04A0" w:firstRow="1" w:lastRow="0" w:firstColumn="1" w:lastColumn="0" w:noHBand="0" w:noVBand="1"/>
            </w:tblPr>
            <w:tblGrid>
              <w:gridCol w:w="3504"/>
              <w:gridCol w:w="2640"/>
              <w:gridCol w:w="1546"/>
              <w:gridCol w:w="1283"/>
              <w:gridCol w:w="1193"/>
            </w:tblGrid>
            <w:tr w:rsidR="00942DBD" w:rsidRPr="007F57C6" w14:paraId="7995ABF6" w14:textId="77777777" w:rsidTr="00557B6F">
              <w:tc>
                <w:tcPr>
                  <w:tcW w:w="6144" w:type="dxa"/>
                  <w:gridSpan w:val="2"/>
                </w:tcPr>
                <w:p w14:paraId="2D571B09" w14:textId="326573A7" w:rsidR="00942DBD" w:rsidRPr="007F57C6" w:rsidRDefault="00942DBD" w:rsidP="00942DBD">
                  <w:pPr>
                    <w:jc w:val="center"/>
                    <w:rPr>
                      <w:rFonts w:ascii="Times New Roman" w:eastAsia="Times New Roman" w:hAnsi="Times New Roman" w:cs="Times New Roman"/>
                      <w:szCs w:val="22"/>
                    </w:rPr>
                  </w:pPr>
                  <w:r w:rsidRPr="007F57C6">
                    <w:rPr>
                      <w:rFonts w:ascii="Times New Roman" w:eastAsia="Times New Roman" w:hAnsi="Times New Roman" w:cs="Times New Roman"/>
                      <w:szCs w:val="22"/>
                    </w:rPr>
                    <w:t>Required Documents</w:t>
                  </w:r>
                </w:p>
              </w:tc>
              <w:tc>
                <w:tcPr>
                  <w:tcW w:w="1546" w:type="dxa"/>
                </w:tcPr>
                <w:p w14:paraId="6775FF6F" w14:textId="74138EB8" w:rsidR="00942DBD" w:rsidRPr="007F57C6" w:rsidRDefault="00942DBD" w:rsidP="00942DBD">
                  <w:pPr>
                    <w:jc w:val="center"/>
                  </w:pPr>
                  <w:r w:rsidRPr="007F57C6">
                    <w:rPr>
                      <w:rFonts w:ascii="Times New Roman" w:eastAsia="Times New Roman" w:hAnsi="Times New Roman" w:cs="Times New Roman"/>
                      <w:szCs w:val="22"/>
                    </w:rPr>
                    <w:t>Undergraduate</w:t>
                  </w:r>
                </w:p>
              </w:tc>
              <w:tc>
                <w:tcPr>
                  <w:tcW w:w="1283" w:type="dxa"/>
                </w:tcPr>
                <w:p w14:paraId="0AB6FE23" w14:textId="77777777" w:rsidR="00942DBD" w:rsidRPr="007F57C6" w:rsidRDefault="00942DBD" w:rsidP="00942DBD">
                  <w:pPr>
                    <w:jc w:val="center"/>
                    <w:rPr>
                      <w:rFonts w:ascii="Times New Roman" w:eastAsia="Times New Roman" w:hAnsi="Times New Roman" w:cs="Times New Roman"/>
                      <w:szCs w:val="22"/>
                    </w:rPr>
                  </w:pPr>
                  <w:r w:rsidRPr="007F57C6">
                    <w:rPr>
                      <w:rFonts w:ascii="Times New Roman" w:eastAsia="Times New Roman" w:hAnsi="Times New Roman" w:cs="Times New Roman"/>
                      <w:szCs w:val="22"/>
                    </w:rPr>
                    <w:t>Master</w:t>
                  </w:r>
                </w:p>
                <w:p w14:paraId="34D544C7" w14:textId="29402C5B" w:rsidR="00942DBD" w:rsidRPr="007F57C6" w:rsidRDefault="00942DBD" w:rsidP="00942DBD">
                  <w:pPr>
                    <w:jc w:val="center"/>
                  </w:pPr>
                  <w:r w:rsidRPr="007F57C6">
                    <w:rPr>
                      <w:rFonts w:ascii="Times New Roman" w:eastAsia="Times New Roman" w:hAnsi="Times New Roman" w:cs="Times New Roman"/>
                      <w:szCs w:val="22"/>
                    </w:rPr>
                    <w:t>programs</w:t>
                  </w:r>
                </w:p>
              </w:tc>
              <w:tc>
                <w:tcPr>
                  <w:tcW w:w="1193" w:type="dxa"/>
                </w:tcPr>
                <w:p w14:paraId="74BC5F01" w14:textId="2766B307" w:rsidR="00942DBD" w:rsidRPr="007F57C6" w:rsidRDefault="00942DBD" w:rsidP="00942DBD">
                  <w:pPr>
                    <w:jc w:val="center"/>
                  </w:pPr>
                  <w:r w:rsidRPr="007F57C6">
                    <w:rPr>
                      <w:rFonts w:ascii="Times New Roman" w:eastAsia="Times New Roman" w:hAnsi="Times New Roman" w:cs="Times New Roman"/>
                      <w:szCs w:val="22"/>
                    </w:rPr>
                    <w:t>Doctoral programs</w:t>
                  </w:r>
                </w:p>
              </w:tc>
            </w:tr>
            <w:tr w:rsidR="00942DBD" w:rsidRPr="007F57C6" w14:paraId="6BFD3A94" w14:textId="77777777" w:rsidTr="007A4EFD">
              <w:tc>
                <w:tcPr>
                  <w:tcW w:w="6144" w:type="dxa"/>
                  <w:gridSpan w:val="2"/>
                </w:tcPr>
                <w:p w14:paraId="171649BF" w14:textId="180A5D57" w:rsidR="00942DBD" w:rsidRPr="007F57C6" w:rsidRDefault="00942DBD" w:rsidP="003750F3">
                  <w:r w:rsidRPr="007F57C6">
                    <w:rPr>
                      <w:rFonts w:ascii="Times New Roman" w:eastAsia="Times New Roman" w:hAnsi="Times New Roman" w:cs="Times New Roman"/>
                      <w:szCs w:val="22"/>
                    </w:rPr>
                    <w:t xml:space="preserve">Application Form (downloaded from the </w:t>
                  </w:r>
                  <w:proofErr w:type="spellStart"/>
                  <w:r w:rsidRPr="007F57C6">
                    <w:rPr>
                      <w:rFonts w:ascii="Times New Roman" w:eastAsia="Times New Roman" w:hAnsi="Times New Roman" w:cs="Times New Roman"/>
                      <w:szCs w:val="22"/>
                    </w:rPr>
                    <w:t>Ubon</w:t>
                  </w:r>
                  <w:proofErr w:type="spellEnd"/>
                  <w:r w:rsidRPr="007F57C6">
                    <w:rPr>
                      <w:rFonts w:ascii="Times New Roman" w:eastAsia="Times New Roman" w:hAnsi="Times New Roman" w:cs="Times New Roman"/>
                      <w:szCs w:val="22"/>
                    </w:rPr>
                    <w:t xml:space="preserve"> </w:t>
                  </w:r>
                  <w:proofErr w:type="spellStart"/>
                  <w:r w:rsidRPr="007F57C6">
                    <w:rPr>
                      <w:rFonts w:ascii="Times New Roman" w:eastAsia="Times New Roman" w:hAnsi="Times New Roman" w:cs="Times New Roman"/>
                      <w:szCs w:val="22"/>
                    </w:rPr>
                    <w:t>Ratchathani</w:t>
                  </w:r>
                  <w:proofErr w:type="spellEnd"/>
                  <w:r w:rsidRPr="007F57C6">
                    <w:rPr>
                      <w:rFonts w:ascii="Times New Roman" w:eastAsia="Times New Roman" w:hAnsi="Times New Roman" w:cs="Times New Roman"/>
                      <w:szCs w:val="22"/>
                    </w:rPr>
                    <w:t xml:space="preserve"> University’s website: </w:t>
                  </w:r>
                  <w:hyperlink r:id="rId9">
                    <w:r w:rsidRPr="007F57C6">
                      <w:rPr>
                        <w:rFonts w:ascii="Times New Roman" w:eastAsia="Times New Roman" w:hAnsi="Times New Roman" w:cs="Times New Roman"/>
                        <w:color w:val="1155CC"/>
                        <w:szCs w:val="22"/>
                        <w:u w:val="single"/>
                      </w:rPr>
                      <w:t>http://www.english.ubu.ac.th</w:t>
                    </w:r>
                  </w:hyperlink>
                  <w:r w:rsidRPr="007F57C6">
                    <w:rPr>
                      <w:rFonts w:ascii="Times New Roman" w:eastAsia="Times New Roman" w:hAnsi="Times New Roman" w:cs="Times New Roman"/>
                      <w:szCs w:val="22"/>
                    </w:rPr>
                    <w:t>)</w:t>
                  </w:r>
                </w:p>
              </w:tc>
              <w:tc>
                <w:tcPr>
                  <w:tcW w:w="1546" w:type="dxa"/>
                </w:tcPr>
                <w:p w14:paraId="6B85D92A" w14:textId="47E350B5" w:rsidR="00942DBD" w:rsidRPr="007F57C6" w:rsidRDefault="003D0CFD" w:rsidP="00942DBD">
                  <w:pPr>
                    <w:jc w:val="center"/>
                  </w:pPr>
                  <w:sdt>
                    <w:sdtPr>
                      <w:tag w:val="goog_rdk_0"/>
                      <w:id w:val="2003008093"/>
                    </w:sdtPr>
                    <w:sdtEndPr/>
                    <w:sdtContent>
                      <w:r w:rsidR="00942DBD" w:rsidRPr="007F57C6">
                        <w:t>√</w:t>
                      </w:r>
                    </w:sdtContent>
                  </w:sdt>
                </w:p>
              </w:tc>
              <w:tc>
                <w:tcPr>
                  <w:tcW w:w="1283" w:type="dxa"/>
                </w:tcPr>
                <w:p w14:paraId="08E923C3" w14:textId="51953E84" w:rsidR="00942DBD" w:rsidRPr="007F57C6" w:rsidRDefault="003D0CFD" w:rsidP="00942DBD">
                  <w:pPr>
                    <w:jc w:val="center"/>
                  </w:pPr>
                  <w:sdt>
                    <w:sdtPr>
                      <w:tag w:val="goog_rdk_0"/>
                      <w:id w:val="-1171022123"/>
                    </w:sdtPr>
                    <w:sdtEndPr/>
                    <w:sdtContent>
                      <w:r w:rsidR="00942DBD" w:rsidRPr="007F57C6">
                        <w:t>√</w:t>
                      </w:r>
                    </w:sdtContent>
                  </w:sdt>
                </w:p>
              </w:tc>
              <w:tc>
                <w:tcPr>
                  <w:tcW w:w="1193" w:type="dxa"/>
                </w:tcPr>
                <w:p w14:paraId="730D9AEC" w14:textId="5DF91832" w:rsidR="00942DBD" w:rsidRPr="007F57C6" w:rsidRDefault="003D0CFD" w:rsidP="00942DBD">
                  <w:pPr>
                    <w:jc w:val="center"/>
                  </w:pPr>
                  <w:sdt>
                    <w:sdtPr>
                      <w:tag w:val="goog_rdk_0"/>
                      <w:id w:val="-1326202015"/>
                    </w:sdtPr>
                    <w:sdtEndPr/>
                    <w:sdtContent>
                      <w:r w:rsidR="00942DBD" w:rsidRPr="007F57C6">
                        <w:t>√</w:t>
                      </w:r>
                    </w:sdtContent>
                  </w:sdt>
                </w:p>
              </w:tc>
            </w:tr>
            <w:tr w:rsidR="00942DBD" w:rsidRPr="007F57C6" w14:paraId="07AF22B1" w14:textId="77777777" w:rsidTr="00714C94">
              <w:tc>
                <w:tcPr>
                  <w:tcW w:w="6144" w:type="dxa"/>
                  <w:gridSpan w:val="2"/>
                </w:tcPr>
                <w:p w14:paraId="26036A7F" w14:textId="7F96AB3F" w:rsidR="00942DBD" w:rsidRPr="007F57C6" w:rsidRDefault="00942DBD" w:rsidP="003750F3">
                  <w:r w:rsidRPr="007F57C6">
                    <w:rPr>
                      <w:rFonts w:ascii="Times New Roman" w:eastAsia="Times New Roman" w:hAnsi="Times New Roman" w:cs="Times New Roman"/>
                      <w:szCs w:val="22"/>
                    </w:rPr>
                    <w:t>One 35 x 45 mm, full-face photograph taken within the last six months.</w:t>
                  </w:r>
                </w:p>
              </w:tc>
              <w:tc>
                <w:tcPr>
                  <w:tcW w:w="1546" w:type="dxa"/>
                </w:tcPr>
                <w:p w14:paraId="336E5D4A" w14:textId="757CDFAE" w:rsidR="00942DBD" w:rsidRPr="007F57C6" w:rsidRDefault="003D0CFD" w:rsidP="00942DBD">
                  <w:pPr>
                    <w:jc w:val="center"/>
                  </w:pPr>
                  <w:sdt>
                    <w:sdtPr>
                      <w:tag w:val="goog_rdk_0"/>
                      <w:id w:val="852999723"/>
                    </w:sdtPr>
                    <w:sdtEndPr/>
                    <w:sdtContent>
                      <w:r w:rsidR="00942DBD" w:rsidRPr="007F57C6">
                        <w:t>√</w:t>
                      </w:r>
                    </w:sdtContent>
                  </w:sdt>
                </w:p>
              </w:tc>
              <w:tc>
                <w:tcPr>
                  <w:tcW w:w="1283" w:type="dxa"/>
                </w:tcPr>
                <w:p w14:paraId="2BFDB53A" w14:textId="64EB98EC" w:rsidR="00942DBD" w:rsidRPr="007F57C6" w:rsidRDefault="003D0CFD" w:rsidP="00942DBD">
                  <w:pPr>
                    <w:jc w:val="center"/>
                  </w:pPr>
                  <w:sdt>
                    <w:sdtPr>
                      <w:tag w:val="goog_rdk_0"/>
                      <w:id w:val="553283342"/>
                    </w:sdtPr>
                    <w:sdtEndPr/>
                    <w:sdtContent>
                      <w:r w:rsidR="00942DBD" w:rsidRPr="007F57C6">
                        <w:t>√</w:t>
                      </w:r>
                    </w:sdtContent>
                  </w:sdt>
                </w:p>
              </w:tc>
              <w:tc>
                <w:tcPr>
                  <w:tcW w:w="1193" w:type="dxa"/>
                </w:tcPr>
                <w:p w14:paraId="3F1E47A4" w14:textId="623A1E43" w:rsidR="00942DBD" w:rsidRPr="007F57C6" w:rsidRDefault="003D0CFD" w:rsidP="00942DBD">
                  <w:pPr>
                    <w:jc w:val="center"/>
                  </w:pPr>
                  <w:sdt>
                    <w:sdtPr>
                      <w:tag w:val="goog_rdk_0"/>
                      <w:id w:val="-71815795"/>
                    </w:sdtPr>
                    <w:sdtEndPr/>
                    <w:sdtContent>
                      <w:r w:rsidR="00942DBD" w:rsidRPr="007F57C6">
                        <w:t>√</w:t>
                      </w:r>
                    </w:sdtContent>
                  </w:sdt>
                </w:p>
              </w:tc>
            </w:tr>
            <w:tr w:rsidR="00942DBD" w:rsidRPr="007F57C6" w14:paraId="27E9B8F0" w14:textId="77777777" w:rsidTr="00C05C0B">
              <w:tc>
                <w:tcPr>
                  <w:tcW w:w="6144" w:type="dxa"/>
                  <w:gridSpan w:val="2"/>
                </w:tcPr>
                <w:p w14:paraId="243469F8" w14:textId="49AA2DAC" w:rsidR="00942DBD" w:rsidRPr="007F57C6" w:rsidRDefault="00942DBD" w:rsidP="003750F3">
                  <w:r w:rsidRPr="007F57C6">
                    <w:rPr>
                      <w:rFonts w:ascii="Times New Roman" w:eastAsia="Times New Roman" w:hAnsi="Times New Roman" w:cs="Times New Roman"/>
                      <w:szCs w:val="22"/>
                    </w:rPr>
                    <w:t>A copy of the applicant's passport with signature.</w:t>
                  </w:r>
                </w:p>
              </w:tc>
              <w:tc>
                <w:tcPr>
                  <w:tcW w:w="1546" w:type="dxa"/>
                </w:tcPr>
                <w:p w14:paraId="7E1FE397" w14:textId="0A51E17D" w:rsidR="00942DBD" w:rsidRPr="007F57C6" w:rsidRDefault="003D0CFD" w:rsidP="00942DBD">
                  <w:pPr>
                    <w:jc w:val="center"/>
                  </w:pPr>
                  <w:sdt>
                    <w:sdtPr>
                      <w:tag w:val="goog_rdk_0"/>
                      <w:id w:val="-979847056"/>
                    </w:sdtPr>
                    <w:sdtEndPr/>
                    <w:sdtContent>
                      <w:r w:rsidR="00942DBD" w:rsidRPr="007F57C6">
                        <w:t>√</w:t>
                      </w:r>
                    </w:sdtContent>
                  </w:sdt>
                </w:p>
              </w:tc>
              <w:tc>
                <w:tcPr>
                  <w:tcW w:w="1283" w:type="dxa"/>
                </w:tcPr>
                <w:p w14:paraId="286B12E4" w14:textId="15786F31" w:rsidR="00942DBD" w:rsidRPr="007F57C6" w:rsidRDefault="003D0CFD" w:rsidP="00942DBD">
                  <w:pPr>
                    <w:jc w:val="center"/>
                  </w:pPr>
                  <w:sdt>
                    <w:sdtPr>
                      <w:tag w:val="goog_rdk_0"/>
                      <w:id w:val="1690555624"/>
                    </w:sdtPr>
                    <w:sdtEndPr/>
                    <w:sdtContent>
                      <w:r w:rsidR="00942DBD" w:rsidRPr="007F57C6">
                        <w:t>√</w:t>
                      </w:r>
                    </w:sdtContent>
                  </w:sdt>
                </w:p>
              </w:tc>
              <w:tc>
                <w:tcPr>
                  <w:tcW w:w="1193" w:type="dxa"/>
                </w:tcPr>
                <w:p w14:paraId="2EC07232" w14:textId="6CD3C647" w:rsidR="00942DBD" w:rsidRPr="007F57C6" w:rsidRDefault="003D0CFD" w:rsidP="00942DBD">
                  <w:pPr>
                    <w:jc w:val="center"/>
                  </w:pPr>
                  <w:sdt>
                    <w:sdtPr>
                      <w:tag w:val="goog_rdk_0"/>
                      <w:id w:val="-2062243350"/>
                    </w:sdtPr>
                    <w:sdtEndPr/>
                    <w:sdtContent>
                      <w:r w:rsidR="00942DBD" w:rsidRPr="007F57C6">
                        <w:t>√</w:t>
                      </w:r>
                    </w:sdtContent>
                  </w:sdt>
                </w:p>
              </w:tc>
            </w:tr>
            <w:tr w:rsidR="00942DBD" w:rsidRPr="007F57C6" w14:paraId="6095AC40" w14:textId="77777777" w:rsidTr="00942DBD">
              <w:tc>
                <w:tcPr>
                  <w:tcW w:w="3504" w:type="dxa"/>
                </w:tcPr>
                <w:p w14:paraId="4C68A1AF" w14:textId="24D7CA14" w:rsidR="00942DBD" w:rsidRPr="007F57C6" w:rsidRDefault="00942DBD" w:rsidP="003750F3">
                  <w:r w:rsidRPr="007F57C6">
                    <w:rPr>
                      <w:rFonts w:ascii="Times New Roman" w:eastAsia="Times New Roman" w:hAnsi="Times New Roman" w:cs="Times New Roman"/>
                      <w:szCs w:val="22"/>
                    </w:rPr>
                    <w:t>One original official transcript of a Bachelor’s degree</w:t>
                  </w:r>
                </w:p>
              </w:tc>
              <w:tc>
                <w:tcPr>
                  <w:tcW w:w="2640" w:type="dxa"/>
                  <w:vMerge w:val="restart"/>
                </w:tcPr>
                <w:p w14:paraId="5CB2FEEE" w14:textId="6215B205" w:rsidR="00942DBD" w:rsidRPr="007F57C6" w:rsidRDefault="00942DBD" w:rsidP="003750F3">
                  <w:r w:rsidRPr="007F57C6">
                    <w:rPr>
                      <w:rFonts w:ascii="Times New Roman" w:eastAsia="Times New Roman" w:hAnsi="Times New Roman" w:cs="Times New Roman"/>
                      <w:szCs w:val="22"/>
                    </w:rPr>
                    <w:t>in English or its foreign equivalent with your signature (if not in English please submit the original document with an official English Translation).</w:t>
                  </w:r>
                </w:p>
              </w:tc>
              <w:tc>
                <w:tcPr>
                  <w:tcW w:w="1546" w:type="dxa"/>
                </w:tcPr>
                <w:p w14:paraId="650F8FE3" w14:textId="628B3040" w:rsidR="00942DBD" w:rsidRPr="007F57C6" w:rsidRDefault="003D0CFD" w:rsidP="00942DBD">
                  <w:pPr>
                    <w:jc w:val="center"/>
                  </w:pPr>
                  <w:sdt>
                    <w:sdtPr>
                      <w:tag w:val="goog_rdk_0"/>
                      <w:id w:val="1691336161"/>
                    </w:sdtPr>
                    <w:sdtEndPr/>
                    <w:sdtContent>
                      <w:r w:rsidR="00942DBD" w:rsidRPr="007F57C6">
                        <w:t>√</w:t>
                      </w:r>
                    </w:sdtContent>
                  </w:sdt>
                </w:p>
              </w:tc>
              <w:tc>
                <w:tcPr>
                  <w:tcW w:w="1283" w:type="dxa"/>
                </w:tcPr>
                <w:p w14:paraId="210FE516" w14:textId="412C0D67" w:rsidR="00942DBD" w:rsidRPr="007F57C6" w:rsidRDefault="00942DBD" w:rsidP="00942DBD">
                  <w:pPr>
                    <w:jc w:val="center"/>
                  </w:pPr>
                  <w:r w:rsidRPr="007F57C6">
                    <w:t>-</w:t>
                  </w:r>
                </w:p>
              </w:tc>
              <w:tc>
                <w:tcPr>
                  <w:tcW w:w="1193" w:type="dxa"/>
                </w:tcPr>
                <w:p w14:paraId="79D44CDD" w14:textId="520AFBE3" w:rsidR="00942DBD" w:rsidRPr="007F57C6" w:rsidRDefault="00942DBD" w:rsidP="00942DBD">
                  <w:pPr>
                    <w:jc w:val="center"/>
                  </w:pPr>
                  <w:r w:rsidRPr="007F57C6">
                    <w:t>-</w:t>
                  </w:r>
                </w:p>
              </w:tc>
            </w:tr>
            <w:tr w:rsidR="00942DBD" w:rsidRPr="007F57C6" w14:paraId="05A175BF" w14:textId="77777777" w:rsidTr="00942DBD">
              <w:tc>
                <w:tcPr>
                  <w:tcW w:w="3504" w:type="dxa"/>
                </w:tcPr>
                <w:p w14:paraId="68FDF7BA" w14:textId="2F58714E" w:rsidR="00942DBD" w:rsidRPr="007F57C6" w:rsidRDefault="00942DBD" w:rsidP="003750F3">
                  <w:r w:rsidRPr="007F57C6">
                    <w:rPr>
                      <w:rFonts w:ascii="Times New Roman" w:eastAsia="Times New Roman" w:hAnsi="Times New Roman" w:cs="Times New Roman"/>
                      <w:szCs w:val="22"/>
                    </w:rPr>
                    <w:t>One original official transcript of a Master’s degree</w:t>
                  </w:r>
                </w:p>
              </w:tc>
              <w:tc>
                <w:tcPr>
                  <w:tcW w:w="2640" w:type="dxa"/>
                  <w:vMerge/>
                </w:tcPr>
                <w:p w14:paraId="1F26403C" w14:textId="77777777" w:rsidR="00942DBD" w:rsidRPr="007F57C6" w:rsidRDefault="00942DBD" w:rsidP="003750F3"/>
              </w:tc>
              <w:tc>
                <w:tcPr>
                  <w:tcW w:w="1546" w:type="dxa"/>
                </w:tcPr>
                <w:p w14:paraId="72158AA9" w14:textId="0A6E1AA5" w:rsidR="00942DBD" w:rsidRPr="007F57C6" w:rsidRDefault="00942DBD" w:rsidP="00942DBD">
                  <w:pPr>
                    <w:jc w:val="center"/>
                  </w:pPr>
                  <w:r w:rsidRPr="007F57C6">
                    <w:t>-</w:t>
                  </w:r>
                </w:p>
              </w:tc>
              <w:tc>
                <w:tcPr>
                  <w:tcW w:w="1283" w:type="dxa"/>
                </w:tcPr>
                <w:p w14:paraId="3F756B68" w14:textId="6F123237" w:rsidR="00942DBD" w:rsidRPr="007F57C6" w:rsidRDefault="003D0CFD" w:rsidP="00942DBD">
                  <w:pPr>
                    <w:jc w:val="center"/>
                  </w:pPr>
                  <w:sdt>
                    <w:sdtPr>
                      <w:tag w:val="goog_rdk_0"/>
                      <w:id w:val="2046938221"/>
                    </w:sdtPr>
                    <w:sdtEndPr/>
                    <w:sdtContent>
                      <w:r w:rsidR="00942DBD" w:rsidRPr="007F57C6">
                        <w:t>√</w:t>
                      </w:r>
                    </w:sdtContent>
                  </w:sdt>
                </w:p>
              </w:tc>
              <w:tc>
                <w:tcPr>
                  <w:tcW w:w="1193" w:type="dxa"/>
                </w:tcPr>
                <w:p w14:paraId="16A651EC" w14:textId="4158303A" w:rsidR="00942DBD" w:rsidRPr="007F57C6" w:rsidRDefault="00942DBD" w:rsidP="00942DBD">
                  <w:pPr>
                    <w:jc w:val="center"/>
                  </w:pPr>
                  <w:r w:rsidRPr="007F57C6">
                    <w:t>-</w:t>
                  </w:r>
                </w:p>
              </w:tc>
            </w:tr>
            <w:tr w:rsidR="00942DBD" w:rsidRPr="007F57C6" w14:paraId="361DEC92" w14:textId="77777777" w:rsidTr="00942DBD">
              <w:tc>
                <w:tcPr>
                  <w:tcW w:w="3504" w:type="dxa"/>
                </w:tcPr>
                <w:p w14:paraId="1E2EDDE8" w14:textId="173C3179" w:rsidR="00942DBD" w:rsidRPr="007F57C6" w:rsidRDefault="00942DBD" w:rsidP="003750F3">
                  <w:r w:rsidRPr="007F57C6">
                    <w:rPr>
                      <w:rFonts w:ascii="Times New Roman" w:eastAsia="Times New Roman" w:hAnsi="Times New Roman" w:cs="Times New Roman"/>
                      <w:szCs w:val="22"/>
                    </w:rPr>
                    <w:t>One original official transcript of a doctoral degree</w:t>
                  </w:r>
                </w:p>
              </w:tc>
              <w:tc>
                <w:tcPr>
                  <w:tcW w:w="2640" w:type="dxa"/>
                  <w:vMerge/>
                </w:tcPr>
                <w:p w14:paraId="1D50130D" w14:textId="77777777" w:rsidR="00942DBD" w:rsidRPr="007F57C6" w:rsidRDefault="00942DBD" w:rsidP="003750F3"/>
              </w:tc>
              <w:tc>
                <w:tcPr>
                  <w:tcW w:w="1546" w:type="dxa"/>
                </w:tcPr>
                <w:p w14:paraId="0703C5A2" w14:textId="6F3EFD01" w:rsidR="00942DBD" w:rsidRPr="007F57C6" w:rsidRDefault="00942DBD" w:rsidP="00942DBD">
                  <w:pPr>
                    <w:jc w:val="center"/>
                  </w:pPr>
                  <w:r w:rsidRPr="007F57C6">
                    <w:t>-</w:t>
                  </w:r>
                </w:p>
              </w:tc>
              <w:tc>
                <w:tcPr>
                  <w:tcW w:w="1283" w:type="dxa"/>
                </w:tcPr>
                <w:p w14:paraId="36C17BBE" w14:textId="5E7D0AB2" w:rsidR="00942DBD" w:rsidRPr="007F57C6" w:rsidRDefault="00942DBD" w:rsidP="00942DBD">
                  <w:pPr>
                    <w:jc w:val="center"/>
                  </w:pPr>
                  <w:r w:rsidRPr="007F57C6">
                    <w:t>-</w:t>
                  </w:r>
                </w:p>
              </w:tc>
              <w:tc>
                <w:tcPr>
                  <w:tcW w:w="1193" w:type="dxa"/>
                </w:tcPr>
                <w:p w14:paraId="37B50217" w14:textId="09774830" w:rsidR="00942DBD" w:rsidRPr="007F57C6" w:rsidRDefault="003D0CFD" w:rsidP="00942DBD">
                  <w:pPr>
                    <w:jc w:val="center"/>
                  </w:pPr>
                  <w:sdt>
                    <w:sdtPr>
                      <w:tag w:val="goog_rdk_0"/>
                      <w:id w:val="-65037906"/>
                    </w:sdtPr>
                    <w:sdtEndPr/>
                    <w:sdtContent>
                      <w:r w:rsidR="00942DBD" w:rsidRPr="007F57C6">
                        <w:t>√</w:t>
                      </w:r>
                    </w:sdtContent>
                  </w:sdt>
                </w:p>
              </w:tc>
            </w:tr>
            <w:tr w:rsidR="00942DBD" w:rsidRPr="007F57C6" w14:paraId="0835EBE8" w14:textId="77777777" w:rsidTr="005F3F62">
              <w:tc>
                <w:tcPr>
                  <w:tcW w:w="6144" w:type="dxa"/>
                  <w:gridSpan w:val="2"/>
                </w:tcPr>
                <w:p w14:paraId="6DA29029" w14:textId="411A09EF" w:rsidR="00942DBD" w:rsidRPr="007F57C6" w:rsidRDefault="00942DBD" w:rsidP="003750F3">
                  <w:r w:rsidRPr="007F57C6">
                    <w:rPr>
                      <w:rFonts w:ascii="Times New Roman" w:eastAsia="Times New Roman" w:hAnsi="Times New Roman" w:cs="Times New Roman"/>
                      <w:szCs w:val="22"/>
                    </w:rPr>
                    <w:t>A copy of a certificate of standardized Thai and/or English language proficiency test (if any), issued within the last 2 years.</w:t>
                  </w:r>
                </w:p>
              </w:tc>
              <w:tc>
                <w:tcPr>
                  <w:tcW w:w="1546" w:type="dxa"/>
                </w:tcPr>
                <w:p w14:paraId="0F6866B7" w14:textId="682801E5" w:rsidR="00942DBD" w:rsidRPr="007F57C6" w:rsidRDefault="003D0CFD" w:rsidP="00942DBD">
                  <w:pPr>
                    <w:jc w:val="center"/>
                  </w:pPr>
                  <w:sdt>
                    <w:sdtPr>
                      <w:tag w:val="goog_rdk_0"/>
                      <w:id w:val="-222062477"/>
                    </w:sdtPr>
                    <w:sdtEndPr/>
                    <w:sdtContent>
                      <w:r w:rsidR="00942DBD" w:rsidRPr="007F57C6">
                        <w:t>√</w:t>
                      </w:r>
                    </w:sdtContent>
                  </w:sdt>
                </w:p>
              </w:tc>
              <w:tc>
                <w:tcPr>
                  <w:tcW w:w="1283" w:type="dxa"/>
                </w:tcPr>
                <w:p w14:paraId="333940B0" w14:textId="4C51DE47" w:rsidR="00942DBD" w:rsidRPr="007F57C6" w:rsidRDefault="003D0CFD" w:rsidP="00942DBD">
                  <w:pPr>
                    <w:jc w:val="center"/>
                  </w:pPr>
                  <w:sdt>
                    <w:sdtPr>
                      <w:tag w:val="goog_rdk_0"/>
                      <w:id w:val="-1313864865"/>
                    </w:sdtPr>
                    <w:sdtEndPr/>
                    <w:sdtContent>
                      <w:r w:rsidR="00942DBD" w:rsidRPr="007F57C6">
                        <w:t>√</w:t>
                      </w:r>
                    </w:sdtContent>
                  </w:sdt>
                </w:p>
              </w:tc>
              <w:tc>
                <w:tcPr>
                  <w:tcW w:w="1193" w:type="dxa"/>
                </w:tcPr>
                <w:p w14:paraId="36738158" w14:textId="10094969" w:rsidR="00942DBD" w:rsidRPr="007F57C6" w:rsidRDefault="003D0CFD" w:rsidP="00942DBD">
                  <w:pPr>
                    <w:jc w:val="center"/>
                  </w:pPr>
                  <w:sdt>
                    <w:sdtPr>
                      <w:tag w:val="goog_rdk_0"/>
                      <w:id w:val="-591397607"/>
                    </w:sdtPr>
                    <w:sdtEndPr/>
                    <w:sdtContent>
                      <w:r w:rsidR="00942DBD" w:rsidRPr="007F57C6">
                        <w:t>√</w:t>
                      </w:r>
                    </w:sdtContent>
                  </w:sdt>
                </w:p>
              </w:tc>
            </w:tr>
            <w:tr w:rsidR="00942DBD" w:rsidRPr="007F57C6" w14:paraId="5EEF67A6" w14:textId="77777777" w:rsidTr="0043739F">
              <w:tc>
                <w:tcPr>
                  <w:tcW w:w="6144" w:type="dxa"/>
                  <w:gridSpan w:val="2"/>
                </w:tcPr>
                <w:p w14:paraId="4CE70656" w14:textId="607C25A7" w:rsidR="00942DBD" w:rsidRPr="007F57C6" w:rsidRDefault="00942DBD" w:rsidP="003750F3">
                  <w:r w:rsidRPr="007F57C6">
                    <w:rPr>
                      <w:rFonts w:ascii="Times New Roman" w:eastAsia="Times New Roman" w:hAnsi="Times New Roman" w:cs="Times New Roman"/>
                      <w:szCs w:val="22"/>
                    </w:rPr>
                    <w:t>A letter of recommendation from home institution.</w:t>
                  </w:r>
                </w:p>
              </w:tc>
              <w:tc>
                <w:tcPr>
                  <w:tcW w:w="1546" w:type="dxa"/>
                </w:tcPr>
                <w:p w14:paraId="53AFACE9" w14:textId="7ED325E3" w:rsidR="00942DBD" w:rsidRPr="007F57C6" w:rsidRDefault="003D0CFD" w:rsidP="00942DBD">
                  <w:pPr>
                    <w:jc w:val="center"/>
                  </w:pPr>
                  <w:sdt>
                    <w:sdtPr>
                      <w:tag w:val="goog_rdk_0"/>
                      <w:id w:val="1436177336"/>
                    </w:sdtPr>
                    <w:sdtEndPr/>
                    <w:sdtContent>
                      <w:r w:rsidR="00942DBD" w:rsidRPr="007F57C6">
                        <w:t>√</w:t>
                      </w:r>
                    </w:sdtContent>
                  </w:sdt>
                </w:p>
              </w:tc>
              <w:tc>
                <w:tcPr>
                  <w:tcW w:w="1283" w:type="dxa"/>
                </w:tcPr>
                <w:p w14:paraId="158935EC" w14:textId="031BB04C" w:rsidR="00942DBD" w:rsidRPr="007F57C6" w:rsidRDefault="003D0CFD" w:rsidP="00942DBD">
                  <w:pPr>
                    <w:jc w:val="center"/>
                  </w:pPr>
                  <w:sdt>
                    <w:sdtPr>
                      <w:tag w:val="goog_rdk_0"/>
                      <w:id w:val="1367413036"/>
                    </w:sdtPr>
                    <w:sdtEndPr/>
                    <w:sdtContent>
                      <w:r w:rsidR="00942DBD" w:rsidRPr="007F57C6">
                        <w:t>√</w:t>
                      </w:r>
                    </w:sdtContent>
                  </w:sdt>
                </w:p>
              </w:tc>
              <w:tc>
                <w:tcPr>
                  <w:tcW w:w="1193" w:type="dxa"/>
                </w:tcPr>
                <w:p w14:paraId="4BE658F4" w14:textId="7858B087" w:rsidR="00942DBD" w:rsidRPr="007F57C6" w:rsidRDefault="003D0CFD" w:rsidP="00942DBD">
                  <w:pPr>
                    <w:jc w:val="center"/>
                  </w:pPr>
                  <w:sdt>
                    <w:sdtPr>
                      <w:tag w:val="goog_rdk_0"/>
                      <w:id w:val="883677785"/>
                    </w:sdtPr>
                    <w:sdtEndPr/>
                    <w:sdtContent>
                      <w:r w:rsidR="00942DBD" w:rsidRPr="007F57C6">
                        <w:t>√</w:t>
                      </w:r>
                    </w:sdtContent>
                  </w:sdt>
                </w:p>
              </w:tc>
            </w:tr>
          </w:tbl>
          <w:p w14:paraId="02E42CA4" w14:textId="77777777" w:rsidR="00A239F8" w:rsidRPr="007F57C6" w:rsidRDefault="00A239F8" w:rsidP="003750F3"/>
          <w:p w14:paraId="7B75CFC4" w14:textId="77777777" w:rsidR="009F1545" w:rsidRPr="007F57C6" w:rsidRDefault="009F1545" w:rsidP="003750F3">
            <w:pPr>
              <w:rPr>
                <w:sz w:val="16"/>
                <w:szCs w:val="16"/>
              </w:rPr>
            </w:pPr>
          </w:p>
        </w:tc>
      </w:tr>
      <w:tr w:rsidR="003865E4" w:rsidRPr="007F57C6" w14:paraId="3164EE3A" w14:textId="77777777" w:rsidTr="00942DBD">
        <w:tblPrEx>
          <w:tblBorders>
            <w:insideV w:val="none" w:sz="0" w:space="0" w:color="auto"/>
          </w:tblBorders>
        </w:tblPrEx>
        <w:tc>
          <w:tcPr>
            <w:tcW w:w="10392" w:type="dxa"/>
            <w:gridSpan w:val="4"/>
            <w:shd w:val="clear" w:color="auto" w:fill="DEEAF6" w:themeFill="accent1" w:themeFillTint="33"/>
            <w:vAlign w:val="center"/>
          </w:tcPr>
          <w:p w14:paraId="75B16462" w14:textId="77777777" w:rsidR="003865E4" w:rsidRPr="007F57C6" w:rsidRDefault="003865E4" w:rsidP="003750F3"/>
        </w:tc>
      </w:tr>
    </w:tbl>
    <w:p w14:paraId="1C4124E0" w14:textId="1E785613" w:rsidR="0096635C" w:rsidRDefault="0096635C" w:rsidP="007F57C6">
      <w:pPr>
        <w:pBdr>
          <w:bottom w:val="single" w:sz="6" w:space="1" w:color="auto"/>
        </w:pBdr>
        <w:spacing w:before="240"/>
        <w:ind w:right="95"/>
        <w:rPr>
          <w:rFonts w:ascii="Times New Roman" w:hAnsi="Times New Roman" w:cs="Times New Roman"/>
        </w:rPr>
      </w:pPr>
    </w:p>
    <w:p w14:paraId="098AD58C" w14:textId="2E2F09A4" w:rsidR="00836105" w:rsidRDefault="00836105" w:rsidP="007F57C6">
      <w:pPr>
        <w:pBdr>
          <w:bottom w:val="single" w:sz="6" w:space="1" w:color="auto"/>
        </w:pBdr>
        <w:spacing w:before="240"/>
        <w:ind w:right="95"/>
        <w:rPr>
          <w:rFonts w:ascii="Times New Roman" w:hAnsi="Times New Roman" w:cs="Times New Roman"/>
        </w:rPr>
      </w:pPr>
    </w:p>
    <w:p w14:paraId="40870C38" w14:textId="77777777" w:rsidR="00836105" w:rsidRDefault="00836105" w:rsidP="00836105">
      <w:pPr>
        <w:jc w:val="center"/>
        <w:rPr>
          <w:rFonts w:ascii="Times New Roman" w:hAnsi="Times New Roman" w:cs="Times New Roman"/>
        </w:rPr>
      </w:pPr>
    </w:p>
    <w:p w14:paraId="67E73125" w14:textId="77777777" w:rsidR="00836105" w:rsidRDefault="00836105" w:rsidP="00836105">
      <w:pPr>
        <w:jc w:val="center"/>
        <w:rPr>
          <w:rFonts w:ascii="Times New Roman" w:hAnsi="Times New Roman" w:cs="Times New Roman"/>
        </w:rPr>
      </w:pPr>
    </w:p>
    <w:p w14:paraId="01B2A096" w14:textId="77777777" w:rsidR="00836105" w:rsidRDefault="00836105" w:rsidP="00836105">
      <w:pPr>
        <w:jc w:val="center"/>
        <w:rPr>
          <w:rFonts w:ascii="Times New Roman" w:hAnsi="Times New Roman" w:cs="Times New Roman"/>
        </w:rPr>
      </w:pPr>
    </w:p>
    <w:p w14:paraId="4551B168" w14:textId="77777777" w:rsidR="00836105" w:rsidRDefault="00836105" w:rsidP="00836105">
      <w:pPr>
        <w:jc w:val="center"/>
        <w:rPr>
          <w:rFonts w:ascii="Times New Roman" w:hAnsi="Times New Roman" w:cs="Times New Roman"/>
        </w:rPr>
      </w:pPr>
    </w:p>
    <w:p w14:paraId="77961F02" w14:textId="77777777" w:rsidR="00836105" w:rsidRDefault="00836105" w:rsidP="00836105">
      <w:pPr>
        <w:jc w:val="center"/>
        <w:rPr>
          <w:rFonts w:ascii="Times New Roman" w:hAnsi="Times New Roman" w:cs="Times New Roman"/>
        </w:rPr>
      </w:pPr>
    </w:p>
    <w:p w14:paraId="44983D6A" w14:textId="77777777" w:rsidR="00836105" w:rsidRDefault="00836105" w:rsidP="00836105">
      <w:pPr>
        <w:jc w:val="center"/>
        <w:rPr>
          <w:rFonts w:ascii="Times New Roman" w:hAnsi="Times New Roman" w:cs="Times New Roman"/>
        </w:rPr>
      </w:pPr>
    </w:p>
    <w:p w14:paraId="7D92E706" w14:textId="77777777" w:rsidR="00836105" w:rsidRDefault="00836105" w:rsidP="00836105">
      <w:pPr>
        <w:jc w:val="center"/>
        <w:rPr>
          <w:rFonts w:ascii="Times New Roman" w:hAnsi="Times New Roman" w:cs="Times New Roman"/>
        </w:rPr>
      </w:pPr>
    </w:p>
    <w:p w14:paraId="6581CA85" w14:textId="77777777" w:rsidR="00836105" w:rsidRDefault="00836105" w:rsidP="00836105">
      <w:pPr>
        <w:jc w:val="center"/>
        <w:rPr>
          <w:rFonts w:ascii="Times New Roman" w:hAnsi="Times New Roman" w:cs="Times New Roman"/>
        </w:rPr>
      </w:pPr>
    </w:p>
    <w:p w14:paraId="13B9F866" w14:textId="77777777" w:rsidR="00836105" w:rsidRDefault="00836105" w:rsidP="00836105">
      <w:pPr>
        <w:jc w:val="center"/>
        <w:rPr>
          <w:rFonts w:ascii="Times New Roman" w:hAnsi="Times New Roman" w:cs="Times New Roman"/>
        </w:rPr>
      </w:pPr>
    </w:p>
    <w:p w14:paraId="6CA45904" w14:textId="77777777" w:rsidR="00836105" w:rsidRDefault="00836105" w:rsidP="00836105">
      <w:pPr>
        <w:jc w:val="center"/>
        <w:rPr>
          <w:rFonts w:ascii="Times New Roman" w:hAnsi="Times New Roman" w:cs="Times New Roman"/>
        </w:rPr>
      </w:pPr>
    </w:p>
    <w:p w14:paraId="7B3E2F5D" w14:textId="77777777" w:rsidR="00836105" w:rsidRDefault="00836105" w:rsidP="00836105">
      <w:pPr>
        <w:jc w:val="center"/>
        <w:rPr>
          <w:rFonts w:ascii="Times New Roman" w:hAnsi="Times New Roman" w:cs="Times New Roman"/>
        </w:rPr>
      </w:pPr>
    </w:p>
    <w:p w14:paraId="2D639F0B" w14:textId="51AEADE6" w:rsidR="00836105" w:rsidRDefault="00836105" w:rsidP="00836105">
      <w:pPr>
        <w:jc w:val="center"/>
        <w:rPr>
          <w:rFonts w:ascii="Times New Roman" w:hAnsi="Times New Roman" w:cs="Times New Roman"/>
        </w:rPr>
      </w:pPr>
    </w:p>
    <w:p w14:paraId="35523868" w14:textId="2E4ABE2E" w:rsidR="00836105" w:rsidRDefault="00836105" w:rsidP="00836105">
      <w:pPr>
        <w:jc w:val="center"/>
        <w:rPr>
          <w:rFonts w:ascii="Times New Roman" w:hAnsi="Times New Roman" w:cs="Times New Roman"/>
        </w:rPr>
      </w:pPr>
    </w:p>
    <w:p w14:paraId="0614E029" w14:textId="77777777" w:rsidR="00836105" w:rsidRDefault="00836105" w:rsidP="003865E4">
      <w:pPr>
        <w:rPr>
          <w:rFonts w:ascii="Times New Roman" w:hAnsi="Times New Roman" w:cs="Times New Roman"/>
        </w:rPr>
      </w:pPr>
    </w:p>
    <w:p w14:paraId="0E757488" w14:textId="1BABEB03" w:rsidR="00836105" w:rsidRPr="00823755" w:rsidRDefault="00836105" w:rsidP="00836105">
      <w:pPr>
        <w:jc w:val="center"/>
        <w:rPr>
          <w:rFonts w:ascii="Times New Roman" w:hAnsi="Times New Roman" w:cs="Times New Roman"/>
        </w:rPr>
      </w:pPr>
      <w:r w:rsidRPr="00823755">
        <w:rPr>
          <w:rFonts w:ascii="Times New Roman" w:hAnsi="Times New Roman" w:cs="Times New Roman"/>
          <w:noProof/>
        </w:rPr>
        <w:lastRenderedPageBreak/>
        <w:drawing>
          <wp:inline distT="0" distB="0" distL="0" distR="0" wp14:anchorId="34CC969F" wp14:editId="27BB1BF1">
            <wp:extent cx="900017" cy="1080000"/>
            <wp:effectExtent l="0" t="0" r="0" b="635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08252D40" w14:textId="77777777" w:rsidR="00836105" w:rsidRDefault="00836105" w:rsidP="00836105">
      <w:pPr>
        <w:jc w:val="center"/>
        <w:rPr>
          <w:rFonts w:ascii="Times New Roman" w:hAnsi="Times New Roman" w:cs="Times New Roman"/>
          <w:b/>
          <w:bCs/>
          <w:sz w:val="24"/>
          <w:szCs w:val="32"/>
        </w:rPr>
      </w:pPr>
      <w:r w:rsidRPr="008B686E">
        <w:rPr>
          <w:rFonts w:ascii="Times New Roman" w:hAnsi="Times New Roman" w:cs="Times New Roman"/>
          <w:b/>
          <w:bCs/>
          <w:sz w:val="24"/>
          <w:szCs w:val="32"/>
        </w:rPr>
        <w:t>UBON RATCHATHANI UNIVERSITY</w:t>
      </w:r>
      <w:r w:rsidRPr="00836105">
        <w:rPr>
          <w:rFonts w:ascii="Times New Roman" w:hAnsi="Times New Roman" w:cs="Times New Roman"/>
          <w:b/>
          <w:bCs/>
          <w:sz w:val="24"/>
          <w:szCs w:val="32"/>
        </w:rPr>
        <w:t xml:space="preserve"> </w:t>
      </w:r>
    </w:p>
    <w:p w14:paraId="4B0437D5" w14:textId="69E84003" w:rsidR="00836105" w:rsidRDefault="00836105" w:rsidP="00836105">
      <w:pPr>
        <w:jc w:val="center"/>
        <w:rPr>
          <w:rFonts w:ascii="Times New Roman" w:hAnsi="Times New Roman" w:cs="Times New Roman"/>
          <w:b/>
          <w:bCs/>
        </w:rPr>
      </w:pPr>
      <w:r w:rsidRPr="00836105">
        <w:rPr>
          <w:rFonts w:ascii="Times New Roman" w:hAnsi="Times New Roman" w:cs="Times New Roman"/>
          <w:b/>
          <w:bCs/>
        </w:rPr>
        <w:t>ACCEPTANCE FORM</w:t>
      </w:r>
      <w:r w:rsidRPr="00836105">
        <w:rPr>
          <w:rFonts w:ascii="Times New Roman" w:hAnsi="Times New Roman" w:cs="Times New Roman"/>
          <w:b/>
          <w:bCs/>
        </w:rPr>
        <w:br/>
        <w:t xml:space="preserve">EXCHANGE STUDENT/STAFF APPLICATION </w:t>
      </w:r>
    </w:p>
    <w:p w14:paraId="0DEC98FF" w14:textId="77777777" w:rsidR="00836105" w:rsidRPr="00836105" w:rsidRDefault="00836105" w:rsidP="00836105">
      <w:pPr>
        <w:jc w:val="center"/>
        <w:rPr>
          <w:rFonts w:ascii="Times New Roman" w:hAnsi="Times New Roman" w:cs="Times New Roman"/>
          <w:b/>
          <w:bCs/>
        </w:rPr>
      </w:pPr>
    </w:p>
    <w:p w14:paraId="2CE845DA" w14:textId="74C55415" w:rsidR="00836105" w:rsidRDefault="00836105" w:rsidP="00836105">
      <w:pPr>
        <w:rPr>
          <w:rFonts w:ascii="Times New Roman" w:hAnsi="Times New Roman" w:cs="Times New Roman"/>
          <w:sz w:val="24"/>
          <w:szCs w:val="32"/>
          <w:u w:val="single"/>
        </w:rPr>
      </w:pPr>
      <w:r>
        <w:rPr>
          <w:rFonts w:ascii="Times New Roman" w:hAnsi="Times New Roman" w:cs="Times New Roman"/>
          <w:sz w:val="24"/>
          <w:szCs w:val="32"/>
        </w:rPr>
        <w:t xml:space="preserve"> </w:t>
      </w:r>
      <w:r>
        <w:rPr>
          <w:rFonts w:ascii="Times New Roman" w:hAnsi="Times New Roman" w:cs="Times New Roman"/>
          <w:sz w:val="24"/>
          <w:szCs w:val="32"/>
        </w:rPr>
        <w:tab/>
      </w:r>
      <w:r>
        <w:rPr>
          <w:rFonts w:ascii="Times New Roman" w:hAnsi="Times New Roman" w:cs="Times New Roman"/>
          <w:sz w:val="24"/>
          <w:szCs w:val="32"/>
        </w:rPr>
        <w:tab/>
      </w:r>
      <w:r w:rsidRPr="0007094A">
        <w:rPr>
          <w:rFonts w:ascii="Times New Roman" w:hAnsi="Times New Roman" w:cs="Times New Roman"/>
          <w:sz w:val="24"/>
          <w:szCs w:val="32"/>
        </w:rPr>
        <w:t>This is in reference to the application to the 2023 Student and Staff Exchange Scholarship by</w:t>
      </w:r>
      <w:r>
        <w:rPr>
          <w:rFonts w:ascii="Times New Roman" w:hAnsi="Times New Roman" w:cs="Times New Roman"/>
          <w:sz w:val="24"/>
          <w:szCs w:val="32"/>
        </w:rPr>
        <w:t xml:space="preserve"> (name of applicant)</w:t>
      </w:r>
      <w:r w:rsidRPr="0007094A">
        <w:rPr>
          <w:rFonts w:ascii="Times New Roman" w:hAnsi="Times New Roman" w:cs="Times New Roman"/>
          <w:sz w:val="24"/>
          <w:szCs w:val="32"/>
        </w:rPr>
        <w:t xml:space="preserve">  </w:t>
      </w:r>
      <w:sdt>
        <w:sdtPr>
          <w:rPr>
            <w:rFonts w:ascii="Times New Roman" w:hAnsi="Times New Roman" w:cs="Times New Roman"/>
            <w:sz w:val="24"/>
            <w:szCs w:val="32"/>
            <w:u w:val="single"/>
          </w:rPr>
          <w:id w:val="1553041646"/>
          <w:placeholder>
            <w:docPart w:val="C344717D8D374593961DF978F6F70B3E"/>
          </w:placeholder>
          <w:showingPlcHdr/>
          <w:text/>
        </w:sdtPr>
        <w:sdtEndPr/>
        <w:sdtContent>
          <w:r w:rsidRPr="0007094A">
            <w:rPr>
              <w:rFonts w:ascii="Times New Roman" w:hAnsi="Times New Roman" w:cs="Times New Roman"/>
              <w:sz w:val="24"/>
              <w:szCs w:val="32"/>
            </w:rPr>
            <w:t>________________________________</w:t>
          </w:r>
        </w:sdtContent>
      </w:sdt>
      <w:r w:rsidRPr="0007094A">
        <w:rPr>
          <w:rFonts w:ascii="Times New Roman" w:hAnsi="Times New Roman" w:cs="Times New Roman"/>
          <w:sz w:val="24"/>
          <w:szCs w:val="32"/>
        </w:rPr>
        <w:t xml:space="preserve"> </w:t>
      </w:r>
      <w:r>
        <w:rPr>
          <w:rFonts w:ascii="Times New Roman" w:hAnsi="Times New Roman" w:cs="Times New Roman"/>
          <w:sz w:val="24"/>
          <w:szCs w:val="32"/>
        </w:rPr>
        <w:t xml:space="preserve"> to the Faculty of </w:t>
      </w:r>
      <w:sdt>
        <w:sdtPr>
          <w:rPr>
            <w:rFonts w:ascii="Times New Roman" w:hAnsi="Times New Roman" w:cs="Times New Roman"/>
            <w:sz w:val="24"/>
            <w:szCs w:val="32"/>
            <w:u w:val="single"/>
          </w:rPr>
          <w:id w:val="1519966146"/>
          <w:placeholder>
            <w:docPart w:val="43C0A2F134EA4B428AEF77E7E54D6AAB"/>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Engineering" w:value="Engineering"/>
            <w:listItem w:displayText="Law" w:value="Law"/>
            <w:listItem w:displayText="Liberal Arts" w:value="Liberal Arts"/>
            <w:listItem w:displayText="Nursing" w:value="Nursing"/>
            <w:listItem w:displayText="Pharmaceutical Scinces" w:value="Pharmaceutical Scinces"/>
            <w:listItem w:displayText="Science" w:value="Science"/>
            <w:listItem w:displayText="Political Sciences" w:value="Political Sciences"/>
          </w:dropDownList>
        </w:sdtPr>
        <w:sdtEndPr/>
        <w:sdtContent>
          <w:r w:rsidRPr="0007094A">
            <w:rPr>
              <w:rFonts w:ascii="Times New Roman" w:hAnsi="Times New Roman" w:cs="Times New Roman"/>
              <w:sz w:val="24"/>
              <w:szCs w:val="32"/>
            </w:rPr>
            <w:t>__________________</w:t>
          </w:r>
        </w:sdtContent>
      </w:sdt>
      <w:r>
        <w:rPr>
          <w:rFonts w:ascii="Times New Roman" w:hAnsi="Times New Roman" w:cs="Times New Roman"/>
          <w:sz w:val="24"/>
          <w:szCs w:val="32"/>
        </w:rPr>
        <w:t xml:space="preserve"> from </w:t>
      </w:r>
      <w:sdt>
        <w:sdtPr>
          <w:rPr>
            <w:rFonts w:ascii="Times New Roman" w:hAnsi="Times New Roman" w:cs="Times New Roman"/>
            <w:sz w:val="24"/>
            <w:szCs w:val="32"/>
            <w:u w:val="single"/>
          </w:rPr>
          <w:id w:val="-320970371"/>
          <w:placeholder>
            <w:docPart w:val="D810AD22A4924E3DAD663E4A4AD142A7"/>
          </w:placeholder>
          <w:showingPlcHdr/>
          <w:date w:fullDate="2022-10-10T00:00:00Z">
            <w:dateFormat w:val="M/d/yyyy"/>
            <w:lid w:val="en-US"/>
            <w:storeMappedDataAs w:val="dateTime"/>
            <w:calendar w:val="gregorian"/>
          </w:date>
        </w:sdtPr>
        <w:sdtEndPr/>
        <w:sdtContent>
          <w:r w:rsidRPr="0012567F">
            <w:t>_________________________</w:t>
          </w:r>
        </w:sdtContent>
      </w:sdt>
      <w:r>
        <w:rPr>
          <w:rFonts w:ascii="Times New Roman" w:hAnsi="Times New Roman" w:cs="Times New Roman"/>
          <w:sz w:val="24"/>
          <w:szCs w:val="32"/>
        </w:rPr>
        <w:t xml:space="preserve"> to </w:t>
      </w:r>
      <w:sdt>
        <w:sdtPr>
          <w:rPr>
            <w:rFonts w:ascii="Times New Roman" w:hAnsi="Times New Roman" w:cs="Times New Roman"/>
            <w:sz w:val="24"/>
            <w:szCs w:val="32"/>
            <w:u w:val="single"/>
          </w:rPr>
          <w:id w:val="885605868"/>
          <w:placeholder>
            <w:docPart w:val="4401F6A0A88B453487547EB9D144B020"/>
          </w:placeholder>
          <w:showingPlcHdr/>
          <w:date w:fullDate="2022-10-10T00:00:00Z">
            <w:dateFormat w:val="M/d/yyyy"/>
            <w:lid w:val="en-US"/>
            <w:storeMappedDataAs w:val="dateTime"/>
            <w:calendar w:val="gregorian"/>
          </w:date>
        </w:sdtPr>
        <w:sdtEndPr/>
        <w:sdtContent>
          <w:r w:rsidRPr="0012567F">
            <w:t>_________________________</w:t>
          </w:r>
        </w:sdtContent>
      </w:sdt>
      <w:r>
        <w:rPr>
          <w:rFonts w:ascii="Times New Roman" w:hAnsi="Times New Roman" w:cs="Times New Roman"/>
          <w:sz w:val="24"/>
          <w:szCs w:val="32"/>
          <w:u w:val="single"/>
        </w:rPr>
        <w:t xml:space="preserve"> .</w:t>
      </w:r>
    </w:p>
    <w:p w14:paraId="65CC8540" w14:textId="02AC2B7C" w:rsidR="00836105" w:rsidRDefault="00836105" w:rsidP="00836105">
      <w:pPr>
        <w:rPr>
          <w:rFonts w:ascii="Times New Roman" w:hAnsi="Times New Roman" w:cs="Times New Roman"/>
          <w:sz w:val="24"/>
          <w:szCs w:val="32"/>
        </w:rPr>
      </w:pPr>
      <w:r>
        <w:rPr>
          <w:rFonts w:ascii="Times New Roman" w:hAnsi="Times New Roman" w:cs="Times New Roman"/>
          <w:sz w:val="24"/>
          <w:szCs w:val="32"/>
        </w:rPr>
        <w:t xml:space="preserve"> </w:t>
      </w:r>
      <w:r>
        <w:rPr>
          <w:rFonts w:ascii="Times New Roman" w:hAnsi="Times New Roman" w:cs="Times New Roman"/>
          <w:sz w:val="24"/>
          <w:szCs w:val="32"/>
        </w:rPr>
        <w:tab/>
      </w:r>
      <w:r>
        <w:rPr>
          <w:rFonts w:ascii="Times New Roman" w:hAnsi="Times New Roman" w:cs="Times New Roman"/>
          <w:sz w:val="24"/>
          <w:szCs w:val="32"/>
        </w:rPr>
        <w:tab/>
      </w:r>
      <w:r w:rsidRPr="0012567F">
        <w:rPr>
          <w:rFonts w:ascii="Times New Roman" w:hAnsi="Times New Roman" w:cs="Times New Roman"/>
          <w:sz w:val="24"/>
          <w:szCs w:val="32"/>
        </w:rPr>
        <w:t xml:space="preserve">On behalf of </w:t>
      </w:r>
      <w:r>
        <w:rPr>
          <w:rFonts w:ascii="Times New Roman" w:hAnsi="Times New Roman" w:cs="Times New Roman"/>
          <w:sz w:val="24"/>
          <w:szCs w:val="32"/>
        </w:rPr>
        <w:t>the Faculty of</w:t>
      </w:r>
      <w:r w:rsidR="00A1799C" w:rsidRPr="00A1799C">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422324307"/>
          <w:placeholder>
            <w:docPart w:val="0328602A262B409DB596474D92CB50F6"/>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Engineering" w:value="Engineering"/>
            <w:listItem w:displayText="Law" w:value="Law"/>
            <w:listItem w:displayText="Liberal Arts" w:value="Liberal Arts"/>
            <w:listItem w:displayText="Nursing" w:value="Nursing"/>
            <w:listItem w:displayText="Pharmaceutical Scinces" w:value="Pharmaceutical Scinces"/>
            <w:listItem w:displayText="Science" w:value="Science"/>
            <w:listItem w:displayText="Political Sciences" w:value="Political Sciences"/>
          </w:dropDownList>
        </w:sdtPr>
        <w:sdtContent>
          <w:r w:rsidR="00A1799C" w:rsidRPr="00A1799C">
            <w:rPr>
              <w:rFonts w:ascii="Times New Roman" w:hAnsi="Times New Roman" w:cs="Times New Roman"/>
              <w:sz w:val="24"/>
              <w:szCs w:val="32"/>
              <w:u w:val="single"/>
            </w:rPr>
            <w:t>__________________</w:t>
          </w:r>
        </w:sdtContent>
      </w:sdt>
      <w:r w:rsidRPr="0012567F">
        <w:rPr>
          <w:rFonts w:ascii="Times New Roman" w:hAnsi="Times New Roman" w:cs="Times New Roman"/>
          <w:sz w:val="24"/>
          <w:szCs w:val="32"/>
        </w:rPr>
        <w:t xml:space="preserve">, I </w:t>
      </w:r>
      <w:r>
        <w:rPr>
          <w:rFonts w:ascii="Times New Roman" w:hAnsi="Times New Roman" w:cs="Times New Roman"/>
          <w:sz w:val="24"/>
          <w:szCs w:val="32"/>
        </w:rPr>
        <w:t xml:space="preserve">am delighted to accept </w:t>
      </w:r>
      <w:r w:rsidRPr="00836105">
        <w:rPr>
          <w:rFonts w:ascii="Times New Roman" w:hAnsi="Times New Roman" w:cs="Times New Roman"/>
          <w:sz w:val="24"/>
          <w:szCs w:val="32"/>
        </w:rPr>
        <w:t xml:space="preserve">(name of applicant)  </w:t>
      </w:r>
      <w:sdt>
        <w:sdtPr>
          <w:rPr>
            <w:rFonts w:ascii="Times New Roman" w:hAnsi="Times New Roman" w:cs="Times New Roman"/>
            <w:sz w:val="24"/>
            <w:szCs w:val="32"/>
            <w:u w:val="single"/>
          </w:rPr>
          <w:id w:val="-1740552173"/>
          <w:placeholder>
            <w:docPart w:val="D3E9A35E33DD4BB7BFB610FFA2D4658E"/>
          </w:placeholder>
          <w:showingPlcHdr/>
          <w:text/>
        </w:sdtPr>
        <w:sdtEndPr/>
        <w:sdtContent>
          <w:r w:rsidRPr="00836105">
            <w:rPr>
              <w:rFonts w:ascii="Times New Roman" w:hAnsi="Times New Roman" w:cs="Times New Roman"/>
              <w:sz w:val="24"/>
              <w:szCs w:val="32"/>
            </w:rPr>
            <w:t>________________________________</w:t>
          </w:r>
        </w:sdtContent>
      </w:sdt>
      <w:r w:rsidRPr="00836105">
        <w:rPr>
          <w:rFonts w:ascii="Times New Roman" w:hAnsi="Times New Roman" w:cs="Times New Roman"/>
          <w:sz w:val="24"/>
          <w:szCs w:val="32"/>
        </w:rPr>
        <w:t xml:space="preserve">  </w:t>
      </w:r>
      <w:r>
        <w:rPr>
          <w:rFonts w:ascii="Times New Roman" w:hAnsi="Times New Roman" w:cs="Times New Roman"/>
          <w:sz w:val="24"/>
          <w:szCs w:val="32"/>
        </w:rPr>
        <w:t xml:space="preserve">to complete his/her exchange program at the Faculty of </w:t>
      </w:r>
      <w:sdt>
        <w:sdtPr>
          <w:rPr>
            <w:rFonts w:ascii="Times New Roman" w:hAnsi="Times New Roman" w:cs="Times New Roman"/>
            <w:sz w:val="24"/>
            <w:szCs w:val="32"/>
            <w:u w:val="single"/>
          </w:rPr>
          <w:id w:val="-1618826993"/>
          <w:placeholder>
            <w:docPart w:val="74357F9B724C4BBD943FF28F177781F5"/>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Engineering" w:value="Engineering"/>
            <w:listItem w:displayText="Law" w:value="Law"/>
            <w:listItem w:displayText="Liberal Arts" w:value="Liberal Arts"/>
            <w:listItem w:displayText="Nursing" w:value="Nursing"/>
            <w:listItem w:displayText="Pharmaceutical Scinces" w:value="Pharmaceutical Scinces"/>
            <w:listItem w:displayText="Science" w:value="Science"/>
            <w:listItem w:displayText="Political Sciences" w:value="Political Sciences"/>
          </w:dropDownList>
        </w:sdtPr>
        <w:sdtContent>
          <w:r w:rsidR="00A1799C" w:rsidRPr="00A1799C">
            <w:rPr>
              <w:rFonts w:ascii="Times New Roman" w:hAnsi="Times New Roman" w:cs="Times New Roman"/>
              <w:sz w:val="24"/>
              <w:szCs w:val="32"/>
            </w:rPr>
            <w:t>__________________</w:t>
          </w:r>
        </w:sdtContent>
      </w:sdt>
      <w:r>
        <w:rPr>
          <w:rFonts w:ascii="Times New Roman" w:hAnsi="Times New Roman" w:cs="Times New Roman"/>
          <w:sz w:val="24"/>
          <w:szCs w:val="32"/>
        </w:rPr>
        <w:t xml:space="preserve"> .</w:t>
      </w:r>
    </w:p>
    <w:p w14:paraId="7220C5E8" w14:textId="6338E329" w:rsidR="00836105" w:rsidRDefault="00836105" w:rsidP="00836105">
      <w:pPr>
        <w:rPr>
          <w:rFonts w:ascii="Times New Roman" w:hAnsi="Times New Roman" w:cs="Times New Roman"/>
          <w:sz w:val="24"/>
          <w:szCs w:val="32"/>
          <w:u w:val="single"/>
        </w:rPr>
      </w:pPr>
      <w:r>
        <w:rPr>
          <w:rFonts w:ascii="Times New Roman" w:hAnsi="Times New Roman" w:cs="Times New Roman"/>
          <w:sz w:val="24"/>
          <w:szCs w:val="32"/>
        </w:rPr>
        <w:t xml:space="preserve"> </w:t>
      </w:r>
      <w:r>
        <w:rPr>
          <w:rFonts w:ascii="Times New Roman" w:hAnsi="Times New Roman" w:cs="Times New Roman"/>
          <w:sz w:val="24"/>
          <w:szCs w:val="32"/>
        </w:rPr>
        <w:tab/>
      </w:r>
      <w:r>
        <w:rPr>
          <w:rFonts w:ascii="Times New Roman" w:hAnsi="Times New Roman" w:cs="Times New Roman"/>
          <w:sz w:val="24"/>
          <w:szCs w:val="32"/>
        </w:rPr>
        <w:tab/>
        <w:t xml:space="preserve">The faculty </w:t>
      </w:r>
      <w:r w:rsidRPr="0012567F">
        <w:rPr>
          <w:rFonts w:ascii="Times New Roman" w:hAnsi="Times New Roman" w:cs="Times New Roman"/>
          <w:sz w:val="24"/>
          <w:szCs w:val="32"/>
        </w:rPr>
        <w:t>nominates</w:t>
      </w:r>
      <w:r>
        <w:rPr>
          <w:rFonts w:ascii="Times New Roman" w:hAnsi="Times New Roman" w:cs="Times New Roman"/>
          <w:sz w:val="24"/>
          <w:szCs w:val="32"/>
        </w:rPr>
        <w:t xml:space="preserve"> </w:t>
      </w:r>
      <w:r>
        <w:rPr>
          <w:rFonts w:ascii="Times New Roman" w:hAnsi="Times New Roman"/>
          <w:sz w:val="24"/>
          <w:szCs w:val="32"/>
        </w:rPr>
        <w:t>(name)</w:t>
      </w:r>
      <w:r w:rsidRPr="0012567F">
        <w:rPr>
          <w:rFonts w:ascii="Times New Roman" w:hAnsi="Times New Roman" w:cs="Times New Roman"/>
          <w:sz w:val="24"/>
          <w:szCs w:val="32"/>
        </w:rPr>
        <w:t xml:space="preserve"> </w:t>
      </w:r>
      <w:sdt>
        <w:sdtPr>
          <w:rPr>
            <w:rFonts w:ascii="Times New Roman" w:hAnsi="Times New Roman" w:cs="Times New Roman"/>
            <w:sz w:val="24"/>
            <w:szCs w:val="32"/>
            <w:u w:val="single"/>
          </w:rPr>
          <w:id w:val="-763306855"/>
          <w:placeholder>
            <w:docPart w:val="B1C7166210894EDC85ABF222450F7004"/>
          </w:placeholder>
          <w:showingPlcHdr/>
          <w:text/>
        </w:sdtPr>
        <w:sdtEndPr/>
        <w:sdtContent>
          <w:r w:rsidRPr="0012567F">
            <w:rPr>
              <w:rFonts w:ascii="Times New Roman" w:hAnsi="Times New Roman" w:cs="Times New Roman"/>
              <w:sz w:val="24"/>
              <w:szCs w:val="32"/>
            </w:rPr>
            <w:t>________________________________</w:t>
          </w:r>
        </w:sdtContent>
      </w:sdt>
      <w:r w:rsidRPr="0012567F">
        <w:rPr>
          <w:rFonts w:ascii="Times New Roman" w:hAnsi="Times New Roman" w:cs="Times New Roman"/>
          <w:sz w:val="24"/>
          <w:szCs w:val="32"/>
        </w:rPr>
        <w:t xml:space="preserve">, as the coordinator of the </w:t>
      </w:r>
      <w:r>
        <w:rPr>
          <w:rFonts w:ascii="Times New Roman" w:hAnsi="Times New Roman" w:cs="Times New Roman"/>
          <w:sz w:val="24"/>
          <w:szCs w:val="32"/>
        </w:rPr>
        <w:t>exchange program</w:t>
      </w:r>
      <w:r w:rsidRPr="0012567F">
        <w:rPr>
          <w:rFonts w:ascii="Times New Roman" w:hAnsi="Times New Roman" w:cs="Times New Roman"/>
          <w:sz w:val="24"/>
          <w:szCs w:val="32"/>
        </w:rPr>
        <w:t xml:space="preserve">. Please feel free to contact </w:t>
      </w:r>
      <w:r>
        <w:rPr>
          <w:rFonts w:ascii="Times New Roman" w:hAnsi="Times New Roman" w:cs="Times New Roman"/>
          <w:sz w:val="24"/>
          <w:szCs w:val="32"/>
        </w:rPr>
        <w:t xml:space="preserve">us </w:t>
      </w:r>
      <w:r w:rsidRPr="0012567F">
        <w:rPr>
          <w:rFonts w:ascii="Times New Roman" w:hAnsi="Times New Roman" w:cs="Times New Roman"/>
          <w:sz w:val="24"/>
          <w:szCs w:val="32"/>
        </w:rPr>
        <w:t xml:space="preserve">via email at </w:t>
      </w:r>
      <w:sdt>
        <w:sdtPr>
          <w:rPr>
            <w:rFonts w:ascii="Times New Roman" w:hAnsi="Times New Roman" w:cs="Times New Roman"/>
            <w:sz w:val="24"/>
            <w:szCs w:val="32"/>
            <w:u w:val="single"/>
          </w:rPr>
          <w:id w:val="1874661674"/>
          <w:placeholder>
            <w:docPart w:val="2DF82141065E4707809A1076B6BB0A8F"/>
          </w:placeholder>
          <w:showingPlcHdr/>
          <w:text/>
        </w:sdtPr>
        <w:sdtEndPr/>
        <w:sdtContent>
          <w:r w:rsidRPr="0012567F">
            <w:rPr>
              <w:rFonts w:ascii="Times New Roman" w:hAnsi="Times New Roman" w:cs="Times New Roman"/>
              <w:sz w:val="24"/>
              <w:szCs w:val="32"/>
            </w:rPr>
            <w:t>________________________________</w:t>
          </w:r>
        </w:sdtContent>
      </w:sdt>
      <w:r w:rsidRPr="0012567F">
        <w:rPr>
          <w:rFonts w:ascii="Times New Roman" w:hAnsi="Times New Roman" w:cs="Times New Roman"/>
          <w:sz w:val="24"/>
          <w:szCs w:val="32"/>
        </w:rPr>
        <w:t xml:space="preserve"> or by phone at </w:t>
      </w:r>
      <w:sdt>
        <w:sdtPr>
          <w:rPr>
            <w:rFonts w:ascii="Times New Roman" w:hAnsi="Times New Roman" w:cs="Times New Roman"/>
            <w:sz w:val="24"/>
            <w:szCs w:val="32"/>
            <w:u w:val="single"/>
          </w:rPr>
          <w:id w:val="-970587638"/>
          <w:placeholder>
            <w:docPart w:val="7C4324805C024C13AAACBB8D664C85C7"/>
          </w:placeholder>
          <w:text/>
        </w:sdtPr>
        <w:sdtEndPr/>
        <w:sdtContent>
          <w:r w:rsidRPr="0006184C">
            <w:rPr>
              <w:rFonts w:ascii="Times New Roman" w:hAnsi="Times New Roman" w:cs="Times New Roman"/>
              <w:sz w:val="24"/>
              <w:szCs w:val="32"/>
              <w:u w:val="single"/>
            </w:rPr>
            <w:t>_____________</w:t>
          </w:r>
        </w:sdtContent>
      </w:sdt>
    </w:p>
    <w:p w14:paraId="6E55576E" w14:textId="77777777" w:rsidR="00836105" w:rsidRDefault="00836105" w:rsidP="00836105">
      <w:pPr>
        <w:rPr>
          <w:rFonts w:ascii="Times New Roman" w:hAnsi="Times New Roman" w:cs="Times New Roman"/>
          <w:sz w:val="24"/>
          <w:szCs w:val="32"/>
        </w:rPr>
      </w:pPr>
    </w:p>
    <w:p w14:paraId="5B08046E" w14:textId="77777777" w:rsidR="00836105" w:rsidRPr="00A1799C" w:rsidRDefault="00836105" w:rsidP="00836105">
      <w:pPr>
        <w:rPr>
          <w:rFonts w:ascii="Times New Roman" w:hAnsi="Times New Roman" w:hint="cs"/>
          <w:sz w:val="24"/>
          <w:szCs w:val="32"/>
          <w:cs/>
        </w:rPr>
      </w:pPr>
      <w:r>
        <w:rPr>
          <w:rFonts w:ascii="Times New Roman" w:hAnsi="Times New Roman" w:cs="Times New Roman"/>
          <w:sz w:val="24"/>
          <w:szCs w:val="32"/>
        </w:rPr>
        <w:t>Sincerely,</w:t>
      </w:r>
    </w:p>
    <w:p w14:paraId="5D9ED856" w14:textId="77777777" w:rsidR="00836105" w:rsidRDefault="003D0CFD" w:rsidP="00836105">
      <w:pPr>
        <w:rPr>
          <w:rFonts w:ascii="Times New Roman" w:hAnsi="Times New Roman" w:cs="Times New Roman"/>
          <w:sz w:val="24"/>
          <w:szCs w:val="32"/>
        </w:rPr>
      </w:pPr>
      <w:sdt>
        <w:sdtPr>
          <w:rPr>
            <w:rFonts w:ascii="Times New Roman" w:hAnsi="Times New Roman" w:cs="Times New Roman"/>
            <w:sz w:val="24"/>
            <w:szCs w:val="32"/>
            <w:u w:val="single"/>
          </w:rPr>
          <w:id w:val="-1823264988"/>
          <w:placeholder>
            <w:docPart w:val="73D7914AA986422C9671367A85EFD6DA"/>
          </w:placeholder>
          <w:showingPlcHdr/>
          <w:text/>
        </w:sdtPr>
        <w:sdtEndPr/>
        <w:sdtContent>
          <w:r w:rsidR="00836105" w:rsidRPr="0012567F">
            <w:rPr>
              <w:rFonts w:ascii="Times New Roman" w:hAnsi="Times New Roman" w:cs="Times New Roman"/>
              <w:sz w:val="24"/>
              <w:szCs w:val="32"/>
            </w:rPr>
            <w:t>______________________</w:t>
          </w:r>
        </w:sdtContent>
      </w:sdt>
    </w:p>
    <w:p w14:paraId="31DE360E" w14:textId="77777777" w:rsidR="00836105" w:rsidRDefault="00836105" w:rsidP="00836105">
      <w:pPr>
        <w:rPr>
          <w:rFonts w:ascii="Times New Roman" w:hAnsi="Times New Roman" w:cs="Times New Roman"/>
          <w:sz w:val="24"/>
          <w:szCs w:val="32"/>
          <w:u w:val="single"/>
        </w:rPr>
      </w:pPr>
      <w:r>
        <w:rPr>
          <w:rFonts w:ascii="Times New Roman" w:hAnsi="Times New Roman" w:cs="Times New Roman"/>
          <w:sz w:val="24"/>
          <w:szCs w:val="32"/>
        </w:rPr>
        <w:t>(</w:t>
      </w:r>
      <w:r w:rsidRPr="0012567F">
        <w:rPr>
          <w:rFonts w:ascii="Times New Roman" w:hAnsi="Times New Roman" w:cs="Times New Roman"/>
          <w:sz w:val="24"/>
          <w:szCs w:val="32"/>
        </w:rPr>
        <w:t xml:space="preserve"> </w:t>
      </w:r>
      <w:sdt>
        <w:sdtPr>
          <w:rPr>
            <w:rFonts w:ascii="Times New Roman" w:hAnsi="Times New Roman" w:cs="Times New Roman"/>
            <w:sz w:val="24"/>
            <w:szCs w:val="32"/>
            <w:u w:val="single"/>
          </w:rPr>
          <w:id w:val="1269812346"/>
          <w:placeholder>
            <w:docPart w:val="DA0616F54299420A97B1FCCE59B6F243"/>
          </w:placeholder>
          <w:showingPlcHdr/>
          <w:text/>
        </w:sdtPr>
        <w:sdtEndPr/>
        <w:sdtContent>
          <w:r w:rsidRPr="0012567F">
            <w:rPr>
              <w:rFonts w:ascii="Times New Roman" w:hAnsi="Times New Roman" w:cs="Times New Roman"/>
              <w:sz w:val="24"/>
              <w:szCs w:val="32"/>
            </w:rPr>
            <w:t>______________________</w:t>
          </w:r>
        </w:sdtContent>
      </w:sdt>
      <w:r>
        <w:rPr>
          <w:rFonts w:ascii="Times New Roman" w:hAnsi="Times New Roman" w:cs="Times New Roman"/>
          <w:sz w:val="24"/>
          <w:szCs w:val="32"/>
          <w:u w:val="single"/>
        </w:rPr>
        <w:t>)</w:t>
      </w:r>
    </w:p>
    <w:p w14:paraId="5D91B1BE" w14:textId="557D359A" w:rsidR="00836105" w:rsidRDefault="00836105" w:rsidP="007F57C6">
      <w:pPr>
        <w:pBdr>
          <w:bottom w:val="single" w:sz="6" w:space="1" w:color="auto"/>
        </w:pBdr>
        <w:spacing w:before="240"/>
        <w:ind w:right="95"/>
        <w:rPr>
          <w:rFonts w:ascii="Times New Roman" w:hAnsi="Times New Roman" w:cs="Times New Roman"/>
        </w:rPr>
      </w:pPr>
      <w:r>
        <w:rPr>
          <w:rFonts w:ascii="Times New Roman" w:hAnsi="Times New Roman" w:cs="Times New Roman"/>
        </w:rPr>
        <w:t>Date</w:t>
      </w:r>
      <w:r w:rsidRPr="00836105">
        <w:rPr>
          <w:rFonts w:ascii="Times New Roman" w:hAnsi="Times New Roman" w:cs="Times New Roman"/>
          <w:sz w:val="24"/>
          <w:szCs w:val="32"/>
          <w:u w:val="single"/>
        </w:rPr>
        <w:t xml:space="preserve"> </w:t>
      </w:r>
      <w:sdt>
        <w:sdtPr>
          <w:rPr>
            <w:rFonts w:ascii="Times New Roman" w:hAnsi="Times New Roman" w:cs="Times New Roman"/>
            <w:u w:val="single"/>
          </w:rPr>
          <w:id w:val="-842316121"/>
          <w:placeholder>
            <w:docPart w:val="DC5558DD8607451C856CC68A428FC758"/>
          </w:placeholder>
          <w:showingPlcHdr/>
          <w:text/>
        </w:sdtPr>
        <w:sdtEndPr/>
        <w:sdtContent>
          <w:r w:rsidRPr="00836105">
            <w:rPr>
              <w:rFonts w:ascii="Times New Roman" w:hAnsi="Times New Roman" w:cs="Times New Roman"/>
            </w:rPr>
            <w:t>________________</w:t>
          </w:r>
        </w:sdtContent>
      </w:sdt>
    </w:p>
    <w:p w14:paraId="324DE8DF" w14:textId="71EB7DDD" w:rsidR="00836105" w:rsidRDefault="00836105" w:rsidP="007F57C6">
      <w:pPr>
        <w:pBdr>
          <w:bottom w:val="single" w:sz="6" w:space="1" w:color="auto"/>
        </w:pBdr>
        <w:spacing w:before="240"/>
        <w:ind w:right="95"/>
        <w:rPr>
          <w:rFonts w:ascii="Times New Roman" w:hAnsi="Times New Roman" w:cs="Times New Roman"/>
        </w:rPr>
      </w:pPr>
    </w:p>
    <w:p w14:paraId="724872BB" w14:textId="60665C0E" w:rsidR="00836105" w:rsidRDefault="00836105" w:rsidP="007F57C6">
      <w:pPr>
        <w:pBdr>
          <w:bottom w:val="single" w:sz="6" w:space="1" w:color="auto"/>
        </w:pBdr>
        <w:spacing w:before="240"/>
        <w:ind w:right="95"/>
        <w:rPr>
          <w:rFonts w:ascii="Times New Roman" w:hAnsi="Times New Roman" w:cs="Times New Roman"/>
        </w:rPr>
      </w:pPr>
    </w:p>
    <w:p w14:paraId="51E6631F" w14:textId="77777777" w:rsidR="00836105" w:rsidRPr="007F57C6" w:rsidRDefault="00836105" w:rsidP="007F57C6">
      <w:pPr>
        <w:pBdr>
          <w:bottom w:val="single" w:sz="6" w:space="1" w:color="auto"/>
        </w:pBdr>
        <w:spacing w:before="240"/>
        <w:ind w:right="95"/>
        <w:rPr>
          <w:rFonts w:ascii="Times New Roman" w:hAnsi="Times New Roman" w:cs="Times New Roman"/>
          <w:cs/>
        </w:rPr>
      </w:pPr>
    </w:p>
    <w:sectPr w:rsidR="00836105" w:rsidRPr="007F57C6" w:rsidSect="002C59D9">
      <w:footerReference w:type="default" r:id="rId10"/>
      <w:type w:val="continuous"/>
      <w:pgSz w:w="11906" w:h="16838"/>
      <w:pgMar w:top="426" w:right="991" w:bottom="142"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45228" w14:textId="77777777" w:rsidR="003D0CFD" w:rsidRDefault="003D0CFD" w:rsidP="009E4065">
      <w:pPr>
        <w:spacing w:after="0" w:line="240" w:lineRule="auto"/>
      </w:pPr>
      <w:r>
        <w:separator/>
      </w:r>
    </w:p>
  </w:endnote>
  <w:endnote w:type="continuationSeparator" w:id="0">
    <w:p w14:paraId="1B5D2134" w14:textId="77777777" w:rsidR="003D0CFD" w:rsidRDefault="003D0CFD"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39061146"/>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14:paraId="447284D4" w14:textId="77777777" w:rsidR="009E4065" w:rsidRPr="009E4065" w:rsidRDefault="009E4065">
            <w:pPr>
              <w:pStyle w:val="ab"/>
              <w:jc w:val="right"/>
              <w:rPr>
                <w:rFonts w:ascii="Times New Roman" w:hAnsi="Times New Roman" w:cs="Times New Roman"/>
                <w:sz w:val="24"/>
                <w:szCs w:val="24"/>
              </w:rPr>
            </w:pPr>
            <w:r w:rsidRPr="009E4065">
              <w:rPr>
                <w:rFonts w:ascii="Times New Roman" w:hAnsi="Times New Roman" w:cs="Times New Roman"/>
                <w:sz w:val="24"/>
                <w:szCs w:val="24"/>
              </w:rPr>
              <w:t>Page</w:t>
            </w:r>
            <w:r w:rsidRPr="009E4065">
              <w:rPr>
                <w:rFonts w:ascii="Times New Roman" w:hAnsi="Times New Roman" w:cs="Times New Roman"/>
                <w:sz w:val="24"/>
                <w:szCs w:val="24"/>
                <w:cs/>
                <w:lang w:val="th-TH"/>
              </w:rPr>
              <w:t xml:space="preserve"> </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PAGE</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3</w:t>
            </w:r>
            <w:r w:rsidRPr="009E4065">
              <w:rPr>
                <w:rFonts w:ascii="Times New Roman" w:hAnsi="Times New Roman" w:cs="Times New Roman"/>
                <w:b/>
                <w:bCs/>
                <w:sz w:val="24"/>
                <w:szCs w:val="24"/>
              </w:rPr>
              <w:fldChar w:fldCharType="end"/>
            </w:r>
            <w:r w:rsidR="00F75969">
              <w:rPr>
                <w:rFonts w:ascii="Times New Roman" w:hAnsi="Times New Roman" w:cs="Times New Roman"/>
                <w:sz w:val="24"/>
                <w:szCs w:val="24"/>
              </w:rPr>
              <w:t>/</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NUMPAGES</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4</w:t>
            </w:r>
            <w:r w:rsidRPr="009E4065">
              <w:rPr>
                <w:rFonts w:ascii="Times New Roman" w:hAnsi="Times New Roman" w:cs="Times New Roman"/>
                <w:b/>
                <w:bCs/>
                <w:sz w:val="24"/>
                <w:szCs w:val="24"/>
              </w:rPr>
              <w:fldChar w:fldCharType="end"/>
            </w:r>
          </w:p>
        </w:sdtContent>
      </w:sdt>
    </w:sdtContent>
  </w:sdt>
  <w:p w14:paraId="785E7FBF" w14:textId="77777777" w:rsidR="009E4065" w:rsidRDefault="009E406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03922" w14:textId="77777777" w:rsidR="003D0CFD" w:rsidRDefault="003D0CFD" w:rsidP="009E4065">
      <w:pPr>
        <w:spacing w:after="0" w:line="240" w:lineRule="auto"/>
      </w:pPr>
      <w:r>
        <w:separator/>
      </w:r>
    </w:p>
  </w:footnote>
  <w:footnote w:type="continuationSeparator" w:id="0">
    <w:p w14:paraId="4F758F19" w14:textId="77777777" w:rsidR="003D0CFD" w:rsidRDefault="003D0CFD" w:rsidP="009E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F72C22"/>
    <w:multiLevelType w:val="hybridMultilevel"/>
    <w:tmpl w:val="C3E4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90F9F"/>
    <w:multiLevelType w:val="multilevel"/>
    <w:tmpl w:val="78C20C8A"/>
    <w:lvl w:ilvl="0">
      <w:start w:val="1"/>
      <w:numFmt w:val="decimal"/>
      <w:lvlText w:val="%1."/>
      <w:lvlJc w:val="left"/>
      <w:pPr>
        <w:ind w:left="360" w:hanging="360"/>
      </w:pPr>
    </w:lvl>
    <w:lvl w:ilvl="1">
      <w:start w:val="1"/>
      <w:numFmt w:val="decimal"/>
      <w:pStyle w:val="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465F05"/>
    <w:multiLevelType w:val="hybridMultilevel"/>
    <w:tmpl w:val="F19A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1582B"/>
    <w:multiLevelType w:val="multilevel"/>
    <w:tmpl w:val="4FBC5818"/>
    <w:styleLink w:val="20"/>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6B005EF"/>
    <w:multiLevelType w:val="hybridMultilevel"/>
    <w:tmpl w:val="4A66A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00461"/>
    <w:rsid w:val="00013596"/>
    <w:rsid w:val="000142B3"/>
    <w:rsid w:val="000359B1"/>
    <w:rsid w:val="00085D87"/>
    <w:rsid w:val="000909A9"/>
    <w:rsid w:val="000A7594"/>
    <w:rsid w:val="000B3417"/>
    <w:rsid w:val="000B3AAB"/>
    <w:rsid w:val="000B64BD"/>
    <w:rsid w:val="000C6B45"/>
    <w:rsid w:val="000D5DE6"/>
    <w:rsid w:val="00140176"/>
    <w:rsid w:val="0015251D"/>
    <w:rsid w:val="00162480"/>
    <w:rsid w:val="00165C32"/>
    <w:rsid w:val="001920A0"/>
    <w:rsid w:val="00193232"/>
    <w:rsid w:val="001970BB"/>
    <w:rsid w:val="001A2DB7"/>
    <w:rsid w:val="001B3314"/>
    <w:rsid w:val="001E2A67"/>
    <w:rsid w:val="00240DD5"/>
    <w:rsid w:val="00245975"/>
    <w:rsid w:val="00252229"/>
    <w:rsid w:val="0026335A"/>
    <w:rsid w:val="00297AE3"/>
    <w:rsid w:val="002B6F30"/>
    <w:rsid w:val="002C59D9"/>
    <w:rsid w:val="002D32B4"/>
    <w:rsid w:val="002F3879"/>
    <w:rsid w:val="00316C6D"/>
    <w:rsid w:val="00321889"/>
    <w:rsid w:val="00321890"/>
    <w:rsid w:val="00347EB5"/>
    <w:rsid w:val="00351642"/>
    <w:rsid w:val="00361D0D"/>
    <w:rsid w:val="003865E4"/>
    <w:rsid w:val="003A0500"/>
    <w:rsid w:val="003C068C"/>
    <w:rsid w:val="003D04B1"/>
    <w:rsid w:val="003D0CFD"/>
    <w:rsid w:val="003D72DA"/>
    <w:rsid w:val="003E061D"/>
    <w:rsid w:val="0042215A"/>
    <w:rsid w:val="00422E7D"/>
    <w:rsid w:val="00437864"/>
    <w:rsid w:val="00446FC8"/>
    <w:rsid w:val="00452F8A"/>
    <w:rsid w:val="00453C08"/>
    <w:rsid w:val="00454C9A"/>
    <w:rsid w:val="00467A5D"/>
    <w:rsid w:val="004738BF"/>
    <w:rsid w:val="004768C7"/>
    <w:rsid w:val="004B2BA0"/>
    <w:rsid w:val="004C21F5"/>
    <w:rsid w:val="0053050B"/>
    <w:rsid w:val="0053234F"/>
    <w:rsid w:val="00537005"/>
    <w:rsid w:val="00542171"/>
    <w:rsid w:val="00542952"/>
    <w:rsid w:val="0054381A"/>
    <w:rsid w:val="005479D7"/>
    <w:rsid w:val="0055239E"/>
    <w:rsid w:val="005A3700"/>
    <w:rsid w:val="005A3D41"/>
    <w:rsid w:val="005A6DF3"/>
    <w:rsid w:val="005A7D00"/>
    <w:rsid w:val="005B3F61"/>
    <w:rsid w:val="005E5FA7"/>
    <w:rsid w:val="00616165"/>
    <w:rsid w:val="00617BCB"/>
    <w:rsid w:val="00633F38"/>
    <w:rsid w:val="00656FD9"/>
    <w:rsid w:val="00666390"/>
    <w:rsid w:val="00670957"/>
    <w:rsid w:val="00696DF2"/>
    <w:rsid w:val="006A7C81"/>
    <w:rsid w:val="006E1B0A"/>
    <w:rsid w:val="007062A9"/>
    <w:rsid w:val="0072332E"/>
    <w:rsid w:val="00730417"/>
    <w:rsid w:val="00731F99"/>
    <w:rsid w:val="00733257"/>
    <w:rsid w:val="00735C2E"/>
    <w:rsid w:val="00751429"/>
    <w:rsid w:val="0075744D"/>
    <w:rsid w:val="007618DB"/>
    <w:rsid w:val="00774272"/>
    <w:rsid w:val="00775ADC"/>
    <w:rsid w:val="00792A31"/>
    <w:rsid w:val="007A0CBB"/>
    <w:rsid w:val="007A32CB"/>
    <w:rsid w:val="007A37EE"/>
    <w:rsid w:val="007B671C"/>
    <w:rsid w:val="007D01EE"/>
    <w:rsid w:val="007F57C6"/>
    <w:rsid w:val="008102F5"/>
    <w:rsid w:val="00822D9A"/>
    <w:rsid w:val="00823755"/>
    <w:rsid w:val="00824181"/>
    <w:rsid w:val="00836105"/>
    <w:rsid w:val="00850398"/>
    <w:rsid w:val="0085132D"/>
    <w:rsid w:val="008809CF"/>
    <w:rsid w:val="00891D32"/>
    <w:rsid w:val="008A54BF"/>
    <w:rsid w:val="008B4321"/>
    <w:rsid w:val="008B686E"/>
    <w:rsid w:val="008E43DE"/>
    <w:rsid w:val="008F7E37"/>
    <w:rsid w:val="00911546"/>
    <w:rsid w:val="009130F4"/>
    <w:rsid w:val="00942DBD"/>
    <w:rsid w:val="00962733"/>
    <w:rsid w:val="00962D09"/>
    <w:rsid w:val="00964AFB"/>
    <w:rsid w:val="0096635C"/>
    <w:rsid w:val="009762BC"/>
    <w:rsid w:val="009E24CC"/>
    <w:rsid w:val="009E3CEA"/>
    <w:rsid w:val="009E4065"/>
    <w:rsid w:val="009F1545"/>
    <w:rsid w:val="009F2E3A"/>
    <w:rsid w:val="00A1799C"/>
    <w:rsid w:val="00A239F8"/>
    <w:rsid w:val="00A24C20"/>
    <w:rsid w:val="00A45434"/>
    <w:rsid w:val="00A472E2"/>
    <w:rsid w:val="00A71D3F"/>
    <w:rsid w:val="00A72917"/>
    <w:rsid w:val="00A8417D"/>
    <w:rsid w:val="00AA73C0"/>
    <w:rsid w:val="00AB14C7"/>
    <w:rsid w:val="00AB62C4"/>
    <w:rsid w:val="00AC38A0"/>
    <w:rsid w:val="00AC73A3"/>
    <w:rsid w:val="00AD57BE"/>
    <w:rsid w:val="00AE7A1D"/>
    <w:rsid w:val="00AF187D"/>
    <w:rsid w:val="00AF30CD"/>
    <w:rsid w:val="00B03E89"/>
    <w:rsid w:val="00B04245"/>
    <w:rsid w:val="00B2326F"/>
    <w:rsid w:val="00B605B2"/>
    <w:rsid w:val="00B84673"/>
    <w:rsid w:val="00B910F7"/>
    <w:rsid w:val="00B9500F"/>
    <w:rsid w:val="00BA6167"/>
    <w:rsid w:val="00BA6FBE"/>
    <w:rsid w:val="00BB1C82"/>
    <w:rsid w:val="00BD65F9"/>
    <w:rsid w:val="00BE468F"/>
    <w:rsid w:val="00BE5467"/>
    <w:rsid w:val="00BE6023"/>
    <w:rsid w:val="00BF2F4C"/>
    <w:rsid w:val="00BF4B09"/>
    <w:rsid w:val="00BF4E54"/>
    <w:rsid w:val="00C05584"/>
    <w:rsid w:val="00C6199E"/>
    <w:rsid w:val="00C74B49"/>
    <w:rsid w:val="00C81D1A"/>
    <w:rsid w:val="00C90943"/>
    <w:rsid w:val="00CC064A"/>
    <w:rsid w:val="00CE059F"/>
    <w:rsid w:val="00CF345D"/>
    <w:rsid w:val="00CF767B"/>
    <w:rsid w:val="00D04DDF"/>
    <w:rsid w:val="00D66DF1"/>
    <w:rsid w:val="00D81441"/>
    <w:rsid w:val="00D83FFA"/>
    <w:rsid w:val="00D845A6"/>
    <w:rsid w:val="00D87AD2"/>
    <w:rsid w:val="00D9016D"/>
    <w:rsid w:val="00D90742"/>
    <w:rsid w:val="00D95D65"/>
    <w:rsid w:val="00DB2DD1"/>
    <w:rsid w:val="00DB542D"/>
    <w:rsid w:val="00DB6157"/>
    <w:rsid w:val="00E12B87"/>
    <w:rsid w:val="00E306B0"/>
    <w:rsid w:val="00E35481"/>
    <w:rsid w:val="00E557DD"/>
    <w:rsid w:val="00E55BD0"/>
    <w:rsid w:val="00E6602C"/>
    <w:rsid w:val="00E70A51"/>
    <w:rsid w:val="00E7498F"/>
    <w:rsid w:val="00E779A2"/>
    <w:rsid w:val="00E808F1"/>
    <w:rsid w:val="00E848FF"/>
    <w:rsid w:val="00EA3D7D"/>
    <w:rsid w:val="00EA7283"/>
    <w:rsid w:val="00EB7CFF"/>
    <w:rsid w:val="00EE4603"/>
    <w:rsid w:val="00EE63C3"/>
    <w:rsid w:val="00EF387E"/>
    <w:rsid w:val="00F110E0"/>
    <w:rsid w:val="00F15A30"/>
    <w:rsid w:val="00F27060"/>
    <w:rsid w:val="00F27301"/>
    <w:rsid w:val="00F42157"/>
    <w:rsid w:val="00F47DB6"/>
    <w:rsid w:val="00F54178"/>
    <w:rsid w:val="00F6484F"/>
    <w:rsid w:val="00F67F37"/>
    <w:rsid w:val="00F74F6B"/>
    <w:rsid w:val="00F75969"/>
    <w:rsid w:val="00F84B9E"/>
    <w:rsid w:val="00FB576F"/>
    <w:rsid w:val="00FC06F4"/>
    <w:rsid w:val="00FC224D"/>
    <w:rsid w:val="00FC2960"/>
    <w:rsid w:val="00FF1D6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60095"/>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35C2E"/>
  </w:style>
  <w:style w:type="paragraph" w:styleId="10">
    <w:name w:val="heading 1"/>
    <w:basedOn w:val="a"/>
    <w:next w:val="a"/>
    <w:link w:val="11"/>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2">
    <w:name w:val="heading 2"/>
    <w:basedOn w:val="10"/>
    <w:next w:val="a"/>
    <w:link w:val="21"/>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สไตล์1"/>
    <w:uiPriority w:val="99"/>
    <w:rsid w:val="000A7594"/>
    <w:pPr>
      <w:numPr>
        <w:numId w:val="1"/>
      </w:numPr>
    </w:pPr>
  </w:style>
  <w:style w:type="numbering" w:customStyle="1" w:styleId="20">
    <w:name w:val="สไตล์2"/>
    <w:uiPriority w:val="99"/>
    <w:rsid w:val="00A72917"/>
    <w:pPr>
      <w:numPr>
        <w:numId w:val="2"/>
      </w:numPr>
    </w:pPr>
  </w:style>
  <w:style w:type="table" w:styleId="a3">
    <w:name w:val="Table Grid"/>
    <w:basedOn w:val="a1"/>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B14C7"/>
    <w:pPr>
      <w:ind w:left="720"/>
      <w:contextualSpacing/>
    </w:pPr>
  </w:style>
  <w:style w:type="paragraph" w:styleId="a5">
    <w:name w:val="Balloon Text"/>
    <w:basedOn w:val="a"/>
    <w:link w:val="a6"/>
    <w:uiPriority w:val="99"/>
    <w:semiHidden/>
    <w:unhideWhenUsed/>
    <w:rsid w:val="00EA7283"/>
    <w:pPr>
      <w:spacing w:after="0" w:line="240" w:lineRule="auto"/>
    </w:pPr>
    <w:rPr>
      <w:rFonts w:ascii="Leelawadee" w:hAnsi="Leelawadee" w:cs="Angsana New"/>
      <w:sz w:val="18"/>
      <w:szCs w:val="22"/>
    </w:rPr>
  </w:style>
  <w:style w:type="character" w:customStyle="1" w:styleId="a6">
    <w:name w:val="ข้อความบอลลูน อักขระ"/>
    <w:basedOn w:val="a0"/>
    <w:link w:val="a5"/>
    <w:uiPriority w:val="99"/>
    <w:semiHidden/>
    <w:rsid w:val="00EA7283"/>
    <w:rPr>
      <w:rFonts w:ascii="Leelawadee" w:hAnsi="Leelawadee" w:cs="Angsana New"/>
      <w:sz w:val="18"/>
      <w:szCs w:val="22"/>
    </w:rPr>
  </w:style>
  <w:style w:type="character" w:customStyle="1" w:styleId="21">
    <w:name w:val="หัวเรื่อง 2 อักขระ"/>
    <w:basedOn w:val="a0"/>
    <w:link w:val="2"/>
    <w:uiPriority w:val="9"/>
    <w:rsid w:val="001E2A67"/>
    <w:rPr>
      <w:rFonts w:ascii="Times New Roman" w:hAnsi="Times New Roman" w:cs="Times New Roman"/>
      <w:sz w:val="24"/>
      <w:szCs w:val="24"/>
    </w:rPr>
  </w:style>
  <w:style w:type="character" w:styleId="a7">
    <w:name w:val="Hyperlink"/>
    <w:basedOn w:val="a0"/>
    <w:uiPriority w:val="99"/>
    <w:unhideWhenUsed/>
    <w:rsid w:val="001E2A67"/>
    <w:rPr>
      <w:color w:val="0563C1" w:themeColor="hyperlink"/>
      <w:u w:val="single"/>
    </w:rPr>
  </w:style>
  <w:style w:type="character" w:customStyle="1" w:styleId="11">
    <w:name w:val="หัวเรื่อง 1 อักขระ"/>
    <w:basedOn w:val="a0"/>
    <w:link w:val="10"/>
    <w:uiPriority w:val="9"/>
    <w:rsid w:val="001E2A67"/>
    <w:rPr>
      <w:rFonts w:asciiTheme="majorHAnsi" w:eastAsiaTheme="majorEastAsia" w:hAnsiTheme="majorHAnsi" w:cstheme="majorBidi"/>
      <w:color w:val="2E74B5" w:themeColor="accent1" w:themeShade="BF"/>
      <w:sz w:val="32"/>
      <w:szCs w:val="40"/>
    </w:rPr>
  </w:style>
  <w:style w:type="character" w:styleId="a8">
    <w:name w:val="Placeholder Text"/>
    <w:basedOn w:val="a0"/>
    <w:uiPriority w:val="99"/>
    <w:semiHidden/>
    <w:rsid w:val="00BA6167"/>
    <w:rPr>
      <w:color w:val="808080"/>
    </w:rPr>
  </w:style>
  <w:style w:type="paragraph" w:styleId="a9">
    <w:name w:val="header"/>
    <w:basedOn w:val="a"/>
    <w:link w:val="aa"/>
    <w:uiPriority w:val="99"/>
    <w:unhideWhenUsed/>
    <w:rsid w:val="009E4065"/>
    <w:pPr>
      <w:tabs>
        <w:tab w:val="center" w:pos="4513"/>
        <w:tab w:val="right" w:pos="9026"/>
      </w:tabs>
      <w:spacing w:after="0" w:line="240" w:lineRule="auto"/>
    </w:pPr>
  </w:style>
  <w:style w:type="character" w:customStyle="1" w:styleId="aa">
    <w:name w:val="หัวกระดาษ อักขระ"/>
    <w:basedOn w:val="a0"/>
    <w:link w:val="a9"/>
    <w:uiPriority w:val="99"/>
    <w:rsid w:val="009E4065"/>
  </w:style>
  <w:style w:type="paragraph" w:styleId="ab">
    <w:name w:val="footer"/>
    <w:basedOn w:val="a"/>
    <w:link w:val="ac"/>
    <w:uiPriority w:val="99"/>
    <w:unhideWhenUsed/>
    <w:rsid w:val="009E4065"/>
    <w:pPr>
      <w:tabs>
        <w:tab w:val="center" w:pos="4513"/>
        <w:tab w:val="right" w:pos="9026"/>
      </w:tabs>
      <w:spacing w:after="0" w:line="240" w:lineRule="auto"/>
    </w:pPr>
  </w:style>
  <w:style w:type="character" w:customStyle="1" w:styleId="ac">
    <w:name w:val="ท้ายกระดาษ อักขระ"/>
    <w:basedOn w:val="a0"/>
    <w:link w:val="ab"/>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english.ubu.ac.t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C7655C" w:rsidP="00C7655C">
          <w:pPr>
            <w:pStyle w:val="27663AB6C3ED49C9A6DBC7F4E11C2A2E"/>
          </w:pPr>
          <w:r w:rsidRPr="007F57C6">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C7655C" w:rsidP="00C7655C">
          <w:pPr>
            <w:pStyle w:val="424EAD30F3B3467793379509821B639D"/>
          </w:pPr>
          <w:r w:rsidRPr="007F57C6">
            <w:rPr>
              <w:rFonts w:ascii="Times New Roman" w:hAnsi="Times New Roman" w:cs="Times New Roman"/>
              <w:color w:val="A6A6A6" w:themeColor="background1" w:themeShade="A6"/>
              <w:sz w:val="24"/>
              <w:szCs w:val="32"/>
            </w:rPr>
            <w:t>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C7655C" w:rsidP="00C7655C">
          <w:pPr>
            <w:pStyle w:val="AAB896E9171742E5A53F06DA762B3E0B"/>
          </w:pPr>
          <w:r w:rsidRPr="007F57C6">
            <w:rPr>
              <w:rStyle w:val="a3"/>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C7655C" w:rsidP="00C7655C">
          <w:pPr>
            <w:pStyle w:val="08955B0E136243458C19ACC6AB7EC96B"/>
          </w:pPr>
          <w:r w:rsidRPr="007F57C6">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C7655C" w:rsidP="00C7655C">
          <w:pPr>
            <w:pStyle w:val="8D6BD87B5E0747C6BD28E7F2C5327553"/>
          </w:pPr>
          <w:r w:rsidRPr="007F57C6">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C7655C" w:rsidP="00C7655C">
          <w:pPr>
            <w:pStyle w:val="5F4B1AAB319547A6BB935DEE94597C7A"/>
          </w:pPr>
          <w:r w:rsidRPr="007F57C6">
            <w:rPr>
              <w:rFonts w:ascii="Times New Roman" w:hAnsi="Times New Roman" w:cs="Times New Roman"/>
              <w:color w:val="A6A6A6" w:themeColor="background1" w:themeShade="A6"/>
              <w:sz w:val="24"/>
              <w:szCs w:val="32"/>
            </w:rPr>
            <w:t>______________________</w:t>
          </w:r>
        </w:p>
      </w:docPartBody>
    </w:docPart>
    <w:docPart>
      <w:docPartPr>
        <w:name w:val="591B313B85414144B6A5DD764EBCB733"/>
        <w:category>
          <w:name w:val="ทั่วไป"/>
          <w:gallery w:val="placeholder"/>
        </w:category>
        <w:types>
          <w:type w:val="bbPlcHdr"/>
        </w:types>
        <w:behaviors>
          <w:behavior w:val="content"/>
        </w:behaviors>
        <w:guid w:val="{3C11A192-0DDF-4717-9FDA-8FB7F9450A20}"/>
      </w:docPartPr>
      <w:docPartBody>
        <w:p w:rsidR="00C7655C" w:rsidRDefault="00C7655C" w:rsidP="00C7655C">
          <w:pPr>
            <w:pStyle w:val="591B313B85414144B6A5DD764EBCB7331"/>
          </w:pPr>
          <w:r w:rsidRPr="007F57C6">
            <w:rPr>
              <w:rFonts w:ascii="Times New Roman" w:hAnsi="Times New Roman" w:cs="Times New Roman"/>
              <w:color w:val="A6A6A6" w:themeColor="background1" w:themeShade="A6"/>
              <w:sz w:val="24"/>
              <w:szCs w:val="32"/>
            </w:rPr>
            <w:t>_________</w:t>
          </w:r>
        </w:p>
      </w:docPartBody>
    </w:docPart>
    <w:docPart>
      <w:docPartPr>
        <w:name w:val="6D2F59DA6C574E1794B6DCDE8386B5FE"/>
        <w:category>
          <w:name w:val="ทั่วไป"/>
          <w:gallery w:val="placeholder"/>
        </w:category>
        <w:types>
          <w:type w:val="bbPlcHdr"/>
        </w:types>
        <w:behaviors>
          <w:behavior w:val="content"/>
        </w:behaviors>
        <w:guid w:val="{2BB51B00-9D7C-4DED-B6D6-4873EDE03DAE}"/>
      </w:docPartPr>
      <w:docPartBody>
        <w:p w:rsidR="00C7655C" w:rsidRDefault="00C7655C" w:rsidP="00C7655C">
          <w:pPr>
            <w:pStyle w:val="6D2F59DA6C574E1794B6DCDE8386B5FE1"/>
          </w:pPr>
          <w:r w:rsidRPr="007F57C6">
            <w:rPr>
              <w:rFonts w:ascii="Times New Roman" w:hAnsi="Times New Roman" w:cs="Times New Roman"/>
              <w:color w:val="A6A6A6" w:themeColor="background1" w:themeShade="A6"/>
              <w:sz w:val="24"/>
              <w:szCs w:val="32"/>
            </w:rPr>
            <w:t>________________</w:t>
          </w:r>
        </w:p>
      </w:docPartBody>
    </w:docPart>
    <w:docPart>
      <w:docPartPr>
        <w:name w:val="F9627D6D1A734E86B2763B3C0977097D"/>
        <w:category>
          <w:name w:val="ทั่วไป"/>
          <w:gallery w:val="placeholder"/>
        </w:category>
        <w:types>
          <w:type w:val="bbPlcHdr"/>
        </w:types>
        <w:behaviors>
          <w:behavior w:val="content"/>
        </w:behaviors>
        <w:guid w:val="{834C8E46-978F-4B1F-AFCB-729012718941}"/>
      </w:docPartPr>
      <w:docPartBody>
        <w:p w:rsidR="00C7655C" w:rsidRDefault="00C7655C" w:rsidP="00C7655C">
          <w:pPr>
            <w:pStyle w:val="F9627D6D1A734E86B2763B3C0977097D1"/>
          </w:pPr>
          <w:r w:rsidRPr="007F57C6">
            <w:rPr>
              <w:rFonts w:ascii="Times New Roman" w:hAnsi="Times New Roman" w:cs="Times New Roman"/>
              <w:color w:val="A6A6A6" w:themeColor="background1" w:themeShade="A6"/>
              <w:sz w:val="24"/>
              <w:szCs w:val="32"/>
            </w:rPr>
            <w:t>________________________</w:t>
          </w:r>
        </w:p>
      </w:docPartBody>
    </w:docPart>
    <w:docPart>
      <w:docPartPr>
        <w:name w:val="4FF39D610F5D49AEAF540647CF9B3747"/>
        <w:category>
          <w:name w:val="ทั่วไป"/>
          <w:gallery w:val="placeholder"/>
        </w:category>
        <w:types>
          <w:type w:val="bbPlcHdr"/>
        </w:types>
        <w:behaviors>
          <w:behavior w:val="content"/>
        </w:behaviors>
        <w:guid w:val="{1042B6D6-936F-4EF7-A091-CC70FF254404}"/>
      </w:docPartPr>
      <w:docPartBody>
        <w:p w:rsidR="00C7655C" w:rsidRDefault="00C7655C" w:rsidP="00C7655C">
          <w:pPr>
            <w:pStyle w:val="4FF39D610F5D49AEAF540647CF9B37471"/>
          </w:pPr>
          <w:r w:rsidRPr="007F57C6">
            <w:rPr>
              <w:rFonts w:ascii="Times New Roman" w:hAnsi="Times New Roman" w:cs="Times New Roman"/>
              <w:color w:val="A6A6A6" w:themeColor="background1" w:themeShade="A6"/>
              <w:sz w:val="24"/>
              <w:szCs w:val="32"/>
            </w:rPr>
            <w:t>________________</w:t>
          </w:r>
        </w:p>
      </w:docPartBody>
    </w:docPart>
    <w:docPart>
      <w:docPartPr>
        <w:name w:val="981AD904F0E44737B453C48393207D46"/>
        <w:category>
          <w:name w:val="ทั่วไป"/>
          <w:gallery w:val="placeholder"/>
        </w:category>
        <w:types>
          <w:type w:val="bbPlcHdr"/>
        </w:types>
        <w:behaviors>
          <w:behavior w:val="content"/>
        </w:behaviors>
        <w:guid w:val="{D22DB367-1497-4043-B5F3-80A1A3B6F58C}"/>
      </w:docPartPr>
      <w:docPartBody>
        <w:p w:rsidR="00C7655C" w:rsidRDefault="00C7655C" w:rsidP="00C7655C">
          <w:pPr>
            <w:pStyle w:val="981AD904F0E44737B453C48393207D461"/>
          </w:pPr>
          <w:r w:rsidRPr="007F57C6">
            <w:rPr>
              <w:rFonts w:ascii="Times New Roman" w:hAnsi="Times New Roman" w:cs="Times New Roman"/>
              <w:color w:val="A6A6A6" w:themeColor="background1" w:themeShade="A6"/>
              <w:sz w:val="24"/>
              <w:szCs w:val="32"/>
            </w:rPr>
            <w:t>_________</w:t>
          </w:r>
        </w:p>
      </w:docPartBody>
    </w:docPart>
    <w:docPart>
      <w:docPartPr>
        <w:name w:val="8C383ECD27F3442184313C2E8D87357B"/>
        <w:category>
          <w:name w:val="ทั่วไป"/>
          <w:gallery w:val="placeholder"/>
        </w:category>
        <w:types>
          <w:type w:val="bbPlcHdr"/>
        </w:types>
        <w:behaviors>
          <w:behavior w:val="content"/>
        </w:behaviors>
        <w:guid w:val="{F250498B-929A-4FD9-B211-DB515960DCC4}"/>
      </w:docPartPr>
      <w:docPartBody>
        <w:p w:rsidR="00C7655C" w:rsidRDefault="00C7655C" w:rsidP="00C7655C">
          <w:pPr>
            <w:pStyle w:val="8C383ECD27F3442184313C2E8D87357B1"/>
          </w:pPr>
          <w:r w:rsidRPr="007F57C6">
            <w:rPr>
              <w:rFonts w:ascii="Times New Roman" w:hAnsi="Times New Roman" w:cs="Times New Roman"/>
              <w:color w:val="A6A6A6" w:themeColor="background1" w:themeShade="A6"/>
              <w:sz w:val="24"/>
              <w:szCs w:val="32"/>
            </w:rPr>
            <w:t>_________________________</w:t>
          </w:r>
        </w:p>
      </w:docPartBody>
    </w:docPart>
    <w:docPart>
      <w:docPartPr>
        <w:name w:val="7945BFEA9A5443BDB016D053B9540D8B"/>
        <w:category>
          <w:name w:val="ทั่วไป"/>
          <w:gallery w:val="placeholder"/>
        </w:category>
        <w:types>
          <w:type w:val="bbPlcHdr"/>
        </w:types>
        <w:behaviors>
          <w:behavior w:val="content"/>
        </w:behaviors>
        <w:guid w:val="{7325D3D4-430E-4B9B-9592-849999B06C83}"/>
      </w:docPartPr>
      <w:docPartBody>
        <w:p w:rsidR="00C7655C" w:rsidRDefault="00C7655C" w:rsidP="00C7655C">
          <w:pPr>
            <w:pStyle w:val="7945BFEA9A5443BDB016D053B9540D8B1"/>
          </w:pPr>
          <w:r w:rsidRPr="007F57C6">
            <w:rPr>
              <w:rFonts w:ascii="Times New Roman" w:hAnsi="Times New Roman" w:cs="Times New Roman"/>
              <w:color w:val="A6A6A6" w:themeColor="background1" w:themeShade="A6"/>
              <w:sz w:val="24"/>
              <w:szCs w:val="32"/>
            </w:rPr>
            <w:t>_______________________________</w:t>
          </w:r>
        </w:p>
      </w:docPartBody>
    </w:docPart>
    <w:docPart>
      <w:docPartPr>
        <w:name w:val="7BB701558FBB4A0EBF3AFE84E85E7592"/>
        <w:category>
          <w:name w:val="ทั่วไป"/>
          <w:gallery w:val="placeholder"/>
        </w:category>
        <w:types>
          <w:type w:val="bbPlcHdr"/>
        </w:types>
        <w:behaviors>
          <w:behavior w:val="content"/>
        </w:behaviors>
        <w:guid w:val="{D336E794-15DF-4795-A6E8-211B93E19399}"/>
      </w:docPartPr>
      <w:docPartBody>
        <w:p w:rsidR="00C7655C" w:rsidRDefault="00C7655C" w:rsidP="00C7655C">
          <w:pPr>
            <w:pStyle w:val="7BB701558FBB4A0EBF3AFE84E85E75921"/>
          </w:pPr>
          <w:r w:rsidRPr="007F57C6">
            <w:rPr>
              <w:rFonts w:ascii="Times New Roman" w:hAnsi="Times New Roman" w:cs="Times New Roman"/>
              <w:color w:val="A6A6A6" w:themeColor="background1" w:themeShade="A6"/>
              <w:sz w:val="24"/>
              <w:szCs w:val="32"/>
            </w:rPr>
            <w:t>_________________________</w:t>
          </w:r>
        </w:p>
      </w:docPartBody>
    </w:docPart>
    <w:docPart>
      <w:docPartPr>
        <w:name w:val="F22874F03BF342529D242EEBD8DA183D"/>
        <w:category>
          <w:name w:val="ทั่วไป"/>
          <w:gallery w:val="placeholder"/>
        </w:category>
        <w:types>
          <w:type w:val="bbPlcHdr"/>
        </w:types>
        <w:behaviors>
          <w:behavior w:val="content"/>
        </w:behaviors>
        <w:guid w:val="{21197E27-B6E2-437C-8D38-B278DBA7AEF4}"/>
      </w:docPartPr>
      <w:docPartBody>
        <w:p w:rsidR="00C7655C" w:rsidRDefault="00C7655C" w:rsidP="00C7655C">
          <w:pPr>
            <w:pStyle w:val="F22874F03BF342529D242EEBD8DA183D1"/>
          </w:pPr>
          <w:r w:rsidRPr="007F57C6">
            <w:rPr>
              <w:rFonts w:ascii="Times New Roman" w:hAnsi="Times New Roman" w:cs="Times New Roman"/>
              <w:color w:val="A6A6A6" w:themeColor="background1" w:themeShade="A6"/>
              <w:sz w:val="24"/>
              <w:szCs w:val="32"/>
            </w:rPr>
            <w:t>_________________________</w:t>
          </w:r>
        </w:p>
      </w:docPartBody>
    </w:docPart>
    <w:docPart>
      <w:docPartPr>
        <w:name w:val="2D3348A81E0D4E52AB4C3E35493362A3"/>
        <w:category>
          <w:name w:val="ทั่วไป"/>
          <w:gallery w:val="placeholder"/>
        </w:category>
        <w:types>
          <w:type w:val="bbPlcHdr"/>
        </w:types>
        <w:behaviors>
          <w:behavior w:val="content"/>
        </w:behaviors>
        <w:guid w:val="{DE64BEE5-F539-4145-B92F-E2D42BA1954C}"/>
      </w:docPartPr>
      <w:docPartBody>
        <w:p w:rsidR="00C7655C" w:rsidRDefault="00C7655C" w:rsidP="00C7655C">
          <w:pPr>
            <w:pStyle w:val="2D3348A81E0D4E52AB4C3E35493362A31"/>
          </w:pPr>
          <w:r w:rsidRPr="007F57C6">
            <w:rPr>
              <w:rFonts w:ascii="Times New Roman" w:hAnsi="Times New Roman" w:cs="Times New Roman"/>
              <w:color w:val="A6A6A6" w:themeColor="background1" w:themeShade="A6"/>
              <w:sz w:val="24"/>
              <w:szCs w:val="32"/>
            </w:rPr>
            <w:t>_______________</w:t>
          </w:r>
        </w:p>
      </w:docPartBody>
    </w:docPart>
    <w:docPart>
      <w:docPartPr>
        <w:name w:val="967752130DD04444874C6D52EA456169"/>
        <w:category>
          <w:name w:val="ทั่วไป"/>
          <w:gallery w:val="placeholder"/>
        </w:category>
        <w:types>
          <w:type w:val="bbPlcHdr"/>
        </w:types>
        <w:behaviors>
          <w:behavior w:val="content"/>
        </w:behaviors>
        <w:guid w:val="{2D99EEEA-28EC-4401-AE8B-0BB7D727D1C1}"/>
      </w:docPartPr>
      <w:docPartBody>
        <w:p w:rsidR="00C7655C" w:rsidRDefault="00C7655C" w:rsidP="00C7655C">
          <w:pPr>
            <w:pStyle w:val="967752130DD04444874C6D52EA4561691"/>
          </w:pPr>
          <w:r w:rsidRPr="007F57C6">
            <w:rPr>
              <w:rFonts w:ascii="Times New Roman" w:hAnsi="Times New Roman" w:cs="Times New Roman"/>
              <w:color w:val="A6A6A6" w:themeColor="background1" w:themeShade="A6"/>
              <w:sz w:val="24"/>
              <w:szCs w:val="32"/>
            </w:rPr>
            <w:t>_____________</w:t>
          </w:r>
        </w:p>
      </w:docPartBody>
    </w:docPart>
    <w:docPart>
      <w:docPartPr>
        <w:name w:val="DDD816175A324AD6A55DCC06B9E1EBE7"/>
        <w:category>
          <w:name w:val="ทั่วไป"/>
          <w:gallery w:val="placeholder"/>
        </w:category>
        <w:types>
          <w:type w:val="bbPlcHdr"/>
        </w:types>
        <w:behaviors>
          <w:behavior w:val="content"/>
        </w:behaviors>
        <w:guid w:val="{8A5D5359-F3A4-450F-BC31-709C4AF66A95}"/>
      </w:docPartPr>
      <w:docPartBody>
        <w:p w:rsidR="00C7655C" w:rsidRDefault="00C7655C" w:rsidP="00C7655C">
          <w:pPr>
            <w:pStyle w:val="DDD816175A324AD6A55DCC06B9E1EBE71"/>
          </w:pPr>
          <w:r w:rsidRPr="007F57C6">
            <w:rPr>
              <w:rFonts w:ascii="Times New Roman" w:hAnsi="Times New Roman" w:cs="Times New Roman"/>
              <w:color w:val="A6A6A6" w:themeColor="background1" w:themeShade="A6"/>
              <w:sz w:val="24"/>
              <w:szCs w:val="32"/>
            </w:rPr>
            <w:t>________________________________</w:t>
          </w:r>
        </w:p>
      </w:docPartBody>
    </w:docPart>
    <w:docPart>
      <w:docPartPr>
        <w:name w:val="28E34BAB1C2843299A0180D241AD4CF3"/>
        <w:category>
          <w:name w:val="ทั่วไป"/>
          <w:gallery w:val="placeholder"/>
        </w:category>
        <w:types>
          <w:type w:val="bbPlcHdr"/>
        </w:types>
        <w:behaviors>
          <w:behavior w:val="content"/>
        </w:behaviors>
        <w:guid w:val="{245ABEC4-A440-47B1-BB17-0E35D5E2BB37}"/>
      </w:docPartPr>
      <w:docPartBody>
        <w:p w:rsidR="00C7655C" w:rsidRDefault="00C7655C" w:rsidP="00C7655C">
          <w:pPr>
            <w:pStyle w:val="28E34BAB1C2843299A0180D241AD4CF31"/>
          </w:pPr>
          <w:r w:rsidRPr="007F57C6">
            <w:rPr>
              <w:rFonts w:ascii="Times New Roman" w:hAnsi="Times New Roman" w:cs="Times New Roman"/>
              <w:color w:val="A6A6A6" w:themeColor="background1" w:themeShade="A6"/>
              <w:sz w:val="24"/>
              <w:szCs w:val="32"/>
            </w:rPr>
            <w:t>____________________</w:t>
          </w:r>
        </w:p>
      </w:docPartBody>
    </w:docPart>
    <w:docPart>
      <w:docPartPr>
        <w:name w:val="6D103186B45D4E7DBAEA2D288A7266B4"/>
        <w:category>
          <w:name w:val="ทั่วไป"/>
          <w:gallery w:val="placeholder"/>
        </w:category>
        <w:types>
          <w:type w:val="bbPlcHdr"/>
        </w:types>
        <w:behaviors>
          <w:behavior w:val="content"/>
        </w:behaviors>
        <w:guid w:val="{8D79F684-D09B-45DA-A101-B82485CA6652}"/>
      </w:docPartPr>
      <w:docPartBody>
        <w:p w:rsidR="00C7655C" w:rsidRDefault="00C7655C" w:rsidP="00C7655C">
          <w:pPr>
            <w:pStyle w:val="6D103186B45D4E7DBAEA2D288A7266B41"/>
          </w:pPr>
          <w:r w:rsidRPr="007F57C6">
            <w:rPr>
              <w:rFonts w:ascii="Times New Roman" w:hAnsi="Times New Roman" w:cs="Times New Roman"/>
              <w:sz w:val="24"/>
              <w:szCs w:val="32"/>
            </w:rPr>
            <w:t>________________________</w:t>
          </w:r>
        </w:p>
      </w:docPartBody>
    </w:docPart>
    <w:docPart>
      <w:docPartPr>
        <w:name w:val="9C7816EDE2CC4E7982C98FC02BD71B54"/>
        <w:category>
          <w:name w:val="ทั่วไป"/>
          <w:gallery w:val="placeholder"/>
        </w:category>
        <w:types>
          <w:type w:val="bbPlcHdr"/>
        </w:types>
        <w:behaviors>
          <w:behavior w:val="content"/>
        </w:behaviors>
        <w:guid w:val="{F2D0C938-4022-445A-8C44-D10253CCF2ED}"/>
      </w:docPartPr>
      <w:docPartBody>
        <w:p w:rsidR="00C7655C" w:rsidRDefault="00C7655C" w:rsidP="00C7655C">
          <w:pPr>
            <w:pStyle w:val="9C7816EDE2CC4E7982C98FC02BD71B541"/>
          </w:pPr>
          <w:r w:rsidRPr="007F57C6">
            <w:rPr>
              <w:rStyle w:val="a3"/>
              <w:rFonts w:ascii="Times New Roman" w:hAnsi="Times New Roman" w:cs="Times New Roman"/>
              <w:color w:val="A6A6A6" w:themeColor="background1" w:themeShade="A6"/>
            </w:rPr>
            <w:t>______________________</w:t>
          </w:r>
        </w:p>
      </w:docPartBody>
    </w:docPart>
    <w:docPart>
      <w:docPartPr>
        <w:name w:val="3166457A9E0E46C084F4E662EAF7661B"/>
        <w:category>
          <w:name w:val="ทั่วไป"/>
          <w:gallery w:val="placeholder"/>
        </w:category>
        <w:types>
          <w:type w:val="bbPlcHdr"/>
        </w:types>
        <w:behaviors>
          <w:behavior w:val="content"/>
        </w:behaviors>
        <w:guid w:val="{74629A24-011B-4551-A99B-02F2BE12F1D3}"/>
      </w:docPartPr>
      <w:docPartBody>
        <w:p w:rsidR="00C7655C" w:rsidRDefault="00C7655C" w:rsidP="00C7655C">
          <w:pPr>
            <w:pStyle w:val="3166457A9E0E46C084F4E662EAF7661B1"/>
          </w:pPr>
          <w:r w:rsidRPr="007F57C6">
            <w:rPr>
              <w:rStyle w:val="a3"/>
              <w:rFonts w:ascii="Times New Roman" w:hAnsi="Times New Roman" w:cs="Times New Roman"/>
              <w:color w:val="A6A6A6" w:themeColor="background1" w:themeShade="A6"/>
            </w:rPr>
            <w:t>___________________________________</w:t>
          </w:r>
        </w:p>
      </w:docPartBody>
    </w:docPart>
    <w:docPart>
      <w:docPartPr>
        <w:name w:val="ACC7A443E9184640B05B9917D528E1C9"/>
        <w:category>
          <w:name w:val="ทั่วไป"/>
          <w:gallery w:val="placeholder"/>
        </w:category>
        <w:types>
          <w:type w:val="bbPlcHdr"/>
        </w:types>
        <w:behaviors>
          <w:behavior w:val="content"/>
        </w:behaviors>
        <w:guid w:val="{630050FB-0E19-4506-8811-590842DCB678}"/>
      </w:docPartPr>
      <w:docPartBody>
        <w:p w:rsidR="00C7655C" w:rsidRDefault="00C7655C" w:rsidP="00C7655C">
          <w:pPr>
            <w:pStyle w:val="ACC7A443E9184640B05B9917D528E1C91"/>
          </w:pPr>
          <w:r w:rsidRPr="007F57C6">
            <w:rPr>
              <w:rStyle w:val="a3"/>
              <w:rFonts w:ascii="Times New Roman" w:hAnsi="Times New Roman" w:cs="Times New Roman"/>
              <w:color w:val="A6A6A6" w:themeColor="background1" w:themeShade="A6"/>
            </w:rPr>
            <w:t>_________________________</w:t>
          </w:r>
        </w:p>
      </w:docPartBody>
    </w:docPart>
    <w:docPart>
      <w:docPartPr>
        <w:name w:val="56BDD58F21FE494588C06E00879F5496"/>
        <w:category>
          <w:name w:val="ทั่วไป"/>
          <w:gallery w:val="placeholder"/>
        </w:category>
        <w:types>
          <w:type w:val="bbPlcHdr"/>
        </w:types>
        <w:behaviors>
          <w:behavior w:val="content"/>
        </w:behaviors>
        <w:guid w:val="{557D3FF9-E67D-4FB1-96EB-6B9913EF16C3}"/>
      </w:docPartPr>
      <w:docPartBody>
        <w:p w:rsidR="00C7655C" w:rsidRDefault="00C7655C" w:rsidP="00C7655C">
          <w:pPr>
            <w:pStyle w:val="56BDD58F21FE494588C06E00879F54961"/>
          </w:pPr>
          <w:r w:rsidRPr="007F57C6">
            <w:rPr>
              <w:rStyle w:val="a3"/>
              <w:rFonts w:ascii="Times New Roman" w:hAnsi="Times New Roman" w:cs="Times New Roman"/>
              <w:color w:val="A6A6A6" w:themeColor="background1" w:themeShade="A6"/>
            </w:rPr>
            <w:t>_____________________________________</w:t>
          </w:r>
        </w:p>
      </w:docPartBody>
    </w:docPart>
    <w:docPart>
      <w:docPartPr>
        <w:name w:val="21AF1361BAEE40BE9B468BCBF611203B"/>
        <w:category>
          <w:name w:val="ทั่วไป"/>
          <w:gallery w:val="placeholder"/>
        </w:category>
        <w:types>
          <w:type w:val="bbPlcHdr"/>
        </w:types>
        <w:behaviors>
          <w:behavior w:val="content"/>
        </w:behaviors>
        <w:guid w:val="{C175A4E3-9600-4B66-B6DC-9562CFAC764E}"/>
      </w:docPartPr>
      <w:docPartBody>
        <w:p w:rsidR="00C7655C" w:rsidRDefault="00C7655C" w:rsidP="00C7655C">
          <w:pPr>
            <w:pStyle w:val="21AF1361BAEE40BE9B468BCBF611203B1"/>
          </w:pPr>
          <w:r w:rsidRPr="007F57C6">
            <w:rPr>
              <w:rFonts w:ascii="Times New Roman" w:hAnsi="Times New Roman" w:cs="Times New Roman"/>
              <w:sz w:val="24"/>
              <w:szCs w:val="32"/>
            </w:rPr>
            <w:t>________________________</w:t>
          </w:r>
        </w:p>
      </w:docPartBody>
    </w:docPart>
    <w:docPart>
      <w:docPartPr>
        <w:name w:val="5A31FC69DF384C0F88DD01365451C3A3"/>
        <w:category>
          <w:name w:val="ทั่วไป"/>
          <w:gallery w:val="placeholder"/>
        </w:category>
        <w:types>
          <w:type w:val="bbPlcHdr"/>
        </w:types>
        <w:behaviors>
          <w:behavior w:val="content"/>
        </w:behaviors>
        <w:guid w:val="{52AD7ECC-4177-42FE-B1A5-D8353FC898B9}"/>
      </w:docPartPr>
      <w:docPartBody>
        <w:p w:rsidR="00C7655C" w:rsidRDefault="00C7655C" w:rsidP="00C7655C">
          <w:pPr>
            <w:pStyle w:val="5A31FC69DF384C0F88DD01365451C3A31"/>
          </w:pPr>
          <w:r w:rsidRPr="007F57C6">
            <w:rPr>
              <w:rFonts w:ascii="Times New Roman" w:hAnsi="Times New Roman" w:cs="Times New Roman"/>
              <w:sz w:val="24"/>
              <w:szCs w:val="32"/>
            </w:rPr>
            <w:t>________________________</w:t>
          </w:r>
        </w:p>
      </w:docPartBody>
    </w:docPart>
    <w:docPart>
      <w:docPartPr>
        <w:name w:val="3A89DE7C01984A43AA37EABA8AC59595"/>
        <w:category>
          <w:name w:val="ทั่วไป"/>
          <w:gallery w:val="placeholder"/>
        </w:category>
        <w:types>
          <w:type w:val="bbPlcHdr"/>
        </w:types>
        <w:behaviors>
          <w:behavior w:val="content"/>
        </w:behaviors>
        <w:guid w:val="{D69D6660-E32B-4E40-B846-4CB8DC2D71E9}"/>
      </w:docPartPr>
      <w:docPartBody>
        <w:p w:rsidR="00C7655C" w:rsidRDefault="00C7655C" w:rsidP="00C7655C">
          <w:pPr>
            <w:pStyle w:val="3A89DE7C01984A43AA37EABA8AC595951"/>
          </w:pPr>
          <w:r w:rsidRPr="007F57C6">
            <w:rPr>
              <w:rFonts w:ascii="Times New Roman" w:hAnsi="Times New Roman" w:cs="Times New Roman"/>
              <w:color w:val="A6A6A6" w:themeColor="background1" w:themeShade="A6"/>
              <w:sz w:val="24"/>
              <w:szCs w:val="32"/>
            </w:rPr>
            <w:t>_________</w:t>
          </w:r>
        </w:p>
      </w:docPartBody>
    </w:docPart>
    <w:docPart>
      <w:docPartPr>
        <w:name w:val="BF41184AE592498DACB98F99E441D944"/>
        <w:category>
          <w:name w:val="ทั่วไป"/>
          <w:gallery w:val="placeholder"/>
        </w:category>
        <w:types>
          <w:type w:val="bbPlcHdr"/>
        </w:types>
        <w:behaviors>
          <w:behavior w:val="content"/>
        </w:behaviors>
        <w:guid w:val="{0408910C-D141-45C5-BB96-E71DF99961B2}"/>
      </w:docPartPr>
      <w:docPartBody>
        <w:p w:rsidR="00C7655C" w:rsidRDefault="00C7655C" w:rsidP="00C7655C">
          <w:pPr>
            <w:pStyle w:val="BF41184AE592498DACB98F99E441D9441"/>
          </w:pPr>
          <w:r w:rsidRPr="007F57C6">
            <w:rPr>
              <w:rFonts w:ascii="Times New Roman" w:hAnsi="Times New Roman" w:cs="Times New Roman"/>
              <w:color w:val="A6A6A6" w:themeColor="background1" w:themeShade="A6"/>
              <w:sz w:val="24"/>
              <w:szCs w:val="32"/>
            </w:rPr>
            <w:t>________________</w:t>
          </w:r>
        </w:p>
      </w:docPartBody>
    </w:docPart>
    <w:docPart>
      <w:docPartPr>
        <w:name w:val="2C56A2CDD4F74FF2A34A11407F136372"/>
        <w:category>
          <w:name w:val="ทั่วไป"/>
          <w:gallery w:val="placeholder"/>
        </w:category>
        <w:types>
          <w:type w:val="bbPlcHdr"/>
        </w:types>
        <w:behaviors>
          <w:behavior w:val="content"/>
        </w:behaviors>
        <w:guid w:val="{4990D00C-A8F7-40FF-A1EC-0FBD2EA841C2}"/>
      </w:docPartPr>
      <w:docPartBody>
        <w:p w:rsidR="00C7655C" w:rsidRDefault="00C7655C" w:rsidP="00C7655C">
          <w:pPr>
            <w:pStyle w:val="2C56A2CDD4F74FF2A34A11407F1363721"/>
          </w:pPr>
          <w:r w:rsidRPr="007F57C6">
            <w:rPr>
              <w:rFonts w:ascii="Times New Roman" w:hAnsi="Times New Roman" w:cs="Times New Roman"/>
              <w:color w:val="A6A6A6" w:themeColor="background1" w:themeShade="A6"/>
              <w:sz w:val="24"/>
              <w:szCs w:val="32"/>
            </w:rPr>
            <w:t>________________________</w:t>
          </w:r>
        </w:p>
      </w:docPartBody>
    </w:docPart>
    <w:docPart>
      <w:docPartPr>
        <w:name w:val="58DB4C2B669F41CDB0BCD690360EC85B"/>
        <w:category>
          <w:name w:val="ทั่วไป"/>
          <w:gallery w:val="placeholder"/>
        </w:category>
        <w:types>
          <w:type w:val="bbPlcHdr"/>
        </w:types>
        <w:behaviors>
          <w:behavior w:val="content"/>
        </w:behaviors>
        <w:guid w:val="{6F2AD6BB-411A-431D-A392-605F0B441001}"/>
      </w:docPartPr>
      <w:docPartBody>
        <w:p w:rsidR="00C7655C" w:rsidRDefault="00C7655C" w:rsidP="00C7655C">
          <w:pPr>
            <w:pStyle w:val="58DB4C2B669F41CDB0BCD690360EC85B1"/>
          </w:pPr>
          <w:r w:rsidRPr="007F57C6">
            <w:rPr>
              <w:rFonts w:ascii="Times New Roman" w:hAnsi="Times New Roman" w:cs="Times New Roman"/>
              <w:sz w:val="24"/>
              <w:szCs w:val="32"/>
            </w:rPr>
            <w:t>_______________</w:t>
          </w:r>
        </w:p>
      </w:docPartBody>
    </w:docPart>
    <w:docPart>
      <w:docPartPr>
        <w:name w:val="68C18D3AE4C547298707F160E5607C10"/>
        <w:category>
          <w:name w:val="ทั่วไป"/>
          <w:gallery w:val="placeholder"/>
        </w:category>
        <w:types>
          <w:type w:val="bbPlcHdr"/>
        </w:types>
        <w:behaviors>
          <w:behavior w:val="content"/>
        </w:behaviors>
        <w:guid w:val="{D8673E42-CAA6-4610-8282-C295B9A4D2C0}"/>
      </w:docPartPr>
      <w:docPartBody>
        <w:p w:rsidR="00C7655C" w:rsidRDefault="00C7655C" w:rsidP="00C7655C">
          <w:pPr>
            <w:pStyle w:val="68C18D3AE4C547298707F160E5607C101"/>
          </w:pPr>
          <w:r w:rsidRPr="007F57C6">
            <w:rPr>
              <w:rFonts w:ascii="Times New Roman" w:hAnsi="Times New Roman" w:cs="Times New Roman"/>
              <w:sz w:val="24"/>
              <w:szCs w:val="32"/>
            </w:rPr>
            <w:t>_______________</w:t>
          </w:r>
        </w:p>
      </w:docPartBody>
    </w:docPart>
    <w:docPart>
      <w:docPartPr>
        <w:name w:val="2F9B98C01E9F4BFB84172CAFC6A21DE9"/>
        <w:category>
          <w:name w:val="ทั่วไป"/>
          <w:gallery w:val="placeholder"/>
        </w:category>
        <w:types>
          <w:type w:val="bbPlcHdr"/>
        </w:types>
        <w:behaviors>
          <w:behavior w:val="content"/>
        </w:behaviors>
        <w:guid w:val="{FE936B69-4D0C-453B-AE31-EBB0CF738310}"/>
      </w:docPartPr>
      <w:docPartBody>
        <w:p w:rsidR="00C7655C" w:rsidRDefault="00C7655C" w:rsidP="00C7655C">
          <w:pPr>
            <w:pStyle w:val="2F9B98C01E9F4BFB84172CAFC6A21DE91"/>
          </w:pPr>
          <w:r w:rsidRPr="007F57C6">
            <w:rPr>
              <w:rFonts w:ascii="TH SarabunPSK" w:hAnsi="TH SarabunPSK" w:cs="TH SarabunPSK"/>
              <w:sz w:val="30"/>
              <w:szCs w:val="30"/>
            </w:rPr>
            <w:t>__________________</w:t>
          </w:r>
        </w:p>
      </w:docPartBody>
    </w:docPart>
    <w:docPart>
      <w:docPartPr>
        <w:name w:val="BD6973C55E7A44BD8D731ED8E6CEA127"/>
        <w:category>
          <w:name w:val="ทั่วไป"/>
          <w:gallery w:val="placeholder"/>
        </w:category>
        <w:types>
          <w:type w:val="bbPlcHdr"/>
        </w:types>
        <w:behaviors>
          <w:behavior w:val="content"/>
        </w:behaviors>
        <w:guid w:val="{26FB5D7C-5C3E-4E33-B5CC-F0C3BBECB8CC}"/>
      </w:docPartPr>
      <w:docPartBody>
        <w:p w:rsidR="00C7655C" w:rsidRDefault="00C7655C" w:rsidP="00C7655C">
          <w:pPr>
            <w:pStyle w:val="BD6973C55E7A44BD8D731ED8E6CEA1271"/>
          </w:pPr>
          <w:r w:rsidRPr="007F57C6">
            <w:rPr>
              <w:rFonts w:ascii="Times New Roman" w:hAnsi="Times New Roman"/>
              <w:sz w:val="24"/>
              <w:szCs w:val="32"/>
            </w:rPr>
            <w:t>____________________</w:t>
          </w:r>
        </w:p>
      </w:docPartBody>
    </w:docPart>
    <w:docPart>
      <w:docPartPr>
        <w:name w:val="1F7E6E8E454244F884076B8677F1D7A0"/>
        <w:category>
          <w:name w:val="ทั่วไป"/>
          <w:gallery w:val="placeholder"/>
        </w:category>
        <w:types>
          <w:type w:val="bbPlcHdr"/>
        </w:types>
        <w:behaviors>
          <w:behavior w:val="content"/>
        </w:behaviors>
        <w:guid w:val="{98A176ED-E554-4E61-B350-5F7C961B34D7}"/>
      </w:docPartPr>
      <w:docPartBody>
        <w:p w:rsidR="00C7655C" w:rsidRDefault="00C7655C" w:rsidP="00C7655C">
          <w:pPr>
            <w:pStyle w:val="1F7E6E8E454244F884076B8677F1D7A01"/>
          </w:pPr>
          <w:r w:rsidRPr="007F57C6">
            <w:rPr>
              <w:rFonts w:ascii="Times New Roman" w:hAnsi="Times New Roman" w:cs="Times New Roman"/>
              <w:sz w:val="24"/>
              <w:szCs w:val="32"/>
            </w:rPr>
            <w:t>__________________</w:t>
          </w:r>
        </w:p>
      </w:docPartBody>
    </w:docPart>
    <w:docPart>
      <w:docPartPr>
        <w:name w:val="FC0125EBDCDA48FD8959EEC85B51F565"/>
        <w:category>
          <w:name w:val="ทั่วไป"/>
          <w:gallery w:val="placeholder"/>
        </w:category>
        <w:types>
          <w:type w:val="bbPlcHdr"/>
        </w:types>
        <w:behaviors>
          <w:behavior w:val="content"/>
        </w:behaviors>
        <w:guid w:val="{8A43A647-1ED4-4130-9C77-E1B9169B5C60}"/>
      </w:docPartPr>
      <w:docPartBody>
        <w:p w:rsidR="00C7655C" w:rsidRDefault="00C7655C" w:rsidP="00C7655C">
          <w:pPr>
            <w:pStyle w:val="FC0125EBDCDA48FD8959EEC85B51F5651"/>
          </w:pPr>
          <w:r w:rsidRPr="007F57C6">
            <w:rPr>
              <w:rFonts w:ascii="Times New Roman" w:hAnsi="Times New Roman" w:cs="Times New Roman"/>
              <w:sz w:val="24"/>
              <w:szCs w:val="32"/>
            </w:rPr>
            <w:t>_______________</w:t>
          </w:r>
        </w:p>
      </w:docPartBody>
    </w:docPart>
    <w:docPart>
      <w:docPartPr>
        <w:name w:val="67E167F12EDF4336B6DEDB87CE6C3AE8"/>
        <w:category>
          <w:name w:val="ทั่วไป"/>
          <w:gallery w:val="placeholder"/>
        </w:category>
        <w:types>
          <w:type w:val="bbPlcHdr"/>
        </w:types>
        <w:behaviors>
          <w:behavior w:val="content"/>
        </w:behaviors>
        <w:guid w:val="{29193FB3-E96D-4510-93F6-1636548C8DF9}"/>
      </w:docPartPr>
      <w:docPartBody>
        <w:p w:rsidR="00C7655C" w:rsidRDefault="00C7655C" w:rsidP="00C7655C">
          <w:pPr>
            <w:pStyle w:val="67E167F12EDF4336B6DEDB87CE6C3AE81"/>
          </w:pPr>
          <w:r w:rsidRPr="007F57C6">
            <w:rPr>
              <w:rFonts w:ascii="Times New Roman" w:hAnsi="Times New Roman" w:cs="Times New Roman"/>
              <w:sz w:val="24"/>
              <w:szCs w:val="32"/>
            </w:rPr>
            <w:t>________________________</w:t>
          </w:r>
        </w:p>
      </w:docPartBody>
    </w:docPart>
    <w:docPart>
      <w:docPartPr>
        <w:name w:val="6EB854432BAB4F1980A98B0DE1FE6904"/>
        <w:category>
          <w:name w:val="ทั่วไป"/>
          <w:gallery w:val="placeholder"/>
        </w:category>
        <w:types>
          <w:type w:val="bbPlcHdr"/>
        </w:types>
        <w:behaviors>
          <w:behavior w:val="content"/>
        </w:behaviors>
        <w:guid w:val="{1FA8DC77-4B54-4BB1-9C2B-3728F0E1A25D}"/>
      </w:docPartPr>
      <w:docPartBody>
        <w:p w:rsidR="00C7655C" w:rsidRDefault="00C7655C" w:rsidP="00C7655C">
          <w:pPr>
            <w:pStyle w:val="6EB854432BAB4F1980A98B0DE1FE69041"/>
          </w:pPr>
          <w:r w:rsidRPr="007F57C6">
            <w:rPr>
              <w:rFonts w:ascii="Times New Roman" w:hAnsi="Times New Roman" w:cs="Times New Roman"/>
              <w:sz w:val="24"/>
              <w:szCs w:val="32"/>
            </w:rPr>
            <w:t>__________________</w:t>
          </w:r>
        </w:p>
      </w:docPartBody>
    </w:docPart>
    <w:docPart>
      <w:docPartPr>
        <w:name w:val="C63B344EA4E1409C85927E6DFF0B6B54"/>
        <w:category>
          <w:name w:val="ทั่วไป"/>
          <w:gallery w:val="placeholder"/>
        </w:category>
        <w:types>
          <w:type w:val="bbPlcHdr"/>
        </w:types>
        <w:behaviors>
          <w:behavior w:val="content"/>
        </w:behaviors>
        <w:guid w:val="{D7C08C76-71E9-4EFE-A983-544C9B71D85C}"/>
      </w:docPartPr>
      <w:docPartBody>
        <w:p w:rsidR="00C7655C" w:rsidRDefault="00C7655C" w:rsidP="00C7655C">
          <w:pPr>
            <w:pStyle w:val="C63B344EA4E1409C85927E6DFF0B6B541"/>
          </w:pPr>
          <w:r w:rsidRPr="007F57C6">
            <w:rPr>
              <w:rFonts w:ascii="Times New Roman" w:hAnsi="Times New Roman" w:cs="Times New Roman"/>
              <w:sz w:val="24"/>
              <w:szCs w:val="32"/>
            </w:rPr>
            <w:t>____________________</w:t>
          </w:r>
        </w:p>
      </w:docPartBody>
    </w:docPart>
    <w:docPart>
      <w:docPartPr>
        <w:name w:val="81B19D3B5EB9478D9B7514968DB0C670"/>
        <w:category>
          <w:name w:val="ทั่วไป"/>
          <w:gallery w:val="placeholder"/>
        </w:category>
        <w:types>
          <w:type w:val="bbPlcHdr"/>
        </w:types>
        <w:behaviors>
          <w:behavior w:val="content"/>
        </w:behaviors>
        <w:guid w:val="{C59281BE-9FC4-487C-98A6-D550E84CC26B}"/>
      </w:docPartPr>
      <w:docPartBody>
        <w:p w:rsidR="00C7655C" w:rsidRDefault="00C7655C" w:rsidP="00C7655C">
          <w:pPr>
            <w:pStyle w:val="81B19D3B5EB9478D9B7514968DB0C6701"/>
          </w:pPr>
          <w:r w:rsidRPr="007F57C6">
            <w:rPr>
              <w:rFonts w:ascii="Times New Roman" w:hAnsi="Times New Roman" w:cs="Times New Roman"/>
              <w:color w:val="A6A6A6" w:themeColor="background1" w:themeShade="A6"/>
              <w:sz w:val="24"/>
              <w:szCs w:val="32"/>
            </w:rPr>
            <w:t>__________________________________</w:t>
          </w:r>
        </w:p>
      </w:docPartBody>
    </w:docPart>
    <w:docPart>
      <w:docPartPr>
        <w:name w:val="946E6965BE1F4CBB9DB4C43B9C9CBF1B"/>
        <w:category>
          <w:name w:val="ทั่วไป"/>
          <w:gallery w:val="placeholder"/>
        </w:category>
        <w:types>
          <w:type w:val="bbPlcHdr"/>
        </w:types>
        <w:behaviors>
          <w:behavior w:val="content"/>
        </w:behaviors>
        <w:guid w:val="{0ACD714F-7797-43F8-8FAD-975CEC376C87}"/>
      </w:docPartPr>
      <w:docPartBody>
        <w:p w:rsidR="00C7655C" w:rsidRDefault="00C7655C" w:rsidP="00C7655C">
          <w:pPr>
            <w:pStyle w:val="946E6965BE1F4CBB9DB4C43B9C9CBF1B1"/>
          </w:pPr>
          <w:r w:rsidRPr="007F57C6">
            <w:rPr>
              <w:rFonts w:ascii="Times New Roman" w:hAnsi="Times New Roman" w:cs="Times New Roman"/>
              <w:sz w:val="24"/>
              <w:szCs w:val="32"/>
            </w:rPr>
            <w:t>_______________</w:t>
          </w:r>
        </w:p>
      </w:docPartBody>
    </w:docPart>
    <w:docPart>
      <w:docPartPr>
        <w:name w:val="A1DD831B0F164EB3AF920172E7F5B074"/>
        <w:category>
          <w:name w:val="ทั่วไป"/>
          <w:gallery w:val="placeholder"/>
        </w:category>
        <w:types>
          <w:type w:val="bbPlcHdr"/>
        </w:types>
        <w:behaviors>
          <w:behavior w:val="content"/>
        </w:behaviors>
        <w:guid w:val="{8A4ED54F-82E4-4CB0-8AEF-A2438271FBB1}"/>
      </w:docPartPr>
      <w:docPartBody>
        <w:p w:rsidR="00C7655C" w:rsidRDefault="00C7655C" w:rsidP="00C7655C">
          <w:pPr>
            <w:pStyle w:val="A1DD831B0F164EB3AF920172E7F5B0741"/>
          </w:pPr>
          <w:r w:rsidRPr="007F57C6">
            <w:rPr>
              <w:rFonts w:ascii="Times New Roman" w:hAnsi="Times New Roman" w:cs="Times New Roman"/>
              <w:sz w:val="24"/>
              <w:szCs w:val="32"/>
            </w:rPr>
            <w:t>____________________</w:t>
          </w:r>
        </w:p>
      </w:docPartBody>
    </w:docPart>
    <w:docPart>
      <w:docPartPr>
        <w:name w:val="F768F6028233453992CB5A0288973770"/>
        <w:category>
          <w:name w:val="ทั่วไป"/>
          <w:gallery w:val="placeholder"/>
        </w:category>
        <w:types>
          <w:type w:val="bbPlcHdr"/>
        </w:types>
        <w:behaviors>
          <w:behavior w:val="content"/>
        </w:behaviors>
        <w:guid w:val="{8DC85322-84F4-4043-86A6-F3425D3CA3AD}"/>
      </w:docPartPr>
      <w:docPartBody>
        <w:p w:rsidR="00C7655C" w:rsidRDefault="00C7655C" w:rsidP="00C7655C">
          <w:pPr>
            <w:pStyle w:val="F768F6028233453992CB5A02889737701"/>
          </w:pPr>
          <w:r w:rsidRPr="007F57C6">
            <w:rPr>
              <w:rFonts w:ascii="Times New Roman" w:hAnsi="Times New Roman" w:cs="Times New Roman"/>
              <w:sz w:val="24"/>
              <w:szCs w:val="32"/>
            </w:rPr>
            <w:t>__________________</w:t>
          </w:r>
        </w:p>
      </w:docPartBody>
    </w:docPart>
    <w:docPart>
      <w:docPartPr>
        <w:name w:val="A4891A826008450084B0B3DDDF8E52B8"/>
        <w:category>
          <w:name w:val="ทั่วไป"/>
          <w:gallery w:val="placeholder"/>
        </w:category>
        <w:types>
          <w:type w:val="bbPlcHdr"/>
        </w:types>
        <w:behaviors>
          <w:behavior w:val="content"/>
        </w:behaviors>
        <w:guid w:val="{A407213E-D752-4DE3-8F27-8D44C5B27B68}"/>
      </w:docPartPr>
      <w:docPartBody>
        <w:p w:rsidR="00C7655C" w:rsidRDefault="00C7655C" w:rsidP="00C7655C">
          <w:pPr>
            <w:pStyle w:val="A4891A826008450084B0B3DDDF8E52B81"/>
          </w:pPr>
          <w:r w:rsidRPr="007F57C6">
            <w:rPr>
              <w:rFonts w:ascii="Times New Roman" w:hAnsi="Times New Roman" w:cs="Times New Roman"/>
              <w:sz w:val="24"/>
              <w:szCs w:val="32"/>
            </w:rPr>
            <w:t>______________________________________________________________</w:t>
          </w:r>
        </w:p>
      </w:docPartBody>
    </w:docPart>
    <w:docPart>
      <w:docPartPr>
        <w:name w:val="BC259D4301B846C19B1760F70D7A3872"/>
        <w:category>
          <w:name w:val="ทั่วไป"/>
          <w:gallery w:val="placeholder"/>
        </w:category>
        <w:types>
          <w:type w:val="bbPlcHdr"/>
        </w:types>
        <w:behaviors>
          <w:behavior w:val="content"/>
        </w:behaviors>
        <w:guid w:val="{8E8F72FC-B264-4A8C-AFB2-16C012F4D6FB}"/>
      </w:docPartPr>
      <w:docPartBody>
        <w:p w:rsidR="00C7655C" w:rsidRDefault="00C7655C" w:rsidP="00C7655C">
          <w:pPr>
            <w:pStyle w:val="BC259D4301B846C19B1760F70D7A38721"/>
          </w:pPr>
          <w:r w:rsidRPr="007F57C6">
            <w:rPr>
              <w:rFonts w:ascii="Times New Roman" w:hAnsi="Times New Roman" w:cs="Times New Roman"/>
              <w:sz w:val="24"/>
              <w:szCs w:val="32"/>
            </w:rPr>
            <w:t>______________________________________________________________</w:t>
          </w:r>
        </w:p>
      </w:docPartBody>
    </w:docPart>
    <w:docPart>
      <w:docPartPr>
        <w:name w:val="C0840D5345924EE59BD5ABF2C427D141"/>
        <w:category>
          <w:name w:val="ทั่วไป"/>
          <w:gallery w:val="placeholder"/>
        </w:category>
        <w:types>
          <w:type w:val="bbPlcHdr"/>
        </w:types>
        <w:behaviors>
          <w:behavior w:val="content"/>
        </w:behaviors>
        <w:guid w:val="{631F4D3F-1F03-4505-826C-C16111821EFE}"/>
      </w:docPartPr>
      <w:docPartBody>
        <w:p w:rsidR="00C7655C" w:rsidRDefault="00C7655C" w:rsidP="00C7655C">
          <w:pPr>
            <w:pStyle w:val="C0840D5345924EE59BD5ABF2C427D1411"/>
          </w:pPr>
          <w:r w:rsidRPr="007F57C6">
            <w:rPr>
              <w:rFonts w:ascii="Times New Roman" w:hAnsi="Times New Roman" w:cs="Times New Roman"/>
              <w:sz w:val="24"/>
              <w:szCs w:val="32"/>
            </w:rPr>
            <w:t>______________________________________________________________</w:t>
          </w:r>
        </w:p>
      </w:docPartBody>
    </w:docPart>
    <w:docPart>
      <w:docPartPr>
        <w:name w:val="863F2597E8024625A47C30AEAED4F5CB"/>
        <w:category>
          <w:name w:val="ทั่วไป"/>
          <w:gallery w:val="placeholder"/>
        </w:category>
        <w:types>
          <w:type w:val="bbPlcHdr"/>
        </w:types>
        <w:behaviors>
          <w:behavior w:val="content"/>
        </w:behaviors>
        <w:guid w:val="{4C397CAA-8AD3-481A-8538-B21A648F607B}"/>
      </w:docPartPr>
      <w:docPartBody>
        <w:p w:rsidR="00C7655C" w:rsidRDefault="00C7655C" w:rsidP="00C7655C">
          <w:pPr>
            <w:pStyle w:val="863F2597E8024625A47C30AEAED4F5CB1"/>
          </w:pPr>
          <w:r w:rsidRPr="007F57C6">
            <w:rPr>
              <w:rStyle w:val="a3"/>
              <w:rFonts w:ascii="Times New Roman" w:hAnsi="Times New Roman" w:cs="Times New Roman"/>
            </w:rPr>
            <w:t>__________</w:t>
          </w:r>
        </w:p>
      </w:docPartBody>
    </w:docPart>
    <w:docPart>
      <w:docPartPr>
        <w:name w:val="4EA678E024054A4C9DDC17E5F7C434C6"/>
        <w:category>
          <w:name w:val="ทั่วไป"/>
          <w:gallery w:val="placeholder"/>
        </w:category>
        <w:types>
          <w:type w:val="bbPlcHdr"/>
        </w:types>
        <w:behaviors>
          <w:behavior w:val="content"/>
        </w:behaviors>
        <w:guid w:val="{3C361CDF-0420-4519-A953-320B5C650807}"/>
      </w:docPartPr>
      <w:docPartBody>
        <w:p w:rsidR="00C7655C" w:rsidRDefault="00C7655C" w:rsidP="00C7655C">
          <w:pPr>
            <w:pStyle w:val="4EA678E024054A4C9DDC17E5F7C434C61"/>
          </w:pPr>
          <w:r w:rsidRPr="007F57C6">
            <w:rPr>
              <w:rStyle w:val="a3"/>
              <w:rFonts w:ascii="Times New Roman" w:hAnsi="Times New Roman" w:cs="Times New Roman"/>
            </w:rPr>
            <w:t>_________________</w:t>
          </w:r>
        </w:p>
      </w:docPartBody>
    </w:docPart>
    <w:docPart>
      <w:docPartPr>
        <w:name w:val="83EE3A1D3F3A46AC9D97A151087A7D78"/>
        <w:category>
          <w:name w:val="ทั่วไป"/>
          <w:gallery w:val="placeholder"/>
        </w:category>
        <w:types>
          <w:type w:val="bbPlcHdr"/>
        </w:types>
        <w:behaviors>
          <w:behavior w:val="content"/>
        </w:behaviors>
        <w:guid w:val="{D250CB31-1C36-4498-BDE1-96D044CEF347}"/>
      </w:docPartPr>
      <w:docPartBody>
        <w:p w:rsidR="00C7655C" w:rsidRDefault="00C7655C" w:rsidP="00C7655C">
          <w:pPr>
            <w:pStyle w:val="83EE3A1D3F3A46AC9D97A151087A7D781"/>
          </w:pPr>
          <w:r w:rsidRPr="007F57C6">
            <w:rPr>
              <w:rFonts w:ascii="Times New Roman" w:hAnsi="Times New Roman" w:cs="Times New Roman"/>
              <w:sz w:val="24"/>
              <w:szCs w:val="32"/>
            </w:rPr>
            <w:t>________________________</w:t>
          </w:r>
        </w:p>
      </w:docPartBody>
    </w:docPart>
    <w:docPart>
      <w:docPartPr>
        <w:name w:val="30866CBFBCDA4540A1A2A160F00E3EBF"/>
        <w:category>
          <w:name w:val="ทั่วไป"/>
          <w:gallery w:val="placeholder"/>
        </w:category>
        <w:types>
          <w:type w:val="bbPlcHdr"/>
        </w:types>
        <w:behaviors>
          <w:behavior w:val="content"/>
        </w:behaviors>
        <w:guid w:val="{58D5F1C1-2113-429B-9CCC-BD26F98DEBF1}"/>
      </w:docPartPr>
      <w:docPartBody>
        <w:p w:rsidR="00C7655C" w:rsidRDefault="00C7655C" w:rsidP="00C7655C">
          <w:pPr>
            <w:pStyle w:val="30866CBFBCDA4540A1A2A160F00E3EBF1"/>
          </w:pPr>
          <w:r w:rsidRPr="007F57C6">
            <w:rPr>
              <w:rFonts w:ascii="Times New Roman" w:hAnsi="Times New Roman" w:cs="Times New Roman"/>
              <w:sz w:val="24"/>
              <w:szCs w:val="32"/>
            </w:rPr>
            <w:t>_____________________</w:t>
          </w:r>
        </w:p>
      </w:docPartBody>
    </w:docPart>
    <w:docPart>
      <w:docPartPr>
        <w:name w:val="36B56DA5082B49E3ADE3F8CAAC18D2C1"/>
        <w:category>
          <w:name w:val="ทั่วไป"/>
          <w:gallery w:val="placeholder"/>
        </w:category>
        <w:types>
          <w:type w:val="bbPlcHdr"/>
        </w:types>
        <w:behaviors>
          <w:behavior w:val="content"/>
        </w:behaviors>
        <w:guid w:val="{B2F00E77-24AA-4C11-8B57-00315F67D148}"/>
      </w:docPartPr>
      <w:docPartBody>
        <w:p w:rsidR="00C7655C" w:rsidRDefault="00C7655C" w:rsidP="00C7655C">
          <w:pPr>
            <w:pStyle w:val="36B56DA5082B49E3ADE3F8CAAC18D2C11"/>
          </w:pPr>
          <w:r w:rsidRPr="007F57C6">
            <w:rPr>
              <w:rFonts w:ascii="Times New Roman" w:hAnsi="Times New Roman" w:cs="Times New Roman"/>
              <w:sz w:val="24"/>
              <w:szCs w:val="32"/>
            </w:rPr>
            <w:t>_________________</w:t>
          </w:r>
        </w:p>
      </w:docPartBody>
    </w:docPart>
    <w:docPart>
      <w:docPartPr>
        <w:name w:val="B24F404187424E6CA2D5E1AA33213254"/>
        <w:category>
          <w:name w:val="ทั่วไป"/>
          <w:gallery w:val="placeholder"/>
        </w:category>
        <w:types>
          <w:type w:val="bbPlcHdr"/>
        </w:types>
        <w:behaviors>
          <w:behavior w:val="content"/>
        </w:behaviors>
        <w:guid w:val="{A23A9302-83B8-4B82-A19D-70AA2F952928}"/>
      </w:docPartPr>
      <w:docPartBody>
        <w:p w:rsidR="00C7655C" w:rsidRDefault="00C7655C" w:rsidP="00C7655C">
          <w:pPr>
            <w:pStyle w:val="B24F404187424E6CA2D5E1AA332132541"/>
          </w:pPr>
          <w:r w:rsidRPr="007F57C6">
            <w:rPr>
              <w:rFonts w:ascii="Times New Roman" w:hAnsi="Times New Roman" w:cs="Times New Roman"/>
            </w:rPr>
            <w:t>_________________</w:t>
          </w:r>
        </w:p>
      </w:docPartBody>
    </w:docPart>
    <w:docPart>
      <w:docPartPr>
        <w:name w:val="C03D013916C548158817E79AEF8A0C75"/>
        <w:category>
          <w:name w:val="ทั่วไป"/>
          <w:gallery w:val="placeholder"/>
        </w:category>
        <w:types>
          <w:type w:val="bbPlcHdr"/>
        </w:types>
        <w:behaviors>
          <w:behavior w:val="content"/>
        </w:behaviors>
        <w:guid w:val="{BE4494D4-2AB8-4EE8-AD90-FF95179C7DA3}"/>
      </w:docPartPr>
      <w:docPartBody>
        <w:p w:rsidR="00C7655C" w:rsidRDefault="00C7655C" w:rsidP="00C7655C">
          <w:pPr>
            <w:pStyle w:val="C03D013916C548158817E79AEF8A0C751"/>
          </w:pPr>
          <w:r w:rsidRPr="007F57C6">
            <w:rPr>
              <w:rFonts w:ascii="Times New Roman" w:hAnsi="Times New Roman" w:cs="Times New Roman"/>
            </w:rPr>
            <w:t>_________________</w:t>
          </w:r>
        </w:p>
      </w:docPartBody>
    </w:docPart>
    <w:docPart>
      <w:docPartPr>
        <w:name w:val="3F90CC5767114BA688AC7AC5DEBA50E4"/>
        <w:category>
          <w:name w:val="ทั่วไป"/>
          <w:gallery w:val="placeholder"/>
        </w:category>
        <w:types>
          <w:type w:val="bbPlcHdr"/>
        </w:types>
        <w:behaviors>
          <w:behavior w:val="content"/>
        </w:behaviors>
        <w:guid w:val="{267EB8AA-4BE5-4790-8E12-C78DF0970808}"/>
      </w:docPartPr>
      <w:docPartBody>
        <w:p w:rsidR="00C7655C" w:rsidRDefault="00C7655C" w:rsidP="00C7655C">
          <w:pPr>
            <w:pStyle w:val="3F90CC5767114BA688AC7AC5DEBA50E41"/>
          </w:pPr>
          <w:r w:rsidRPr="007F57C6">
            <w:rPr>
              <w:rFonts w:ascii="Times New Roman" w:hAnsi="Times New Roman" w:cs="Times New Roman"/>
              <w:sz w:val="24"/>
              <w:szCs w:val="32"/>
            </w:rPr>
            <w:t>__________</w:t>
          </w:r>
        </w:p>
      </w:docPartBody>
    </w:docPart>
    <w:docPart>
      <w:docPartPr>
        <w:name w:val="4D417B760DC94F71B355F3EF126B8898"/>
        <w:category>
          <w:name w:val="ทั่วไป"/>
          <w:gallery w:val="placeholder"/>
        </w:category>
        <w:types>
          <w:type w:val="bbPlcHdr"/>
        </w:types>
        <w:behaviors>
          <w:behavior w:val="content"/>
        </w:behaviors>
        <w:guid w:val="{6F21803E-002F-4B26-B0AC-9DE9E5563EEC}"/>
      </w:docPartPr>
      <w:docPartBody>
        <w:p w:rsidR="00C7655C" w:rsidRDefault="00C7655C" w:rsidP="00C7655C">
          <w:pPr>
            <w:pStyle w:val="4D417B760DC94F71B355F3EF126B88981"/>
          </w:pPr>
          <w:r w:rsidRPr="007F57C6">
            <w:rPr>
              <w:rFonts w:ascii="Times New Roman" w:hAnsi="Times New Roman" w:cs="Times New Roman"/>
              <w:sz w:val="24"/>
              <w:szCs w:val="32"/>
            </w:rPr>
            <w:t>__________</w:t>
          </w:r>
        </w:p>
      </w:docPartBody>
    </w:docPart>
    <w:docPart>
      <w:docPartPr>
        <w:name w:val="9DE5D3ABE67E424C836EF7201573E43D"/>
        <w:category>
          <w:name w:val="ทั่วไป"/>
          <w:gallery w:val="placeholder"/>
        </w:category>
        <w:types>
          <w:type w:val="bbPlcHdr"/>
        </w:types>
        <w:behaviors>
          <w:behavior w:val="content"/>
        </w:behaviors>
        <w:guid w:val="{B5921BDE-00B5-4817-8103-AB735A316FED}"/>
      </w:docPartPr>
      <w:docPartBody>
        <w:p w:rsidR="00C7655C" w:rsidRDefault="00C7655C" w:rsidP="00C7655C">
          <w:pPr>
            <w:pStyle w:val="9DE5D3ABE67E424C836EF7201573E43D1"/>
          </w:pPr>
          <w:r w:rsidRPr="007F57C6">
            <w:rPr>
              <w:rFonts w:ascii="Times New Roman" w:hAnsi="Times New Roman" w:cs="Times New Roman"/>
              <w:u w:val="single"/>
            </w:rPr>
            <w:t>__________</w:t>
          </w:r>
        </w:p>
      </w:docPartBody>
    </w:docPart>
    <w:docPart>
      <w:docPartPr>
        <w:name w:val="518E2655892D43FBA9FAB1969649757A"/>
        <w:category>
          <w:name w:val="ทั่วไป"/>
          <w:gallery w:val="placeholder"/>
        </w:category>
        <w:types>
          <w:type w:val="bbPlcHdr"/>
        </w:types>
        <w:behaviors>
          <w:behavior w:val="content"/>
        </w:behaviors>
        <w:guid w:val="{50A75298-6C1C-4F2E-A0EB-ABE14020D7F4}"/>
      </w:docPartPr>
      <w:docPartBody>
        <w:p w:rsidR="00C7655C" w:rsidRDefault="00C7655C" w:rsidP="00C7655C">
          <w:pPr>
            <w:pStyle w:val="518E2655892D43FBA9FAB1969649757A1"/>
          </w:pPr>
          <w:r w:rsidRPr="007F57C6">
            <w:rPr>
              <w:rFonts w:ascii="Times New Roman" w:hAnsi="Times New Roman" w:cs="Times New Roman"/>
            </w:rPr>
            <w:t>_________________</w:t>
          </w:r>
        </w:p>
      </w:docPartBody>
    </w:docPart>
    <w:docPart>
      <w:docPartPr>
        <w:name w:val="2CE329C62C2F4DEA9962192BCA70517B"/>
        <w:category>
          <w:name w:val="ทั่วไป"/>
          <w:gallery w:val="placeholder"/>
        </w:category>
        <w:types>
          <w:type w:val="bbPlcHdr"/>
        </w:types>
        <w:behaviors>
          <w:behavior w:val="content"/>
        </w:behaviors>
        <w:guid w:val="{E004B4F0-4781-48F9-9BE8-EB9DD28A750B}"/>
      </w:docPartPr>
      <w:docPartBody>
        <w:p w:rsidR="00C7655C" w:rsidRDefault="00C7655C" w:rsidP="00C7655C">
          <w:pPr>
            <w:pStyle w:val="2CE329C62C2F4DEA9962192BCA70517B1"/>
          </w:pPr>
          <w:r w:rsidRPr="007F57C6">
            <w:rPr>
              <w:rFonts w:ascii="Times New Roman" w:hAnsi="Times New Roman" w:cs="Times New Roman"/>
              <w:u w:val="single"/>
            </w:rPr>
            <w:t>__________</w:t>
          </w:r>
        </w:p>
      </w:docPartBody>
    </w:docPart>
    <w:docPart>
      <w:docPartPr>
        <w:name w:val="08D62F4EC2794A3D905D35BAE44D8B2C"/>
        <w:category>
          <w:name w:val="ทั่วไป"/>
          <w:gallery w:val="placeholder"/>
        </w:category>
        <w:types>
          <w:type w:val="bbPlcHdr"/>
        </w:types>
        <w:behaviors>
          <w:behavior w:val="content"/>
        </w:behaviors>
        <w:guid w:val="{2F2B25AF-D06B-4E31-BFB7-9FFE171401B4}"/>
      </w:docPartPr>
      <w:docPartBody>
        <w:p w:rsidR="00C7655C" w:rsidRDefault="00C7655C" w:rsidP="00C7655C">
          <w:pPr>
            <w:pStyle w:val="08D62F4EC2794A3D905D35BAE44D8B2C1"/>
          </w:pPr>
          <w:r w:rsidRPr="007F57C6">
            <w:rPr>
              <w:rFonts w:ascii="Times New Roman" w:hAnsi="Times New Roman" w:cs="Times New Roman"/>
              <w:u w:val="single"/>
            </w:rPr>
            <w:t>_________________</w:t>
          </w:r>
        </w:p>
      </w:docPartBody>
    </w:docPart>
    <w:docPart>
      <w:docPartPr>
        <w:name w:val="A7F3A9DA0187475A82D63CCF9779B7BE"/>
        <w:category>
          <w:name w:val="ทั่วไป"/>
          <w:gallery w:val="placeholder"/>
        </w:category>
        <w:types>
          <w:type w:val="bbPlcHdr"/>
        </w:types>
        <w:behaviors>
          <w:behavior w:val="content"/>
        </w:behaviors>
        <w:guid w:val="{0E084AF6-8167-4FB1-895F-EA755DCC0B58}"/>
      </w:docPartPr>
      <w:docPartBody>
        <w:p w:rsidR="00C7655C" w:rsidRDefault="00C7655C" w:rsidP="00C7655C">
          <w:pPr>
            <w:pStyle w:val="A7F3A9DA0187475A82D63CCF9779B7BE1"/>
          </w:pPr>
          <w:r w:rsidRPr="007F57C6">
            <w:rPr>
              <w:rFonts w:ascii="Times New Roman" w:hAnsi="Times New Roman" w:cs="Times New Roman"/>
            </w:rPr>
            <w:t>_________________</w:t>
          </w:r>
        </w:p>
      </w:docPartBody>
    </w:docPart>
    <w:docPart>
      <w:docPartPr>
        <w:name w:val="71C84389BDE747AEB537B2BF1EE1C26E"/>
        <w:category>
          <w:name w:val="ทั่วไป"/>
          <w:gallery w:val="placeholder"/>
        </w:category>
        <w:types>
          <w:type w:val="bbPlcHdr"/>
        </w:types>
        <w:behaviors>
          <w:behavior w:val="content"/>
        </w:behaviors>
        <w:guid w:val="{6ACEB058-8CDE-4FAA-87F3-F1C69128321E}"/>
      </w:docPartPr>
      <w:docPartBody>
        <w:p w:rsidR="00C7655C" w:rsidRDefault="00C7655C" w:rsidP="00C7655C">
          <w:pPr>
            <w:pStyle w:val="71C84389BDE747AEB537B2BF1EE1C26E1"/>
          </w:pPr>
          <w:r w:rsidRPr="007F57C6">
            <w:rPr>
              <w:rFonts w:ascii="Times New Roman" w:hAnsi="Times New Roman" w:cs="Times New Roman"/>
              <w:u w:val="single"/>
            </w:rPr>
            <w:t>__________</w:t>
          </w:r>
        </w:p>
      </w:docPartBody>
    </w:docPart>
    <w:docPart>
      <w:docPartPr>
        <w:name w:val="B343A697CCAC4851AC95D0DFF3D92206"/>
        <w:category>
          <w:name w:val="ทั่วไป"/>
          <w:gallery w:val="placeholder"/>
        </w:category>
        <w:types>
          <w:type w:val="bbPlcHdr"/>
        </w:types>
        <w:behaviors>
          <w:behavior w:val="content"/>
        </w:behaviors>
        <w:guid w:val="{CD787923-7AF8-424A-895F-89D10B95FD43}"/>
      </w:docPartPr>
      <w:docPartBody>
        <w:p w:rsidR="00C7655C" w:rsidRDefault="00C7655C" w:rsidP="00C7655C">
          <w:pPr>
            <w:pStyle w:val="B343A697CCAC4851AC95D0DFF3D922061"/>
          </w:pPr>
          <w:r w:rsidRPr="007F57C6">
            <w:rPr>
              <w:rFonts w:ascii="Times New Roman" w:hAnsi="Times New Roman" w:cs="Times New Roman"/>
            </w:rPr>
            <w:t>_________________</w:t>
          </w:r>
        </w:p>
      </w:docPartBody>
    </w:docPart>
    <w:docPart>
      <w:docPartPr>
        <w:name w:val="2CC82D1FF9B54BF28661570D5ACB4584"/>
        <w:category>
          <w:name w:val="ทั่วไป"/>
          <w:gallery w:val="placeholder"/>
        </w:category>
        <w:types>
          <w:type w:val="bbPlcHdr"/>
        </w:types>
        <w:behaviors>
          <w:behavior w:val="content"/>
        </w:behaviors>
        <w:guid w:val="{F1767E5F-6E1C-40A4-BB4A-AD7194975F57}"/>
      </w:docPartPr>
      <w:docPartBody>
        <w:p w:rsidR="00C7655C" w:rsidRDefault="00C7655C" w:rsidP="00C7655C">
          <w:pPr>
            <w:pStyle w:val="2CC82D1FF9B54BF28661570D5ACB45841"/>
          </w:pPr>
          <w:r w:rsidRPr="007F57C6">
            <w:rPr>
              <w:rFonts w:ascii="Times New Roman" w:hAnsi="Times New Roman" w:cs="Times New Roman"/>
              <w:sz w:val="24"/>
              <w:szCs w:val="32"/>
              <w:u w:val="single"/>
            </w:rPr>
            <w:t>______________</w:t>
          </w:r>
        </w:p>
      </w:docPartBody>
    </w:docPart>
    <w:docPart>
      <w:docPartPr>
        <w:name w:val="4142825088434247851E527302DF6561"/>
        <w:category>
          <w:name w:val="ทั่วไป"/>
          <w:gallery w:val="placeholder"/>
        </w:category>
        <w:types>
          <w:type w:val="bbPlcHdr"/>
        </w:types>
        <w:behaviors>
          <w:behavior w:val="content"/>
        </w:behaviors>
        <w:guid w:val="{2B28CE4C-1E53-4312-AC37-0A0BE6C91275}"/>
      </w:docPartPr>
      <w:docPartBody>
        <w:p w:rsidR="00C7655C" w:rsidRDefault="00C7655C" w:rsidP="00C7655C">
          <w:pPr>
            <w:pStyle w:val="4142825088434247851E527302DF65611"/>
          </w:pPr>
          <w:r w:rsidRPr="007F57C6">
            <w:rPr>
              <w:rFonts w:ascii="Times New Roman" w:hAnsi="Times New Roman" w:cs="Times New Roman"/>
              <w:sz w:val="24"/>
              <w:szCs w:val="32"/>
            </w:rPr>
            <w:t>______________________</w:t>
          </w:r>
        </w:p>
      </w:docPartBody>
    </w:docPart>
    <w:docPart>
      <w:docPartPr>
        <w:name w:val="71855E6634DB429F8DF55423A2C55A9A"/>
        <w:category>
          <w:name w:val="ทั่วไป"/>
          <w:gallery w:val="placeholder"/>
        </w:category>
        <w:types>
          <w:type w:val="bbPlcHdr"/>
        </w:types>
        <w:behaviors>
          <w:behavior w:val="content"/>
        </w:behaviors>
        <w:guid w:val="{7CA89DC0-536E-4960-9D7F-5B22DB866CDF}"/>
      </w:docPartPr>
      <w:docPartBody>
        <w:p w:rsidR="00C7655C" w:rsidRDefault="00C7655C" w:rsidP="00C7655C">
          <w:pPr>
            <w:pStyle w:val="71855E6634DB429F8DF55423A2C55A9A1"/>
          </w:pPr>
          <w:r w:rsidRPr="007F57C6">
            <w:rPr>
              <w:rFonts w:ascii="Times New Roman" w:hAnsi="Times New Roman" w:cs="Times New Roman"/>
              <w:sz w:val="24"/>
              <w:szCs w:val="32"/>
              <w:u w:val="single"/>
            </w:rPr>
            <w:t>______________</w:t>
          </w:r>
        </w:p>
      </w:docPartBody>
    </w:docPart>
    <w:docPart>
      <w:docPartPr>
        <w:name w:val="268AC30369E647839DD24C6F55FE15BF"/>
        <w:category>
          <w:name w:val="ทั่วไป"/>
          <w:gallery w:val="placeholder"/>
        </w:category>
        <w:types>
          <w:type w:val="bbPlcHdr"/>
        </w:types>
        <w:behaviors>
          <w:behavior w:val="content"/>
        </w:behaviors>
        <w:guid w:val="{DA9769E3-2CF8-40ED-BA37-935F511F8C96}"/>
      </w:docPartPr>
      <w:docPartBody>
        <w:p w:rsidR="00C7655C" w:rsidRDefault="00C7655C" w:rsidP="00C7655C">
          <w:pPr>
            <w:pStyle w:val="268AC30369E647839DD24C6F55FE15BF1"/>
          </w:pPr>
          <w:r w:rsidRPr="007F57C6">
            <w:rPr>
              <w:rFonts w:ascii="Times New Roman" w:hAnsi="Times New Roman" w:cs="Times New Roman"/>
              <w:sz w:val="24"/>
              <w:szCs w:val="32"/>
              <w:u w:val="single"/>
            </w:rPr>
            <w:t>______________</w:t>
          </w:r>
        </w:p>
      </w:docPartBody>
    </w:docPart>
    <w:docPart>
      <w:docPartPr>
        <w:name w:val="83520B5FC3A646028B2FC24195418F96"/>
        <w:category>
          <w:name w:val="ทั่วไป"/>
          <w:gallery w:val="placeholder"/>
        </w:category>
        <w:types>
          <w:type w:val="bbPlcHdr"/>
        </w:types>
        <w:behaviors>
          <w:behavior w:val="content"/>
        </w:behaviors>
        <w:guid w:val="{A01A053C-B6C9-49BF-82A3-97528E38C7EC}"/>
      </w:docPartPr>
      <w:docPartBody>
        <w:p w:rsidR="00C7655C" w:rsidRDefault="00C7655C" w:rsidP="00C7655C">
          <w:pPr>
            <w:pStyle w:val="83520B5FC3A646028B2FC24195418F961"/>
          </w:pPr>
          <w:r w:rsidRPr="007F57C6">
            <w:rPr>
              <w:rFonts w:ascii="Times New Roman" w:hAnsi="Times New Roman" w:cs="Times New Roman"/>
              <w:sz w:val="24"/>
              <w:szCs w:val="32"/>
              <w:u w:val="single"/>
            </w:rPr>
            <w:t>______________</w:t>
          </w:r>
        </w:p>
      </w:docPartBody>
    </w:docPart>
    <w:docPart>
      <w:docPartPr>
        <w:name w:val="70B2CDBC950741F2970B445930F9D6C0"/>
        <w:category>
          <w:name w:val="ทั่วไป"/>
          <w:gallery w:val="placeholder"/>
        </w:category>
        <w:types>
          <w:type w:val="bbPlcHdr"/>
        </w:types>
        <w:behaviors>
          <w:behavior w:val="content"/>
        </w:behaviors>
        <w:guid w:val="{7636C79E-EC2C-4C07-8EF9-453C9064DF7F}"/>
      </w:docPartPr>
      <w:docPartBody>
        <w:p w:rsidR="00C7655C" w:rsidRDefault="00C7655C" w:rsidP="00C7655C">
          <w:pPr>
            <w:pStyle w:val="70B2CDBC950741F2970B445930F9D6C01"/>
          </w:pPr>
          <w:r w:rsidRPr="007F57C6">
            <w:rPr>
              <w:rFonts w:ascii="Times New Roman" w:hAnsi="Times New Roman" w:cs="Times New Roman"/>
              <w:sz w:val="24"/>
              <w:szCs w:val="32"/>
            </w:rPr>
            <w:t>______________________</w:t>
          </w:r>
        </w:p>
      </w:docPartBody>
    </w:docPart>
    <w:docPart>
      <w:docPartPr>
        <w:name w:val="0CCD76AB4C5845088C82CB000C5E64D8"/>
        <w:category>
          <w:name w:val="ทั่วไป"/>
          <w:gallery w:val="placeholder"/>
        </w:category>
        <w:types>
          <w:type w:val="bbPlcHdr"/>
        </w:types>
        <w:behaviors>
          <w:behavior w:val="content"/>
        </w:behaviors>
        <w:guid w:val="{06DC5D52-B6E9-4AFC-9AD0-8CBF88ED3765}"/>
      </w:docPartPr>
      <w:docPartBody>
        <w:p w:rsidR="00C7655C" w:rsidRDefault="00C7655C" w:rsidP="00C7655C">
          <w:pPr>
            <w:pStyle w:val="0CCD76AB4C5845088C82CB000C5E64D81"/>
          </w:pPr>
          <w:r w:rsidRPr="007F57C6">
            <w:rPr>
              <w:rFonts w:ascii="Times New Roman" w:hAnsi="Times New Roman" w:cs="Times New Roman"/>
              <w:sz w:val="24"/>
              <w:szCs w:val="32"/>
              <w:u w:val="single"/>
            </w:rPr>
            <w:t>______________</w:t>
          </w:r>
        </w:p>
      </w:docPartBody>
    </w:docPart>
    <w:docPart>
      <w:docPartPr>
        <w:name w:val="0B97E7F499D24F619AC9291AE0BD6F48"/>
        <w:category>
          <w:name w:val="ทั่วไป"/>
          <w:gallery w:val="placeholder"/>
        </w:category>
        <w:types>
          <w:type w:val="bbPlcHdr"/>
        </w:types>
        <w:behaviors>
          <w:behavior w:val="content"/>
        </w:behaviors>
        <w:guid w:val="{C307E1BB-5B8D-452F-8A3D-EC5801B96E24}"/>
      </w:docPartPr>
      <w:docPartBody>
        <w:p w:rsidR="00C7655C" w:rsidRDefault="00C7655C" w:rsidP="00C7655C">
          <w:pPr>
            <w:pStyle w:val="0B97E7F499D24F619AC9291AE0BD6F481"/>
          </w:pPr>
          <w:r w:rsidRPr="007F57C6">
            <w:rPr>
              <w:rFonts w:ascii="Times New Roman" w:hAnsi="Times New Roman" w:cs="Times New Roman"/>
              <w:sz w:val="24"/>
              <w:szCs w:val="32"/>
              <w:u w:val="single"/>
            </w:rPr>
            <w:t>______________</w:t>
          </w:r>
        </w:p>
      </w:docPartBody>
    </w:docPart>
    <w:docPart>
      <w:docPartPr>
        <w:name w:val="D61725F79F3B47C4A0209781EF6F4AB3"/>
        <w:category>
          <w:name w:val="ทั่วไป"/>
          <w:gallery w:val="placeholder"/>
        </w:category>
        <w:types>
          <w:type w:val="bbPlcHdr"/>
        </w:types>
        <w:behaviors>
          <w:behavior w:val="content"/>
        </w:behaviors>
        <w:guid w:val="{E2ABFF35-336A-45CD-8D0A-9533D05FA637}"/>
      </w:docPartPr>
      <w:docPartBody>
        <w:p w:rsidR="00C7655C" w:rsidRDefault="00C7655C" w:rsidP="00C7655C">
          <w:pPr>
            <w:pStyle w:val="D61725F79F3B47C4A0209781EF6F4AB31"/>
          </w:pPr>
          <w:r w:rsidRPr="007F57C6">
            <w:rPr>
              <w:rFonts w:ascii="Times New Roman" w:hAnsi="Times New Roman" w:cs="Times New Roman"/>
              <w:sz w:val="24"/>
              <w:szCs w:val="32"/>
              <w:u w:val="single"/>
            </w:rPr>
            <w:t>______________</w:t>
          </w:r>
        </w:p>
      </w:docPartBody>
    </w:docPart>
    <w:docPart>
      <w:docPartPr>
        <w:name w:val="200320A713E54C5F8533D7BB4066AD83"/>
        <w:category>
          <w:name w:val="ทั่วไป"/>
          <w:gallery w:val="placeholder"/>
        </w:category>
        <w:types>
          <w:type w:val="bbPlcHdr"/>
        </w:types>
        <w:behaviors>
          <w:behavior w:val="content"/>
        </w:behaviors>
        <w:guid w:val="{4013C1E9-6FC3-4EFF-9C70-D74225619E5C}"/>
      </w:docPartPr>
      <w:docPartBody>
        <w:p w:rsidR="00C7655C" w:rsidRDefault="00C7655C" w:rsidP="00C7655C">
          <w:pPr>
            <w:pStyle w:val="200320A713E54C5F8533D7BB4066AD831"/>
          </w:pPr>
          <w:r w:rsidRPr="007F57C6">
            <w:rPr>
              <w:rFonts w:ascii="Times New Roman" w:hAnsi="Times New Roman" w:cs="Times New Roman"/>
              <w:sz w:val="24"/>
              <w:szCs w:val="32"/>
            </w:rPr>
            <w:t>______________________</w:t>
          </w:r>
        </w:p>
      </w:docPartBody>
    </w:docPart>
    <w:docPart>
      <w:docPartPr>
        <w:name w:val="A25784EF295F46CB933A033123B794CC"/>
        <w:category>
          <w:name w:val="ทั่วไป"/>
          <w:gallery w:val="placeholder"/>
        </w:category>
        <w:types>
          <w:type w:val="bbPlcHdr"/>
        </w:types>
        <w:behaviors>
          <w:behavior w:val="content"/>
        </w:behaviors>
        <w:guid w:val="{B963E7E3-424D-4D4C-83AB-1DE363052FC0}"/>
      </w:docPartPr>
      <w:docPartBody>
        <w:p w:rsidR="00C7655C" w:rsidRDefault="00C7655C" w:rsidP="00C7655C">
          <w:pPr>
            <w:pStyle w:val="A25784EF295F46CB933A033123B794CC1"/>
          </w:pPr>
          <w:r w:rsidRPr="007F57C6">
            <w:rPr>
              <w:rFonts w:ascii="Times New Roman" w:hAnsi="Times New Roman" w:cs="Times New Roman"/>
              <w:sz w:val="24"/>
              <w:szCs w:val="32"/>
              <w:u w:val="single"/>
            </w:rPr>
            <w:t>______________</w:t>
          </w:r>
        </w:p>
      </w:docPartBody>
    </w:docPart>
    <w:docPart>
      <w:docPartPr>
        <w:name w:val="EA6C544E0B7144BA93070F5E42F6816D"/>
        <w:category>
          <w:name w:val="ทั่วไป"/>
          <w:gallery w:val="placeholder"/>
        </w:category>
        <w:types>
          <w:type w:val="bbPlcHdr"/>
        </w:types>
        <w:behaviors>
          <w:behavior w:val="content"/>
        </w:behaviors>
        <w:guid w:val="{6A99C63E-2682-45D8-A904-AE1E6E7043F4}"/>
      </w:docPartPr>
      <w:docPartBody>
        <w:p w:rsidR="00C7655C" w:rsidRDefault="00C7655C" w:rsidP="00C7655C">
          <w:pPr>
            <w:pStyle w:val="EA6C544E0B7144BA93070F5E42F6816D1"/>
          </w:pPr>
          <w:r w:rsidRPr="007F57C6">
            <w:rPr>
              <w:rFonts w:ascii="Times New Roman" w:hAnsi="Times New Roman" w:cs="Times New Roman"/>
              <w:sz w:val="24"/>
              <w:szCs w:val="32"/>
              <w:u w:val="single"/>
            </w:rPr>
            <w:t>______________</w:t>
          </w:r>
        </w:p>
      </w:docPartBody>
    </w:docPart>
    <w:docPart>
      <w:docPartPr>
        <w:name w:val="BC6E6860A47B4191BDBCC7188BBC5AA8"/>
        <w:category>
          <w:name w:val="ทั่วไป"/>
          <w:gallery w:val="placeholder"/>
        </w:category>
        <w:types>
          <w:type w:val="bbPlcHdr"/>
        </w:types>
        <w:behaviors>
          <w:behavior w:val="content"/>
        </w:behaviors>
        <w:guid w:val="{6A5465AB-FA23-499A-A16D-A5EB0BBF0463}"/>
      </w:docPartPr>
      <w:docPartBody>
        <w:p w:rsidR="00C7655C" w:rsidRDefault="00C7655C" w:rsidP="00C7655C">
          <w:pPr>
            <w:pStyle w:val="BC6E6860A47B4191BDBCC7188BBC5AA81"/>
          </w:pPr>
          <w:r w:rsidRPr="007F57C6">
            <w:rPr>
              <w:rFonts w:ascii="Times New Roman" w:hAnsi="Times New Roman" w:cs="Times New Roman"/>
              <w:sz w:val="24"/>
              <w:szCs w:val="32"/>
              <w:u w:val="single"/>
            </w:rPr>
            <w:t>______________</w:t>
          </w:r>
        </w:p>
      </w:docPartBody>
    </w:docPart>
    <w:docPart>
      <w:docPartPr>
        <w:name w:val="7E1C9BCFD39240AFBA1DDF306BF3FE49"/>
        <w:category>
          <w:name w:val="ทั่วไป"/>
          <w:gallery w:val="placeholder"/>
        </w:category>
        <w:types>
          <w:type w:val="bbPlcHdr"/>
        </w:types>
        <w:behaviors>
          <w:behavior w:val="content"/>
        </w:behaviors>
        <w:guid w:val="{00F76410-123B-40EE-982D-92698D70AC0C}"/>
      </w:docPartPr>
      <w:docPartBody>
        <w:p w:rsidR="00C7655C" w:rsidRDefault="00C7655C" w:rsidP="00C7655C">
          <w:pPr>
            <w:pStyle w:val="7E1C9BCFD39240AFBA1DDF306BF3FE491"/>
          </w:pPr>
          <w:r w:rsidRPr="007F57C6">
            <w:rPr>
              <w:rFonts w:ascii="Times New Roman" w:hAnsi="Times New Roman" w:cs="Times New Roman"/>
              <w:sz w:val="24"/>
              <w:szCs w:val="32"/>
            </w:rPr>
            <w:t>___________________________________</w:t>
          </w:r>
        </w:p>
      </w:docPartBody>
    </w:docPart>
    <w:docPart>
      <w:docPartPr>
        <w:name w:val="01B495FE1EC54EC8973477772C9A141F"/>
        <w:category>
          <w:name w:val="ทั่วไป"/>
          <w:gallery w:val="placeholder"/>
        </w:category>
        <w:types>
          <w:type w:val="bbPlcHdr"/>
        </w:types>
        <w:behaviors>
          <w:behavior w:val="content"/>
        </w:behaviors>
        <w:guid w:val="{B933E0DA-0B86-4B3F-A721-3B33628EA8A9}"/>
      </w:docPartPr>
      <w:docPartBody>
        <w:p w:rsidR="00C7655C" w:rsidRDefault="00C7655C" w:rsidP="00C7655C">
          <w:pPr>
            <w:pStyle w:val="01B495FE1EC54EC8973477772C9A141F1"/>
          </w:pPr>
          <w:r w:rsidRPr="007F57C6">
            <w:rPr>
              <w:rFonts w:ascii="Times New Roman" w:hAnsi="Times New Roman" w:cs="Times New Roman"/>
              <w:sz w:val="24"/>
              <w:szCs w:val="32"/>
            </w:rPr>
            <w:t>________________________</w:t>
          </w:r>
        </w:p>
      </w:docPartBody>
    </w:docPart>
    <w:docPart>
      <w:docPartPr>
        <w:name w:val="E18660AFF5734E309DB9FEDD33ADF5A1"/>
        <w:category>
          <w:name w:val="ทั่วไป"/>
          <w:gallery w:val="placeholder"/>
        </w:category>
        <w:types>
          <w:type w:val="bbPlcHdr"/>
        </w:types>
        <w:behaviors>
          <w:behavior w:val="content"/>
        </w:behaviors>
        <w:guid w:val="{409E911E-F89E-4A67-8572-4594546BA845}"/>
      </w:docPartPr>
      <w:docPartBody>
        <w:p w:rsidR="00C7655C" w:rsidRDefault="00C7655C" w:rsidP="00C7655C">
          <w:pPr>
            <w:pStyle w:val="E18660AFF5734E309DB9FEDD33ADF5A11"/>
          </w:pPr>
          <w:r w:rsidRPr="007F57C6">
            <w:rPr>
              <w:rFonts w:ascii="Times New Roman" w:hAnsi="Times New Roman" w:cs="Times New Roman"/>
              <w:sz w:val="24"/>
              <w:szCs w:val="32"/>
              <w:u w:val="single"/>
            </w:rPr>
            <w:t>______________</w:t>
          </w:r>
        </w:p>
      </w:docPartBody>
    </w:docPart>
    <w:docPart>
      <w:docPartPr>
        <w:name w:val="27066F6535384E289F395327D6BD573A"/>
        <w:category>
          <w:name w:val="ทั่วไป"/>
          <w:gallery w:val="placeholder"/>
        </w:category>
        <w:types>
          <w:type w:val="bbPlcHdr"/>
        </w:types>
        <w:behaviors>
          <w:behavior w:val="content"/>
        </w:behaviors>
        <w:guid w:val="{283CC686-D5E2-4E8C-9004-6DD396AC3280}"/>
      </w:docPartPr>
      <w:docPartBody>
        <w:p w:rsidR="00C7655C" w:rsidRDefault="00C7655C" w:rsidP="00C7655C">
          <w:pPr>
            <w:pStyle w:val="27066F6535384E289F395327D6BD573A1"/>
          </w:pPr>
          <w:r w:rsidRPr="007F57C6">
            <w:rPr>
              <w:rFonts w:ascii="Times New Roman" w:hAnsi="Times New Roman" w:cs="Times New Roman"/>
              <w:sz w:val="24"/>
              <w:szCs w:val="32"/>
            </w:rPr>
            <w:t>___________________________________</w:t>
          </w:r>
        </w:p>
      </w:docPartBody>
    </w:docPart>
    <w:docPart>
      <w:docPartPr>
        <w:name w:val="288AF9B7AD694B46B1E4B11153D869E9"/>
        <w:category>
          <w:name w:val="ทั่วไป"/>
          <w:gallery w:val="placeholder"/>
        </w:category>
        <w:types>
          <w:type w:val="bbPlcHdr"/>
        </w:types>
        <w:behaviors>
          <w:behavior w:val="content"/>
        </w:behaviors>
        <w:guid w:val="{C6879248-6901-4343-86C9-B3AB18C3D4CF}"/>
      </w:docPartPr>
      <w:docPartBody>
        <w:p w:rsidR="00C7655C" w:rsidRDefault="00C7655C" w:rsidP="00C7655C">
          <w:pPr>
            <w:pStyle w:val="288AF9B7AD694B46B1E4B11153D869E91"/>
          </w:pPr>
          <w:r w:rsidRPr="007F57C6">
            <w:rPr>
              <w:rFonts w:ascii="Times New Roman" w:hAnsi="Times New Roman" w:cs="Times New Roman"/>
              <w:sz w:val="24"/>
              <w:szCs w:val="32"/>
            </w:rPr>
            <w:t>________________________</w:t>
          </w:r>
        </w:p>
      </w:docPartBody>
    </w:docPart>
    <w:docPart>
      <w:docPartPr>
        <w:name w:val="7037673474894F079A6D9159882AEEE9"/>
        <w:category>
          <w:name w:val="ทั่วไป"/>
          <w:gallery w:val="placeholder"/>
        </w:category>
        <w:types>
          <w:type w:val="bbPlcHdr"/>
        </w:types>
        <w:behaviors>
          <w:behavior w:val="content"/>
        </w:behaviors>
        <w:guid w:val="{9CB31A02-9552-41C4-9CB3-4B352DA101C8}"/>
      </w:docPartPr>
      <w:docPartBody>
        <w:p w:rsidR="00C7655C" w:rsidRDefault="00C7655C" w:rsidP="00C7655C">
          <w:pPr>
            <w:pStyle w:val="7037673474894F079A6D9159882AEEE91"/>
          </w:pPr>
          <w:r w:rsidRPr="007F57C6">
            <w:rPr>
              <w:rFonts w:ascii="Times New Roman" w:hAnsi="Times New Roman" w:cs="Times New Roman"/>
              <w:sz w:val="24"/>
              <w:szCs w:val="32"/>
              <w:u w:val="single"/>
            </w:rPr>
            <w:t>______________</w:t>
          </w:r>
        </w:p>
      </w:docPartBody>
    </w:docPart>
    <w:docPart>
      <w:docPartPr>
        <w:name w:val="19827D90FBB5440BB7F8B89B3786AA6A"/>
        <w:category>
          <w:name w:val="ทั่วไป"/>
          <w:gallery w:val="placeholder"/>
        </w:category>
        <w:types>
          <w:type w:val="bbPlcHdr"/>
        </w:types>
        <w:behaviors>
          <w:behavior w:val="content"/>
        </w:behaviors>
        <w:guid w:val="{E068E76A-9993-4FA6-AB8E-E02649B5E4B7}"/>
      </w:docPartPr>
      <w:docPartBody>
        <w:p w:rsidR="00C7655C" w:rsidRDefault="00C7655C" w:rsidP="00C7655C">
          <w:pPr>
            <w:pStyle w:val="19827D90FBB5440BB7F8B89B3786AA6A1"/>
          </w:pPr>
          <w:r w:rsidRPr="007F57C6">
            <w:rPr>
              <w:rFonts w:ascii="Times New Roman" w:hAnsi="Times New Roman" w:cs="Times New Roman"/>
              <w:sz w:val="24"/>
              <w:szCs w:val="32"/>
            </w:rPr>
            <w:t>___________________________________</w:t>
          </w:r>
        </w:p>
      </w:docPartBody>
    </w:docPart>
    <w:docPart>
      <w:docPartPr>
        <w:name w:val="BB149C92ABBA4A2694D82E5A327B9907"/>
        <w:category>
          <w:name w:val="ทั่วไป"/>
          <w:gallery w:val="placeholder"/>
        </w:category>
        <w:types>
          <w:type w:val="bbPlcHdr"/>
        </w:types>
        <w:behaviors>
          <w:behavior w:val="content"/>
        </w:behaviors>
        <w:guid w:val="{94E90D4F-BDB3-4E25-BA87-850C95796F64}"/>
      </w:docPartPr>
      <w:docPartBody>
        <w:p w:rsidR="00C7655C" w:rsidRDefault="00C7655C" w:rsidP="00C7655C">
          <w:pPr>
            <w:pStyle w:val="BB149C92ABBA4A2694D82E5A327B99071"/>
          </w:pPr>
          <w:r w:rsidRPr="007F57C6">
            <w:rPr>
              <w:rFonts w:ascii="Times New Roman" w:hAnsi="Times New Roman" w:cs="Times New Roman"/>
              <w:sz w:val="24"/>
              <w:szCs w:val="32"/>
            </w:rPr>
            <w:t>________________________</w:t>
          </w:r>
        </w:p>
      </w:docPartBody>
    </w:docPart>
    <w:docPart>
      <w:docPartPr>
        <w:name w:val="58F3019FD45B40A7A2283D5837A15FCE"/>
        <w:category>
          <w:name w:val="ทั่วไป"/>
          <w:gallery w:val="placeholder"/>
        </w:category>
        <w:types>
          <w:type w:val="bbPlcHdr"/>
        </w:types>
        <w:behaviors>
          <w:behavior w:val="content"/>
        </w:behaviors>
        <w:guid w:val="{F1E849E8-F046-405F-8F98-DA8CCC127F1A}"/>
      </w:docPartPr>
      <w:docPartBody>
        <w:p w:rsidR="00C7655C" w:rsidRDefault="00C7655C" w:rsidP="00C7655C">
          <w:pPr>
            <w:pStyle w:val="58F3019FD45B40A7A2283D5837A15FCE1"/>
          </w:pPr>
          <w:r w:rsidRPr="007F57C6">
            <w:rPr>
              <w:rFonts w:ascii="Times New Roman" w:hAnsi="Times New Roman" w:cs="Times New Roman"/>
              <w:sz w:val="24"/>
              <w:szCs w:val="32"/>
            </w:rPr>
            <w:t>___________________</w:t>
          </w:r>
        </w:p>
      </w:docPartBody>
    </w:docPart>
    <w:docPart>
      <w:docPartPr>
        <w:name w:val="5F8F7EC260B9498FB3261CBF0DE0681C"/>
        <w:category>
          <w:name w:val="ทั่วไป"/>
          <w:gallery w:val="placeholder"/>
        </w:category>
        <w:types>
          <w:type w:val="bbPlcHdr"/>
        </w:types>
        <w:behaviors>
          <w:behavior w:val="content"/>
        </w:behaviors>
        <w:guid w:val="{8DD979CF-AC54-442F-BA1D-F891FE5C48A6}"/>
      </w:docPartPr>
      <w:docPartBody>
        <w:p w:rsidR="00C7655C" w:rsidRDefault="00C7655C" w:rsidP="00C7655C">
          <w:pPr>
            <w:pStyle w:val="5F8F7EC260B9498FB3261CBF0DE0681C1"/>
          </w:pPr>
          <w:r w:rsidRPr="007F57C6">
            <w:rPr>
              <w:rFonts w:ascii="Times New Roman" w:hAnsi="Times New Roman" w:cs="Times New Roman"/>
              <w:sz w:val="24"/>
              <w:szCs w:val="32"/>
            </w:rPr>
            <w:t>___________________</w:t>
          </w:r>
        </w:p>
      </w:docPartBody>
    </w:docPart>
    <w:docPart>
      <w:docPartPr>
        <w:name w:val="076AAE329F364B39BBE803B40A0C168A"/>
        <w:category>
          <w:name w:val="ทั่วไป"/>
          <w:gallery w:val="placeholder"/>
        </w:category>
        <w:types>
          <w:type w:val="bbPlcHdr"/>
        </w:types>
        <w:behaviors>
          <w:behavior w:val="content"/>
        </w:behaviors>
        <w:guid w:val="{B88D6079-3A23-4E9F-BA85-67C21E6FF4DA}"/>
      </w:docPartPr>
      <w:docPartBody>
        <w:p w:rsidR="00C7655C" w:rsidRDefault="00C7655C" w:rsidP="00C7655C">
          <w:pPr>
            <w:pStyle w:val="076AAE329F364B39BBE803B40A0C168A1"/>
          </w:pPr>
          <w:r w:rsidRPr="007F57C6">
            <w:rPr>
              <w:rFonts w:ascii="Times New Roman" w:hAnsi="Times New Roman" w:cs="Times New Roman"/>
              <w:sz w:val="24"/>
              <w:szCs w:val="32"/>
              <w:u w:val="single"/>
            </w:rPr>
            <w:t>_______________</w:t>
          </w:r>
        </w:p>
      </w:docPartBody>
    </w:docPart>
    <w:docPart>
      <w:docPartPr>
        <w:name w:val="47B81B3D37144ECCABAB873096362813"/>
        <w:category>
          <w:name w:val="ทั่วไป"/>
          <w:gallery w:val="placeholder"/>
        </w:category>
        <w:types>
          <w:type w:val="bbPlcHdr"/>
        </w:types>
        <w:behaviors>
          <w:behavior w:val="content"/>
        </w:behaviors>
        <w:guid w:val="{36BB0A52-23AC-46B4-B41A-7502C6190244}"/>
      </w:docPartPr>
      <w:docPartBody>
        <w:p w:rsidR="00C7655C" w:rsidRDefault="003F1EF4" w:rsidP="003F1EF4">
          <w:pPr>
            <w:pStyle w:val="47B81B3D37144ECCABAB873096362813"/>
          </w:pPr>
          <w:r w:rsidRPr="00F74F6B">
            <w:rPr>
              <w:rStyle w:val="a3"/>
              <w:rFonts w:ascii="Times New Roman" w:hAnsi="Times New Roman" w:cs="Times New Roman"/>
            </w:rPr>
            <w:t>______________________________________________________________</w:t>
          </w:r>
        </w:p>
      </w:docPartBody>
    </w:docPart>
    <w:docPart>
      <w:docPartPr>
        <w:name w:val="23DAEC5544D94BDB8E71B708F4BACB4E"/>
        <w:category>
          <w:name w:val="ทั่วไป"/>
          <w:gallery w:val="placeholder"/>
        </w:category>
        <w:types>
          <w:type w:val="bbPlcHdr"/>
        </w:types>
        <w:behaviors>
          <w:behavior w:val="content"/>
        </w:behaviors>
        <w:guid w:val="{096EAD70-505A-4EA5-BEE8-F1BD7DA9F436}"/>
      </w:docPartPr>
      <w:docPartBody>
        <w:p w:rsidR="00C7655C" w:rsidRDefault="00C7655C" w:rsidP="00C7655C">
          <w:pPr>
            <w:pStyle w:val="23DAEC5544D94BDB8E71B708F4BACB4E1"/>
          </w:pPr>
          <w:r w:rsidRPr="007F57C6">
            <w:rPr>
              <w:rFonts w:ascii="Times New Roman" w:hAnsi="Times New Roman" w:cs="Times New Roman"/>
              <w:sz w:val="24"/>
              <w:szCs w:val="32"/>
            </w:rPr>
            <w:t>______________________________________________________________</w:t>
          </w:r>
        </w:p>
      </w:docPartBody>
    </w:docPart>
    <w:docPart>
      <w:docPartPr>
        <w:name w:val="B0BAF3EE8D1844DB8A66FF1EDBD5F473"/>
        <w:category>
          <w:name w:val="ทั่วไป"/>
          <w:gallery w:val="placeholder"/>
        </w:category>
        <w:types>
          <w:type w:val="bbPlcHdr"/>
        </w:types>
        <w:behaviors>
          <w:behavior w:val="content"/>
        </w:behaviors>
        <w:guid w:val="{7FBA9050-7C5A-4021-8A4A-B45689FB430F}"/>
      </w:docPartPr>
      <w:docPartBody>
        <w:p w:rsidR="00C7655C" w:rsidRDefault="00C7655C" w:rsidP="00C7655C">
          <w:pPr>
            <w:pStyle w:val="B0BAF3EE8D1844DB8A66FF1EDBD5F4731"/>
          </w:pPr>
          <w:r w:rsidRPr="007F57C6">
            <w:rPr>
              <w:rFonts w:ascii="Times New Roman" w:hAnsi="Times New Roman" w:cs="Times New Roman"/>
              <w:sz w:val="24"/>
              <w:szCs w:val="32"/>
            </w:rPr>
            <w:t>________________________</w:t>
          </w:r>
        </w:p>
      </w:docPartBody>
    </w:docPart>
    <w:docPart>
      <w:docPartPr>
        <w:name w:val="CAFCD9453EB0405794C51C71B5DA369E"/>
        <w:category>
          <w:name w:val="ทั่วไป"/>
          <w:gallery w:val="placeholder"/>
        </w:category>
        <w:types>
          <w:type w:val="bbPlcHdr"/>
        </w:types>
        <w:behaviors>
          <w:behavior w:val="content"/>
        </w:behaviors>
        <w:guid w:val="{7683FA85-1E6E-4C12-AA59-DE5765988E2D}"/>
      </w:docPartPr>
      <w:docPartBody>
        <w:p w:rsidR="00C7655C" w:rsidRDefault="00C7655C" w:rsidP="00C7655C">
          <w:pPr>
            <w:pStyle w:val="CAFCD9453EB0405794C51C71B5DA369E1"/>
          </w:pPr>
          <w:r w:rsidRPr="009F2E3A">
            <w:rPr>
              <w:rFonts w:ascii="Times New Roman" w:hAnsi="Times New Roman" w:cs="Times New Roman"/>
              <w:sz w:val="24"/>
              <w:szCs w:val="32"/>
              <w:u w:val="single"/>
            </w:rPr>
            <w:t>________________________</w:t>
          </w:r>
        </w:p>
      </w:docPartBody>
    </w:docPart>
    <w:docPart>
      <w:docPartPr>
        <w:name w:val="C344717D8D374593961DF978F6F70B3E"/>
        <w:category>
          <w:name w:val="ทั่วไป"/>
          <w:gallery w:val="placeholder"/>
        </w:category>
        <w:types>
          <w:type w:val="bbPlcHdr"/>
        </w:types>
        <w:behaviors>
          <w:behavior w:val="content"/>
        </w:behaviors>
        <w:guid w:val="{7D5B01A4-F689-4126-9CFB-050752CEF039}"/>
      </w:docPartPr>
      <w:docPartBody>
        <w:p w:rsidR="00CF6C30" w:rsidRDefault="00C7655C" w:rsidP="00C7655C">
          <w:pPr>
            <w:pStyle w:val="C344717D8D374593961DF978F6F70B3E"/>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43C0A2F134EA4B428AEF77E7E54D6AAB"/>
        <w:category>
          <w:name w:val="ทั่วไป"/>
          <w:gallery w:val="placeholder"/>
        </w:category>
        <w:types>
          <w:type w:val="bbPlcHdr"/>
        </w:types>
        <w:behaviors>
          <w:behavior w:val="content"/>
        </w:behaviors>
        <w:guid w:val="{574081B4-B477-445E-A7C2-86D1807D0376}"/>
      </w:docPartPr>
      <w:docPartBody>
        <w:p w:rsidR="00CF6C30" w:rsidRDefault="00C7655C" w:rsidP="00C7655C">
          <w:pPr>
            <w:pStyle w:val="43C0A2F134EA4B428AEF77E7E54D6AAB"/>
          </w:pPr>
          <w:r w:rsidRPr="00792A31">
            <w:rPr>
              <w:rFonts w:ascii="Times New Roman" w:hAnsi="Times New Roman" w:cs="Times New Roman"/>
              <w:sz w:val="24"/>
              <w:szCs w:val="32"/>
            </w:rPr>
            <w:t>__________________</w:t>
          </w:r>
        </w:p>
      </w:docPartBody>
    </w:docPart>
    <w:docPart>
      <w:docPartPr>
        <w:name w:val="D810AD22A4924E3DAD663E4A4AD142A7"/>
        <w:category>
          <w:name w:val="ทั่วไป"/>
          <w:gallery w:val="placeholder"/>
        </w:category>
        <w:types>
          <w:type w:val="bbPlcHdr"/>
        </w:types>
        <w:behaviors>
          <w:behavior w:val="content"/>
        </w:behaviors>
        <w:guid w:val="{DF057818-690D-4AC9-B1E2-1D8821776DE9}"/>
      </w:docPartPr>
      <w:docPartBody>
        <w:p w:rsidR="00CF6C30" w:rsidRDefault="00C7655C" w:rsidP="00C7655C">
          <w:pPr>
            <w:pStyle w:val="D810AD22A4924E3DAD663E4A4AD142A7"/>
          </w:pPr>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4401F6A0A88B453487547EB9D144B020"/>
        <w:category>
          <w:name w:val="ทั่วไป"/>
          <w:gallery w:val="placeholder"/>
        </w:category>
        <w:types>
          <w:type w:val="bbPlcHdr"/>
        </w:types>
        <w:behaviors>
          <w:behavior w:val="content"/>
        </w:behaviors>
        <w:guid w:val="{8581E611-C88A-4072-B220-67015274733F}"/>
      </w:docPartPr>
      <w:docPartBody>
        <w:p w:rsidR="00CF6C30" w:rsidRDefault="00C7655C" w:rsidP="00C7655C">
          <w:pPr>
            <w:pStyle w:val="4401F6A0A88B453487547EB9D144B020"/>
          </w:pPr>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B1C7166210894EDC85ABF222450F7004"/>
        <w:category>
          <w:name w:val="ทั่วไป"/>
          <w:gallery w:val="placeholder"/>
        </w:category>
        <w:types>
          <w:type w:val="bbPlcHdr"/>
        </w:types>
        <w:behaviors>
          <w:behavior w:val="content"/>
        </w:behaviors>
        <w:guid w:val="{DC8C6E16-5B52-4BB2-A8C5-87C63EC7F763}"/>
      </w:docPartPr>
      <w:docPartBody>
        <w:p w:rsidR="00CF6C30" w:rsidRDefault="00C7655C" w:rsidP="00C7655C">
          <w:pPr>
            <w:pStyle w:val="B1C7166210894EDC85ABF222450F7004"/>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2DF82141065E4707809A1076B6BB0A8F"/>
        <w:category>
          <w:name w:val="ทั่วไป"/>
          <w:gallery w:val="placeholder"/>
        </w:category>
        <w:types>
          <w:type w:val="bbPlcHdr"/>
        </w:types>
        <w:behaviors>
          <w:behavior w:val="content"/>
        </w:behaviors>
        <w:guid w:val="{F164C36A-8F28-46DE-AC24-0EE77D1C7FD6}"/>
      </w:docPartPr>
      <w:docPartBody>
        <w:p w:rsidR="00CF6C30" w:rsidRDefault="00C7655C" w:rsidP="00C7655C">
          <w:pPr>
            <w:pStyle w:val="2DF82141065E4707809A1076B6BB0A8F"/>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7C4324805C024C13AAACBB8D664C85C7"/>
        <w:category>
          <w:name w:val="ทั่วไป"/>
          <w:gallery w:val="placeholder"/>
        </w:category>
        <w:types>
          <w:type w:val="bbPlcHdr"/>
        </w:types>
        <w:behaviors>
          <w:behavior w:val="content"/>
        </w:behaviors>
        <w:guid w:val="{039688B3-5BFC-44C4-8B42-FACAB420B410}"/>
      </w:docPartPr>
      <w:docPartBody>
        <w:p w:rsidR="00CF6C30" w:rsidRDefault="00C7655C" w:rsidP="00C7655C">
          <w:pPr>
            <w:pStyle w:val="7C4324805C024C13AAACBB8D664C85C7"/>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73D7914AA986422C9671367A85EFD6DA"/>
        <w:category>
          <w:name w:val="ทั่วไป"/>
          <w:gallery w:val="placeholder"/>
        </w:category>
        <w:types>
          <w:type w:val="bbPlcHdr"/>
        </w:types>
        <w:behaviors>
          <w:behavior w:val="content"/>
        </w:behaviors>
        <w:guid w:val="{0D6BBFC6-B57A-4AF1-A27B-5E0F9A57FDA6}"/>
      </w:docPartPr>
      <w:docPartBody>
        <w:p w:rsidR="00CF6C30" w:rsidRDefault="00C7655C" w:rsidP="00C7655C">
          <w:pPr>
            <w:pStyle w:val="73D7914AA986422C9671367A85EFD6DA"/>
          </w:pPr>
          <w:r w:rsidRPr="00F74F6B">
            <w:rPr>
              <w:rFonts w:ascii="Times New Roman" w:hAnsi="Times New Roman" w:cs="Times New Roman"/>
              <w:color w:val="A6A6A6" w:themeColor="background1" w:themeShade="A6"/>
              <w:sz w:val="24"/>
              <w:szCs w:val="24"/>
            </w:rPr>
            <w:t>______________________</w:t>
          </w:r>
        </w:p>
      </w:docPartBody>
    </w:docPart>
    <w:docPart>
      <w:docPartPr>
        <w:name w:val="DA0616F54299420A97B1FCCE59B6F243"/>
        <w:category>
          <w:name w:val="ทั่วไป"/>
          <w:gallery w:val="placeholder"/>
        </w:category>
        <w:types>
          <w:type w:val="bbPlcHdr"/>
        </w:types>
        <w:behaviors>
          <w:behavior w:val="content"/>
        </w:behaviors>
        <w:guid w:val="{BB7661EC-D0E9-4D50-BDE3-23B7BD8C5431}"/>
      </w:docPartPr>
      <w:docPartBody>
        <w:p w:rsidR="00CF6C30" w:rsidRDefault="00C7655C" w:rsidP="00C7655C">
          <w:pPr>
            <w:pStyle w:val="DA0616F54299420A97B1FCCE59B6F243"/>
          </w:pPr>
          <w:r w:rsidRPr="00F74F6B">
            <w:rPr>
              <w:rFonts w:ascii="Times New Roman" w:hAnsi="Times New Roman" w:cs="Times New Roman"/>
              <w:color w:val="A6A6A6" w:themeColor="background1" w:themeShade="A6"/>
              <w:sz w:val="24"/>
              <w:szCs w:val="24"/>
            </w:rPr>
            <w:t>______________________</w:t>
          </w:r>
        </w:p>
      </w:docPartBody>
    </w:docPart>
    <w:docPart>
      <w:docPartPr>
        <w:name w:val="D3E9A35E33DD4BB7BFB610FFA2D4658E"/>
        <w:category>
          <w:name w:val="ทั่วไป"/>
          <w:gallery w:val="placeholder"/>
        </w:category>
        <w:types>
          <w:type w:val="bbPlcHdr"/>
        </w:types>
        <w:behaviors>
          <w:behavior w:val="content"/>
        </w:behaviors>
        <w:guid w:val="{37FBC8C3-78B7-4217-9946-D6DC86114ED0}"/>
      </w:docPartPr>
      <w:docPartBody>
        <w:p w:rsidR="00CF6C30" w:rsidRDefault="00C7655C" w:rsidP="00C7655C">
          <w:pPr>
            <w:pStyle w:val="D3E9A35E33DD4BB7BFB610FFA2D4658E"/>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DC5558DD8607451C856CC68A428FC758"/>
        <w:category>
          <w:name w:val="ทั่วไป"/>
          <w:gallery w:val="placeholder"/>
        </w:category>
        <w:types>
          <w:type w:val="bbPlcHdr"/>
        </w:types>
        <w:behaviors>
          <w:behavior w:val="content"/>
        </w:behaviors>
        <w:guid w:val="{7566865A-050A-475A-AB11-39A404BD29F0}"/>
      </w:docPartPr>
      <w:docPartBody>
        <w:p w:rsidR="00CF6C30" w:rsidRDefault="00C7655C" w:rsidP="00C7655C">
          <w:pPr>
            <w:pStyle w:val="DC5558DD8607451C856CC68A428FC758"/>
          </w:pPr>
          <w:r w:rsidRPr="007F57C6">
            <w:rPr>
              <w:rFonts w:ascii="Times New Roman" w:hAnsi="Times New Roman" w:cs="Times New Roman"/>
              <w:color w:val="A6A6A6" w:themeColor="background1" w:themeShade="A6"/>
              <w:sz w:val="24"/>
              <w:szCs w:val="32"/>
            </w:rPr>
            <w:t>________________</w:t>
          </w:r>
        </w:p>
      </w:docPartBody>
    </w:docPart>
    <w:docPart>
      <w:docPartPr>
        <w:name w:val="A31D5EE53EC64B2BB8BF16864C969647"/>
        <w:category>
          <w:name w:val="ทั่วไป"/>
          <w:gallery w:val="placeholder"/>
        </w:category>
        <w:types>
          <w:type w:val="bbPlcHdr"/>
        </w:types>
        <w:behaviors>
          <w:behavior w:val="content"/>
        </w:behaviors>
        <w:guid w:val="{F9000A62-2F8B-4A92-B7DF-C97A439A2AE0}"/>
      </w:docPartPr>
      <w:docPartBody>
        <w:p w:rsidR="00000000" w:rsidRDefault="00CF6C30" w:rsidP="00CF6C30">
          <w:pPr>
            <w:pStyle w:val="A31D5EE53EC64B2BB8BF16864C969647"/>
          </w:pPr>
          <w:r w:rsidRPr="007F57C6">
            <w:rPr>
              <w:rFonts w:ascii="Times New Roman" w:hAnsi="Times New Roman" w:cs="Times New Roman"/>
              <w:sz w:val="24"/>
              <w:szCs w:val="32"/>
            </w:rPr>
            <w:t>__________________</w:t>
          </w:r>
        </w:p>
      </w:docPartBody>
    </w:docPart>
    <w:docPart>
      <w:docPartPr>
        <w:name w:val="1FC1E7B43298477592751475597B9FDA"/>
        <w:category>
          <w:name w:val="ทั่วไป"/>
          <w:gallery w:val="placeholder"/>
        </w:category>
        <w:types>
          <w:type w:val="bbPlcHdr"/>
        </w:types>
        <w:behaviors>
          <w:behavior w:val="content"/>
        </w:behaviors>
        <w:guid w:val="{6B31FFD2-5CC9-46CB-AFE3-5107C38AD8E9}"/>
      </w:docPartPr>
      <w:docPartBody>
        <w:p w:rsidR="00000000" w:rsidRDefault="00CF6C30" w:rsidP="00CF6C30">
          <w:pPr>
            <w:pStyle w:val="1FC1E7B43298477592751475597B9FDA"/>
          </w:pPr>
          <w:r w:rsidRPr="007F57C6">
            <w:rPr>
              <w:rFonts w:ascii="Times New Roman" w:hAnsi="Times New Roman" w:cs="Times New Roman"/>
              <w:sz w:val="24"/>
              <w:szCs w:val="32"/>
            </w:rPr>
            <w:t>_______________</w:t>
          </w:r>
        </w:p>
      </w:docPartBody>
    </w:docPart>
    <w:docPart>
      <w:docPartPr>
        <w:name w:val="CAA7A968174A4CB6BA39CE04F8364765"/>
        <w:category>
          <w:name w:val="ทั่วไป"/>
          <w:gallery w:val="placeholder"/>
        </w:category>
        <w:types>
          <w:type w:val="bbPlcHdr"/>
        </w:types>
        <w:behaviors>
          <w:behavior w:val="content"/>
        </w:behaviors>
        <w:guid w:val="{27D77696-D417-429C-864A-84121EFF06A7}"/>
      </w:docPartPr>
      <w:docPartBody>
        <w:p w:rsidR="00000000" w:rsidRDefault="00CF6C30" w:rsidP="00CF6C30">
          <w:pPr>
            <w:pStyle w:val="CAA7A968174A4CB6BA39CE04F8364765"/>
          </w:pPr>
          <w:r w:rsidRPr="007F57C6">
            <w:rPr>
              <w:rFonts w:ascii="Times New Roman" w:hAnsi="Times New Roman" w:cs="Times New Roman"/>
              <w:sz w:val="24"/>
              <w:szCs w:val="32"/>
            </w:rPr>
            <w:t>____________________</w:t>
          </w:r>
        </w:p>
      </w:docPartBody>
    </w:docPart>
    <w:docPart>
      <w:docPartPr>
        <w:name w:val="224ED704D00B411FB7B4007007363E7E"/>
        <w:category>
          <w:name w:val="ทั่วไป"/>
          <w:gallery w:val="placeholder"/>
        </w:category>
        <w:types>
          <w:type w:val="bbPlcHdr"/>
        </w:types>
        <w:behaviors>
          <w:behavior w:val="content"/>
        </w:behaviors>
        <w:guid w:val="{B5A64AD8-1BBB-47B4-A2C7-89FE69C106BB}"/>
      </w:docPartPr>
      <w:docPartBody>
        <w:p w:rsidR="00000000" w:rsidRDefault="00CF6C30" w:rsidP="00CF6C30">
          <w:pPr>
            <w:pStyle w:val="224ED704D00B411FB7B4007007363E7E"/>
          </w:pPr>
          <w:r w:rsidRPr="007F57C6">
            <w:rPr>
              <w:rFonts w:ascii="Times New Roman" w:hAnsi="Times New Roman" w:cs="Times New Roman"/>
              <w:sz w:val="24"/>
              <w:szCs w:val="32"/>
            </w:rPr>
            <w:t>_______________</w:t>
          </w:r>
        </w:p>
      </w:docPartBody>
    </w:docPart>
    <w:docPart>
      <w:docPartPr>
        <w:name w:val="4E28D977417542D7AF21614C07FF52EC"/>
        <w:category>
          <w:name w:val="ทั่วไป"/>
          <w:gallery w:val="placeholder"/>
        </w:category>
        <w:types>
          <w:type w:val="bbPlcHdr"/>
        </w:types>
        <w:behaviors>
          <w:behavior w:val="content"/>
        </w:behaviors>
        <w:guid w:val="{DE7881FE-A929-4CE2-9A39-DAD67FC8D49F}"/>
      </w:docPartPr>
      <w:docPartBody>
        <w:p w:rsidR="00000000" w:rsidRDefault="00CF6C30" w:rsidP="00CF6C30">
          <w:pPr>
            <w:pStyle w:val="4E28D977417542D7AF21614C07FF52EC"/>
          </w:pPr>
          <w:r w:rsidRPr="007F57C6">
            <w:rPr>
              <w:rFonts w:ascii="Times New Roman" w:hAnsi="Times New Roman" w:cs="Times New Roman"/>
              <w:sz w:val="24"/>
              <w:szCs w:val="32"/>
            </w:rPr>
            <w:t>_______________</w:t>
          </w:r>
        </w:p>
      </w:docPartBody>
    </w:docPart>
    <w:docPart>
      <w:docPartPr>
        <w:name w:val="68FDBF21EC8D4E5C87BEFCDB5109EB25"/>
        <w:category>
          <w:name w:val="ทั่วไป"/>
          <w:gallery w:val="placeholder"/>
        </w:category>
        <w:types>
          <w:type w:val="bbPlcHdr"/>
        </w:types>
        <w:behaviors>
          <w:behavior w:val="content"/>
        </w:behaviors>
        <w:guid w:val="{727790CB-E132-41E9-943C-96B3E7C1FEEA}"/>
      </w:docPartPr>
      <w:docPartBody>
        <w:p w:rsidR="00000000" w:rsidRDefault="00CF6C30" w:rsidP="00CF6C30">
          <w:pPr>
            <w:pStyle w:val="68FDBF21EC8D4E5C87BEFCDB5109EB25"/>
          </w:pPr>
          <w:r w:rsidRPr="007F57C6">
            <w:rPr>
              <w:rFonts w:ascii="Times New Roman" w:hAnsi="Times New Roman" w:cs="Times New Roman"/>
              <w:sz w:val="24"/>
              <w:szCs w:val="32"/>
            </w:rPr>
            <w:t>____________________</w:t>
          </w:r>
        </w:p>
      </w:docPartBody>
    </w:docPart>
    <w:docPart>
      <w:docPartPr>
        <w:name w:val="B63ADE82AC3C49A6AF448B96D91F26CF"/>
        <w:category>
          <w:name w:val="ทั่วไป"/>
          <w:gallery w:val="placeholder"/>
        </w:category>
        <w:types>
          <w:type w:val="bbPlcHdr"/>
        </w:types>
        <w:behaviors>
          <w:behavior w:val="content"/>
        </w:behaviors>
        <w:guid w:val="{833B9858-99BD-4568-B4CA-0FEC0326E679}"/>
      </w:docPartPr>
      <w:docPartBody>
        <w:p w:rsidR="00000000" w:rsidRDefault="00CF6C30" w:rsidP="00CF6C30">
          <w:pPr>
            <w:pStyle w:val="B63ADE82AC3C49A6AF448B96D91F26CF"/>
          </w:pPr>
          <w:r w:rsidRPr="007F57C6">
            <w:rPr>
              <w:rFonts w:ascii="Times New Roman" w:hAnsi="Times New Roman" w:cs="Times New Roman"/>
              <w:sz w:val="24"/>
              <w:szCs w:val="32"/>
            </w:rPr>
            <w:t>__________________</w:t>
          </w:r>
        </w:p>
      </w:docPartBody>
    </w:docPart>
    <w:docPart>
      <w:docPartPr>
        <w:name w:val="4A9E06CC81A74F258C3322571FB41331"/>
        <w:category>
          <w:name w:val="ทั่วไป"/>
          <w:gallery w:val="placeholder"/>
        </w:category>
        <w:types>
          <w:type w:val="bbPlcHdr"/>
        </w:types>
        <w:behaviors>
          <w:behavior w:val="content"/>
        </w:behaviors>
        <w:guid w:val="{7553EC36-2A20-4EB6-A9A9-B43191E778D3}"/>
      </w:docPartPr>
      <w:docPartBody>
        <w:p w:rsidR="00000000" w:rsidRDefault="00CF6C30" w:rsidP="00CF6C30">
          <w:pPr>
            <w:pStyle w:val="4A9E06CC81A74F258C3322571FB41331"/>
          </w:pPr>
          <w:r w:rsidRPr="007F57C6">
            <w:rPr>
              <w:rFonts w:ascii="Times New Roman" w:hAnsi="Times New Roman" w:cs="Times New Roman"/>
              <w:sz w:val="24"/>
              <w:szCs w:val="32"/>
            </w:rPr>
            <w:t>__________________</w:t>
          </w:r>
        </w:p>
      </w:docPartBody>
    </w:docPart>
    <w:docPart>
      <w:docPartPr>
        <w:name w:val="080911042DE045388D5FF774479D0331"/>
        <w:category>
          <w:name w:val="ทั่วไป"/>
          <w:gallery w:val="placeholder"/>
        </w:category>
        <w:types>
          <w:type w:val="bbPlcHdr"/>
        </w:types>
        <w:behaviors>
          <w:behavior w:val="content"/>
        </w:behaviors>
        <w:guid w:val="{E2A4CD16-E555-4D4F-AF9F-BC68985F589A}"/>
      </w:docPartPr>
      <w:docPartBody>
        <w:p w:rsidR="00000000" w:rsidRDefault="00CF6C30" w:rsidP="00CF6C30">
          <w:pPr>
            <w:pStyle w:val="080911042DE045388D5FF774479D0331"/>
          </w:pPr>
          <w:r w:rsidRPr="007F57C6">
            <w:rPr>
              <w:rFonts w:ascii="Times New Roman" w:hAnsi="Times New Roman" w:cs="Times New Roman"/>
              <w:sz w:val="24"/>
              <w:szCs w:val="32"/>
            </w:rPr>
            <w:t>__________________</w:t>
          </w:r>
        </w:p>
      </w:docPartBody>
    </w:docPart>
    <w:docPart>
      <w:docPartPr>
        <w:name w:val="6C477FD35C184F8F88329CE312F957D4"/>
        <w:category>
          <w:name w:val="ทั่วไป"/>
          <w:gallery w:val="placeholder"/>
        </w:category>
        <w:types>
          <w:type w:val="bbPlcHdr"/>
        </w:types>
        <w:behaviors>
          <w:behavior w:val="content"/>
        </w:behaviors>
        <w:guid w:val="{64840545-492E-4428-8EA8-5B71B54C47F4}"/>
      </w:docPartPr>
      <w:docPartBody>
        <w:p w:rsidR="00000000" w:rsidRDefault="00CF6C30" w:rsidP="00CF6C30">
          <w:pPr>
            <w:pStyle w:val="6C477FD35C184F8F88329CE312F957D4"/>
          </w:pPr>
          <w:r w:rsidRPr="007F57C6">
            <w:rPr>
              <w:rFonts w:ascii="Times New Roman" w:hAnsi="Times New Roman" w:cs="Times New Roman"/>
              <w:sz w:val="24"/>
              <w:szCs w:val="32"/>
            </w:rPr>
            <w:t>____________________</w:t>
          </w:r>
        </w:p>
      </w:docPartBody>
    </w:docPart>
    <w:docPart>
      <w:docPartPr>
        <w:name w:val="663127313A6B4C8BBDB813B82173FD54"/>
        <w:category>
          <w:name w:val="ทั่วไป"/>
          <w:gallery w:val="placeholder"/>
        </w:category>
        <w:types>
          <w:type w:val="bbPlcHdr"/>
        </w:types>
        <w:behaviors>
          <w:behavior w:val="content"/>
        </w:behaviors>
        <w:guid w:val="{3AAF70FF-3DFA-4DCB-87BB-13C6062B9957}"/>
      </w:docPartPr>
      <w:docPartBody>
        <w:p w:rsidR="00000000" w:rsidRDefault="00CF6C30" w:rsidP="00CF6C30">
          <w:pPr>
            <w:pStyle w:val="663127313A6B4C8BBDB813B82173FD54"/>
          </w:pPr>
          <w:r w:rsidRPr="007F57C6">
            <w:rPr>
              <w:rFonts w:ascii="Times New Roman" w:hAnsi="Times New Roman" w:cs="Times New Roman"/>
              <w:sz w:val="24"/>
              <w:szCs w:val="32"/>
            </w:rPr>
            <w:t>__________________</w:t>
          </w:r>
        </w:p>
      </w:docPartBody>
    </w:docPart>
    <w:docPart>
      <w:docPartPr>
        <w:name w:val="9C570BB0A06E47A5BC539AE7125EE39F"/>
        <w:category>
          <w:name w:val="ทั่วไป"/>
          <w:gallery w:val="placeholder"/>
        </w:category>
        <w:types>
          <w:type w:val="bbPlcHdr"/>
        </w:types>
        <w:behaviors>
          <w:behavior w:val="content"/>
        </w:behaviors>
        <w:guid w:val="{0BE1F520-4482-4A4C-9BA7-857FF816F6E6}"/>
      </w:docPartPr>
      <w:docPartBody>
        <w:p w:rsidR="00000000" w:rsidRDefault="00CF6C30" w:rsidP="00CF6C30">
          <w:pPr>
            <w:pStyle w:val="9C570BB0A06E47A5BC539AE7125EE39F"/>
          </w:pPr>
          <w:r w:rsidRPr="007F57C6">
            <w:rPr>
              <w:rFonts w:ascii="Times New Roman" w:hAnsi="Times New Roman" w:cs="Times New Roman"/>
              <w:sz w:val="24"/>
              <w:szCs w:val="32"/>
            </w:rPr>
            <w:t>__________________</w:t>
          </w:r>
        </w:p>
      </w:docPartBody>
    </w:docPart>
    <w:docPart>
      <w:docPartPr>
        <w:name w:val="899BD47D575E4FA98864385671B9797C"/>
        <w:category>
          <w:name w:val="ทั่วไป"/>
          <w:gallery w:val="placeholder"/>
        </w:category>
        <w:types>
          <w:type w:val="bbPlcHdr"/>
        </w:types>
        <w:behaviors>
          <w:behavior w:val="content"/>
        </w:behaviors>
        <w:guid w:val="{C9C488FB-BE02-4494-ADB2-FCAFBA11CF74}"/>
      </w:docPartPr>
      <w:docPartBody>
        <w:p w:rsidR="00000000" w:rsidRDefault="00CF6C30" w:rsidP="00CF6C30">
          <w:pPr>
            <w:pStyle w:val="899BD47D575E4FA98864385671B9797C"/>
          </w:pPr>
          <w:r w:rsidRPr="007F57C6">
            <w:rPr>
              <w:rFonts w:ascii="Times New Roman" w:hAnsi="Times New Roman" w:cs="Times New Roman"/>
              <w:sz w:val="24"/>
              <w:szCs w:val="32"/>
            </w:rPr>
            <w:t>____________________</w:t>
          </w:r>
        </w:p>
      </w:docPartBody>
    </w:docPart>
    <w:docPart>
      <w:docPartPr>
        <w:name w:val="453B3D32E1F3484D8DD3B8313EF91118"/>
        <w:category>
          <w:name w:val="ทั่วไป"/>
          <w:gallery w:val="placeholder"/>
        </w:category>
        <w:types>
          <w:type w:val="bbPlcHdr"/>
        </w:types>
        <w:behaviors>
          <w:behavior w:val="content"/>
        </w:behaviors>
        <w:guid w:val="{371B5BA4-3AEF-42E7-84C9-D6A00F582A3D}"/>
      </w:docPartPr>
      <w:docPartBody>
        <w:p w:rsidR="00000000" w:rsidRDefault="00CF6C30" w:rsidP="00CF6C30">
          <w:pPr>
            <w:pStyle w:val="453B3D32E1F3484D8DD3B8313EF91118"/>
          </w:pPr>
          <w:r w:rsidRPr="007F57C6">
            <w:rPr>
              <w:rFonts w:ascii="Times New Roman" w:hAnsi="Times New Roman" w:cs="Times New Roman"/>
              <w:sz w:val="24"/>
              <w:szCs w:val="32"/>
            </w:rPr>
            <w:t>__________________</w:t>
          </w:r>
        </w:p>
      </w:docPartBody>
    </w:docPart>
    <w:docPart>
      <w:docPartPr>
        <w:name w:val="3354D0D2A74B45E5AC839EB347E51AA8"/>
        <w:category>
          <w:name w:val="ทั่วไป"/>
          <w:gallery w:val="placeholder"/>
        </w:category>
        <w:types>
          <w:type w:val="bbPlcHdr"/>
        </w:types>
        <w:behaviors>
          <w:behavior w:val="content"/>
        </w:behaviors>
        <w:guid w:val="{A9A79342-0381-40F3-B259-2FD08187A0B1}"/>
      </w:docPartPr>
      <w:docPartBody>
        <w:p w:rsidR="00000000" w:rsidRDefault="00CF6C30" w:rsidP="00CF6C30">
          <w:pPr>
            <w:pStyle w:val="3354D0D2A74B45E5AC839EB347E51AA8"/>
          </w:pPr>
          <w:r w:rsidRPr="007F57C6">
            <w:rPr>
              <w:rFonts w:ascii="Times New Roman" w:hAnsi="Times New Roman" w:cs="Times New Roman"/>
              <w:sz w:val="24"/>
              <w:szCs w:val="32"/>
            </w:rPr>
            <w:t>__________________</w:t>
          </w:r>
        </w:p>
      </w:docPartBody>
    </w:docPart>
    <w:docPart>
      <w:docPartPr>
        <w:name w:val="70D416E3E87347A48664B5A90B1C7316"/>
        <w:category>
          <w:name w:val="ทั่วไป"/>
          <w:gallery w:val="placeholder"/>
        </w:category>
        <w:types>
          <w:type w:val="bbPlcHdr"/>
        </w:types>
        <w:behaviors>
          <w:behavior w:val="content"/>
        </w:behaviors>
        <w:guid w:val="{18349F34-B340-49AF-B7E8-2425FD523A1B}"/>
      </w:docPartPr>
      <w:docPartBody>
        <w:p w:rsidR="00000000" w:rsidRDefault="00CF6C30" w:rsidP="00CF6C30">
          <w:pPr>
            <w:pStyle w:val="70D416E3E87347A48664B5A90B1C7316"/>
          </w:pPr>
          <w:r w:rsidRPr="007F57C6">
            <w:rPr>
              <w:rStyle w:val="a3"/>
              <w:rFonts w:ascii="Times New Roman" w:hAnsi="Times New Roman" w:cs="Times New Roman"/>
              <w:color w:val="A6A6A6" w:themeColor="background1" w:themeShade="A6"/>
            </w:rPr>
            <w:t>_________________________</w:t>
          </w:r>
        </w:p>
      </w:docPartBody>
    </w:docPart>
    <w:docPart>
      <w:docPartPr>
        <w:name w:val="0328602A262B409DB596474D92CB50F6"/>
        <w:category>
          <w:name w:val="ทั่วไป"/>
          <w:gallery w:val="placeholder"/>
        </w:category>
        <w:types>
          <w:type w:val="bbPlcHdr"/>
        </w:types>
        <w:behaviors>
          <w:behavior w:val="content"/>
        </w:behaviors>
        <w:guid w:val="{4003033F-A41F-4E09-AFC0-193AD63E3CE4}"/>
      </w:docPartPr>
      <w:docPartBody>
        <w:p w:rsidR="00000000" w:rsidRDefault="00CF6C30" w:rsidP="00CF6C30">
          <w:pPr>
            <w:pStyle w:val="0328602A262B409DB596474D92CB50F6"/>
          </w:pPr>
          <w:r w:rsidRPr="00792A31">
            <w:rPr>
              <w:rFonts w:ascii="Times New Roman" w:hAnsi="Times New Roman" w:cs="Times New Roman"/>
              <w:sz w:val="24"/>
              <w:szCs w:val="32"/>
            </w:rPr>
            <w:t>__________________</w:t>
          </w:r>
        </w:p>
      </w:docPartBody>
    </w:docPart>
    <w:docPart>
      <w:docPartPr>
        <w:name w:val="74357F9B724C4BBD943FF28F177781F5"/>
        <w:category>
          <w:name w:val="ทั่วไป"/>
          <w:gallery w:val="placeholder"/>
        </w:category>
        <w:types>
          <w:type w:val="bbPlcHdr"/>
        </w:types>
        <w:behaviors>
          <w:behavior w:val="content"/>
        </w:behaviors>
        <w:guid w:val="{F1ADE452-01FA-4706-B12F-6AB04CF49D0C}"/>
      </w:docPartPr>
      <w:docPartBody>
        <w:p w:rsidR="00000000" w:rsidRDefault="00CF6C30" w:rsidP="00CF6C30">
          <w:pPr>
            <w:pStyle w:val="74357F9B724C4BBD943FF28F177781F5"/>
          </w:pPr>
          <w:r w:rsidRPr="00792A31">
            <w:rPr>
              <w:rFonts w:ascii="Times New Roman" w:hAnsi="Times New Roman" w:cs="Times New Roman"/>
              <w:sz w:val="24"/>
              <w:szCs w:val="32"/>
            </w:rPr>
            <w:t>__________________</w:t>
          </w:r>
        </w:p>
      </w:docPartBody>
    </w:docPart>
    <w:docPart>
      <w:docPartPr>
        <w:name w:val="3B44132932464F3BA9201F3F166A0A75"/>
        <w:category>
          <w:name w:val="ทั่วไป"/>
          <w:gallery w:val="placeholder"/>
        </w:category>
        <w:types>
          <w:type w:val="bbPlcHdr"/>
        </w:types>
        <w:behaviors>
          <w:behavior w:val="content"/>
        </w:behaviors>
        <w:guid w:val="{7D27920B-DC74-41F8-A1F8-2C256391B147}"/>
      </w:docPartPr>
      <w:docPartBody>
        <w:p w:rsidR="00000000" w:rsidRDefault="00CF6C30" w:rsidP="00CF6C30">
          <w:pPr>
            <w:pStyle w:val="3B44132932464F3BA9201F3F166A0A75"/>
          </w:pPr>
          <w:r w:rsidRPr="00792A31">
            <w:rPr>
              <w:rFonts w:ascii="Times New Roman" w:hAnsi="Times New Roman" w:cs="Times New Roman"/>
              <w:sz w:val="24"/>
              <w:szCs w:val="32"/>
            </w:rPr>
            <w:t>__________________</w:t>
          </w:r>
        </w:p>
      </w:docPartBody>
    </w:docPart>
    <w:docPart>
      <w:docPartPr>
        <w:name w:val="41752FB7060E4134993FEE1B62207F77"/>
        <w:category>
          <w:name w:val="ทั่วไป"/>
          <w:gallery w:val="placeholder"/>
        </w:category>
        <w:types>
          <w:type w:val="bbPlcHdr"/>
        </w:types>
        <w:behaviors>
          <w:behavior w:val="content"/>
        </w:behaviors>
        <w:guid w:val="{BDC81D73-DEF3-44AA-AB94-650EDAFC334C}"/>
      </w:docPartPr>
      <w:docPartBody>
        <w:p w:rsidR="00000000" w:rsidRDefault="00CF6C30" w:rsidP="00CF6C30">
          <w:pPr>
            <w:pStyle w:val="41752FB7060E4134993FEE1B62207F77"/>
          </w:pPr>
          <w:r w:rsidRPr="007F57C6">
            <w:rPr>
              <w:rFonts w:ascii="Times New Roman" w:hAnsi="Times New Roman" w:cs="Times New Roman"/>
              <w:sz w:val="24"/>
              <w:szCs w:val="32"/>
            </w:rPr>
            <w:t>____________________</w:t>
          </w:r>
        </w:p>
      </w:docPartBody>
    </w:docPart>
    <w:docPart>
      <w:docPartPr>
        <w:name w:val="4ED14B2A172E4D8A9E8977BB430AA498"/>
        <w:category>
          <w:name w:val="ทั่วไป"/>
          <w:gallery w:val="placeholder"/>
        </w:category>
        <w:types>
          <w:type w:val="bbPlcHdr"/>
        </w:types>
        <w:behaviors>
          <w:behavior w:val="content"/>
        </w:behaviors>
        <w:guid w:val="{47D226BA-CA4D-4D94-8B60-8A1C5424A4D4}"/>
      </w:docPartPr>
      <w:docPartBody>
        <w:p w:rsidR="00000000" w:rsidRDefault="00CF6C30" w:rsidP="00CF6C30">
          <w:pPr>
            <w:pStyle w:val="4ED14B2A172E4D8A9E8977BB430AA498"/>
          </w:pPr>
          <w:r w:rsidRPr="007F57C6">
            <w:rPr>
              <w:rFonts w:ascii="Times New Roman" w:hAnsi="Times New Roman" w:cs="Times New Roman"/>
              <w:sz w:val="24"/>
              <w:szCs w:val="32"/>
            </w:rPr>
            <w:t>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4D00"/>
    <w:rsid w:val="000A0F52"/>
    <w:rsid w:val="001E4033"/>
    <w:rsid w:val="00267BC5"/>
    <w:rsid w:val="003475E8"/>
    <w:rsid w:val="003F1EF4"/>
    <w:rsid w:val="004540E1"/>
    <w:rsid w:val="00464D8A"/>
    <w:rsid w:val="00505590"/>
    <w:rsid w:val="0051352D"/>
    <w:rsid w:val="0055096F"/>
    <w:rsid w:val="005B488E"/>
    <w:rsid w:val="0061056C"/>
    <w:rsid w:val="00620F02"/>
    <w:rsid w:val="00701141"/>
    <w:rsid w:val="007C0CF9"/>
    <w:rsid w:val="00807869"/>
    <w:rsid w:val="00822D7B"/>
    <w:rsid w:val="00874B41"/>
    <w:rsid w:val="009208F9"/>
    <w:rsid w:val="0099779A"/>
    <w:rsid w:val="009C4D00"/>
    <w:rsid w:val="00A07C34"/>
    <w:rsid w:val="00A2167D"/>
    <w:rsid w:val="00A930E1"/>
    <w:rsid w:val="00AA0C68"/>
    <w:rsid w:val="00AB3A74"/>
    <w:rsid w:val="00BB18E7"/>
    <w:rsid w:val="00C7655C"/>
    <w:rsid w:val="00CA60BB"/>
    <w:rsid w:val="00CD765A"/>
    <w:rsid w:val="00CF305A"/>
    <w:rsid w:val="00CF6C30"/>
    <w:rsid w:val="00D05E94"/>
    <w:rsid w:val="00D36A70"/>
    <w:rsid w:val="00D502F8"/>
    <w:rsid w:val="00DC37C6"/>
    <w:rsid w:val="00DC42EB"/>
    <w:rsid w:val="00E56DA0"/>
    <w:rsid w:val="00ED381A"/>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F6C30"/>
    <w:rPr>
      <w:color w:val="808080"/>
    </w:rPr>
  </w:style>
  <w:style w:type="paragraph" w:customStyle="1" w:styleId="4D82A97C6AAF4B968664480894CF5EAD">
    <w:name w:val="4D82A97C6AAF4B968664480894CF5EAD"/>
    <w:rsid w:val="000A0F52"/>
  </w:style>
  <w:style w:type="paragraph" w:customStyle="1" w:styleId="A7D65ACF5BA84653A29F9D37D8C2605E">
    <w:name w:val="A7D65ACF5BA84653A29F9D37D8C2605E"/>
    <w:rsid w:val="000A0F52"/>
  </w:style>
  <w:style w:type="paragraph" w:customStyle="1" w:styleId="EAF313C3FFAE4A958CC9CE234946F75E">
    <w:name w:val="EAF313C3FFAE4A958CC9CE234946F75E"/>
    <w:rsid w:val="000A0F52"/>
  </w:style>
  <w:style w:type="paragraph" w:customStyle="1" w:styleId="D18C418B20A34A5992C63104987DDF0C">
    <w:name w:val="D18C418B20A34A5992C63104987DDF0C"/>
    <w:rsid w:val="000A0F52"/>
  </w:style>
  <w:style w:type="paragraph" w:customStyle="1" w:styleId="37DB24EB7A6B484EBFFDF65D9AC9136C">
    <w:name w:val="37DB24EB7A6B484EBFFDF65D9AC9136C"/>
    <w:rsid w:val="000A0F52"/>
  </w:style>
  <w:style w:type="paragraph" w:customStyle="1" w:styleId="F4519F63D5FD4139BA0070568585EBCA">
    <w:name w:val="F4519F63D5FD4139BA0070568585EBCA"/>
    <w:rsid w:val="000A0F52"/>
  </w:style>
  <w:style w:type="paragraph" w:customStyle="1" w:styleId="63180A96256842EA8C778F87D378A966">
    <w:name w:val="63180A96256842EA8C778F87D378A966"/>
    <w:rsid w:val="000A0F52"/>
  </w:style>
  <w:style w:type="paragraph" w:customStyle="1" w:styleId="1A5994FD50BA4ECC8093844E90C8A3E1">
    <w:name w:val="1A5994FD50BA4ECC8093844E90C8A3E1"/>
    <w:rsid w:val="000A0F52"/>
  </w:style>
  <w:style w:type="paragraph" w:customStyle="1" w:styleId="08F6B66784F64A1A89CB5AD19AADC1E2">
    <w:name w:val="08F6B66784F64A1A89CB5AD19AADC1E2"/>
    <w:rsid w:val="000A0F52"/>
  </w:style>
  <w:style w:type="paragraph" w:customStyle="1" w:styleId="A6E092B1195A4ADF9F9AD26F6DB1B274">
    <w:name w:val="A6E092B1195A4ADF9F9AD26F6DB1B274"/>
    <w:rsid w:val="000A0F52"/>
  </w:style>
  <w:style w:type="paragraph" w:customStyle="1" w:styleId="E3164CFEDEA0446780F8F469507AAC2E">
    <w:name w:val="E3164CFEDEA0446780F8F469507AAC2E"/>
    <w:rsid w:val="000A0F52"/>
  </w:style>
  <w:style w:type="paragraph" w:customStyle="1" w:styleId="586467C8970F4640B6B1C614632AD290">
    <w:name w:val="586467C8970F4640B6B1C614632AD290"/>
    <w:rsid w:val="000A0F52"/>
  </w:style>
  <w:style w:type="paragraph" w:customStyle="1" w:styleId="2E1D104762784371ABEB1B65AB5EDD60">
    <w:name w:val="2E1D104762784371ABEB1B65AB5EDD60"/>
    <w:rsid w:val="000A0F52"/>
  </w:style>
  <w:style w:type="paragraph" w:customStyle="1" w:styleId="9CDFFC1FAAF54F5CB989958D7FB30912">
    <w:name w:val="9CDFFC1FAAF54F5CB989958D7FB30912"/>
    <w:rsid w:val="000A0F52"/>
  </w:style>
  <w:style w:type="paragraph" w:customStyle="1" w:styleId="45175565C83C4A1A8077E5772EFB4BAC">
    <w:name w:val="45175565C83C4A1A8077E5772EFB4BAC"/>
    <w:rsid w:val="000A0F52"/>
  </w:style>
  <w:style w:type="paragraph" w:customStyle="1" w:styleId="ABADB438B111426F8F4E9BDDC2610E5E">
    <w:name w:val="ABADB438B111426F8F4E9BDDC2610E5E"/>
    <w:rsid w:val="000A0F52"/>
  </w:style>
  <w:style w:type="paragraph" w:customStyle="1" w:styleId="0F7B906CD2E94987A260164AB26EEB02">
    <w:name w:val="0F7B906CD2E94987A260164AB26EEB02"/>
    <w:rsid w:val="000A0F52"/>
  </w:style>
  <w:style w:type="paragraph" w:customStyle="1" w:styleId="9C9DF5E7BDE24BAEA8AA25EE1295EE0D">
    <w:name w:val="9C9DF5E7BDE24BAEA8AA25EE1295EE0D"/>
    <w:rsid w:val="000A0F52"/>
  </w:style>
  <w:style w:type="paragraph" w:customStyle="1" w:styleId="C5B2A0E6C4B74F7FAF5D23CE5678C8F7">
    <w:name w:val="C5B2A0E6C4B74F7FAF5D23CE5678C8F7"/>
    <w:rsid w:val="000A0F52"/>
  </w:style>
  <w:style w:type="paragraph" w:customStyle="1" w:styleId="2D8B027EC1CF4D8A858217903F87D7D4">
    <w:name w:val="2D8B027EC1CF4D8A858217903F87D7D4"/>
    <w:rsid w:val="000A0F52"/>
  </w:style>
  <w:style w:type="paragraph" w:customStyle="1" w:styleId="0FAAE05C4AFB4DD78920F385DB6A53F7">
    <w:name w:val="0FAAE05C4AFB4DD78920F385DB6A53F7"/>
    <w:rsid w:val="000A0F52"/>
  </w:style>
  <w:style w:type="paragraph" w:customStyle="1" w:styleId="F023B6BC6A6B4E86881ACA1AD5E57E95">
    <w:name w:val="F023B6BC6A6B4E86881ACA1AD5E57E95"/>
    <w:rsid w:val="000A0F52"/>
  </w:style>
  <w:style w:type="paragraph" w:customStyle="1" w:styleId="D2AE230E6AEE4EE3ABAB47CB4C284958">
    <w:name w:val="D2AE230E6AEE4EE3ABAB47CB4C284958"/>
    <w:rsid w:val="000A0F52"/>
  </w:style>
  <w:style w:type="paragraph" w:customStyle="1" w:styleId="28ED54F4371A49CBAAD3B962FBD3DEDD">
    <w:name w:val="28ED54F4371A49CBAAD3B962FBD3DEDD"/>
    <w:rsid w:val="000A0F52"/>
  </w:style>
  <w:style w:type="paragraph" w:customStyle="1" w:styleId="C7C6CCD4A90D45A89AC5040E80F24CF7">
    <w:name w:val="C7C6CCD4A90D45A89AC5040E80F24CF7"/>
    <w:rsid w:val="000A0F52"/>
  </w:style>
  <w:style w:type="paragraph" w:customStyle="1" w:styleId="D073C2D9372D4FFDA6FD69DFAE85D666">
    <w:name w:val="D073C2D9372D4FFDA6FD69DFAE85D666"/>
    <w:rsid w:val="000A0F52"/>
  </w:style>
  <w:style w:type="paragraph" w:customStyle="1" w:styleId="C223F17DBDD74106B8AF9E6908997EB5">
    <w:name w:val="C223F17DBDD74106B8AF9E6908997EB5"/>
    <w:rsid w:val="000A0F52"/>
  </w:style>
  <w:style w:type="paragraph" w:customStyle="1" w:styleId="2D010F234A1F40D7ADCDBDA2350F6AE8">
    <w:name w:val="2D010F234A1F40D7ADCDBDA2350F6AE8"/>
    <w:rsid w:val="000A0F52"/>
  </w:style>
  <w:style w:type="paragraph" w:customStyle="1" w:styleId="6ADBE89E11FE4F88BA28E51373D15E1A">
    <w:name w:val="6ADBE89E11FE4F88BA28E51373D15E1A"/>
    <w:rsid w:val="000A0F52"/>
  </w:style>
  <w:style w:type="paragraph" w:customStyle="1" w:styleId="B4E62BFD2B7147189FD54616C1D6D840">
    <w:name w:val="B4E62BFD2B7147189FD54616C1D6D840"/>
    <w:rsid w:val="000A0F52"/>
  </w:style>
  <w:style w:type="paragraph" w:customStyle="1" w:styleId="E899CD73986541968CFEC68E0157443B">
    <w:name w:val="E899CD73986541968CFEC68E0157443B"/>
    <w:rsid w:val="000A0F52"/>
  </w:style>
  <w:style w:type="paragraph" w:customStyle="1" w:styleId="0B5C4929592942058CA90F131AE80F05">
    <w:name w:val="0B5C4929592942058CA90F131AE80F05"/>
    <w:rsid w:val="000A0F52"/>
  </w:style>
  <w:style w:type="paragraph" w:customStyle="1" w:styleId="5B1D4742C5C348A3BE39DA67B4A1D2BF">
    <w:name w:val="5B1D4742C5C348A3BE39DA67B4A1D2BF"/>
    <w:rsid w:val="000A0F52"/>
  </w:style>
  <w:style w:type="paragraph" w:customStyle="1" w:styleId="4AA125F4FFD94614B6E3ABDD2FFEAA1B">
    <w:name w:val="4AA125F4FFD94614B6E3ABDD2FFEAA1B"/>
    <w:rsid w:val="000A0F52"/>
  </w:style>
  <w:style w:type="paragraph" w:customStyle="1" w:styleId="657046115C6443DCB0A909277D55E344">
    <w:name w:val="657046115C6443DCB0A909277D55E344"/>
    <w:rsid w:val="000A0F52"/>
  </w:style>
  <w:style w:type="paragraph" w:customStyle="1" w:styleId="7B331677A7594C68A2BF3D2DA25AD2AA">
    <w:name w:val="7B331677A7594C68A2BF3D2DA25AD2AA"/>
    <w:rsid w:val="000A0F52"/>
  </w:style>
  <w:style w:type="paragraph" w:customStyle="1" w:styleId="F3D8249215A34D76BE204F7FF746D888">
    <w:name w:val="F3D8249215A34D76BE204F7FF746D888"/>
    <w:rsid w:val="000A0F52"/>
  </w:style>
  <w:style w:type="paragraph" w:customStyle="1" w:styleId="BADE615C4E904FDDB904F1E4296922D6">
    <w:name w:val="BADE615C4E904FDDB904F1E4296922D6"/>
    <w:rsid w:val="000A0F52"/>
  </w:style>
  <w:style w:type="paragraph" w:customStyle="1" w:styleId="0593CB5781914CC888E2A796370CE233">
    <w:name w:val="0593CB5781914CC888E2A796370CE233"/>
    <w:rsid w:val="000A0F52"/>
  </w:style>
  <w:style w:type="paragraph" w:customStyle="1" w:styleId="FE86719AE39D4D9C945EBCDBF80185F3">
    <w:name w:val="FE86719AE39D4D9C945EBCDBF80185F3"/>
    <w:rsid w:val="000A0F52"/>
  </w:style>
  <w:style w:type="paragraph" w:customStyle="1" w:styleId="FEDDDDDFDE7A4E72A636FB523733AC40">
    <w:name w:val="FEDDDDDFDE7A4E72A636FB523733AC40"/>
    <w:rsid w:val="000A0F52"/>
  </w:style>
  <w:style w:type="paragraph" w:customStyle="1" w:styleId="BDCFE0B4490D4F408DD2468D93A2F2F4">
    <w:name w:val="BDCFE0B4490D4F408DD2468D93A2F2F4"/>
    <w:rsid w:val="000A0F52"/>
  </w:style>
  <w:style w:type="paragraph" w:customStyle="1" w:styleId="814A52CD3B55430AA4736DC080F7927E">
    <w:name w:val="814A52CD3B55430AA4736DC080F7927E"/>
    <w:rsid w:val="000A0F52"/>
  </w:style>
  <w:style w:type="paragraph" w:customStyle="1" w:styleId="CCB36EB819404454AF31D6682AA5A88D">
    <w:name w:val="CCB36EB819404454AF31D6682AA5A88D"/>
    <w:rsid w:val="000A0F52"/>
  </w:style>
  <w:style w:type="paragraph" w:customStyle="1" w:styleId="973C9772AFD7424F82D4D20F728DD3EC">
    <w:name w:val="973C9772AFD7424F82D4D20F728DD3EC"/>
    <w:rsid w:val="000A0F52"/>
  </w:style>
  <w:style w:type="paragraph" w:customStyle="1" w:styleId="6D53D86CFE0344DE89F19F9E8A9E923F">
    <w:name w:val="6D53D86CFE0344DE89F19F9E8A9E923F"/>
    <w:rsid w:val="000A0F52"/>
  </w:style>
  <w:style w:type="paragraph" w:customStyle="1" w:styleId="388A3D3F353D44A9A819C60F7A48488E">
    <w:name w:val="388A3D3F353D44A9A819C60F7A48488E"/>
    <w:rsid w:val="000A0F52"/>
  </w:style>
  <w:style w:type="paragraph" w:customStyle="1" w:styleId="CD6AD46706744BA081784F138B80B95B">
    <w:name w:val="CD6AD46706744BA081784F138B80B95B"/>
    <w:rsid w:val="000A0F52"/>
  </w:style>
  <w:style w:type="paragraph" w:customStyle="1" w:styleId="2F978196DA644E9888B1209D8F44BE57">
    <w:name w:val="2F978196DA644E9888B1209D8F44BE57"/>
    <w:rsid w:val="000A0F52"/>
  </w:style>
  <w:style w:type="paragraph" w:customStyle="1" w:styleId="2504046CE492475FB2F1E15C1B04B47E">
    <w:name w:val="2504046CE492475FB2F1E15C1B04B47E"/>
    <w:rsid w:val="000A0F52"/>
  </w:style>
  <w:style w:type="paragraph" w:customStyle="1" w:styleId="6B4261239FC848ADA59F766DB22B3397">
    <w:name w:val="6B4261239FC848ADA59F766DB22B3397"/>
    <w:rsid w:val="000A0F52"/>
  </w:style>
  <w:style w:type="paragraph" w:customStyle="1" w:styleId="A93E7F5315C749E586A000D0A2A4FF68">
    <w:name w:val="A93E7F5315C749E586A000D0A2A4FF68"/>
    <w:rsid w:val="000A0F52"/>
  </w:style>
  <w:style w:type="paragraph" w:customStyle="1" w:styleId="499EAFDE17784B1DACDBD78A8639CA4C">
    <w:name w:val="499EAFDE17784B1DACDBD78A8639CA4C"/>
    <w:rsid w:val="000A0F52"/>
  </w:style>
  <w:style w:type="paragraph" w:customStyle="1" w:styleId="53264F620D2946E58172AFB07D178FDD">
    <w:name w:val="53264F620D2946E58172AFB07D178FDD"/>
    <w:rsid w:val="000A0F52"/>
  </w:style>
  <w:style w:type="paragraph" w:customStyle="1" w:styleId="EF86DD0F2ECA44A2BA1C4F41A23CCC04">
    <w:name w:val="EF86DD0F2ECA44A2BA1C4F41A23CCC04"/>
    <w:rsid w:val="000A0F52"/>
  </w:style>
  <w:style w:type="paragraph" w:customStyle="1" w:styleId="0BDB24FE58614031AD703FFD63E8C968">
    <w:name w:val="0BDB24FE58614031AD703FFD63E8C968"/>
    <w:rsid w:val="000A0F52"/>
  </w:style>
  <w:style w:type="paragraph" w:customStyle="1" w:styleId="126FBB77B4E84302B98398388B4F482A">
    <w:name w:val="126FBB77B4E84302B98398388B4F482A"/>
    <w:rsid w:val="000A0F52"/>
  </w:style>
  <w:style w:type="paragraph" w:customStyle="1" w:styleId="20B903537F074905B7A24888C99A6BE3">
    <w:name w:val="20B903537F074905B7A24888C99A6BE3"/>
    <w:rsid w:val="000A0F52"/>
  </w:style>
  <w:style w:type="paragraph" w:customStyle="1" w:styleId="0A686E019AA44EC6BC062901D08F3D22">
    <w:name w:val="0A686E019AA44EC6BC062901D08F3D22"/>
    <w:rsid w:val="000A0F52"/>
  </w:style>
  <w:style w:type="paragraph" w:customStyle="1" w:styleId="670EDF0C77E1474F82BA38140B54B894">
    <w:name w:val="670EDF0C77E1474F82BA38140B54B894"/>
    <w:rsid w:val="000A0F52"/>
  </w:style>
  <w:style w:type="paragraph" w:customStyle="1" w:styleId="F89D58B0A02D47E888B6DC64782623B0">
    <w:name w:val="F89D58B0A02D47E888B6DC64782623B0"/>
    <w:rsid w:val="000A0F52"/>
  </w:style>
  <w:style w:type="paragraph" w:customStyle="1" w:styleId="1436349508624BAD8F203AB0582B2F09">
    <w:name w:val="1436349508624BAD8F203AB0582B2F09"/>
    <w:rsid w:val="000A0F52"/>
  </w:style>
  <w:style w:type="paragraph" w:customStyle="1" w:styleId="70A49A2BBF504A6E8A5215A490DC45F4">
    <w:name w:val="70A49A2BBF504A6E8A5215A490DC45F4"/>
    <w:rsid w:val="000A0F52"/>
  </w:style>
  <w:style w:type="paragraph" w:customStyle="1" w:styleId="72B96EC8AD1B4DDAB7EB8C0A37F4A7E1">
    <w:name w:val="72B96EC8AD1B4DDAB7EB8C0A37F4A7E1"/>
    <w:rsid w:val="000A0F52"/>
  </w:style>
  <w:style w:type="paragraph" w:customStyle="1" w:styleId="FA43546E0F7E4CC88B18DD71E3282C98">
    <w:name w:val="FA43546E0F7E4CC88B18DD71E3282C98"/>
    <w:rsid w:val="000A0F52"/>
  </w:style>
  <w:style w:type="paragraph" w:customStyle="1" w:styleId="BF0EBE0DC6504808AE7045DB00E6A39A">
    <w:name w:val="BF0EBE0DC6504808AE7045DB00E6A39A"/>
    <w:rsid w:val="000A0F52"/>
  </w:style>
  <w:style w:type="paragraph" w:customStyle="1" w:styleId="1E5799F38C0E494DB93612D98FD8E0F0">
    <w:name w:val="1E5799F38C0E494DB93612D98FD8E0F0"/>
    <w:rsid w:val="000A0F52"/>
  </w:style>
  <w:style w:type="paragraph" w:customStyle="1" w:styleId="8697A53BB48443A5B74370C9E590AE19">
    <w:name w:val="8697A53BB48443A5B74370C9E590AE19"/>
    <w:rsid w:val="000A0F52"/>
  </w:style>
  <w:style w:type="paragraph" w:customStyle="1" w:styleId="32CEC8C67EDC472D8CC555D371FAB53C">
    <w:name w:val="32CEC8C67EDC472D8CC555D371FAB53C"/>
    <w:rsid w:val="000A0F52"/>
  </w:style>
  <w:style w:type="paragraph" w:customStyle="1" w:styleId="7F7B52CD03834B0CBF2FB6864E09737A">
    <w:name w:val="7F7B52CD03834B0CBF2FB6864E09737A"/>
    <w:rsid w:val="000A0F52"/>
  </w:style>
  <w:style w:type="paragraph" w:customStyle="1" w:styleId="ADE98C1330D84CA1A4AAD3D38A42B15B">
    <w:name w:val="ADE98C1330D84CA1A4AAD3D38A42B15B"/>
    <w:rsid w:val="000A0F52"/>
  </w:style>
  <w:style w:type="paragraph" w:customStyle="1" w:styleId="B8208525F215427FB008FF9628E88C5D">
    <w:name w:val="B8208525F215427FB008FF9628E88C5D"/>
    <w:rsid w:val="000A0F52"/>
  </w:style>
  <w:style w:type="paragraph" w:customStyle="1" w:styleId="03282426723A4E3BA83A05A9B02908C5">
    <w:name w:val="03282426723A4E3BA83A05A9B02908C5"/>
    <w:rsid w:val="000A0F52"/>
  </w:style>
  <w:style w:type="paragraph" w:customStyle="1" w:styleId="A2A5877A2CFB43BCBBB92C30847CE4D1">
    <w:name w:val="A2A5877A2CFB43BCBBB92C30847CE4D1"/>
    <w:rsid w:val="000A0F52"/>
  </w:style>
  <w:style w:type="paragraph" w:customStyle="1" w:styleId="2B3CA70C40A4444AAA4AD79A16FEB58D">
    <w:name w:val="2B3CA70C40A4444AAA4AD79A16FEB58D"/>
    <w:rsid w:val="000A0F52"/>
  </w:style>
  <w:style w:type="paragraph" w:customStyle="1" w:styleId="BBD7574DAD5D43F7918920E2A9968C7F">
    <w:name w:val="BBD7574DAD5D43F7918920E2A9968C7F"/>
    <w:rsid w:val="000A0F52"/>
  </w:style>
  <w:style w:type="paragraph" w:customStyle="1" w:styleId="366CE6D43DD841709AE4DBB798C76AFA">
    <w:name w:val="366CE6D43DD841709AE4DBB798C76AFA"/>
    <w:rsid w:val="000A0F52"/>
  </w:style>
  <w:style w:type="paragraph" w:customStyle="1" w:styleId="9D6761A9A6CB42C4A425B789AE0F87F7">
    <w:name w:val="9D6761A9A6CB42C4A425B789AE0F87F7"/>
    <w:rsid w:val="000A0F52"/>
  </w:style>
  <w:style w:type="paragraph" w:customStyle="1" w:styleId="576370EFD25A42F5A1AF324E25C149AE">
    <w:name w:val="576370EFD25A42F5A1AF324E25C149AE"/>
    <w:rsid w:val="000A0F52"/>
  </w:style>
  <w:style w:type="paragraph" w:customStyle="1" w:styleId="2DD62B025FC044B6A0001E708034797A">
    <w:name w:val="2DD62B025FC044B6A0001E708034797A"/>
    <w:rsid w:val="000A0F52"/>
  </w:style>
  <w:style w:type="paragraph" w:customStyle="1" w:styleId="C43C0F6094AE4EA698F383C070682F9B">
    <w:name w:val="C43C0F6094AE4EA698F383C070682F9B"/>
    <w:rsid w:val="000A0F52"/>
  </w:style>
  <w:style w:type="paragraph" w:customStyle="1" w:styleId="C54B438BC68A42069169B8F50D6CB832">
    <w:name w:val="C54B438BC68A42069169B8F50D6CB832"/>
    <w:rsid w:val="000A0F52"/>
  </w:style>
  <w:style w:type="paragraph" w:customStyle="1" w:styleId="F89A433593234D5FB95F631098594BC6">
    <w:name w:val="F89A433593234D5FB95F631098594BC6"/>
    <w:rsid w:val="000A0F52"/>
  </w:style>
  <w:style w:type="paragraph" w:customStyle="1" w:styleId="1735C008B1234BEDA56BA81B14631EBE">
    <w:name w:val="1735C008B1234BEDA56BA81B14631EBE"/>
    <w:rsid w:val="000A0F52"/>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 w:type="paragraph" w:customStyle="1" w:styleId="56A46EAF563F4A9783A41676E77E1292">
    <w:name w:val="56A46EAF563F4A9783A41676E77E1292"/>
    <w:rsid w:val="003F1EF4"/>
  </w:style>
  <w:style w:type="paragraph" w:customStyle="1" w:styleId="B84D68CEF14E4188B5D29226DA337F62">
    <w:name w:val="B84D68CEF14E4188B5D29226DA337F62"/>
    <w:rsid w:val="003F1EF4"/>
  </w:style>
  <w:style w:type="paragraph" w:customStyle="1" w:styleId="56CB17B0F6444FD1B5513897C56596B6">
    <w:name w:val="56CB17B0F6444FD1B5513897C56596B6"/>
    <w:rsid w:val="003F1EF4"/>
  </w:style>
  <w:style w:type="paragraph" w:customStyle="1" w:styleId="7B1AA498436A41A58A505A0B75A57DF8">
    <w:name w:val="7B1AA498436A41A58A505A0B75A57DF8"/>
    <w:rsid w:val="003F1EF4"/>
  </w:style>
  <w:style w:type="paragraph" w:customStyle="1" w:styleId="9C3CC182734D415B91CE507473F60AFA">
    <w:name w:val="9C3CC182734D415B91CE507473F60AFA"/>
    <w:rsid w:val="003F1EF4"/>
  </w:style>
  <w:style w:type="paragraph" w:customStyle="1" w:styleId="9F3E05A5146942DE9BC5C52391C46B55">
    <w:name w:val="9F3E05A5146942DE9BC5C52391C46B55"/>
    <w:rsid w:val="003F1EF4"/>
  </w:style>
  <w:style w:type="paragraph" w:customStyle="1" w:styleId="C57EF9B8756542F2804D0F6C7CBB7D22">
    <w:name w:val="C57EF9B8756542F2804D0F6C7CBB7D22"/>
    <w:rsid w:val="003F1EF4"/>
  </w:style>
  <w:style w:type="paragraph" w:customStyle="1" w:styleId="94B340269EC949A896F9DDCC60E4A8A0">
    <w:name w:val="94B340269EC949A896F9DDCC60E4A8A0"/>
    <w:rsid w:val="003F1EF4"/>
  </w:style>
  <w:style w:type="paragraph" w:customStyle="1" w:styleId="ED5C03004AFC48FCB682CBF6BFF3D2F4">
    <w:name w:val="ED5C03004AFC48FCB682CBF6BFF3D2F4"/>
    <w:rsid w:val="003F1EF4"/>
  </w:style>
  <w:style w:type="paragraph" w:customStyle="1" w:styleId="28B339C2A1BA41D5B0FD3A24CF3BCB06">
    <w:name w:val="28B339C2A1BA41D5B0FD3A24CF3BCB06"/>
    <w:rsid w:val="003F1EF4"/>
  </w:style>
  <w:style w:type="paragraph" w:customStyle="1" w:styleId="329B804698D045C78248990B1603AF82">
    <w:name w:val="329B804698D045C78248990B1603AF82"/>
    <w:rsid w:val="003F1EF4"/>
  </w:style>
  <w:style w:type="paragraph" w:customStyle="1" w:styleId="4DF6223791CA4FE39F9684688558791B">
    <w:name w:val="4DF6223791CA4FE39F9684688558791B"/>
    <w:rsid w:val="003F1EF4"/>
  </w:style>
  <w:style w:type="paragraph" w:customStyle="1" w:styleId="F51AC94592B049E1A9381302FF3C6AED">
    <w:name w:val="F51AC94592B049E1A9381302FF3C6AED"/>
    <w:rsid w:val="003F1EF4"/>
  </w:style>
  <w:style w:type="paragraph" w:customStyle="1" w:styleId="5138B018FA284232B6EA45A0B43A9754">
    <w:name w:val="5138B018FA284232B6EA45A0B43A9754"/>
    <w:rsid w:val="003F1EF4"/>
  </w:style>
  <w:style w:type="paragraph" w:customStyle="1" w:styleId="1B07C42F03754A8A855CC2917A884DAA">
    <w:name w:val="1B07C42F03754A8A855CC2917A884DAA"/>
    <w:rsid w:val="003F1EF4"/>
  </w:style>
  <w:style w:type="paragraph" w:customStyle="1" w:styleId="702DD0DC790E4B5197E7AB39C9D2B490">
    <w:name w:val="702DD0DC790E4B5197E7AB39C9D2B490"/>
    <w:rsid w:val="003F1EF4"/>
  </w:style>
  <w:style w:type="paragraph" w:customStyle="1" w:styleId="83A1BF3F80D5437EAFFBF1357E0E8720">
    <w:name w:val="83A1BF3F80D5437EAFFBF1357E0E8720"/>
    <w:rsid w:val="003F1EF4"/>
  </w:style>
  <w:style w:type="paragraph" w:customStyle="1" w:styleId="93E226E7E8A5487CB78DDC27953E838C">
    <w:name w:val="93E226E7E8A5487CB78DDC27953E838C"/>
    <w:rsid w:val="003F1EF4"/>
  </w:style>
  <w:style w:type="paragraph" w:customStyle="1" w:styleId="E10E9A60FE5343B2B0DDC3D08212C47A">
    <w:name w:val="E10E9A60FE5343B2B0DDC3D08212C47A"/>
    <w:rsid w:val="003F1EF4"/>
  </w:style>
  <w:style w:type="paragraph" w:customStyle="1" w:styleId="CFBCBACF3B5E49A784BBAA98A068A95E">
    <w:name w:val="CFBCBACF3B5E49A784BBAA98A068A95E"/>
    <w:rsid w:val="003F1EF4"/>
  </w:style>
  <w:style w:type="paragraph" w:customStyle="1" w:styleId="D60BC25C72264A10870AE429B2ACBB6F">
    <w:name w:val="D60BC25C72264A10870AE429B2ACBB6F"/>
    <w:rsid w:val="003F1EF4"/>
  </w:style>
  <w:style w:type="paragraph" w:customStyle="1" w:styleId="FBE35DBA60B64C43AB4781943EAA447A">
    <w:name w:val="FBE35DBA60B64C43AB4781943EAA447A"/>
    <w:rsid w:val="003F1EF4"/>
  </w:style>
  <w:style w:type="paragraph" w:customStyle="1" w:styleId="4B42194D213A4B62AEE78FFE891D9916">
    <w:name w:val="4B42194D213A4B62AEE78FFE891D9916"/>
    <w:rsid w:val="003F1EF4"/>
  </w:style>
  <w:style w:type="paragraph" w:customStyle="1" w:styleId="07ED873B8DA443A5A5BA4CF8AFC12E4E">
    <w:name w:val="07ED873B8DA443A5A5BA4CF8AFC12E4E"/>
    <w:rsid w:val="003F1EF4"/>
  </w:style>
  <w:style w:type="paragraph" w:customStyle="1" w:styleId="E1DEF6B4E27D485AAB7DBE556C11B9CB">
    <w:name w:val="E1DEF6B4E27D485AAB7DBE556C11B9CB"/>
    <w:rsid w:val="003F1EF4"/>
  </w:style>
  <w:style w:type="paragraph" w:customStyle="1" w:styleId="975E6315B3334E1189C194F0E46874AA">
    <w:name w:val="975E6315B3334E1189C194F0E46874AA"/>
    <w:rsid w:val="003F1EF4"/>
  </w:style>
  <w:style w:type="paragraph" w:customStyle="1" w:styleId="34220544B22A406AA4A9EC47C54DF244">
    <w:name w:val="34220544B22A406AA4A9EC47C54DF244"/>
    <w:rsid w:val="003F1EF4"/>
  </w:style>
  <w:style w:type="paragraph" w:customStyle="1" w:styleId="8AAA4B53B9B74B1289E0CC3150386BB6">
    <w:name w:val="8AAA4B53B9B74B1289E0CC3150386BB6"/>
    <w:rsid w:val="003F1EF4"/>
  </w:style>
  <w:style w:type="paragraph" w:customStyle="1" w:styleId="E46986F4B28B4E1E983A748CD102E0C0">
    <w:name w:val="E46986F4B28B4E1E983A748CD102E0C0"/>
    <w:rsid w:val="003F1EF4"/>
  </w:style>
  <w:style w:type="paragraph" w:customStyle="1" w:styleId="4A93EA92C9704D9D8DC06208D340CF48">
    <w:name w:val="4A93EA92C9704D9D8DC06208D340CF48"/>
    <w:rsid w:val="003F1EF4"/>
  </w:style>
  <w:style w:type="paragraph" w:customStyle="1" w:styleId="AA2EAC97D625422691B9745A77DE56F6">
    <w:name w:val="AA2EAC97D625422691B9745A77DE56F6"/>
    <w:rsid w:val="003F1EF4"/>
  </w:style>
  <w:style w:type="paragraph" w:customStyle="1" w:styleId="53366BB237FE47D094CD4CEDF6853495">
    <w:name w:val="53366BB237FE47D094CD4CEDF6853495"/>
    <w:rsid w:val="003F1EF4"/>
  </w:style>
  <w:style w:type="paragraph" w:customStyle="1" w:styleId="35AA296540604D08A15D228C9CCFE774">
    <w:name w:val="35AA296540604D08A15D228C9CCFE774"/>
    <w:rsid w:val="003F1EF4"/>
  </w:style>
  <w:style w:type="paragraph" w:customStyle="1" w:styleId="F7E92E90F66A4571965200B60F67F6F6">
    <w:name w:val="F7E92E90F66A4571965200B60F67F6F6"/>
    <w:rsid w:val="003F1EF4"/>
  </w:style>
  <w:style w:type="paragraph" w:customStyle="1" w:styleId="8D99743B349649E0A29CFC8F02F1E533">
    <w:name w:val="8D99743B349649E0A29CFC8F02F1E533"/>
    <w:rsid w:val="003F1EF4"/>
  </w:style>
  <w:style w:type="paragraph" w:customStyle="1" w:styleId="5762D615F984446D8390BCECF60BFCD1">
    <w:name w:val="5762D615F984446D8390BCECF60BFCD1"/>
    <w:rsid w:val="003F1EF4"/>
  </w:style>
  <w:style w:type="paragraph" w:customStyle="1" w:styleId="ACEEE374D88C405284359683658F4B1A">
    <w:name w:val="ACEEE374D88C405284359683658F4B1A"/>
    <w:rsid w:val="003F1EF4"/>
  </w:style>
  <w:style w:type="paragraph" w:customStyle="1" w:styleId="BA5A7159C96A4C0C97A5D3B56F077A79">
    <w:name w:val="BA5A7159C96A4C0C97A5D3B56F077A79"/>
    <w:rsid w:val="003F1EF4"/>
  </w:style>
  <w:style w:type="paragraph" w:customStyle="1" w:styleId="1A747EF07FCF4A8297C305BFE0357AC4">
    <w:name w:val="1A747EF07FCF4A8297C305BFE0357AC4"/>
    <w:rsid w:val="003F1EF4"/>
  </w:style>
  <w:style w:type="paragraph" w:customStyle="1" w:styleId="CCC28904780F4AAEB3B69151C8FEA9E2">
    <w:name w:val="CCC28904780F4AAEB3B69151C8FEA9E2"/>
    <w:rsid w:val="003F1EF4"/>
  </w:style>
  <w:style w:type="paragraph" w:customStyle="1" w:styleId="4C3EA0EA4B3D4FE3AE197693F173C572">
    <w:name w:val="4C3EA0EA4B3D4FE3AE197693F173C572"/>
    <w:rsid w:val="003F1EF4"/>
  </w:style>
  <w:style w:type="paragraph" w:customStyle="1" w:styleId="D9597440494C47FF8B33322D8B7D722C">
    <w:name w:val="D9597440494C47FF8B33322D8B7D722C"/>
    <w:rsid w:val="003F1EF4"/>
  </w:style>
  <w:style w:type="paragraph" w:customStyle="1" w:styleId="0A475AF1F2FC44B59787B378D30FEE8C">
    <w:name w:val="0A475AF1F2FC44B59787B378D30FEE8C"/>
    <w:rsid w:val="003F1EF4"/>
  </w:style>
  <w:style w:type="paragraph" w:customStyle="1" w:styleId="BC347BE214D545B9B93D58FC0F063CD0">
    <w:name w:val="BC347BE214D545B9B93D58FC0F063CD0"/>
    <w:rsid w:val="003F1EF4"/>
  </w:style>
  <w:style w:type="paragraph" w:customStyle="1" w:styleId="0DB4115610B54FF2982F5B2A031BDD38">
    <w:name w:val="0DB4115610B54FF2982F5B2A031BDD38"/>
    <w:rsid w:val="003F1EF4"/>
  </w:style>
  <w:style w:type="paragraph" w:customStyle="1" w:styleId="618B5D7812E14CB4AA665B520C6935E8">
    <w:name w:val="618B5D7812E14CB4AA665B520C6935E8"/>
    <w:rsid w:val="003F1EF4"/>
  </w:style>
  <w:style w:type="paragraph" w:customStyle="1" w:styleId="93A7A86ED160429A8968FB064A5DED2B">
    <w:name w:val="93A7A86ED160429A8968FB064A5DED2B"/>
    <w:rsid w:val="003F1EF4"/>
  </w:style>
  <w:style w:type="paragraph" w:customStyle="1" w:styleId="20FF83A7067A4901B0D1C323D749043A">
    <w:name w:val="20FF83A7067A4901B0D1C323D749043A"/>
    <w:rsid w:val="003F1EF4"/>
  </w:style>
  <w:style w:type="paragraph" w:customStyle="1" w:styleId="AC1A78FD8D944645B80BBE34DDE526C5">
    <w:name w:val="AC1A78FD8D944645B80BBE34DDE526C5"/>
    <w:rsid w:val="003F1EF4"/>
  </w:style>
  <w:style w:type="paragraph" w:customStyle="1" w:styleId="08A74B11C1994164A9C1421A1BE0B959">
    <w:name w:val="08A74B11C1994164A9C1421A1BE0B959"/>
    <w:rsid w:val="003F1EF4"/>
  </w:style>
  <w:style w:type="paragraph" w:customStyle="1" w:styleId="69C9921865DB4449977B6EE30C32DEB4">
    <w:name w:val="69C9921865DB4449977B6EE30C32DEB4"/>
    <w:rsid w:val="003F1EF4"/>
  </w:style>
  <w:style w:type="paragraph" w:customStyle="1" w:styleId="11E7D33F2CF748DFB0A1DAB08978914A">
    <w:name w:val="11E7D33F2CF748DFB0A1DAB08978914A"/>
    <w:rsid w:val="003F1EF4"/>
  </w:style>
  <w:style w:type="paragraph" w:customStyle="1" w:styleId="1ADAF207B93F44EB990633DC19ACEC93">
    <w:name w:val="1ADAF207B93F44EB990633DC19ACEC93"/>
    <w:rsid w:val="003F1EF4"/>
  </w:style>
  <w:style w:type="paragraph" w:customStyle="1" w:styleId="86BFC001AD6041CBBD71B558A0478EF6">
    <w:name w:val="86BFC001AD6041CBBD71B558A0478EF6"/>
    <w:rsid w:val="003F1EF4"/>
  </w:style>
  <w:style w:type="paragraph" w:customStyle="1" w:styleId="A2D12FC287D8429A87938EA083A9A9E8">
    <w:name w:val="A2D12FC287D8429A87938EA083A9A9E8"/>
    <w:rsid w:val="003F1EF4"/>
  </w:style>
  <w:style w:type="paragraph" w:customStyle="1" w:styleId="48DFD2B56ACA4F79AE0B352516B29156">
    <w:name w:val="48DFD2B56ACA4F79AE0B352516B29156"/>
    <w:rsid w:val="003F1EF4"/>
  </w:style>
  <w:style w:type="paragraph" w:customStyle="1" w:styleId="99000A9BDDC94136858A54B16137FCFC">
    <w:name w:val="99000A9BDDC94136858A54B16137FCFC"/>
    <w:rsid w:val="003F1EF4"/>
  </w:style>
  <w:style w:type="paragraph" w:customStyle="1" w:styleId="339E405E65DC4DFCBC4633334E15B1F1">
    <w:name w:val="339E405E65DC4DFCBC4633334E15B1F1"/>
    <w:rsid w:val="003F1EF4"/>
  </w:style>
  <w:style w:type="paragraph" w:customStyle="1" w:styleId="0124EA7A73B949978B764748B4D1EE68">
    <w:name w:val="0124EA7A73B949978B764748B4D1EE68"/>
    <w:rsid w:val="003F1EF4"/>
  </w:style>
  <w:style w:type="paragraph" w:customStyle="1" w:styleId="71E4D6B136414DE380C8BC7B0DB7C0C6">
    <w:name w:val="71E4D6B136414DE380C8BC7B0DB7C0C6"/>
    <w:rsid w:val="003F1EF4"/>
  </w:style>
  <w:style w:type="paragraph" w:customStyle="1" w:styleId="A226F880C65F420F867E55E1CB40C066">
    <w:name w:val="A226F880C65F420F867E55E1CB40C066"/>
    <w:rsid w:val="003F1EF4"/>
  </w:style>
  <w:style w:type="paragraph" w:customStyle="1" w:styleId="6C64416DB7204892A78FF9982D45B7D5">
    <w:name w:val="6C64416DB7204892A78FF9982D45B7D5"/>
    <w:rsid w:val="003F1EF4"/>
  </w:style>
  <w:style w:type="paragraph" w:customStyle="1" w:styleId="31D391738CAE418591C998C5168B256A">
    <w:name w:val="31D391738CAE418591C998C5168B256A"/>
    <w:rsid w:val="003F1EF4"/>
  </w:style>
  <w:style w:type="paragraph" w:customStyle="1" w:styleId="54A8DD14DA804B2D9ACD8988783D28CF">
    <w:name w:val="54A8DD14DA804B2D9ACD8988783D28CF"/>
    <w:rsid w:val="003F1EF4"/>
  </w:style>
  <w:style w:type="paragraph" w:customStyle="1" w:styleId="C5856F97B03A4B0491A777D0CE75DE4A">
    <w:name w:val="C5856F97B03A4B0491A777D0CE75DE4A"/>
    <w:rsid w:val="003F1EF4"/>
  </w:style>
  <w:style w:type="paragraph" w:customStyle="1" w:styleId="2FF9B5A99BB24EC6A70E7667BC5DE888">
    <w:name w:val="2FF9B5A99BB24EC6A70E7667BC5DE888"/>
    <w:rsid w:val="003F1EF4"/>
  </w:style>
  <w:style w:type="paragraph" w:customStyle="1" w:styleId="591B313B85414144B6A5DD764EBCB733">
    <w:name w:val="591B313B85414144B6A5DD764EBCB733"/>
    <w:rsid w:val="003F1EF4"/>
  </w:style>
  <w:style w:type="paragraph" w:customStyle="1" w:styleId="6D2F59DA6C574E1794B6DCDE8386B5FE">
    <w:name w:val="6D2F59DA6C574E1794B6DCDE8386B5FE"/>
    <w:rsid w:val="003F1EF4"/>
  </w:style>
  <w:style w:type="paragraph" w:customStyle="1" w:styleId="F9627D6D1A734E86B2763B3C0977097D">
    <w:name w:val="F9627D6D1A734E86B2763B3C0977097D"/>
    <w:rsid w:val="003F1EF4"/>
  </w:style>
  <w:style w:type="paragraph" w:customStyle="1" w:styleId="FAEB210F59424F659CC38EDB6F16B8AF">
    <w:name w:val="FAEB210F59424F659CC38EDB6F16B8AF"/>
    <w:rsid w:val="003F1EF4"/>
  </w:style>
  <w:style w:type="paragraph" w:customStyle="1" w:styleId="D378C231BB174CFD890D6DBD4A7ED277">
    <w:name w:val="D378C231BB174CFD890D6DBD4A7ED277"/>
    <w:rsid w:val="003F1EF4"/>
  </w:style>
  <w:style w:type="paragraph" w:customStyle="1" w:styleId="96AAF3BE880B4C7E8E2240D0CE986AD8">
    <w:name w:val="96AAF3BE880B4C7E8E2240D0CE986AD8"/>
    <w:rsid w:val="003F1EF4"/>
  </w:style>
  <w:style w:type="paragraph" w:customStyle="1" w:styleId="275215854F4D4594AF40D7697A6984A4">
    <w:name w:val="275215854F4D4594AF40D7697A6984A4"/>
    <w:rsid w:val="003F1EF4"/>
  </w:style>
  <w:style w:type="paragraph" w:customStyle="1" w:styleId="A57D3011744945A9B7F2AF5CFCC5EB10">
    <w:name w:val="A57D3011744945A9B7F2AF5CFCC5EB10"/>
    <w:rsid w:val="003F1EF4"/>
  </w:style>
  <w:style w:type="paragraph" w:customStyle="1" w:styleId="03ED4028199E4AD38069F71F07B788D7">
    <w:name w:val="03ED4028199E4AD38069F71F07B788D7"/>
    <w:rsid w:val="003F1EF4"/>
  </w:style>
  <w:style w:type="paragraph" w:customStyle="1" w:styleId="4FF39D610F5D49AEAF540647CF9B3747">
    <w:name w:val="4FF39D610F5D49AEAF540647CF9B3747"/>
    <w:rsid w:val="003F1EF4"/>
  </w:style>
  <w:style w:type="paragraph" w:customStyle="1" w:styleId="981AD904F0E44737B453C48393207D46">
    <w:name w:val="981AD904F0E44737B453C48393207D46"/>
    <w:rsid w:val="003F1EF4"/>
  </w:style>
  <w:style w:type="paragraph" w:customStyle="1" w:styleId="8C383ECD27F3442184313C2E8D87357B">
    <w:name w:val="8C383ECD27F3442184313C2E8D87357B"/>
    <w:rsid w:val="003F1EF4"/>
  </w:style>
  <w:style w:type="paragraph" w:customStyle="1" w:styleId="7945BFEA9A5443BDB016D053B9540D8B">
    <w:name w:val="7945BFEA9A5443BDB016D053B9540D8B"/>
    <w:rsid w:val="003F1EF4"/>
  </w:style>
  <w:style w:type="paragraph" w:customStyle="1" w:styleId="7BB701558FBB4A0EBF3AFE84E85E7592">
    <w:name w:val="7BB701558FBB4A0EBF3AFE84E85E7592"/>
    <w:rsid w:val="003F1EF4"/>
  </w:style>
  <w:style w:type="paragraph" w:customStyle="1" w:styleId="A5370BA07A104099B9CD4A88D2C13D98">
    <w:name w:val="A5370BA07A104099B9CD4A88D2C13D98"/>
    <w:rsid w:val="003F1EF4"/>
  </w:style>
  <w:style w:type="paragraph" w:customStyle="1" w:styleId="F22874F03BF342529D242EEBD8DA183D">
    <w:name w:val="F22874F03BF342529D242EEBD8DA183D"/>
    <w:rsid w:val="003F1EF4"/>
  </w:style>
  <w:style w:type="paragraph" w:customStyle="1" w:styleId="2D3348A81E0D4E52AB4C3E35493362A3">
    <w:name w:val="2D3348A81E0D4E52AB4C3E35493362A3"/>
    <w:rsid w:val="003F1EF4"/>
  </w:style>
  <w:style w:type="paragraph" w:customStyle="1" w:styleId="967752130DD04444874C6D52EA456169">
    <w:name w:val="967752130DD04444874C6D52EA456169"/>
    <w:rsid w:val="003F1EF4"/>
  </w:style>
  <w:style w:type="paragraph" w:customStyle="1" w:styleId="DDD816175A324AD6A55DCC06B9E1EBE7">
    <w:name w:val="DDD816175A324AD6A55DCC06B9E1EBE7"/>
    <w:rsid w:val="003F1EF4"/>
  </w:style>
  <w:style w:type="paragraph" w:customStyle="1" w:styleId="28E34BAB1C2843299A0180D241AD4CF3">
    <w:name w:val="28E34BAB1C2843299A0180D241AD4CF3"/>
    <w:rsid w:val="003F1EF4"/>
  </w:style>
  <w:style w:type="paragraph" w:customStyle="1" w:styleId="62E9CA99047E45CA851B95568FADF3F8">
    <w:name w:val="62E9CA99047E45CA851B95568FADF3F8"/>
    <w:rsid w:val="003F1EF4"/>
  </w:style>
  <w:style w:type="paragraph" w:customStyle="1" w:styleId="A4772A91DB874FE0AF20EBA485D3B4A9">
    <w:name w:val="A4772A91DB874FE0AF20EBA485D3B4A9"/>
    <w:rsid w:val="003F1EF4"/>
  </w:style>
  <w:style w:type="paragraph" w:customStyle="1" w:styleId="B9423BCA702C4291A8E631D83366A8D4">
    <w:name w:val="B9423BCA702C4291A8E631D83366A8D4"/>
    <w:rsid w:val="003F1EF4"/>
  </w:style>
  <w:style w:type="paragraph" w:customStyle="1" w:styleId="BC0D1D23828B4EB984F028F8E0F14932">
    <w:name w:val="BC0D1D23828B4EB984F028F8E0F14932"/>
    <w:rsid w:val="003F1EF4"/>
  </w:style>
  <w:style w:type="paragraph" w:customStyle="1" w:styleId="F757092617C342BD924F89502C5C999E">
    <w:name w:val="F757092617C342BD924F89502C5C999E"/>
    <w:rsid w:val="003F1EF4"/>
  </w:style>
  <w:style w:type="paragraph" w:customStyle="1" w:styleId="6D103186B45D4E7DBAEA2D288A7266B4">
    <w:name w:val="6D103186B45D4E7DBAEA2D288A7266B4"/>
    <w:rsid w:val="003F1EF4"/>
  </w:style>
  <w:style w:type="paragraph" w:customStyle="1" w:styleId="D393F1D24E8A4450A5D85D7C169E1030">
    <w:name w:val="D393F1D24E8A4450A5D85D7C169E1030"/>
    <w:rsid w:val="003F1EF4"/>
  </w:style>
  <w:style w:type="paragraph" w:customStyle="1" w:styleId="A4C20D5672794B9C951A82C63D11379F">
    <w:name w:val="A4C20D5672794B9C951A82C63D11379F"/>
    <w:rsid w:val="003F1EF4"/>
  </w:style>
  <w:style w:type="paragraph" w:customStyle="1" w:styleId="9C7816EDE2CC4E7982C98FC02BD71B54">
    <w:name w:val="9C7816EDE2CC4E7982C98FC02BD71B54"/>
    <w:rsid w:val="003F1EF4"/>
  </w:style>
  <w:style w:type="paragraph" w:customStyle="1" w:styleId="3166457A9E0E46C084F4E662EAF7661B">
    <w:name w:val="3166457A9E0E46C084F4E662EAF7661B"/>
    <w:rsid w:val="003F1EF4"/>
  </w:style>
  <w:style w:type="paragraph" w:customStyle="1" w:styleId="1964D912BDBC481DB9A11D66CC5DDB40">
    <w:name w:val="1964D912BDBC481DB9A11D66CC5DDB40"/>
    <w:rsid w:val="003F1EF4"/>
  </w:style>
  <w:style w:type="paragraph" w:customStyle="1" w:styleId="49AA9EAB8553470995B183B2E2C16673">
    <w:name w:val="49AA9EAB8553470995B183B2E2C16673"/>
    <w:rsid w:val="003F1EF4"/>
  </w:style>
  <w:style w:type="paragraph" w:customStyle="1" w:styleId="5FD997DC4BFA4B8E9E569287BE98C24A">
    <w:name w:val="5FD997DC4BFA4B8E9E569287BE98C24A"/>
    <w:rsid w:val="003F1EF4"/>
  </w:style>
  <w:style w:type="paragraph" w:customStyle="1" w:styleId="E49D3595A80C4C38841D732AD84F7D75">
    <w:name w:val="E49D3595A80C4C38841D732AD84F7D75"/>
    <w:rsid w:val="003F1EF4"/>
  </w:style>
  <w:style w:type="paragraph" w:customStyle="1" w:styleId="ACC7A443E9184640B05B9917D528E1C9">
    <w:name w:val="ACC7A443E9184640B05B9917D528E1C9"/>
    <w:rsid w:val="003F1EF4"/>
  </w:style>
  <w:style w:type="paragraph" w:customStyle="1" w:styleId="56BDD58F21FE494588C06E00879F5496">
    <w:name w:val="56BDD58F21FE494588C06E00879F5496"/>
    <w:rsid w:val="003F1EF4"/>
  </w:style>
  <w:style w:type="paragraph" w:customStyle="1" w:styleId="951DA394A8DC4E0EB5C6DFDDE84B9D18">
    <w:name w:val="951DA394A8DC4E0EB5C6DFDDE84B9D18"/>
    <w:rsid w:val="003F1EF4"/>
  </w:style>
  <w:style w:type="paragraph" w:customStyle="1" w:styleId="B96130977A464E229407AA19AB6358DB">
    <w:name w:val="B96130977A464E229407AA19AB6358DB"/>
    <w:rsid w:val="003F1EF4"/>
  </w:style>
  <w:style w:type="paragraph" w:customStyle="1" w:styleId="21AF1361BAEE40BE9B468BCBF611203B">
    <w:name w:val="21AF1361BAEE40BE9B468BCBF611203B"/>
    <w:rsid w:val="003F1EF4"/>
  </w:style>
  <w:style w:type="paragraph" w:customStyle="1" w:styleId="41F555DDC19E441E9796ED155F848A4C">
    <w:name w:val="41F555DDC19E441E9796ED155F848A4C"/>
    <w:rsid w:val="003F1EF4"/>
  </w:style>
  <w:style w:type="paragraph" w:customStyle="1" w:styleId="5A31FC69DF384C0F88DD01365451C3A3">
    <w:name w:val="5A31FC69DF384C0F88DD01365451C3A3"/>
    <w:rsid w:val="003F1EF4"/>
  </w:style>
  <w:style w:type="paragraph" w:customStyle="1" w:styleId="B9AA45A96BA148299325B12BDB746E59">
    <w:name w:val="B9AA45A96BA148299325B12BDB746E59"/>
    <w:rsid w:val="003F1EF4"/>
  </w:style>
  <w:style w:type="paragraph" w:customStyle="1" w:styleId="F95D3ED1F455480DA4FA09C464AB0CF4">
    <w:name w:val="F95D3ED1F455480DA4FA09C464AB0CF4"/>
    <w:rsid w:val="003F1EF4"/>
  </w:style>
  <w:style w:type="paragraph" w:customStyle="1" w:styleId="92910487DC7B423B874D978150DEB67E">
    <w:name w:val="92910487DC7B423B874D978150DEB67E"/>
    <w:rsid w:val="003F1EF4"/>
  </w:style>
  <w:style w:type="paragraph" w:customStyle="1" w:styleId="3A89DE7C01984A43AA37EABA8AC59595">
    <w:name w:val="3A89DE7C01984A43AA37EABA8AC59595"/>
    <w:rsid w:val="003F1EF4"/>
  </w:style>
  <w:style w:type="paragraph" w:customStyle="1" w:styleId="BF41184AE592498DACB98F99E441D944">
    <w:name w:val="BF41184AE592498DACB98F99E441D944"/>
    <w:rsid w:val="003F1EF4"/>
  </w:style>
  <w:style w:type="paragraph" w:customStyle="1" w:styleId="2C56A2CDD4F74FF2A34A11407F136372">
    <w:name w:val="2C56A2CDD4F74FF2A34A11407F136372"/>
    <w:rsid w:val="003F1EF4"/>
  </w:style>
  <w:style w:type="paragraph" w:customStyle="1" w:styleId="58DB4C2B669F41CDB0BCD690360EC85B">
    <w:name w:val="58DB4C2B669F41CDB0BCD690360EC85B"/>
    <w:rsid w:val="003F1EF4"/>
  </w:style>
  <w:style w:type="paragraph" w:customStyle="1" w:styleId="68C18D3AE4C547298707F160E5607C10">
    <w:name w:val="68C18D3AE4C547298707F160E5607C10"/>
    <w:rsid w:val="003F1EF4"/>
  </w:style>
  <w:style w:type="paragraph" w:customStyle="1" w:styleId="19679AF70D2A48999EEE86A745CDE69E">
    <w:name w:val="19679AF70D2A48999EEE86A745CDE69E"/>
    <w:rsid w:val="003F1EF4"/>
  </w:style>
  <w:style w:type="paragraph" w:customStyle="1" w:styleId="AD6CE8C5A3AF4FF5B0B4C05E6437C642">
    <w:name w:val="AD6CE8C5A3AF4FF5B0B4C05E6437C642"/>
    <w:rsid w:val="003F1EF4"/>
  </w:style>
  <w:style w:type="paragraph" w:customStyle="1" w:styleId="A21AC785526549249C007C580763D957">
    <w:name w:val="A21AC785526549249C007C580763D957"/>
    <w:rsid w:val="003F1EF4"/>
  </w:style>
  <w:style w:type="paragraph" w:customStyle="1" w:styleId="2F9B98C01E9F4BFB84172CAFC6A21DE9">
    <w:name w:val="2F9B98C01E9F4BFB84172CAFC6A21DE9"/>
    <w:rsid w:val="003F1EF4"/>
  </w:style>
  <w:style w:type="paragraph" w:customStyle="1" w:styleId="BD6973C55E7A44BD8D731ED8E6CEA127">
    <w:name w:val="BD6973C55E7A44BD8D731ED8E6CEA127"/>
    <w:rsid w:val="003F1EF4"/>
  </w:style>
  <w:style w:type="paragraph" w:customStyle="1" w:styleId="1F7E6E8E454244F884076B8677F1D7A0">
    <w:name w:val="1F7E6E8E454244F884076B8677F1D7A0"/>
    <w:rsid w:val="003F1EF4"/>
  </w:style>
  <w:style w:type="paragraph" w:customStyle="1" w:styleId="FC0125EBDCDA48FD8959EEC85B51F565">
    <w:name w:val="FC0125EBDCDA48FD8959EEC85B51F565"/>
    <w:rsid w:val="003F1EF4"/>
  </w:style>
  <w:style w:type="paragraph" w:customStyle="1" w:styleId="67E167F12EDF4336B6DEDB87CE6C3AE8">
    <w:name w:val="67E167F12EDF4336B6DEDB87CE6C3AE8"/>
    <w:rsid w:val="003F1EF4"/>
  </w:style>
  <w:style w:type="paragraph" w:customStyle="1" w:styleId="6EB854432BAB4F1980A98B0DE1FE6904">
    <w:name w:val="6EB854432BAB4F1980A98B0DE1FE6904"/>
    <w:rsid w:val="003F1EF4"/>
  </w:style>
  <w:style w:type="paragraph" w:customStyle="1" w:styleId="C63B344EA4E1409C85927E6DFF0B6B54">
    <w:name w:val="C63B344EA4E1409C85927E6DFF0B6B54"/>
    <w:rsid w:val="003F1EF4"/>
  </w:style>
  <w:style w:type="paragraph" w:customStyle="1" w:styleId="81B19D3B5EB9478D9B7514968DB0C670">
    <w:name w:val="81B19D3B5EB9478D9B7514968DB0C670"/>
    <w:rsid w:val="003F1EF4"/>
  </w:style>
  <w:style w:type="paragraph" w:customStyle="1" w:styleId="946E6965BE1F4CBB9DB4C43B9C9CBF1B">
    <w:name w:val="946E6965BE1F4CBB9DB4C43B9C9CBF1B"/>
    <w:rsid w:val="003F1EF4"/>
  </w:style>
  <w:style w:type="paragraph" w:customStyle="1" w:styleId="A1DD831B0F164EB3AF920172E7F5B074">
    <w:name w:val="A1DD831B0F164EB3AF920172E7F5B074"/>
    <w:rsid w:val="003F1EF4"/>
  </w:style>
  <w:style w:type="paragraph" w:customStyle="1" w:styleId="95171053B0EA497D96B095F2BE3E1656">
    <w:name w:val="95171053B0EA497D96B095F2BE3E1656"/>
    <w:rsid w:val="003F1EF4"/>
  </w:style>
  <w:style w:type="paragraph" w:customStyle="1" w:styleId="B51B73E6D2034A1BAF69FDC250DB00C6">
    <w:name w:val="B51B73E6D2034A1BAF69FDC250DB00C6"/>
    <w:rsid w:val="003F1EF4"/>
  </w:style>
  <w:style w:type="paragraph" w:customStyle="1" w:styleId="50BA6765901A43928576ADD0A250A95D">
    <w:name w:val="50BA6765901A43928576ADD0A250A95D"/>
    <w:rsid w:val="003F1EF4"/>
  </w:style>
  <w:style w:type="paragraph" w:customStyle="1" w:styleId="F768F6028233453992CB5A0288973770">
    <w:name w:val="F768F6028233453992CB5A0288973770"/>
    <w:rsid w:val="003F1EF4"/>
  </w:style>
  <w:style w:type="paragraph" w:customStyle="1" w:styleId="5A5239A9BE0D40448351D349E3BE5E37">
    <w:name w:val="5A5239A9BE0D40448351D349E3BE5E37"/>
    <w:rsid w:val="003F1EF4"/>
  </w:style>
  <w:style w:type="paragraph" w:customStyle="1" w:styleId="663B345A6F99454E9D0B771E6592F38E">
    <w:name w:val="663B345A6F99454E9D0B771E6592F38E"/>
    <w:rsid w:val="003F1EF4"/>
  </w:style>
  <w:style w:type="paragraph" w:customStyle="1" w:styleId="5EFAF7DC4E9B45059D9B80A2D95BAB83">
    <w:name w:val="5EFAF7DC4E9B45059D9B80A2D95BAB83"/>
    <w:rsid w:val="003F1EF4"/>
  </w:style>
  <w:style w:type="paragraph" w:customStyle="1" w:styleId="391C71C47EC24F5EA8321AF9DA72EC62">
    <w:name w:val="391C71C47EC24F5EA8321AF9DA72EC62"/>
    <w:rsid w:val="003F1EF4"/>
  </w:style>
  <w:style w:type="paragraph" w:customStyle="1" w:styleId="8F8869F16D284021A7C88700F45B9751">
    <w:name w:val="8F8869F16D284021A7C88700F45B9751"/>
    <w:rsid w:val="003F1EF4"/>
  </w:style>
  <w:style w:type="paragraph" w:customStyle="1" w:styleId="CCDEC9E10B2E40C9BF8EC13739016BD6">
    <w:name w:val="CCDEC9E10B2E40C9BF8EC13739016BD6"/>
    <w:rsid w:val="003F1EF4"/>
  </w:style>
  <w:style w:type="paragraph" w:customStyle="1" w:styleId="2DDAA05E44474C07A8BC15E9AEB81A56">
    <w:name w:val="2DDAA05E44474C07A8BC15E9AEB81A56"/>
    <w:rsid w:val="003F1EF4"/>
  </w:style>
  <w:style w:type="paragraph" w:customStyle="1" w:styleId="A4891A826008450084B0B3DDDF8E52B8">
    <w:name w:val="A4891A826008450084B0B3DDDF8E52B8"/>
    <w:rsid w:val="003F1EF4"/>
  </w:style>
  <w:style w:type="paragraph" w:customStyle="1" w:styleId="BC259D4301B846C19B1760F70D7A3872">
    <w:name w:val="BC259D4301B846C19B1760F70D7A3872"/>
    <w:rsid w:val="003F1EF4"/>
  </w:style>
  <w:style w:type="paragraph" w:customStyle="1" w:styleId="C0840D5345924EE59BD5ABF2C427D141">
    <w:name w:val="C0840D5345924EE59BD5ABF2C427D141"/>
    <w:rsid w:val="003F1EF4"/>
  </w:style>
  <w:style w:type="paragraph" w:customStyle="1" w:styleId="94BA4DA6F3C44BBD88C64894DD4E21A5">
    <w:name w:val="94BA4DA6F3C44BBD88C64894DD4E21A5"/>
    <w:rsid w:val="003F1EF4"/>
  </w:style>
  <w:style w:type="paragraph" w:customStyle="1" w:styleId="E21A0A8DB9E84CF780D89CF3DC6E0CAF">
    <w:name w:val="E21A0A8DB9E84CF780D89CF3DC6E0CAF"/>
    <w:rsid w:val="003F1EF4"/>
  </w:style>
  <w:style w:type="paragraph" w:customStyle="1" w:styleId="97E024D3CFF14B8AA7F8733F8DE3EB5A">
    <w:name w:val="97E024D3CFF14B8AA7F8733F8DE3EB5A"/>
    <w:rsid w:val="003F1EF4"/>
  </w:style>
  <w:style w:type="paragraph" w:customStyle="1" w:styleId="43346F9D9B69474C9E03D803A8BA24CC">
    <w:name w:val="43346F9D9B69474C9E03D803A8BA24CC"/>
    <w:rsid w:val="003F1EF4"/>
  </w:style>
  <w:style w:type="paragraph" w:customStyle="1" w:styleId="38E744A798ED4224A06A6341C2ACA3AF">
    <w:name w:val="38E744A798ED4224A06A6341C2ACA3AF"/>
    <w:rsid w:val="003F1EF4"/>
  </w:style>
  <w:style w:type="paragraph" w:customStyle="1" w:styleId="DB14620B273B43E7B0FFD9C59A0D2D64">
    <w:name w:val="DB14620B273B43E7B0FFD9C59A0D2D64"/>
    <w:rsid w:val="003F1EF4"/>
  </w:style>
  <w:style w:type="paragraph" w:customStyle="1" w:styleId="B3B8EB580D1D4707A2B009FAFFD2E937">
    <w:name w:val="B3B8EB580D1D4707A2B009FAFFD2E937"/>
    <w:rsid w:val="003F1EF4"/>
  </w:style>
  <w:style w:type="paragraph" w:customStyle="1" w:styleId="2F51F6BD1B3146939DBA75E7818C2693">
    <w:name w:val="2F51F6BD1B3146939DBA75E7818C2693"/>
    <w:rsid w:val="003F1EF4"/>
  </w:style>
  <w:style w:type="paragraph" w:customStyle="1" w:styleId="863F2597E8024625A47C30AEAED4F5CB">
    <w:name w:val="863F2597E8024625A47C30AEAED4F5CB"/>
    <w:rsid w:val="003F1EF4"/>
  </w:style>
  <w:style w:type="paragraph" w:customStyle="1" w:styleId="4EA678E024054A4C9DDC17E5F7C434C6">
    <w:name w:val="4EA678E024054A4C9DDC17E5F7C434C6"/>
    <w:rsid w:val="003F1EF4"/>
  </w:style>
  <w:style w:type="paragraph" w:customStyle="1" w:styleId="0384ABB10FA3482FB724D85263CAA4EB">
    <w:name w:val="0384ABB10FA3482FB724D85263CAA4EB"/>
    <w:rsid w:val="003F1EF4"/>
  </w:style>
  <w:style w:type="paragraph" w:customStyle="1" w:styleId="A76FA0BC849A417A8C46BCA8C2DADE45">
    <w:name w:val="A76FA0BC849A417A8C46BCA8C2DADE45"/>
    <w:rsid w:val="003F1EF4"/>
  </w:style>
  <w:style w:type="paragraph" w:customStyle="1" w:styleId="83EE3A1D3F3A46AC9D97A151087A7D78">
    <w:name w:val="83EE3A1D3F3A46AC9D97A151087A7D78"/>
    <w:rsid w:val="003F1EF4"/>
  </w:style>
  <w:style w:type="paragraph" w:customStyle="1" w:styleId="30866CBFBCDA4540A1A2A160F00E3EBF">
    <w:name w:val="30866CBFBCDA4540A1A2A160F00E3EBF"/>
    <w:rsid w:val="003F1EF4"/>
  </w:style>
  <w:style w:type="paragraph" w:customStyle="1" w:styleId="36B56DA5082B49E3ADE3F8CAAC18D2C1">
    <w:name w:val="36B56DA5082B49E3ADE3F8CAAC18D2C1"/>
    <w:rsid w:val="003F1EF4"/>
  </w:style>
  <w:style w:type="paragraph" w:customStyle="1" w:styleId="B24F404187424E6CA2D5E1AA33213254">
    <w:name w:val="B24F404187424E6CA2D5E1AA33213254"/>
    <w:rsid w:val="003F1EF4"/>
  </w:style>
  <w:style w:type="paragraph" w:customStyle="1" w:styleId="C03D013916C548158817E79AEF8A0C75">
    <w:name w:val="C03D013916C548158817E79AEF8A0C75"/>
    <w:rsid w:val="003F1EF4"/>
  </w:style>
  <w:style w:type="paragraph" w:customStyle="1" w:styleId="184AC09239FF4DFBA43969C03A34FD5A">
    <w:name w:val="184AC09239FF4DFBA43969C03A34FD5A"/>
    <w:rsid w:val="003F1EF4"/>
  </w:style>
  <w:style w:type="paragraph" w:customStyle="1" w:styleId="3F90CC5767114BA688AC7AC5DEBA50E4">
    <w:name w:val="3F90CC5767114BA688AC7AC5DEBA50E4"/>
    <w:rsid w:val="003F1EF4"/>
  </w:style>
  <w:style w:type="paragraph" w:customStyle="1" w:styleId="4D417B760DC94F71B355F3EF126B8898">
    <w:name w:val="4D417B760DC94F71B355F3EF126B8898"/>
    <w:rsid w:val="003F1EF4"/>
  </w:style>
  <w:style w:type="paragraph" w:customStyle="1" w:styleId="9DE5D3ABE67E424C836EF7201573E43D">
    <w:name w:val="9DE5D3ABE67E424C836EF7201573E43D"/>
    <w:rsid w:val="003F1EF4"/>
  </w:style>
  <w:style w:type="paragraph" w:customStyle="1" w:styleId="CC16D57DB66B4C8B97B753281E6F2853">
    <w:name w:val="CC16D57DB66B4C8B97B753281E6F2853"/>
    <w:rsid w:val="003F1EF4"/>
  </w:style>
  <w:style w:type="paragraph" w:customStyle="1" w:styleId="FFEAA20F05474615BD9EE82A34653B2D">
    <w:name w:val="FFEAA20F05474615BD9EE82A34653B2D"/>
    <w:rsid w:val="003F1EF4"/>
  </w:style>
  <w:style w:type="paragraph" w:customStyle="1" w:styleId="518E2655892D43FBA9FAB1969649757A">
    <w:name w:val="518E2655892D43FBA9FAB1969649757A"/>
    <w:rsid w:val="003F1EF4"/>
  </w:style>
  <w:style w:type="paragraph" w:customStyle="1" w:styleId="2CE329C62C2F4DEA9962192BCA70517B">
    <w:name w:val="2CE329C62C2F4DEA9962192BCA70517B"/>
    <w:rsid w:val="003F1EF4"/>
  </w:style>
  <w:style w:type="paragraph" w:customStyle="1" w:styleId="08D62F4EC2794A3D905D35BAE44D8B2C">
    <w:name w:val="08D62F4EC2794A3D905D35BAE44D8B2C"/>
    <w:rsid w:val="003F1EF4"/>
  </w:style>
  <w:style w:type="paragraph" w:customStyle="1" w:styleId="A7F3A9DA0187475A82D63CCF9779B7BE">
    <w:name w:val="A7F3A9DA0187475A82D63CCF9779B7BE"/>
    <w:rsid w:val="003F1EF4"/>
  </w:style>
  <w:style w:type="paragraph" w:customStyle="1" w:styleId="71C84389BDE747AEB537B2BF1EE1C26E">
    <w:name w:val="71C84389BDE747AEB537B2BF1EE1C26E"/>
    <w:rsid w:val="003F1EF4"/>
  </w:style>
  <w:style w:type="paragraph" w:customStyle="1" w:styleId="5B84ABA13EFE487FB7C7BA924C334443">
    <w:name w:val="5B84ABA13EFE487FB7C7BA924C334443"/>
    <w:rsid w:val="003F1EF4"/>
  </w:style>
  <w:style w:type="paragraph" w:customStyle="1" w:styleId="B343A697CCAC4851AC95D0DFF3D92206">
    <w:name w:val="B343A697CCAC4851AC95D0DFF3D92206"/>
    <w:rsid w:val="003F1EF4"/>
  </w:style>
  <w:style w:type="paragraph" w:customStyle="1" w:styleId="2CC82D1FF9B54BF28661570D5ACB4584">
    <w:name w:val="2CC82D1FF9B54BF28661570D5ACB4584"/>
    <w:rsid w:val="003F1EF4"/>
  </w:style>
  <w:style w:type="paragraph" w:customStyle="1" w:styleId="4142825088434247851E527302DF6561">
    <w:name w:val="4142825088434247851E527302DF6561"/>
    <w:rsid w:val="003F1EF4"/>
  </w:style>
  <w:style w:type="paragraph" w:customStyle="1" w:styleId="71855E6634DB429F8DF55423A2C55A9A">
    <w:name w:val="71855E6634DB429F8DF55423A2C55A9A"/>
    <w:rsid w:val="003F1EF4"/>
  </w:style>
  <w:style w:type="paragraph" w:customStyle="1" w:styleId="268AC30369E647839DD24C6F55FE15BF">
    <w:name w:val="268AC30369E647839DD24C6F55FE15BF"/>
    <w:rsid w:val="003F1EF4"/>
  </w:style>
  <w:style w:type="paragraph" w:customStyle="1" w:styleId="83520B5FC3A646028B2FC24195418F96">
    <w:name w:val="83520B5FC3A646028B2FC24195418F96"/>
    <w:rsid w:val="003F1EF4"/>
  </w:style>
  <w:style w:type="paragraph" w:customStyle="1" w:styleId="70B2CDBC950741F2970B445930F9D6C0">
    <w:name w:val="70B2CDBC950741F2970B445930F9D6C0"/>
    <w:rsid w:val="003F1EF4"/>
  </w:style>
  <w:style w:type="paragraph" w:customStyle="1" w:styleId="0CCD76AB4C5845088C82CB000C5E64D8">
    <w:name w:val="0CCD76AB4C5845088C82CB000C5E64D8"/>
    <w:rsid w:val="003F1EF4"/>
  </w:style>
  <w:style w:type="paragraph" w:customStyle="1" w:styleId="0B97E7F499D24F619AC9291AE0BD6F48">
    <w:name w:val="0B97E7F499D24F619AC9291AE0BD6F48"/>
    <w:rsid w:val="003F1EF4"/>
  </w:style>
  <w:style w:type="paragraph" w:customStyle="1" w:styleId="D61725F79F3B47C4A0209781EF6F4AB3">
    <w:name w:val="D61725F79F3B47C4A0209781EF6F4AB3"/>
    <w:rsid w:val="003F1EF4"/>
  </w:style>
  <w:style w:type="paragraph" w:customStyle="1" w:styleId="200320A713E54C5F8533D7BB4066AD83">
    <w:name w:val="200320A713E54C5F8533D7BB4066AD83"/>
    <w:rsid w:val="003F1EF4"/>
  </w:style>
  <w:style w:type="paragraph" w:customStyle="1" w:styleId="A25784EF295F46CB933A033123B794CC">
    <w:name w:val="A25784EF295F46CB933A033123B794CC"/>
    <w:rsid w:val="003F1EF4"/>
  </w:style>
  <w:style w:type="paragraph" w:customStyle="1" w:styleId="EA6C544E0B7144BA93070F5E42F6816D">
    <w:name w:val="EA6C544E0B7144BA93070F5E42F6816D"/>
    <w:rsid w:val="003F1EF4"/>
  </w:style>
  <w:style w:type="paragraph" w:customStyle="1" w:styleId="BC6E6860A47B4191BDBCC7188BBC5AA8">
    <w:name w:val="BC6E6860A47B4191BDBCC7188BBC5AA8"/>
    <w:rsid w:val="003F1EF4"/>
  </w:style>
  <w:style w:type="paragraph" w:customStyle="1" w:styleId="7E1C9BCFD39240AFBA1DDF306BF3FE49">
    <w:name w:val="7E1C9BCFD39240AFBA1DDF306BF3FE49"/>
    <w:rsid w:val="003F1EF4"/>
  </w:style>
  <w:style w:type="paragraph" w:customStyle="1" w:styleId="01B495FE1EC54EC8973477772C9A141F">
    <w:name w:val="01B495FE1EC54EC8973477772C9A141F"/>
    <w:rsid w:val="003F1EF4"/>
  </w:style>
  <w:style w:type="paragraph" w:customStyle="1" w:styleId="E18660AFF5734E309DB9FEDD33ADF5A1">
    <w:name w:val="E18660AFF5734E309DB9FEDD33ADF5A1"/>
    <w:rsid w:val="003F1EF4"/>
  </w:style>
  <w:style w:type="paragraph" w:customStyle="1" w:styleId="27066F6535384E289F395327D6BD573A">
    <w:name w:val="27066F6535384E289F395327D6BD573A"/>
    <w:rsid w:val="003F1EF4"/>
  </w:style>
  <w:style w:type="paragraph" w:customStyle="1" w:styleId="288AF9B7AD694B46B1E4B11153D869E9">
    <w:name w:val="288AF9B7AD694B46B1E4B11153D869E9"/>
    <w:rsid w:val="003F1EF4"/>
  </w:style>
  <w:style w:type="paragraph" w:customStyle="1" w:styleId="7037673474894F079A6D9159882AEEE9">
    <w:name w:val="7037673474894F079A6D9159882AEEE9"/>
    <w:rsid w:val="003F1EF4"/>
  </w:style>
  <w:style w:type="paragraph" w:customStyle="1" w:styleId="19827D90FBB5440BB7F8B89B3786AA6A">
    <w:name w:val="19827D90FBB5440BB7F8B89B3786AA6A"/>
    <w:rsid w:val="003F1EF4"/>
  </w:style>
  <w:style w:type="paragraph" w:customStyle="1" w:styleId="BB149C92ABBA4A2694D82E5A327B9907">
    <w:name w:val="BB149C92ABBA4A2694D82E5A327B9907"/>
    <w:rsid w:val="003F1EF4"/>
  </w:style>
  <w:style w:type="paragraph" w:customStyle="1" w:styleId="58F3019FD45B40A7A2283D5837A15FCE">
    <w:name w:val="58F3019FD45B40A7A2283D5837A15FCE"/>
    <w:rsid w:val="003F1EF4"/>
  </w:style>
  <w:style w:type="paragraph" w:customStyle="1" w:styleId="5F8F7EC260B9498FB3261CBF0DE0681C">
    <w:name w:val="5F8F7EC260B9498FB3261CBF0DE0681C"/>
    <w:rsid w:val="003F1EF4"/>
  </w:style>
  <w:style w:type="paragraph" w:customStyle="1" w:styleId="535A15AA62C245BC886E14C8642F6BEB">
    <w:name w:val="535A15AA62C245BC886E14C8642F6BEB"/>
    <w:rsid w:val="003F1EF4"/>
  </w:style>
  <w:style w:type="paragraph" w:customStyle="1" w:styleId="2577CE06582D4AD392B5EEF61CB2BB8E">
    <w:name w:val="2577CE06582D4AD392B5EEF61CB2BB8E"/>
    <w:rsid w:val="003F1EF4"/>
  </w:style>
  <w:style w:type="paragraph" w:customStyle="1" w:styleId="076AAE329F364B39BBE803B40A0C168A">
    <w:name w:val="076AAE329F364B39BBE803B40A0C168A"/>
    <w:rsid w:val="003F1EF4"/>
  </w:style>
  <w:style w:type="paragraph" w:customStyle="1" w:styleId="716A1D0C1F354A16A232D2361B8EA336">
    <w:name w:val="716A1D0C1F354A16A232D2361B8EA336"/>
    <w:rsid w:val="003F1EF4"/>
  </w:style>
  <w:style w:type="paragraph" w:customStyle="1" w:styleId="47B81B3D37144ECCABAB873096362813">
    <w:name w:val="47B81B3D37144ECCABAB873096362813"/>
    <w:rsid w:val="003F1EF4"/>
  </w:style>
  <w:style w:type="paragraph" w:customStyle="1" w:styleId="23DAEC5544D94BDB8E71B708F4BACB4E">
    <w:name w:val="23DAEC5544D94BDB8E71B708F4BACB4E"/>
    <w:rsid w:val="003F1EF4"/>
  </w:style>
  <w:style w:type="paragraph" w:customStyle="1" w:styleId="B0BAF3EE8D1844DB8A66FF1EDBD5F473">
    <w:name w:val="B0BAF3EE8D1844DB8A66FF1EDBD5F473"/>
    <w:rsid w:val="003F1EF4"/>
  </w:style>
  <w:style w:type="paragraph" w:customStyle="1" w:styleId="CAFCD9453EB0405794C51C71B5DA369E">
    <w:name w:val="CAFCD9453EB0405794C51C71B5DA369E"/>
    <w:rsid w:val="003F1EF4"/>
  </w:style>
  <w:style w:type="paragraph" w:customStyle="1" w:styleId="591B313B85414144B6A5DD764EBCB7331">
    <w:name w:val="591B313B85414144B6A5DD764EBCB7331"/>
    <w:rsid w:val="00C7655C"/>
    <w:rPr>
      <w:rFonts w:eastAsiaTheme="minorHAnsi"/>
    </w:rPr>
  </w:style>
  <w:style w:type="paragraph" w:customStyle="1" w:styleId="6D2F59DA6C574E1794B6DCDE8386B5FE1">
    <w:name w:val="6D2F59DA6C574E1794B6DCDE8386B5FE1"/>
    <w:rsid w:val="00C7655C"/>
    <w:rPr>
      <w:rFonts w:eastAsiaTheme="minorHAnsi"/>
    </w:rPr>
  </w:style>
  <w:style w:type="paragraph" w:customStyle="1" w:styleId="F9627D6D1A734E86B2763B3C0977097D1">
    <w:name w:val="F9627D6D1A734E86B2763B3C0977097D1"/>
    <w:rsid w:val="00C7655C"/>
    <w:rPr>
      <w:rFonts w:eastAsiaTheme="minorHAnsi"/>
    </w:rPr>
  </w:style>
  <w:style w:type="paragraph" w:customStyle="1" w:styleId="4FF39D610F5D49AEAF540647CF9B37471">
    <w:name w:val="4FF39D610F5D49AEAF540647CF9B37471"/>
    <w:rsid w:val="00C7655C"/>
    <w:rPr>
      <w:rFonts w:eastAsiaTheme="minorHAnsi"/>
    </w:rPr>
  </w:style>
  <w:style w:type="paragraph" w:customStyle="1" w:styleId="981AD904F0E44737B453C48393207D461">
    <w:name w:val="981AD904F0E44737B453C48393207D461"/>
    <w:rsid w:val="00C7655C"/>
    <w:rPr>
      <w:rFonts w:eastAsiaTheme="minorHAnsi"/>
    </w:rPr>
  </w:style>
  <w:style w:type="paragraph" w:customStyle="1" w:styleId="8C383ECD27F3442184313C2E8D87357B1">
    <w:name w:val="8C383ECD27F3442184313C2E8D87357B1"/>
    <w:rsid w:val="00C7655C"/>
    <w:rPr>
      <w:rFonts w:eastAsiaTheme="minorHAnsi"/>
    </w:rPr>
  </w:style>
  <w:style w:type="paragraph" w:customStyle="1" w:styleId="7945BFEA9A5443BDB016D053B9540D8B1">
    <w:name w:val="7945BFEA9A5443BDB016D053B9540D8B1"/>
    <w:rsid w:val="00C7655C"/>
    <w:rPr>
      <w:rFonts w:eastAsiaTheme="minorHAnsi"/>
    </w:rPr>
  </w:style>
  <w:style w:type="paragraph" w:customStyle="1" w:styleId="7BB701558FBB4A0EBF3AFE84E85E75921">
    <w:name w:val="7BB701558FBB4A0EBF3AFE84E85E75921"/>
    <w:rsid w:val="00C7655C"/>
    <w:rPr>
      <w:rFonts w:eastAsiaTheme="minorHAnsi"/>
    </w:rPr>
  </w:style>
  <w:style w:type="paragraph" w:customStyle="1" w:styleId="F22874F03BF342529D242EEBD8DA183D1">
    <w:name w:val="F22874F03BF342529D242EEBD8DA183D1"/>
    <w:rsid w:val="00C7655C"/>
    <w:rPr>
      <w:rFonts w:eastAsiaTheme="minorHAnsi"/>
    </w:rPr>
  </w:style>
  <w:style w:type="paragraph" w:customStyle="1" w:styleId="2D3348A81E0D4E52AB4C3E35493362A31">
    <w:name w:val="2D3348A81E0D4E52AB4C3E35493362A31"/>
    <w:rsid w:val="00C7655C"/>
    <w:rPr>
      <w:rFonts w:eastAsiaTheme="minorHAnsi"/>
    </w:rPr>
  </w:style>
  <w:style w:type="paragraph" w:customStyle="1" w:styleId="967752130DD04444874C6D52EA4561691">
    <w:name w:val="967752130DD04444874C6D52EA4561691"/>
    <w:rsid w:val="00C7655C"/>
    <w:rPr>
      <w:rFonts w:eastAsiaTheme="minorHAnsi"/>
    </w:rPr>
  </w:style>
  <w:style w:type="paragraph" w:customStyle="1" w:styleId="DDD816175A324AD6A55DCC06B9E1EBE71">
    <w:name w:val="DDD816175A324AD6A55DCC06B9E1EBE71"/>
    <w:rsid w:val="00C7655C"/>
    <w:rPr>
      <w:rFonts w:eastAsiaTheme="minorHAnsi"/>
    </w:rPr>
  </w:style>
  <w:style w:type="paragraph" w:customStyle="1" w:styleId="28E34BAB1C2843299A0180D241AD4CF31">
    <w:name w:val="28E34BAB1C2843299A0180D241AD4CF31"/>
    <w:rsid w:val="00C7655C"/>
    <w:rPr>
      <w:rFonts w:eastAsiaTheme="minorHAnsi"/>
    </w:rPr>
  </w:style>
  <w:style w:type="paragraph" w:customStyle="1" w:styleId="CAFCD9453EB0405794C51C71B5DA369E1">
    <w:name w:val="CAFCD9453EB0405794C51C71B5DA369E1"/>
    <w:rsid w:val="00C7655C"/>
    <w:rPr>
      <w:rFonts w:eastAsiaTheme="minorHAnsi"/>
    </w:rPr>
  </w:style>
  <w:style w:type="paragraph" w:customStyle="1" w:styleId="B0BAF3EE8D1844DB8A66FF1EDBD5F4731">
    <w:name w:val="B0BAF3EE8D1844DB8A66FF1EDBD5F4731"/>
    <w:rsid w:val="00C7655C"/>
    <w:rPr>
      <w:rFonts w:eastAsiaTheme="minorHAnsi"/>
    </w:rPr>
  </w:style>
  <w:style w:type="paragraph" w:customStyle="1" w:styleId="21AF1361BAEE40BE9B468BCBF611203B1">
    <w:name w:val="21AF1361BAEE40BE9B468BCBF611203B1"/>
    <w:rsid w:val="00C7655C"/>
    <w:rPr>
      <w:rFonts w:eastAsiaTheme="minorHAnsi"/>
    </w:rPr>
  </w:style>
  <w:style w:type="paragraph" w:customStyle="1" w:styleId="6D103186B45D4E7DBAEA2D288A7266B41">
    <w:name w:val="6D103186B45D4E7DBAEA2D288A7266B41"/>
    <w:rsid w:val="00C7655C"/>
    <w:rPr>
      <w:rFonts w:eastAsiaTheme="minorHAnsi"/>
    </w:rPr>
  </w:style>
  <w:style w:type="paragraph" w:customStyle="1" w:styleId="9C7816EDE2CC4E7982C98FC02BD71B541">
    <w:name w:val="9C7816EDE2CC4E7982C98FC02BD71B541"/>
    <w:rsid w:val="00C7655C"/>
    <w:rPr>
      <w:rFonts w:eastAsiaTheme="minorHAnsi"/>
    </w:rPr>
  </w:style>
  <w:style w:type="paragraph" w:customStyle="1" w:styleId="3166457A9E0E46C084F4E662EAF7661B1">
    <w:name w:val="3166457A9E0E46C084F4E662EAF7661B1"/>
    <w:rsid w:val="00C7655C"/>
    <w:rPr>
      <w:rFonts w:eastAsiaTheme="minorHAnsi"/>
    </w:rPr>
  </w:style>
  <w:style w:type="paragraph" w:customStyle="1" w:styleId="ACC7A443E9184640B05B9917D528E1C91">
    <w:name w:val="ACC7A443E9184640B05B9917D528E1C91"/>
    <w:rsid w:val="00C7655C"/>
    <w:rPr>
      <w:rFonts w:eastAsiaTheme="minorHAnsi"/>
    </w:rPr>
  </w:style>
  <w:style w:type="paragraph" w:customStyle="1" w:styleId="56BDD58F21FE494588C06E00879F54961">
    <w:name w:val="56BDD58F21FE494588C06E00879F54961"/>
    <w:rsid w:val="00C7655C"/>
    <w:rPr>
      <w:rFonts w:eastAsiaTheme="minorHAnsi"/>
    </w:rPr>
  </w:style>
  <w:style w:type="paragraph" w:customStyle="1" w:styleId="5A31FC69DF384C0F88DD01365451C3A31">
    <w:name w:val="5A31FC69DF384C0F88DD01365451C3A31"/>
    <w:rsid w:val="00C7655C"/>
    <w:rPr>
      <w:rFonts w:eastAsiaTheme="minorHAnsi"/>
    </w:rPr>
  </w:style>
  <w:style w:type="paragraph" w:customStyle="1" w:styleId="3A89DE7C01984A43AA37EABA8AC595951">
    <w:name w:val="3A89DE7C01984A43AA37EABA8AC595951"/>
    <w:rsid w:val="00C7655C"/>
    <w:rPr>
      <w:rFonts w:eastAsiaTheme="minorHAnsi"/>
    </w:rPr>
  </w:style>
  <w:style w:type="paragraph" w:customStyle="1" w:styleId="BF41184AE592498DACB98F99E441D9441">
    <w:name w:val="BF41184AE592498DACB98F99E441D9441"/>
    <w:rsid w:val="00C7655C"/>
    <w:rPr>
      <w:rFonts w:eastAsiaTheme="minorHAnsi"/>
    </w:rPr>
  </w:style>
  <w:style w:type="paragraph" w:customStyle="1" w:styleId="2C56A2CDD4F74FF2A34A11407F1363721">
    <w:name w:val="2C56A2CDD4F74FF2A34A11407F1363721"/>
    <w:rsid w:val="00C7655C"/>
    <w:rPr>
      <w:rFonts w:eastAsiaTheme="minorHAnsi"/>
    </w:rPr>
  </w:style>
  <w:style w:type="paragraph" w:customStyle="1" w:styleId="58DB4C2B669F41CDB0BCD690360EC85B1">
    <w:name w:val="58DB4C2B669F41CDB0BCD690360EC85B1"/>
    <w:rsid w:val="00C7655C"/>
    <w:rPr>
      <w:rFonts w:eastAsiaTheme="minorHAnsi"/>
    </w:rPr>
  </w:style>
  <w:style w:type="paragraph" w:customStyle="1" w:styleId="68C18D3AE4C547298707F160E5607C101">
    <w:name w:val="68C18D3AE4C547298707F160E5607C101"/>
    <w:rsid w:val="00C7655C"/>
    <w:rPr>
      <w:rFonts w:eastAsiaTheme="minorHAnsi"/>
    </w:rPr>
  </w:style>
  <w:style w:type="paragraph" w:customStyle="1" w:styleId="67E167F12EDF4336B6DEDB87CE6C3AE81">
    <w:name w:val="67E167F12EDF4336B6DEDB87CE6C3AE81"/>
    <w:rsid w:val="00C7655C"/>
    <w:rPr>
      <w:rFonts w:eastAsiaTheme="minorHAnsi"/>
    </w:rPr>
  </w:style>
  <w:style w:type="paragraph" w:customStyle="1" w:styleId="2F9B98C01E9F4BFB84172CAFC6A21DE91">
    <w:name w:val="2F9B98C01E9F4BFB84172CAFC6A21DE91"/>
    <w:rsid w:val="00C7655C"/>
    <w:rPr>
      <w:rFonts w:eastAsiaTheme="minorHAnsi"/>
    </w:rPr>
  </w:style>
  <w:style w:type="paragraph" w:customStyle="1" w:styleId="BD6973C55E7A44BD8D731ED8E6CEA1271">
    <w:name w:val="BD6973C55E7A44BD8D731ED8E6CEA1271"/>
    <w:rsid w:val="00C7655C"/>
    <w:rPr>
      <w:rFonts w:eastAsiaTheme="minorHAnsi"/>
    </w:rPr>
  </w:style>
  <w:style w:type="paragraph" w:customStyle="1" w:styleId="1F7E6E8E454244F884076B8677F1D7A01">
    <w:name w:val="1F7E6E8E454244F884076B8677F1D7A01"/>
    <w:rsid w:val="00C7655C"/>
    <w:rPr>
      <w:rFonts w:eastAsiaTheme="minorHAnsi"/>
    </w:rPr>
  </w:style>
  <w:style w:type="paragraph" w:customStyle="1" w:styleId="FC0125EBDCDA48FD8959EEC85B51F5651">
    <w:name w:val="FC0125EBDCDA48FD8959EEC85B51F5651"/>
    <w:rsid w:val="00C7655C"/>
    <w:rPr>
      <w:rFonts w:eastAsiaTheme="minorHAnsi"/>
    </w:rPr>
  </w:style>
  <w:style w:type="paragraph" w:customStyle="1" w:styleId="6EB854432BAB4F1980A98B0DE1FE69041">
    <w:name w:val="6EB854432BAB4F1980A98B0DE1FE69041"/>
    <w:rsid w:val="00C7655C"/>
    <w:rPr>
      <w:rFonts w:eastAsiaTheme="minorHAnsi"/>
    </w:rPr>
  </w:style>
  <w:style w:type="paragraph" w:customStyle="1" w:styleId="C63B344EA4E1409C85927E6DFF0B6B541">
    <w:name w:val="C63B344EA4E1409C85927E6DFF0B6B541"/>
    <w:rsid w:val="00C7655C"/>
    <w:rPr>
      <w:rFonts w:eastAsiaTheme="minorHAnsi"/>
    </w:rPr>
  </w:style>
  <w:style w:type="paragraph" w:customStyle="1" w:styleId="81B19D3B5EB9478D9B7514968DB0C6701">
    <w:name w:val="81B19D3B5EB9478D9B7514968DB0C6701"/>
    <w:rsid w:val="00C7655C"/>
    <w:rPr>
      <w:rFonts w:eastAsiaTheme="minorHAnsi"/>
    </w:rPr>
  </w:style>
  <w:style w:type="paragraph" w:customStyle="1" w:styleId="946E6965BE1F4CBB9DB4C43B9C9CBF1B1">
    <w:name w:val="946E6965BE1F4CBB9DB4C43B9C9CBF1B1"/>
    <w:rsid w:val="00C7655C"/>
    <w:rPr>
      <w:rFonts w:eastAsiaTheme="minorHAnsi"/>
    </w:rPr>
  </w:style>
  <w:style w:type="paragraph" w:customStyle="1" w:styleId="A1DD831B0F164EB3AF920172E7F5B0741">
    <w:name w:val="A1DD831B0F164EB3AF920172E7F5B0741"/>
    <w:rsid w:val="00C7655C"/>
    <w:rPr>
      <w:rFonts w:eastAsiaTheme="minorHAnsi"/>
    </w:rPr>
  </w:style>
  <w:style w:type="paragraph" w:customStyle="1" w:styleId="50BA6765901A43928576ADD0A250A95D1">
    <w:name w:val="50BA6765901A43928576ADD0A250A95D1"/>
    <w:rsid w:val="00C7655C"/>
    <w:rPr>
      <w:rFonts w:eastAsiaTheme="minorHAnsi"/>
    </w:rPr>
  </w:style>
  <w:style w:type="paragraph" w:customStyle="1" w:styleId="F768F6028233453992CB5A02889737701">
    <w:name w:val="F768F6028233453992CB5A02889737701"/>
    <w:rsid w:val="00C7655C"/>
    <w:rPr>
      <w:rFonts w:eastAsiaTheme="minorHAnsi"/>
    </w:rPr>
  </w:style>
  <w:style w:type="paragraph" w:customStyle="1" w:styleId="5A5239A9BE0D40448351D349E3BE5E371">
    <w:name w:val="5A5239A9BE0D40448351D349E3BE5E371"/>
    <w:rsid w:val="00C7655C"/>
    <w:rPr>
      <w:rFonts w:eastAsiaTheme="minorHAnsi"/>
    </w:rPr>
  </w:style>
  <w:style w:type="paragraph" w:customStyle="1" w:styleId="663B345A6F99454E9D0B771E6592F38E1">
    <w:name w:val="663B345A6F99454E9D0B771E6592F38E1"/>
    <w:rsid w:val="00C7655C"/>
    <w:rPr>
      <w:rFonts w:eastAsiaTheme="minorHAnsi"/>
    </w:rPr>
  </w:style>
  <w:style w:type="paragraph" w:customStyle="1" w:styleId="5EFAF7DC4E9B45059D9B80A2D95BAB831">
    <w:name w:val="5EFAF7DC4E9B45059D9B80A2D95BAB831"/>
    <w:rsid w:val="00C7655C"/>
    <w:rPr>
      <w:rFonts w:eastAsiaTheme="minorHAnsi"/>
    </w:rPr>
  </w:style>
  <w:style w:type="paragraph" w:customStyle="1" w:styleId="391C71C47EC24F5EA8321AF9DA72EC621">
    <w:name w:val="391C71C47EC24F5EA8321AF9DA72EC621"/>
    <w:rsid w:val="00C7655C"/>
    <w:rPr>
      <w:rFonts w:eastAsiaTheme="minorHAnsi"/>
    </w:rPr>
  </w:style>
  <w:style w:type="paragraph" w:customStyle="1" w:styleId="8F8869F16D284021A7C88700F45B97511">
    <w:name w:val="8F8869F16D284021A7C88700F45B97511"/>
    <w:rsid w:val="00C7655C"/>
    <w:rPr>
      <w:rFonts w:eastAsiaTheme="minorHAnsi"/>
    </w:rPr>
  </w:style>
  <w:style w:type="paragraph" w:customStyle="1" w:styleId="CCDEC9E10B2E40C9BF8EC13739016BD61">
    <w:name w:val="CCDEC9E10B2E40C9BF8EC13739016BD61"/>
    <w:rsid w:val="00C7655C"/>
    <w:rPr>
      <w:rFonts w:eastAsiaTheme="minorHAnsi"/>
    </w:rPr>
  </w:style>
  <w:style w:type="paragraph" w:customStyle="1" w:styleId="A4891A826008450084B0B3DDDF8E52B81">
    <w:name w:val="A4891A826008450084B0B3DDDF8E52B81"/>
    <w:rsid w:val="00C7655C"/>
    <w:rPr>
      <w:rFonts w:eastAsiaTheme="minorHAnsi"/>
    </w:rPr>
  </w:style>
  <w:style w:type="paragraph" w:customStyle="1" w:styleId="BC259D4301B846C19B1760F70D7A38721">
    <w:name w:val="BC259D4301B846C19B1760F70D7A38721"/>
    <w:rsid w:val="00C7655C"/>
    <w:rPr>
      <w:rFonts w:eastAsiaTheme="minorHAnsi"/>
    </w:rPr>
  </w:style>
  <w:style w:type="paragraph" w:customStyle="1" w:styleId="C0840D5345924EE59BD5ABF2C427D1411">
    <w:name w:val="C0840D5345924EE59BD5ABF2C427D1411"/>
    <w:rsid w:val="00C7655C"/>
    <w:rPr>
      <w:rFonts w:eastAsiaTheme="minorHAnsi"/>
    </w:rPr>
  </w:style>
  <w:style w:type="paragraph" w:customStyle="1" w:styleId="863F2597E8024625A47C30AEAED4F5CB1">
    <w:name w:val="863F2597E8024625A47C30AEAED4F5CB1"/>
    <w:rsid w:val="00C7655C"/>
    <w:rPr>
      <w:rFonts w:eastAsiaTheme="minorHAnsi"/>
    </w:rPr>
  </w:style>
  <w:style w:type="paragraph" w:customStyle="1" w:styleId="4EA678E024054A4C9DDC17E5F7C434C61">
    <w:name w:val="4EA678E024054A4C9DDC17E5F7C434C61"/>
    <w:rsid w:val="00C7655C"/>
    <w:rPr>
      <w:rFonts w:eastAsiaTheme="minorHAnsi"/>
    </w:rPr>
  </w:style>
  <w:style w:type="paragraph" w:customStyle="1" w:styleId="3F90CC5767114BA688AC7AC5DEBA50E41">
    <w:name w:val="3F90CC5767114BA688AC7AC5DEBA50E41"/>
    <w:rsid w:val="00C7655C"/>
    <w:rPr>
      <w:rFonts w:eastAsiaTheme="minorHAnsi"/>
    </w:rPr>
  </w:style>
  <w:style w:type="paragraph" w:customStyle="1" w:styleId="4D417B760DC94F71B355F3EF126B88981">
    <w:name w:val="4D417B760DC94F71B355F3EF126B88981"/>
    <w:rsid w:val="00C7655C"/>
    <w:rPr>
      <w:rFonts w:eastAsiaTheme="minorHAnsi"/>
    </w:rPr>
  </w:style>
  <w:style w:type="paragraph" w:customStyle="1" w:styleId="83EE3A1D3F3A46AC9D97A151087A7D781">
    <w:name w:val="83EE3A1D3F3A46AC9D97A151087A7D781"/>
    <w:rsid w:val="00C7655C"/>
    <w:rPr>
      <w:rFonts w:eastAsiaTheme="minorHAnsi"/>
    </w:rPr>
  </w:style>
  <w:style w:type="paragraph" w:customStyle="1" w:styleId="30866CBFBCDA4540A1A2A160F00E3EBF1">
    <w:name w:val="30866CBFBCDA4540A1A2A160F00E3EBF1"/>
    <w:rsid w:val="00C7655C"/>
    <w:rPr>
      <w:rFonts w:eastAsiaTheme="minorHAnsi"/>
    </w:rPr>
  </w:style>
  <w:style w:type="paragraph" w:customStyle="1" w:styleId="36B56DA5082B49E3ADE3F8CAAC18D2C11">
    <w:name w:val="36B56DA5082B49E3ADE3F8CAAC18D2C11"/>
    <w:rsid w:val="00C7655C"/>
    <w:rPr>
      <w:rFonts w:eastAsiaTheme="minorHAnsi"/>
    </w:rPr>
  </w:style>
  <w:style w:type="paragraph" w:customStyle="1" w:styleId="B24F404187424E6CA2D5E1AA332132541">
    <w:name w:val="B24F404187424E6CA2D5E1AA332132541"/>
    <w:rsid w:val="00C7655C"/>
    <w:rPr>
      <w:rFonts w:eastAsiaTheme="minorHAnsi"/>
    </w:rPr>
  </w:style>
  <w:style w:type="paragraph" w:customStyle="1" w:styleId="C03D013916C548158817E79AEF8A0C751">
    <w:name w:val="C03D013916C548158817E79AEF8A0C751"/>
    <w:rsid w:val="00C7655C"/>
    <w:rPr>
      <w:rFonts w:eastAsiaTheme="minorHAnsi"/>
    </w:rPr>
  </w:style>
  <w:style w:type="paragraph" w:customStyle="1" w:styleId="9DE5D3ABE67E424C836EF7201573E43D1">
    <w:name w:val="9DE5D3ABE67E424C836EF7201573E43D1"/>
    <w:rsid w:val="00C7655C"/>
    <w:rPr>
      <w:rFonts w:eastAsiaTheme="minorHAnsi"/>
    </w:rPr>
  </w:style>
  <w:style w:type="paragraph" w:customStyle="1" w:styleId="B343A697CCAC4851AC95D0DFF3D922061">
    <w:name w:val="B343A697CCAC4851AC95D0DFF3D922061"/>
    <w:rsid w:val="00C7655C"/>
    <w:rPr>
      <w:rFonts w:eastAsiaTheme="minorHAnsi"/>
    </w:rPr>
  </w:style>
  <w:style w:type="paragraph" w:customStyle="1" w:styleId="518E2655892D43FBA9FAB1969649757A1">
    <w:name w:val="518E2655892D43FBA9FAB1969649757A1"/>
    <w:rsid w:val="00C7655C"/>
    <w:rPr>
      <w:rFonts w:eastAsiaTheme="minorHAnsi"/>
    </w:rPr>
  </w:style>
  <w:style w:type="paragraph" w:customStyle="1" w:styleId="2CE329C62C2F4DEA9962192BCA70517B1">
    <w:name w:val="2CE329C62C2F4DEA9962192BCA70517B1"/>
    <w:rsid w:val="00C7655C"/>
    <w:rPr>
      <w:rFonts w:eastAsiaTheme="minorHAnsi"/>
    </w:rPr>
  </w:style>
  <w:style w:type="paragraph" w:customStyle="1" w:styleId="08D62F4EC2794A3D905D35BAE44D8B2C1">
    <w:name w:val="08D62F4EC2794A3D905D35BAE44D8B2C1"/>
    <w:rsid w:val="00C7655C"/>
    <w:rPr>
      <w:rFonts w:eastAsiaTheme="minorHAnsi"/>
    </w:rPr>
  </w:style>
  <w:style w:type="paragraph" w:customStyle="1" w:styleId="A7F3A9DA0187475A82D63CCF9779B7BE1">
    <w:name w:val="A7F3A9DA0187475A82D63CCF9779B7BE1"/>
    <w:rsid w:val="00C7655C"/>
    <w:rPr>
      <w:rFonts w:eastAsiaTheme="minorHAnsi"/>
    </w:rPr>
  </w:style>
  <w:style w:type="paragraph" w:customStyle="1" w:styleId="71C84389BDE747AEB537B2BF1EE1C26E1">
    <w:name w:val="71C84389BDE747AEB537B2BF1EE1C26E1"/>
    <w:rsid w:val="00C7655C"/>
    <w:rPr>
      <w:rFonts w:eastAsiaTheme="minorHAnsi"/>
    </w:rPr>
  </w:style>
  <w:style w:type="paragraph" w:customStyle="1" w:styleId="2CC82D1FF9B54BF28661570D5ACB45841">
    <w:name w:val="2CC82D1FF9B54BF28661570D5ACB45841"/>
    <w:rsid w:val="00C7655C"/>
    <w:rPr>
      <w:rFonts w:eastAsiaTheme="minorHAnsi"/>
    </w:rPr>
  </w:style>
  <w:style w:type="paragraph" w:customStyle="1" w:styleId="4142825088434247851E527302DF65611">
    <w:name w:val="4142825088434247851E527302DF65611"/>
    <w:rsid w:val="00C7655C"/>
    <w:rPr>
      <w:rFonts w:eastAsiaTheme="minorHAnsi"/>
    </w:rPr>
  </w:style>
  <w:style w:type="paragraph" w:customStyle="1" w:styleId="71855E6634DB429F8DF55423A2C55A9A1">
    <w:name w:val="71855E6634DB429F8DF55423A2C55A9A1"/>
    <w:rsid w:val="00C7655C"/>
    <w:rPr>
      <w:rFonts w:eastAsiaTheme="minorHAnsi"/>
    </w:rPr>
  </w:style>
  <w:style w:type="paragraph" w:customStyle="1" w:styleId="268AC30369E647839DD24C6F55FE15BF1">
    <w:name w:val="268AC30369E647839DD24C6F55FE15BF1"/>
    <w:rsid w:val="00C7655C"/>
    <w:rPr>
      <w:rFonts w:eastAsiaTheme="minorHAnsi"/>
    </w:rPr>
  </w:style>
  <w:style w:type="paragraph" w:customStyle="1" w:styleId="83520B5FC3A646028B2FC24195418F961">
    <w:name w:val="83520B5FC3A646028B2FC24195418F961"/>
    <w:rsid w:val="00C7655C"/>
    <w:rPr>
      <w:rFonts w:eastAsiaTheme="minorHAnsi"/>
    </w:rPr>
  </w:style>
  <w:style w:type="paragraph" w:customStyle="1" w:styleId="70B2CDBC950741F2970B445930F9D6C01">
    <w:name w:val="70B2CDBC950741F2970B445930F9D6C01"/>
    <w:rsid w:val="00C7655C"/>
    <w:rPr>
      <w:rFonts w:eastAsiaTheme="minorHAnsi"/>
    </w:rPr>
  </w:style>
  <w:style w:type="paragraph" w:customStyle="1" w:styleId="0CCD76AB4C5845088C82CB000C5E64D81">
    <w:name w:val="0CCD76AB4C5845088C82CB000C5E64D81"/>
    <w:rsid w:val="00C7655C"/>
    <w:rPr>
      <w:rFonts w:eastAsiaTheme="minorHAnsi"/>
    </w:rPr>
  </w:style>
  <w:style w:type="paragraph" w:customStyle="1" w:styleId="0B97E7F499D24F619AC9291AE0BD6F481">
    <w:name w:val="0B97E7F499D24F619AC9291AE0BD6F481"/>
    <w:rsid w:val="00C7655C"/>
    <w:rPr>
      <w:rFonts w:eastAsiaTheme="minorHAnsi"/>
    </w:rPr>
  </w:style>
  <w:style w:type="paragraph" w:customStyle="1" w:styleId="D61725F79F3B47C4A0209781EF6F4AB31">
    <w:name w:val="D61725F79F3B47C4A0209781EF6F4AB31"/>
    <w:rsid w:val="00C7655C"/>
    <w:rPr>
      <w:rFonts w:eastAsiaTheme="minorHAnsi"/>
    </w:rPr>
  </w:style>
  <w:style w:type="paragraph" w:customStyle="1" w:styleId="200320A713E54C5F8533D7BB4066AD831">
    <w:name w:val="200320A713E54C5F8533D7BB4066AD831"/>
    <w:rsid w:val="00C7655C"/>
    <w:rPr>
      <w:rFonts w:eastAsiaTheme="minorHAnsi"/>
    </w:rPr>
  </w:style>
  <w:style w:type="paragraph" w:customStyle="1" w:styleId="A25784EF295F46CB933A033123B794CC1">
    <w:name w:val="A25784EF295F46CB933A033123B794CC1"/>
    <w:rsid w:val="00C7655C"/>
    <w:rPr>
      <w:rFonts w:eastAsiaTheme="minorHAnsi"/>
    </w:rPr>
  </w:style>
  <w:style w:type="paragraph" w:customStyle="1" w:styleId="EA6C544E0B7144BA93070F5E42F6816D1">
    <w:name w:val="EA6C544E0B7144BA93070F5E42F6816D1"/>
    <w:rsid w:val="00C7655C"/>
    <w:rPr>
      <w:rFonts w:eastAsiaTheme="minorHAnsi"/>
    </w:rPr>
  </w:style>
  <w:style w:type="paragraph" w:customStyle="1" w:styleId="BC6E6860A47B4191BDBCC7188BBC5AA81">
    <w:name w:val="BC6E6860A47B4191BDBCC7188BBC5AA81"/>
    <w:rsid w:val="00C7655C"/>
    <w:rPr>
      <w:rFonts w:eastAsiaTheme="minorHAnsi"/>
    </w:rPr>
  </w:style>
  <w:style w:type="paragraph" w:customStyle="1" w:styleId="7E1C9BCFD39240AFBA1DDF306BF3FE491">
    <w:name w:val="7E1C9BCFD39240AFBA1DDF306BF3FE491"/>
    <w:rsid w:val="00C7655C"/>
    <w:rPr>
      <w:rFonts w:eastAsiaTheme="minorHAnsi"/>
    </w:rPr>
  </w:style>
  <w:style w:type="paragraph" w:customStyle="1" w:styleId="01B495FE1EC54EC8973477772C9A141F1">
    <w:name w:val="01B495FE1EC54EC8973477772C9A141F1"/>
    <w:rsid w:val="00C7655C"/>
    <w:rPr>
      <w:rFonts w:eastAsiaTheme="minorHAnsi"/>
    </w:rPr>
  </w:style>
  <w:style w:type="paragraph" w:customStyle="1" w:styleId="E18660AFF5734E309DB9FEDD33ADF5A11">
    <w:name w:val="E18660AFF5734E309DB9FEDD33ADF5A11"/>
    <w:rsid w:val="00C7655C"/>
    <w:rPr>
      <w:rFonts w:eastAsiaTheme="minorHAnsi"/>
    </w:rPr>
  </w:style>
  <w:style w:type="paragraph" w:customStyle="1" w:styleId="27066F6535384E289F395327D6BD573A1">
    <w:name w:val="27066F6535384E289F395327D6BD573A1"/>
    <w:rsid w:val="00C7655C"/>
    <w:rPr>
      <w:rFonts w:eastAsiaTheme="minorHAnsi"/>
    </w:rPr>
  </w:style>
  <w:style w:type="paragraph" w:customStyle="1" w:styleId="288AF9B7AD694B46B1E4B11153D869E91">
    <w:name w:val="288AF9B7AD694B46B1E4B11153D869E91"/>
    <w:rsid w:val="00C7655C"/>
    <w:rPr>
      <w:rFonts w:eastAsiaTheme="minorHAnsi"/>
    </w:rPr>
  </w:style>
  <w:style w:type="paragraph" w:customStyle="1" w:styleId="7037673474894F079A6D9159882AEEE91">
    <w:name w:val="7037673474894F079A6D9159882AEEE91"/>
    <w:rsid w:val="00C7655C"/>
    <w:rPr>
      <w:rFonts w:eastAsiaTheme="minorHAnsi"/>
    </w:rPr>
  </w:style>
  <w:style w:type="paragraph" w:customStyle="1" w:styleId="19827D90FBB5440BB7F8B89B3786AA6A1">
    <w:name w:val="19827D90FBB5440BB7F8B89B3786AA6A1"/>
    <w:rsid w:val="00C7655C"/>
    <w:rPr>
      <w:rFonts w:eastAsiaTheme="minorHAnsi"/>
    </w:rPr>
  </w:style>
  <w:style w:type="paragraph" w:customStyle="1" w:styleId="BB149C92ABBA4A2694D82E5A327B99071">
    <w:name w:val="BB149C92ABBA4A2694D82E5A327B99071"/>
    <w:rsid w:val="00C7655C"/>
    <w:rPr>
      <w:rFonts w:eastAsiaTheme="minorHAnsi"/>
    </w:rPr>
  </w:style>
  <w:style w:type="paragraph" w:customStyle="1" w:styleId="23DAEC5544D94BDB8E71B708F4BACB4E1">
    <w:name w:val="23DAEC5544D94BDB8E71B708F4BACB4E1"/>
    <w:rsid w:val="00C7655C"/>
    <w:rPr>
      <w:rFonts w:eastAsiaTheme="minorHAnsi"/>
    </w:rPr>
  </w:style>
  <w:style w:type="paragraph" w:customStyle="1" w:styleId="58F3019FD45B40A7A2283D5837A15FCE1">
    <w:name w:val="58F3019FD45B40A7A2283D5837A15FCE1"/>
    <w:rsid w:val="00C7655C"/>
    <w:rPr>
      <w:rFonts w:eastAsiaTheme="minorHAnsi"/>
    </w:rPr>
  </w:style>
  <w:style w:type="paragraph" w:customStyle="1" w:styleId="5F8F7EC260B9498FB3261CBF0DE0681C1">
    <w:name w:val="5F8F7EC260B9498FB3261CBF0DE0681C1"/>
    <w:rsid w:val="00C7655C"/>
    <w:rPr>
      <w:rFonts w:eastAsiaTheme="minorHAnsi"/>
    </w:rPr>
  </w:style>
  <w:style w:type="paragraph" w:customStyle="1" w:styleId="076AAE329F364B39BBE803B40A0C168A1">
    <w:name w:val="076AAE329F364B39BBE803B40A0C168A1"/>
    <w:rsid w:val="00C7655C"/>
    <w:rPr>
      <w:rFonts w:eastAsiaTheme="minorHAnsi"/>
    </w:rPr>
  </w:style>
  <w:style w:type="paragraph" w:customStyle="1" w:styleId="08955B0E136243458C19ACC6AB7EC96B">
    <w:name w:val="08955B0E136243458C19ACC6AB7EC96B"/>
    <w:rsid w:val="00C7655C"/>
    <w:rPr>
      <w:rFonts w:eastAsiaTheme="minorHAnsi"/>
    </w:rPr>
  </w:style>
  <w:style w:type="paragraph" w:customStyle="1" w:styleId="AAB896E9171742E5A53F06DA762B3E0B">
    <w:name w:val="AAB896E9171742E5A53F06DA762B3E0B"/>
    <w:rsid w:val="00C7655C"/>
    <w:rPr>
      <w:rFonts w:eastAsiaTheme="minorHAnsi"/>
    </w:rPr>
  </w:style>
  <w:style w:type="paragraph" w:customStyle="1" w:styleId="8D6BD87B5E0747C6BD28E7F2C5327553">
    <w:name w:val="8D6BD87B5E0747C6BD28E7F2C5327553"/>
    <w:rsid w:val="00C7655C"/>
    <w:rPr>
      <w:rFonts w:eastAsiaTheme="minorHAnsi"/>
    </w:rPr>
  </w:style>
  <w:style w:type="paragraph" w:customStyle="1" w:styleId="27663AB6C3ED49C9A6DBC7F4E11C2A2E">
    <w:name w:val="27663AB6C3ED49C9A6DBC7F4E11C2A2E"/>
    <w:rsid w:val="00C7655C"/>
    <w:rPr>
      <w:rFonts w:eastAsiaTheme="minorHAnsi"/>
    </w:rPr>
  </w:style>
  <w:style w:type="paragraph" w:customStyle="1" w:styleId="5F4B1AAB319547A6BB935DEE94597C7A">
    <w:name w:val="5F4B1AAB319547A6BB935DEE94597C7A"/>
    <w:rsid w:val="00C7655C"/>
    <w:rPr>
      <w:rFonts w:eastAsiaTheme="minorHAnsi"/>
    </w:rPr>
  </w:style>
  <w:style w:type="paragraph" w:customStyle="1" w:styleId="424EAD30F3B3467793379509821B639D">
    <w:name w:val="424EAD30F3B3467793379509821B639D"/>
    <w:rsid w:val="00C7655C"/>
    <w:rPr>
      <w:rFonts w:eastAsiaTheme="minorHAnsi"/>
    </w:rPr>
  </w:style>
  <w:style w:type="paragraph" w:customStyle="1" w:styleId="C344717D8D374593961DF978F6F70B3E">
    <w:name w:val="C344717D8D374593961DF978F6F70B3E"/>
    <w:rsid w:val="00C7655C"/>
  </w:style>
  <w:style w:type="paragraph" w:customStyle="1" w:styleId="43C0A2F134EA4B428AEF77E7E54D6AAB">
    <w:name w:val="43C0A2F134EA4B428AEF77E7E54D6AAB"/>
    <w:rsid w:val="00C7655C"/>
  </w:style>
  <w:style w:type="paragraph" w:customStyle="1" w:styleId="D810AD22A4924E3DAD663E4A4AD142A7">
    <w:name w:val="D810AD22A4924E3DAD663E4A4AD142A7"/>
    <w:rsid w:val="00C7655C"/>
  </w:style>
  <w:style w:type="paragraph" w:customStyle="1" w:styleId="4401F6A0A88B453487547EB9D144B020">
    <w:name w:val="4401F6A0A88B453487547EB9D144B020"/>
    <w:rsid w:val="00C7655C"/>
  </w:style>
  <w:style w:type="paragraph" w:customStyle="1" w:styleId="5D1228571D0B4CA18646C6A14F31A67A">
    <w:name w:val="5D1228571D0B4CA18646C6A14F31A67A"/>
    <w:rsid w:val="00C7655C"/>
  </w:style>
  <w:style w:type="paragraph" w:customStyle="1" w:styleId="13C493DF87224F5ABCED46286AACB5A8">
    <w:name w:val="13C493DF87224F5ABCED46286AACB5A8"/>
    <w:rsid w:val="00C7655C"/>
  </w:style>
  <w:style w:type="paragraph" w:customStyle="1" w:styleId="CBA6FC02BE224AA188238769E2D3FB5A">
    <w:name w:val="CBA6FC02BE224AA188238769E2D3FB5A"/>
    <w:rsid w:val="00C7655C"/>
  </w:style>
  <w:style w:type="paragraph" w:customStyle="1" w:styleId="B1C7166210894EDC85ABF222450F7004">
    <w:name w:val="B1C7166210894EDC85ABF222450F7004"/>
    <w:rsid w:val="00C7655C"/>
  </w:style>
  <w:style w:type="paragraph" w:customStyle="1" w:styleId="2DF82141065E4707809A1076B6BB0A8F">
    <w:name w:val="2DF82141065E4707809A1076B6BB0A8F"/>
    <w:rsid w:val="00C7655C"/>
  </w:style>
  <w:style w:type="paragraph" w:customStyle="1" w:styleId="7C4324805C024C13AAACBB8D664C85C7">
    <w:name w:val="7C4324805C024C13AAACBB8D664C85C7"/>
    <w:rsid w:val="00C7655C"/>
  </w:style>
  <w:style w:type="paragraph" w:customStyle="1" w:styleId="73D7914AA986422C9671367A85EFD6DA">
    <w:name w:val="73D7914AA986422C9671367A85EFD6DA"/>
    <w:rsid w:val="00C7655C"/>
  </w:style>
  <w:style w:type="paragraph" w:customStyle="1" w:styleId="DA0616F54299420A97B1FCCE59B6F243">
    <w:name w:val="DA0616F54299420A97B1FCCE59B6F243"/>
    <w:rsid w:val="00C7655C"/>
  </w:style>
  <w:style w:type="paragraph" w:customStyle="1" w:styleId="D3E9A35E33DD4BB7BFB610FFA2D4658E">
    <w:name w:val="D3E9A35E33DD4BB7BFB610FFA2D4658E"/>
    <w:rsid w:val="00C7655C"/>
  </w:style>
  <w:style w:type="paragraph" w:customStyle="1" w:styleId="DC5558DD8607451C856CC68A428FC758">
    <w:name w:val="DC5558DD8607451C856CC68A428FC758"/>
    <w:rsid w:val="00C7655C"/>
  </w:style>
  <w:style w:type="paragraph" w:customStyle="1" w:styleId="A31D5EE53EC64B2BB8BF16864C969647">
    <w:name w:val="A31D5EE53EC64B2BB8BF16864C969647"/>
    <w:rsid w:val="00CF6C30"/>
  </w:style>
  <w:style w:type="paragraph" w:customStyle="1" w:styleId="1FC1E7B43298477592751475597B9FDA">
    <w:name w:val="1FC1E7B43298477592751475597B9FDA"/>
    <w:rsid w:val="00CF6C30"/>
  </w:style>
  <w:style w:type="paragraph" w:customStyle="1" w:styleId="CCB245E92E774AD7B5862EEFDAD4148D">
    <w:name w:val="CCB245E92E774AD7B5862EEFDAD4148D"/>
    <w:rsid w:val="00CF6C30"/>
  </w:style>
  <w:style w:type="paragraph" w:customStyle="1" w:styleId="CAA7A968174A4CB6BA39CE04F8364765">
    <w:name w:val="CAA7A968174A4CB6BA39CE04F8364765"/>
    <w:rsid w:val="00CF6C30"/>
  </w:style>
  <w:style w:type="paragraph" w:customStyle="1" w:styleId="D4226DC7E338487DB40BE3A2735EF25B">
    <w:name w:val="D4226DC7E338487DB40BE3A2735EF25B"/>
    <w:rsid w:val="00CF6C30"/>
  </w:style>
  <w:style w:type="paragraph" w:customStyle="1" w:styleId="AB36CC16E1E640F8AF972FEA3A8F5562">
    <w:name w:val="AB36CC16E1E640F8AF972FEA3A8F5562"/>
    <w:rsid w:val="00CF6C30"/>
  </w:style>
  <w:style w:type="paragraph" w:customStyle="1" w:styleId="B436A73218B4415989974615ACA2016F">
    <w:name w:val="B436A73218B4415989974615ACA2016F"/>
    <w:rsid w:val="00CF6C30"/>
  </w:style>
  <w:style w:type="paragraph" w:customStyle="1" w:styleId="91250EAEEA224723A8D629FC407D6DC4">
    <w:name w:val="91250EAEEA224723A8D629FC407D6DC4"/>
    <w:rsid w:val="00CF6C30"/>
  </w:style>
  <w:style w:type="paragraph" w:customStyle="1" w:styleId="224ED704D00B411FB7B4007007363E7E">
    <w:name w:val="224ED704D00B411FB7B4007007363E7E"/>
    <w:rsid w:val="00CF6C30"/>
  </w:style>
  <w:style w:type="paragraph" w:customStyle="1" w:styleId="4E28D977417542D7AF21614C07FF52EC">
    <w:name w:val="4E28D977417542D7AF21614C07FF52EC"/>
    <w:rsid w:val="00CF6C30"/>
  </w:style>
  <w:style w:type="paragraph" w:customStyle="1" w:styleId="68FDBF21EC8D4E5C87BEFCDB5109EB25">
    <w:name w:val="68FDBF21EC8D4E5C87BEFCDB5109EB25"/>
    <w:rsid w:val="00CF6C30"/>
  </w:style>
  <w:style w:type="paragraph" w:customStyle="1" w:styleId="449D1DE1F7E9454D9E8695DF80333D37">
    <w:name w:val="449D1DE1F7E9454D9E8695DF80333D37"/>
    <w:rsid w:val="00CF6C30"/>
  </w:style>
  <w:style w:type="paragraph" w:customStyle="1" w:styleId="9AABC652DC694CB4B92DBEF0025C6123">
    <w:name w:val="9AABC652DC694CB4B92DBEF0025C6123"/>
    <w:rsid w:val="00CF6C30"/>
  </w:style>
  <w:style w:type="paragraph" w:customStyle="1" w:styleId="0614786CCD1241368B67DA48DF3AD45B">
    <w:name w:val="0614786CCD1241368B67DA48DF3AD45B"/>
    <w:rsid w:val="00CF6C30"/>
  </w:style>
  <w:style w:type="paragraph" w:customStyle="1" w:styleId="0F8BB33EBF8A4E519CFB0EABA55C42F7">
    <w:name w:val="0F8BB33EBF8A4E519CFB0EABA55C42F7"/>
    <w:rsid w:val="00CF6C30"/>
  </w:style>
  <w:style w:type="paragraph" w:customStyle="1" w:styleId="70AAD9741D82440DACDABA1794D4334E">
    <w:name w:val="70AAD9741D82440DACDABA1794D4334E"/>
    <w:rsid w:val="00CF6C30"/>
  </w:style>
  <w:style w:type="paragraph" w:customStyle="1" w:styleId="90BC84741CA74DA3B6951BBCB6051ACC">
    <w:name w:val="90BC84741CA74DA3B6951BBCB6051ACC"/>
    <w:rsid w:val="00CF6C30"/>
  </w:style>
  <w:style w:type="paragraph" w:customStyle="1" w:styleId="B63ADE82AC3C49A6AF448B96D91F26CF">
    <w:name w:val="B63ADE82AC3C49A6AF448B96D91F26CF"/>
    <w:rsid w:val="00CF6C30"/>
  </w:style>
  <w:style w:type="paragraph" w:customStyle="1" w:styleId="4A9E06CC81A74F258C3322571FB41331">
    <w:name w:val="4A9E06CC81A74F258C3322571FB41331"/>
    <w:rsid w:val="00CF6C30"/>
  </w:style>
  <w:style w:type="paragraph" w:customStyle="1" w:styleId="080911042DE045388D5FF774479D0331">
    <w:name w:val="080911042DE045388D5FF774479D0331"/>
    <w:rsid w:val="00CF6C30"/>
  </w:style>
  <w:style w:type="paragraph" w:customStyle="1" w:styleId="6C477FD35C184F8F88329CE312F957D4">
    <w:name w:val="6C477FD35C184F8F88329CE312F957D4"/>
    <w:rsid w:val="00CF6C30"/>
  </w:style>
  <w:style w:type="paragraph" w:customStyle="1" w:styleId="663127313A6B4C8BBDB813B82173FD54">
    <w:name w:val="663127313A6B4C8BBDB813B82173FD54"/>
    <w:rsid w:val="00CF6C30"/>
  </w:style>
  <w:style w:type="paragraph" w:customStyle="1" w:styleId="9C570BB0A06E47A5BC539AE7125EE39F">
    <w:name w:val="9C570BB0A06E47A5BC539AE7125EE39F"/>
    <w:rsid w:val="00CF6C30"/>
  </w:style>
  <w:style w:type="paragraph" w:customStyle="1" w:styleId="B6C6A47EB20C4450A48812114B5C9A05">
    <w:name w:val="B6C6A47EB20C4450A48812114B5C9A05"/>
    <w:rsid w:val="00CF6C30"/>
  </w:style>
  <w:style w:type="paragraph" w:customStyle="1" w:styleId="7470E9551FCE467BA8E2079EED11DF68">
    <w:name w:val="7470E9551FCE467BA8E2079EED11DF68"/>
    <w:rsid w:val="00CF6C30"/>
  </w:style>
  <w:style w:type="paragraph" w:customStyle="1" w:styleId="E6CE35B8D60B4414A16D66AB01DFBD5A">
    <w:name w:val="E6CE35B8D60B4414A16D66AB01DFBD5A"/>
    <w:rsid w:val="00CF6C30"/>
  </w:style>
  <w:style w:type="paragraph" w:customStyle="1" w:styleId="EA8A6E521C444E8D9A4178CE2A4948E0">
    <w:name w:val="EA8A6E521C444E8D9A4178CE2A4948E0"/>
    <w:rsid w:val="00CF6C30"/>
  </w:style>
  <w:style w:type="paragraph" w:customStyle="1" w:styleId="D405839D2CBC41E880314E58399B0C0F">
    <w:name w:val="D405839D2CBC41E880314E58399B0C0F"/>
    <w:rsid w:val="00CF6C30"/>
  </w:style>
  <w:style w:type="paragraph" w:customStyle="1" w:styleId="A561300C120C41AEB1402D99DEF5FBF1">
    <w:name w:val="A561300C120C41AEB1402D99DEF5FBF1"/>
    <w:rsid w:val="00CF6C30"/>
  </w:style>
  <w:style w:type="paragraph" w:customStyle="1" w:styleId="30972C950B5D49178CC2263B74FB8C34">
    <w:name w:val="30972C950B5D49178CC2263B74FB8C34"/>
    <w:rsid w:val="00CF6C30"/>
  </w:style>
  <w:style w:type="paragraph" w:customStyle="1" w:styleId="38E0E7B7BD53410E89C4A4AFB7E1201F">
    <w:name w:val="38E0E7B7BD53410E89C4A4AFB7E1201F"/>
    <w:rsid w:val="00CF6C30"/>
  </w:style>
  <w:style w:type="paragraph" w:customStyle="1" w:styleId="97E606330DEB4A92B2D955241F5A8D76">
    <w:name w:val="97E606330DEB4A92B2D955241F5A8D76"/>
    <w:rsid w:val="00CF6C30"/>
  </w:style>
  <w:style w:type="paragraph" w:customStyle="1" w:styleId="4F574B1E07A14B8091D21AFCE5C89811">
    <w:name w:val="4F574B1E07A14B8091D21AFCE5C89811"/>
    <w:rsid w:val="00CF6C30"/>
  </w:style>
  <w:style w:type="paragraph" w:customStyle="1" w:styleId="05DA1E4C0C25452ABBE8F4DE70D77FD5">
    <w:name w:val="05DA1E4C0C25452ABBE8F4DE70D77FD5"/>
    <w:rsid w:val="00CF6C30"/>
  </w:style>
  <w:style w:type="paragraph" w:customStyle="1" w:styleId="D5DAF9C61979479391C567628412C262">
    <w:name w:val="D5DAF9C61979479391C567628412C262"/>
    <w:rsid w:val="00CF6C30"/>
  </w:style>
  <w:style w:type="paragraph" w:customStyle="1" w:styleId="C917BCC82295462DB53A2B2F352673E6">
    <w:name w:val="C917BCC82295462DB53A2B2F352673E6"/>
    <w:rsid w:val="00CF6C30"/>
  </w:style>
  <w:style w:type="paragraph" w:customStyle="1" w:styleId="7C291917648C45ACB1677336E3F762F7">
    <w:name w:val="7C291917648C45ACB1677336E3F762F7"/>
    <w:rsid w:val="00CF6C30"/>
  </w:style>
  <w:style w:type="paragraph" w:customStyle="1" w:styleId="55EAE5A7C0D1408780C7C32D04223CDC">
    <w:name w:val="55EAE5A7C0D1408780C7C32D04223CDC"/>
    <w:rsid w:val="00CF6C30"/>
  </w:style>
  <w:style w:type="paragraph" w:customStyle="1" w:styleId="899BD47D575E4FA98864385671B9797C">
    <w:name w:val="899BD47D575E4FA98864385671B9797C"/>
    <w:rsid w:val="00CF6C30"/>
  </w:style>
  <w:style w:type="paragraph" w:customStyle="1" w:styleId="453B3D32E1F3484D8DD3B8313EF91118">
    <w:name w:val="453B3D32E1F3484D8DD3B8313EF91118"/>
    <w:rsid w:val="00CF6C30"/>
  </w:style>
  <w:style w:type="paragraph" w:customStyle="1" w:styleId="3354D0D2A74B45E5AC839EB347E51AA8">
    <w:name w:val="3354D0D2A74B45E5AC839EB347E51AA8"/>
    <w:rsid w:val="00CF6C30"/>
  </w:style>
  <w:style w:type="paragraph" w:customStyle="1" w:styleId="70D416E3E87347A48664B5A90B1C7316">
    <w:name w:val="70D416E3E87347A48664B5A90B1C7316"/>
    <w:rsid w:val="00CF6C30"/>
  </w:style>
  <w:style w:type="paragraph" w:customStyle="1" w:styleId="0328602A262B409DB596474D92CB50F6">
    <w:name w:val="0328602A262B409DB596474D92CB50F6"/>
    <w:rsid w:val="00CF6C30"/>
  </w:style>
  <w:style w:type="paragraph" w:customStyle="1" w:styleId="74357F9B724C4BBD943FF28F177781F5">
    <w:name w:val="74357F9B724C4BBD943FF28F177781F5"/>
    <w:rsid w:val="00CF6C30"/>
  </w:style>
  <w:style w:type="paragraph" w:customStyle="1" w:styleId="3B44132932464F3BA9201F3F166A0A75">
    <w:name w:val="3B44132932464F3BA9201F3F166A0A75"/>
    <w:rsid w:val="00CF6C30"/>
  </w:style>
  <w:style w:type="paragraph" w:customStyle="1" w:styleId="41752FB7060E4134993FEE1B62207F77">
    <w:name w:val="41752FB7060E4134993FEE1B62207F77"/>
    <w:rsid w:val="00CF6C30"/>
  </w:style>
  <w:style w:type="paragraph" w:customStyle="1" w:styleId="4ED14B2A172E4D8A9E8977BB430AA498">
    <w:name w:val="4ED14B2A172E4D8A9E8977BB430AA498"/>
    <w:rsid w:val="00CF6C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1</TotalTime>
  <Pages>5</Pages>
  <Words>1585</Words>
  <Characters>9041</Characters>
  <Application>Microsoft Office Word</Application>
  <DocSecurity>0</DocSecurity>
  <Lines>75</Lines>
  <Paragraphs>21</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VT04</cp:lastModifiedBy>
  <cp:revision>77</cp:revision>
  <cp:lastPrinted>2022-10-11T06:59:00Z</cp:lastPrinted>
  <dcterms:created xsi:type="dcterms:W3CDTF">2017-10-09T02:42:00Z</dcterms:created>
  <dcterms:modified xsi:type="dcterms:W3CDTF">2022-12-14T03:44:00Z</dcterms:modified>
</cp:coreProperties>
</file>